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B77A09" w:rsidP="00B77A09" w:rsidRDefault="00B77A09" w14:paraId="485A728E" w14:textId="50E984AF">
      <w:pPr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Question bank to generate agency-specific employee needs assessment questionnaire</w:t>
      </w:r>
    </w:p>
    <w:p w:rsidRPr="00B77A09" w:rsidR="00B77A09" w:rsidP="00B77A09" w:rsidRDefault="00427B6D" w14:paraId="7EBFB13B" w14:textId="62AF28C8">
      <w:pPr>
        <w:spacing w:line="259" w:lineRule="auto"/>
        <w:jc w:val="center"/>
        <w:rPr>
          <w:rFonts w:cs="Calibri" w:eastAsiaTheme="minorEastAsia"/>
          <w:kern w:val="0"/>
          <w:sz w:val="28"/>
          <w:szCs w:val="28"/>
          <w14:ligatures w14:val="none"/>
        </w:rPr>
      </w:pPr>
      <w:r>
        <w:rPr>
          <w:rFonts w:cs="Calibri" w:eastAsiaTheme="minorEastAsia"/>
          <w:kern w:val="0"/>
          <w:sz w:val="28"/>
          <w:szCs w:val="28"/>
          <w14:ligatures w14:val="none"/>
        </w:rPr>
        <w:t>October</w:t>
      </w:r>
      <w:r w:rsidRPr="00B77A09" w:rsidR="00B77A09">
        <w:rPr>
          <w:rFonts w:cs="Calibri" w:eastAsiaTheme="minorEastAsia"/>
          <w:kern w:val="0"/>
          <w:sz w:val="28"/>
          <w:szCs w:val="28"/>
          <w14:ligatures w14:val="none"/>
        </w:rPr>
        <w:t xml:space="preserve"> 202</w:t>
      </w:r>
      <w:r w:rsidR="00B77A09">
        <w:rPr>
          <w:rFonts w:cs="Calibri" w:eastAsiaTheme="minorEastAsia"/>
          <w:kern w:val="0"/>
          <w:sz w:val="28"/>
          <w:szCs w:val="28"/>
          <w14:ligatures w14:val="none"/>
        </w:rPr>
        <w:t>5</w:t>
      </w:r>
    </w:p>
    <w:p w:rsidR="00B77A09" w:rsidP="00B77A09" w:rsidRDefault="00B77A09" w14:paraId="4A8ABA96" w14:textId="77777777">
      <w:pPr>
        <w:jc w:val="center"/>
        <w:rPr>
          <w:rFonts w:ascii="Arial" w:hAnsi="Arial" w:cs="Arial"/>
          <w:b/>
          <w:bCs/>
          <w:sz w:val="28"/>
          <w:szCs w:val="28"/>
        </w:rPr>
      </w:pPr>
    </w:p>
    <w:sdt>
      <w:sdtPr>
        <w:id w:val="1815537570"/>
        <w:docPartObj>
          <w:docPartGallery w:val="Table of Contents"/>
          <w:docPartUnique/>
        </w:docPartObj>
      </w:sdtPr>
      <w:sdtContent>
        <w:p w:rsidR="00D07896" w:rsidP="00835146" w:rsidRDefault="00D07896" w14:paraId="5EEB37B7" w14:textId="74AE8DB9">
          <w:pPr>
            <w:pStyle w:val="TOCHeading"/>
            <w:jc w:val="center"/>
          </w:pPr>
          <w:r w:rsidR="00D07896">
            <w:rPr/>
            <w:t>Table of Contents</w:t>
          </w:r>
        </w:p>
        <w:p w:rsidR="00145623" w:rsidP="17A734FD" w:rsidRDefault="00D07896" w14:paraId="56CFD06A" w14:textId="53BC7265">
          <w:pPr>
            <w:pStyle w:val="TOC1"/>
            <w:tabs>
              <w:tab w:val="right" w:leader="dot" w:pos="9345"/>
            </w:tabs>
            <w:rPr>
              <w:rStyle w:val="Hyperlink"/>
              <w:noProof/>
            </w:rPr>
          </w:pPr>
          <w:r>
            <w:fldChar w:fldCharType="begin"/>
          </w:r>
          <w:r>
            <w:instrText xml:space="preserve">TOC \o "1-3" \z \u \h</w:instrText>
          </w:r>
          <w:r>
            <w:fldChar w:fldCharType="separate"/>
          </w:r>
          <w:hyperlink w:anchor="_Toc836732878">
            <w:r w:rsidRPr="17A734FD" w:rsidR="17A734FD">
              <w:rPr>
                <w:rStyle w:val="Hyperlink"/>
              </w:rPr>
              <w:t>Introduction and guidelines for use</w:t>
            </w:r>
            <w:r>
              <w:tab/>
            </w:r>
            <w:r>
              <w:fldChar w:fldCharType="begin"/>
            </w:r>
            <w:r>
              <w:instrText xml:space="preserve">PAGEREF _Toc836732878 \h</w:instrText>
            </w:r>
            <w:r>
              <w:fldChar w:fldCharType="separate"/>
            </w:r>
            <w:r w:rsidRPr="17A734FD" w:rsidR="17A734FD">
              <w:rPr>
                <w:rStyle w:val="Hyperlink"/>
              </w:rPr>
              <w:t>1</w:t>
            </w:r>
            <w:r>
              <w:fldChar w:fldCharType="end"/>
            </w:r>
          </w:hyperlink>
        </w:p>
        <w:p w:rsidR="00145623" w:rsidP="17A734FD" w:rsidRDefault="00145623" w14:paraId="7D7B557C" w14:textId="0E9913E2">
          <w:pPr>
            <w:pStyle w:val="TOC1"/>
            <w:tabs>
              <w:tab w:val="right" w:leader="dot" w:pos="9345"/>
            </w:tabs>
            <w:rPr>
              <w:rStyle w:val="Hyperlink"/>
              <w:noProof/>
            </w:rPr>
          </w:pPr>
          <w:hyperlink w:anchor="_Toc1197330700">
            <w:r w:rsidRPr="17A734FD" w:rsidR="17A734FD">
              <w:rPr>
                <w:rStyle w:val="Hyperlink"/>
              </w:rPr>
              <w:t>Survey introduction and information</w:t>
            </w:r>
            <w:r>
              <w:tab/>
            </w:r>
            <w:r>
              <w:fldChar w:fldCharType="begin"/>
            </w:r>
            <w:r>
              <w:instrText xml:space="preserve">PAGEREF _Toc1197330700 \h</w:instrText>
            </w:r>
            <w:r>
              <w:fldChar w:fldCharType="separate"/>
            </w:r>
            <w:r w:rsidRPr="17A734FD" w:rsidR="17A734FD">
              <w:rPr>
                <w:rStyle w:val="Hyperlink"/>
              </w:rPr>
              <w:t>2</w:t>
            </w:r>
            <w:r>
              <w:fldChar w:fldCharType="end"/>
            </w:r>
          </w:hyperlink>
        </w:p>
        <w:p w:rsidR="00145623" w:rsidP="17A734FD" w:rsidRDefault="00145623" w14:paraId="7F8B7439" w14:textId="768C7CFF">
          <w:pPr>
            <w:pStyle w:val="TOC1"/>
            <w:tabs>
              <w:tab w:val="right" w:leader="dot" w:pos="9345"/>
            </w:tabs>
            <w:rPr>
              <w:rStyle w:val="Hyperlink"/>
              <w:noProof/>
            </w:rPr>
          </w:pPr>
          <w:hyperlink w:anchor="_Toc222553114">
            <w:r w:rsidRPr="17A734FD" w:rsidR="17A734FD">
              <w:rPr>
                <w:rStyle w:val="Hyperlink"/>
              </w:rPr>
              <w:t>Wellness Program Interests and Preferences</w:t>
            </w:r>
            <w:r>
              <w:tab/>
            </w:r>
            <w:r>
              <w:fldChar w:fldCharType="begin"/>
            </w:r>
            <w:r>
              <w:instrText xml:space="preserve">PAGEREF _Toc222553114 \h</w:instrText>
            </w:r>
            <w:r>
              <w:fldChar w:fldCharType="separate"/>
            </w:r>
            <w:r w:rsidRPr="17A734FD" w:rsidR="17A734FD">
              <w:rPr>
                <w:rStyle w:val="Hyperlink"/>
              </w:rPr>
              <w:t>3</w:t>
            </w:r>
            <w:r>
              <w:fldChar w:fldCharType="end"/>
            </w:r>
          </w:hyperlink>
        </w:p>
        <w:p w:rsidR="00145623" w:rsidP="17A734FD" w:rsidRDefault="00145623" w14:paraId="23F6AA6A" w14:textId="496A39AF">
          <w:pPr>
            <w:pStyle w:val="TOC2"/>
            <w:tabs>
              <w:tab w:val="right" w:leader="dot" w:pos="9345"/>
            </w:tabs>
            <w:rPr>
              <w:rStyle w:val="Hyperlink"/>
              <w:noProof/>
            </w:rPr>
          </w:pPr>
          <w:hyperlink w:anchor="_Toc1484567018">
            <w:r w:rsidRPr="17A734FD" w:rsidR="17A734FD">
              <w:rPr>
                <w:rStyle w:val="Hyperlink"/>
              </w:rPr>
              <w:t>Core Questions</w:t>
            </w:r>
            <w:r>
              <w:tab/>
            </w:r>
            <w:r>
              <w:fldChar w:fldCharType="begin"/>
            </w:r>
            <w:r>
              <w:instrText xml:space="preserve">PAGEREF _Toc1484567018 \h</w:instrText>
            </w:r>
            <w:r>
              <w:fldChar w:fldCharType="separate"/>
            </w:r>
            <w:r w:rsidRPr="17A734FD" w:rsidR="17A734FD">
              <w:rPr>
                <w:rStyle w:val="Hyperlink"/>
              </w:rPr>
              <w:t>3</w:t>
            </w:r>
            <w:r>
              <w:fldChar w:fldCharType="end"/>
            </w:r>
          </w:hyperlink>
        </w:p>
        <w:p w:rsidR="00145623" w:rsidP="17A734FD" w:rsidRDefault="00145623" w14:paraId="48F47A27" w14:textId="2BFB06E3">
          <w:pPr>
            <w:pStyle w:val="TOC2"/>
            <w:tabs>
              <w:tab w:val="right" w:leader="dot" w:pos="9345"/>
            </w:tabs>
            <w:rPr>
              <w:rStyle w:val="Hyperlink"/>
              <w:noProof/>
            </w:rPr>
          </w:pPr>
          <w:hyperlink w:anchor="_Toc244265752">
            <w:r w:rsidRPr="17A734FD" w:rsidR="17A734FD">
              <w:rPr>
                <w:rStyle w:val="Hyperlink"/>
              </w:rPr>
              <w:t>Additional Questions</w:t>
            </w:r>
            <w:r>
              <w:tab/>
            </w:r>
            <w:r>
              <w:fldChar w:fldCharType="begin"/>
            </w:r>
            <w:r>
              <w:instrText xml:space="preserve">PAGEREF _Toc244265752 \h</w:instrText>
            </w:r>
            <w:r>
              <w:fldChar w:fldCharType="separate"/>
            </w:r>
            <w:r w:rsidRPr="17A734FD" w:rsidR="17A734FD">
              <w:rPr>
                <w:rStyle w:val="Hyperlink"/>
              </w:rPr>
              <w:t>6</w:t>
            </w:r>
            <w:r>
              <w:fldChar w:fldCharType="end"/>
            </w:r>
          </w:hyperlink>
        </w:p>
        <w:p w:rsidR="00145623" w:rsidP="17A734FD" w:rsidRDefault="00145623" w14:paraId="65FEF53E" w14:textId="57DF4420">
          <w:pPr>
            <w:pStyle w:val="TOC1"/>
            <w:tabs>
              <w:tab w:val="right" w:leader="dot" w:pos="9345"/>
            </w:tabs>
            <w:rPr>
              <w:rStyle w:val="Hyperlink"/>
              <w:noProof/>
            </w:rPr>
          </w:pPr>
          <w:hyperlink w:anchor="_Toc2063516650">
            <w:r w:rsidRPr="17A734FD" w:rsidR="17A734FD">
              <w:rPr>
                <w:rStyle w:val="Hyperlink"/>
              </w:rPr>
              <w:t>Work Characteristics and Perceptions</w:t>
            </w:r>
            <w:r>
              <w:tab/>
            </w:r>
            <w:r>
              <w:fldChar w:fldCharType="begin"/>
            </w:r>
            <w:r>
              <w:instrText xml:space="preserve">PAGEREF _Toc2063516650 \h</w:instrText>
            </w:r>
            <w:r>
              <w:fldChar w:fldCharType="separate"/>
            </w:r>
            <w:r w:rsidRPr="17A734FD" w:rsidR="17A734FD">
              <w:rPr>
                <w:rStyle w:val="Hyperlink"/>
              </w:rPr>
              <w:t>8</w:t>
            </w:r>
            <w:r>
              <w:fldChar w:fldCharType="end"/>
            </w:r>
          </w:hyperlink>
        </w:p>
        <w:p w:rsidR="00145623" w:rsidP="17A734FD" w:rsidRDefault="00145623" w14:paraId="01134BE1" w14:textId="7F06F0EE">
          <w:pPr>
            <w:pStyle w:val="TOC2"/>
            <w:tabs>
              <w:tab w:val="right" w:leader="dot" w:pos="9345"/>
            </w:tabs>
            <w:rPr>
              <w:rStyle w:val="Hyperlink"/>
              <w:noProof/>
            </w:rPr>
          </w:pPr>
          <w:hyperlink w:anchor="_Toc1736217176">
            <w:r w:rsidRPr="17A734FD" w:rsidR="17A734FD">
              <w:rPr>
                <w:rStyle w:val="Hyperlink"/>
              </w:rPr>
              <w:t>Core Questions</w:t>
            </w:r>
            <w:r>
              <w:tab/>
            </w:r>
            <w:r>
              <w:fldChar w:fldCharType="begin"/>
            </w:r>
            <w:r>
              <w:instrText xml:space="preserve">PAGEREF _Toc1736217176 \h</w:instrText>
            </w:r>
            <w:r>
              <w:fldChar w:fldCharType="separate"/>
            </w:r>
            <w:r w:rsidRPr="17A734FD" w:rsidR="17A734FD">
              <w:rPr>
                <w:rStyle w:val="Hyperlink"/>
              </w:rPr>
              <w:t>8</w:t>
            </w:r>
            <w:r>
              <w:fldChar w:fldCharType="end"/>
            </w:r>
          </w:hyperlink>
        </w:p>
        <w:p w:rsidR="00145623" w:rsidP="17A734FD" w:rsidRDefault="00145623" w14:paraId="5C52AFFB" w14:textId="519943A8">
          <w:pPr>
            <w:pStyle w:val="TOC2"/>
            <w:tabs>
              <w:tab w:val="right" w:leader="dot" w:pos="9345"/>
            </w:tabs>
            <w:rPr>
              <w:rStyle w:val="Hyperlink"/>
              <w:noProof/>
            </w:rPr>
          </w:pPr>
          <w:hyperlink w:anchor="_Toc1967500974">
            <w:r w:rsidRPr="17A734FD" w:rsidR="17A734FD">
              <w:rPr>
                <w:rStyle w:val="Hyperlink"/>
              </w:rPr>
              <w:t>Additional Questions</w:t>
            </w:r>
            <w:r>
              <w:tab/>
            </w:r>
            <w:r>
              <w:fldChar w:fldCharType="begin"/>
            </w:r>
            <w:r>
              <w:instrText xml:space="preserve">PAGEREF _Toc1967500974 \h</w:instrText>
            </w:r>
            <w:r>
              <w:fldChar w:fldCharType="separate"/>
            </w:r>
            <w:r w:rsidRPr="17A734FD" w:rsidR="17A734FD">
              <w:rPr>
                <w:rStyle w:val="Hyperlink"/>
              </w:rPr>
              <w:t>10</w:t>
            </w:r>
            <w:r>
              <w:fldChar w:fldCharType="end"/>
            </w:r>
          </w:hyperlink>
        </w:p>
        <w:p w:rsidR="00145623" w:rsidP="17A734FD" w:rsidRDefault="00145623" w14:paraId="6B3627B1" w14:textId="4A800CDB">
          <w:pPr>
            <w:pStyle w:val="TOC1"/>
            <w:tabs>
              <w:tab w:val="right" w:leader="dot" w:pos="9345"/>
            </w:tabs>
            <w:rPr>
              <w:rStyle w:val="Hyperlink"/>
              <w:noProof/>
            </w:rPr>
          </w:pPr>
          <w:hyperlink w:anchor="_Toc1997201776">
            <w:r w:rsidRPr="17A734FD" w:rsidR="17A734FD">
              <w:rPr>
                <w:rStyle w:val="Hyperlink"/>
              </w:rPr>
              <w:t>Health and well-being</w:t>
            </w:r>
            <w:r>
              <w:tab/>
            </w:r>
            <w:r>
              <w:fldChar w:fldCharType="begin"/>
            </w:r>
            <w:r>
              <w:instrText xml:space="preserve">PAGEREF _Toc1997201776 \h</w:instrText>
            </w:r>
            <w:r>
              <w:fldChar w:fldCharType="separate"/>
            </w:r>
            <w:r w:rsidRPr="17A734FD" w:rsidR="17A734FD">
              <w:rPr>
                <w:rStyle w:val="Hyperlink"/>
              </w:rPr>
              <w:t>13</w:t>
            </w:r>
            <w:r>
              <w:fldChar w:fldCharType="end"/>
            </w:r>
          </w:hyperlink>
        </w:p>
        <w:p w:rsidR="00145623" w:rsidP="17A734FD" w:rsidRDefault="00145623" w14:paraId="179DB21B" w14:textId="5AC5A29F">
          <w:pPr>
            <w:pStyle w:val="TOC2"/>
            <w:tabs>
              <w:tab w:val="right" w:leader="dot" w:pos="9345"/>
            </w:tabs>
            <w:rPr>
              <w:rStyle w:val="Hyperlink"/>
              <w:noProof/>
            </w:rPr>
          </w:pPr>
          <w:hyperlink w:anchor="_Toc1070846977">
            <w:r w:rsidRPr="17A734FD" w:rsidR="17A734FD">
              <w:rPr>
                <w:rStyle w:val="Hyperlink"/>
              </w:rPr>
              <w:t>Core Questions</w:t>
            </w:r>
            <w:r>
              <w:tab/>
            </w:r>
            <w:r>
              <w:fldChar w:fldCharType="begin"/>
            </w:r>
            <w:r>
              <w:instrText xml:space="preserve">PAGEREF _Toc1070846977 \h</w:instrText>
            </w:r>
            <w:r>
              <w:fldChar w:fldCharType="separate"/>
            </w:r>
            <w:r w:rsidRPr="17A734FD" w:rsidR="17A734FD">
              <w:rPr>
                <w:rStyle w:val="Hyperlink"/>
              </w:rPr>
              <w:t>13</w:t>
            </w:r>
            <w:r>
              <w:fldChar w:fldCharType="end"/>
            </w:r>
          </w:hyperlink>
        </w:p>
        <w:p w:rsidR="00145623" w:rsidP="17A734FD" w:rsidRDefault="00145623" w14:paraId="17C67294" w14:textId="1EB48439">
          <w:pPr>
            <w:pStyle w:val="TOC1"/>
            <w:tabs>
              <w:tab w:val="right" w:leader="dot" w:pos="9345"/>
            </w:tabs>
            <w:ind/>
            <w:rPr>
              <w:rStyle w:val="Hyperlink"/>
              <w:noProof/>
            </w:rPr>
          </w:pPr>
          <w:hyperlink w:anchor="_Toc1659169793">
            <w:r w:rsidRPr="17A734FD" w:rsidR="17A734FD">
              <w:rPr>
                <w:rStyle w:val="Hyperlink"/>
              </w:rPr>
              <w:t>Physical health</w:t>
            </w:r>
            <w:r>
              <w:tab/>
            </w:r>
            <w:r>
              <w:fldChar w:fldCharType="begin"/>
            </w:r>
            <w:r>
              <w:instrText xml:space="preserve">PAGEREF _Toc1659169793 \h</w:instrText>
            </w:r>
            <w:r>
              <w:fldChar w:fldCharType="separate"/>
            </w:r>
            <w:r w:rsidRPr="17A734FD" w:rsidR="17A734FD">
              <w:rPr>
                <w:rStyle w:val="Hyperlink"/>
              </w:rPr>
              <w:t>14</w:t>
            </w:r>
            <w:r>
              <w:fldChar w:fldCharType="end"/>
            </w:r>
          </w:hyperlink>
        </w:p>
        <w:p w:rsidR="00145623" w:rsidP="17A734FD" w:rsidRDefault="00145623" w14:paraId="33265728" w14:textId="22BB0772">
          <w:pPr>
            <w:pStyle w:val="TOC2"/>
            <w:tabs>
              <w:tab w:val="right" w:leader="dot" w:pos="9345"/>
            </w:tabs>
            <w:ind/>
            <w:rPr>
              <w:rStyle w:val="Hyperlink"/>
              <w:noProof/>
            </w:rPr>
          </w:pPr>
          <w:hyperlink w:anchor="_Toc305018181">
            <w:r w:rsidRPr="17A734FD" w:rsidR="17A734FD">
              <w:rPr>
                <w:rStyle w:val="Hyperlink"/>
              </w:rPr>
              <w:t>Core Questions</w:t>
            </w:r>
            <w:r>
              <w:tab/>
            </w:r>
            <w:r>
              <w:fldChar w:fldCharType="begin"/>
            </w:r>
            <w:r>
              <w:instrText xml:space="preserve">PAGEREF _Toc305018181 \h</w:instrText>
            </w:r>
            <w:r>
              <w:fldChar w:fldCharType="separate"/>
            </w:r>
            <w:r w:rsidRPr="17A734FD" w:rsidR="17A734FD">
              <w:rPr>
                <w:rStyle w:val="Hyperlink"/>
              </w:rPr>
              <w:t>14</w:t>
            </w:r>
            <w:r>
              <w:fldChar w:fldCharType="end"/>
            </w:r>
          </w:hyperlink>
        </w:p>
        <w:p w:rsidR="00145623" w:rsidP="17A734FD" w:rsidRDefault="00145623" w14:paraId="60EA66A1" w14:textId="6718BE14">
          <w:pPr>
            <w:pStyle w:val="TOC2"/>
            <w:tabs>
              <w:tab w:val="right" w:leader="dot" w:pos="9345"/>
            </w:tabs>
            <w:ind/>
            <w:rPr>
              <w:rStyle w:val="Hyperlink"/>
              <w:noProof/>
            </w:rPr>
          </w:pPr>
          <w:hyperlink w:anchor="_Toc1714940888">
            <w:r w:rsidRPr="17A734FD" w:rsidR="17A734FD">
              <w:rPr>
                <w:rStyle w:val="Hyperlink"/>
              </w:rPr>
              <w:t>Additional Questions</w:t>
            </w:r>
            <w:r>
              <w:tab/>
            </w:r>
            <w:r>
              <w:fldChar w:fldCharType="begin"/>
            </w:r>
            <w:r>
              <w:instrText xml:space="preserve">PAGEREF _Toc1714940888 \h</w:instrText>
            </w:r>
            <w:r>
              <w:fldChar w:fldCharType="separate"/>
            </w:r>
            <w:r w:rsidRPr="17A734FD" w:rsidR="17A734FD">
              <w:rPr>
                <w:rStyle w:val="Hyperlink"/>
              </w:rPr>
              <w:t>15</w:t>
            </w:r>
            <w:r>
              <w:fldChar w:fldCharType="end"/>
            </w:r>
          </w:hyperlink>
        </w:p>
        <w:p w:rsidR="00145623" w:rsidP="17A734FD" w:rsidRDefault="00145623" w14:paraId="1B702B2C" w14:textId="0D0834BC">
          <w:pPr>
            <w:pStyle w:val="TOC1"/>
            <w:tabs>
              <w:tab w:val="right" w:leader="dot" w:pos="9345"/>
            </w:tabs>
            <w:ind/>
            <w:rPr>
              <w:rStyle w:val="Hyperlink"/>
              <w:noProof/>
            </w:rPr>
          </w:pPr>
          <w:hyperlink w:anchor="_Toc274641822">
            <w:r w:rsidRPr="17A734FD" w:rsidR="17A734FD">
              <w:rPr>
                <w:rStyle w:val="Hyperlink"/>
              </w:rPr>
              <w:t>Mental Health</w:t>
            </w:r>
            <w:r>
              <w:tab/>
            </w:r>
            <w:r>
              <w:fldChar w:fldCharType="begin"/>
            </w:r>
            <w:r>
              <w:instrText xml:space="preserve">PAGEREF _Toc274641822 \h</w:instrText>
            </w:r>
            <w:r>
              <w:fldChar w:fldCharType="separate"/>
            </w:r>
            <w:r w:rsidRPr="17A734FD" w:rsidR="17A734FD">
              <w:rPr>
                <w:rStyle w:val="Hyperlink"/>
              </w:rPr>
              <w:t>15</w:t>
            </w:r>
            <w:r>
              <w:fldChar w:fldCharType="end"/>
            </w:r>
          </w:hyperlink>
        </w:p>
        <w:p w:rsidR="00145623" w:rsidP="17A734FD" w:rsidRDefault="00145623" w14:paraId="3934F40D" w14:textId="48735D18">
          <w:pPr>
            <w:pStyle w:val="TOC2"/>
            <w:tabs>
              <w:tab w:val="right" w:leader="dot" w:pos="9345"/>
            </w:tabs>
            <w:ind/>
            <w:rPr>
              <w:rStyle w:val="Hyperlink"/>
              <w:noProof/>
            </w:rPr>
          </w:pPr>
          <w:hyperlink w:anchor="_Toc1922020751">
            <w:r w:rsidRPr="17A734FD" w:rsidR="17A734FD">
              <w:rPr>
                <w:rStyle w:val="Hyperlink"/>
              </w:rPr>
              <w:t>Core Questions</w:t>
            </w:r>
            <w:r>
              <w:tab/>
            </w:r>
            <w:r>
              <w:fldChar w:fldCharType="begin"/>
            </w:r>
            <w:r>
              <w:instrText xml:space="preserve">PAGEREF _Toc1922020751 \h</w:instrText>
            </w:r>
            <w:r>
              <w:fldChar w:fldCharType="separate"/>
            </w:r>
            <w:r w:rsidRPr="17A734FD" w:rsidR="17A734FD">
              <w:rPr>
                <w:rStyle w:val="Hyperlink"/>
              </w:rPr>
              <w:t>15</w:t>
            </w:r>
            <w:r>
              <w:fldChar w:fldCharType="end"/>
            </w:r>
          </w:hyperlink>
        </w:p>
        <w:p w:rsidR="00145623" w:rsidP="17A734FD" w:rsidRDefault="00145623" w14:paraId="3F8371FC" w14:textId="21A9DE0E">
          <w:pPr>
            <w:pStyle w:val="TOC2"/>
            <w:tabs>
              <w:tab w:val="right" w:leader="dot" w:pos="9345"/>
            </w:tabs>
            <w:ind/>
            <w:rPr>
              <w:rStyle w:val="Hyperlink"/>
              <w:noProof/>
            </w:rPr>
          </w:pPr>
          <w:hyperlink w:anchor="_Toc1692809320">
            <w:r w:rsidRPr="17A734FD" w:rsidR="17A734FD">
              <w:rPr>
                <w:rStyle w:val="Hyperlink"/>
              </w:rPr>
              <w:t>Additional Questions</w:t>
            </w:r>
            <w:r>
              <w:tab/>
            </w:r>
            <w:r>
              <w:fldChar w:fldCharType="begin"/>
            </w:r>
            <w:r>
              <w:instrText xml:space="preserve">PAGEREF _Toc1692809320 \h</w:instrText>
            </w:r>
            <w:r>
              <w:fldChar w:fldCharType="separate"/>
            </w:r>
            <w:r w:rsidRPr="17A734FD" w:rsidR="17A734FD">
              <w:rPr>
                <w:rStyle w:val="Hyperlink"/>
              </w:rPr>
              <w:t>15</w:t>
            </w:r>
            <w:r>
              <w:fldChar w:fldCharType="end"/>
            </w:r>
          </w:hyperlink>
        </w:p>
        <w:p w:rsidR="00145623" w:rsidP="17A734FD" w:rsidRDefault="00145623" w14:paraId="30B8B387" w14:textId="19FD23AD">
          <w:pPr>
            <w:pStyle w:val="TOC1"/>
            <w:tabs>
              <w:tab w:val="right" w:leader="dot" w:pos="9345"/>
            </w:tabs>
            <w:rPr>
              <w:rStyle w:val="Hyperlink"/>
              <w:noProof/>
            </w:rPr>
          </w:pPr>
          <w:hyperlink w:anchor="_Toc219710973">
            <w:r w:rsidRPr="17A734FD" w:rsidR="17A734FD">
              <w:rPr>
                <w:rStyle w:val="Hyperlink"/>
              </w:rPr>
              <w:t>Respondent characteristics or Demographics</w:t>
            </w:r>
            <w:r>
              <w:tab/>
            </w:r>
            <w:r>
              <w:fldChar w:fldCharType="begin"/>
            </w:r>
            <w:r>
              <w:instrText xml:space="preserve">PAGEREF _Toc219710973 \h</w:instrText>
            </w:r>
            <w:r>
              <w:fldChar w:fldCharType="separate"/>
            </w:r>
            <w:r w:rsidRPr="17A734FD" w:rsidR="17A734FD">
              <w:rPr>
                <w:rStyle w:val="Hyperlink"/>
              </w:rPr>
              <w:t>16</w:t>
            </w:r>
            <w:r>
              <w:fldChar w:fldCharType="end"/>
            </w:r>
          </w:hyperlink>
        </w:p>
        <w:p w:rsidR="00145623" w:rsidP="17A734FD" w:rsidRDefault="00145623" w14:paraId="38CC19DC" w14:textId="1B32D00C">
          <w:pPr>
            <w:pStyle w:val="TOC2"/>
            <w:tabs>
              <w:tab w:val="right" w:leader="dot" w:pos="9345"/>
            </w:tabs>
            <w:rPr>
              <w:rStyle w:val="Hyperlink"/>
              <w:noProof/>
            </w:rPr>
          </w:pPr>
          <w:hyperlink w:anchor="_Toc1542366907">
            <w:r w:rsidRPr="17A734FD" w:rsidR="17A734FD">
              <w:rPr>
                <w:rStyle w:val="Hyperlink"/>
              </w:rPr>
              <w:t>Core Questions</w:t>
            </w:r>
            <w:r>
              <w:tab/>
            </w:r>
            <w:r>
              <w:fldChar w:fldCharType="begin"/>
            </w:r>
            <w:r>
              <w:instrText xml:space="preserve">PAGEREF _Toc1542366907 \h</w:instrText>
            </w:r>
            <w:r>
              <w:fldChar w:fldCharType="separate"/>
            </w:r>
            <w:r w:rsidRPr="17A734FD" w:rsidR="17A734FD">
              <w:rPr>
                <w:rStyle w:val="Hyperlink"/>
              </w:rPr>
              <w:t>16</w:t>
            </w:r>
            <w:r>
              <w:fldChar w:fldCharType="end"/>
            </w:r>
          </w:hyperlink>
        </w:p>
        <w:p w:rsidR="00145623" w:rsidP="17A734FD" w:rsidRDefault="00145623" w14:paraId="0908E245" w14:textId="5DC79C13">
          <w:pPr>
            <w:pStyle w:val="TOC2"/>
            <w:tabs>
              <w:tab w:val="right" w:leader="dot" w:pos="9345"/>
            </w:tabs>
            <w:rPr>
              <w:rStyle w:val="Hyperlink"/>
              <w:noProof/>
            </w:rPr>
          </w:pPr>
          <w:hyperlink w:anchor="_Toc310929820">
            <w:r w:rsidRPr="17A734FD" w:rsidR="17A734FD">
              <w:rPr>
                <w:rStyle w:val="Hyperlink"/>
              </w:rPr>
              <w:t>Additional Questions</w:t>
            </w:r>
            <w:r>
              <w:tab/>
            </w:r>
            <w:r>
              <w:fldChar w:fldCharType="begin"/>
            </w:r>
            <w:r>
              <w:instrText xml:space="preserve">PAGEREF _Toc310929820 \h</w:instrText>
            </w:r>
            <w:r>
              <w:fldChar w:fldCharType="separate"/>
            </w:r>
            <w:r w:rsidRPr="17A734FD" w:rsidR="17A734FD">
              <w:rPr>
                <w:rStyle w:val="Hyperlink"/>
              </w:rPr>
              <w:t>17</w:t>
            </w:r>
            <w:r>
              <w:fldChar w:fldCharType="end"/>
            </w:r>
          </w:hyperlink>
        </w:p>
        <w:p w:rsidR="00145623" w:rsidP="17A734FD" w:rsidRDefault="00145623" w14:paraId="34DD2046" w14:textId="48A0D4F4">
          <w:pPr>
            <w:pStyle w:val="TOC1"/>
            <w:tabs>
              <w:tab w:val="right" w:leader="dot" w:pos="9345"/>
            </w:tabs>
            <w:rPr>
              <w:rStyle w:val="Hyperlink"/>
              <w:noProof/>
            </w:rPr>
          </w:pPr>
          <w:hyperlink w:anchor="_Toc1601000829">
            <w:r w:rsidRPr="17A734FD" w:rsidR="17A734FD">
              <w:rPr>
                <w:rStyle w:val="Hyperlink"/>
              </w:rPr>
              <w:t>Closing Statement</w:t>
            </w:r>
            <w:r>
              <w:tab/>
            </w:r>
            <w:r>
              <w:fldChar w:fldCharType="begin"/>
            </w:r>
            <w:r>
              <w:instrText xml:space="preserve">PAGEREF _Toc1601000829 \h</w:instrText>
            </w:r>
            <w:r>
              <w:fldChar w:fldCharType="separate"/>
            </w:r>
            <w:r w:rsidRPr="17A734FD" w:rsidR="17A734FD">
              <w:rPr>
                <w:rStyle w:val="Hyperlink"/>
              </w:rPr>
              <w:t>18</w:t>
            </w:r>
            <w:r>
              <w:fldChar w:fldCharType="end"/>
            </w:r>
          </w:hyperlink>
          <w:r>
            <w:fldChar w:fldCharType="end"/>
          </w:r>
        </w:p>
      </w:sdtContent>
    </w:sdt>
    <w:p w:rsidR="00D07896" w:rsidRDefault="00D07896" w14:paraId="00C54C43" w14:textId="222BE18B"/>
    <w:p w:rsidR="00B77A09" w:rsidP="007D1FE6" w:rsidRDefault="00B77A09" w14:paraId="61A5CD40" w14:textId="77777777">
      <w:pPr>
        <w:rPr>
          <w:rFonts w:ascii="Arial" w:hAnsi="Arial" w:cs="Arial"/>
          <w:b/>
          <w:bCs/>
          <w:sz w:val="28"/>
          <w:szCs w:val="28"/>
        </w:rPr>
      </w:pPr>
    </w:p>
    <w:p w:rsidR="00870E25" w:rsidP="17A734FD" w:rsidRDefault="00C4098E" w14:paraId="64724C92" w14:textId="481BDC97">
      <w:pPr>
        <w:keepNext w:val="1"/>
        <w:keepLines w:val="1"/>
        <w:spacing w:before="400" w:after="40" w:line="240" w:lineRule="auto"/>
        <w:jc w:val="center"/>
        <w:outlineLvl w:val="0"/>
        <w:rPr>
          <w:rFonts w:ascii="Aptos Display" w:hAnsi="Aptos Display" w:eastAsia="" w:cs="" w:asciiTheme="majorAscii" w:hAnsiTheme="majorAscii" w:eastAsiaTheme="majorEastAsia" w:cstheme="majorBidi"/>
          <w:b w:val="1"/>
          <w:bCs w:val="1"/>
          <w:color w:val="0A2F41" w:themeColor="accent1" w:themeShade="80"/>
          <w:kern w:val="0"/>
          <w:sz w:val="28"/>
          <w:szCs w:val="28"/>
          <w14:ligatures w14:val="none"/>
        </w:rPr>
      </w:pPr>
      <w:bookmarkStart w:name="_Toc836732878" w:id="1934099251"/>
      <w:r w:rsidRPr="17A734FD" w:rsidR="00C4098E">
        <w:rPr>
          <w:rFonts w:ascii="Aptos Display" w:hAnsi="Aptos Display" w:eastAsia="" w:cs="" w:asciiTheme="majorAscii" w:hAnsiTheme="majorAscii" w:eastAsiaTheme="majorEastAsia" w:cstheme="majorBidi"/>
          <w:b w:val="1"/>
          <w:bCs w:val="1"/>
          <w:color w:val="0A2F41" w:themeColor="accent1" w:themeShade="80"/>
          <w:kern w:val="0"/>
          <w:sz w:val="28"/>
          <w:szCs w:val="28"/>
          <w14:ligatures w14:val="none"/>
        </w:rPr>
        <w:t>Introduction and guidelines for use</w:t>
      </w:r>
      <w:bookmarkEnd w:id="1934099251"/>
    </w:p>
    <w:p w:rsidR="00B36FEB" w:rsidP="00B36FEB" w:rsidRDefault="00B36FEB" w14:paraId="4ABDEEA0" w14:textId="77777777">
      <w:pPr>
        <w:keepNext/>
        <w:keepLines/>
        <w:spacing w:before="400" w:after="40" w:line="240" w:lineRule="auto"/>
        <w:jc w:val="center"/>
        <w:outlineLvl w:val="0"/>
        <w:rPr>
          <w:rFonts w:asciiTheme="majorHAnsi" w:hAnsiTheme="majorHAnsi" w:eastAsiaTheme="majorEastAsia" w:cstheme="majorBidi"/>
          <w:b/>
          <w:bCs/>
          <w:color w:val="0A2F41" w:themeColor="accent1" w:themeShade="80"/>
          <w:kern w:val="0"/>
          <w:sz w:val="28"/>
          <w:szCs w:val="28"/>
          <w14:ligatures w14:val="none"/>
        </w:rPr>
      </w:pPr>
    </w:p>
    <w:p w:rsidRPr="00681211" w:rsidR="00681211" w:rsidP="00681211" w:rsidRDefault="009E0733" w14:paraId="0198C806" w14:textId="2FD051F1">
      <w:r>
        <w:t xml:space="preserve">The Center for Evaluation and Applied Research (CEAR) at The New York Academy of Medicine (NYAM) has been contracted to work with WorkWell NYC to develop a </w:t>
      </w:r>
      <w:r w:rsidR="00FE3252">
        <w:t>bank of questions that can be used by WorkWell NYC and City agencies to assess employee needs</w:t>
      </w:r>
      <w:r w:rsidR="00653F9A">
        <w:t xml:space="preserve"> and plan </w:t>
      </w:r>
      <w:r w:rsidR="000557BE">
        <w:t>programs</w:t>
      </w:r>
      <w:r w:rsidR="00FE3252">
        <w:t xml:space="preserve"> related to worksite wellness</w:t>
      </w:r>
      <w:r w:rsidR="001D35C2">
        <w:t xml:space="preserve">. </w:t>
      </w:r>
      <w:r w:rsidR="00F12327">
        <w:t>To develop this bank, we carried ou</w:t>
      </w:r>
      <w:r w:rsidR="00E750DD">
        <w:t xml:space="preserve">t </w:t>
      </w:r>
      <w:r w:rsidR="00321472">
        <w:t>reviews</w:t>
      </w:r>
      <w:r w:rsidR="00F72CC9">
        <w:t xml:space="preserve"> of </w:t>
      </w:r>
      <w:r w:rsidR="00872D84">
        <w:t xml:space="preserve"> </w:t>
      </w:r>
      <w:r w:rsidR="00EE446B">
        <w:t>(1</w:t>
      </w:r>
      <w:r w:rsidR="00DD1F89">
        <w:t xml:space="preserve">) </w:t>
      </w:r>
      <w:r w:rsidR="001D4BC0">
        <w:t xml:space="preserve">survey instruments </w:t>
      </w:r>
      <w:r w:rsidR="00F72CC9">
        <w:t xml:space="preserve">being </w:t>
      </w:r>
      <w:r w:rsidR="001D4BC0">
        <w:t xml:space="preserve">used by </w:t>
      </w:r>
      <w:r w:rsidR="00A448A6">
        <w:t>City</w:t>
      </w:r>
      <w:r w:rsidR="001D4BC0">
        <w:t xml:space="preserve"> agencies and WorkWell NYC </w:t>
      </w:r>
      <w:r w:rsidR="00DD1F89">
        <w:t>and (2)</w:t>
      </w:r>
      <w:r w:rsidR="00294AC8">
        <w:t xml:space="preserve"> standard</w:t>
      </w:r>
      <w:r w:rsidR="00593168">
        <w:t xml:space="preserve"> or validated</w:t>
      </w:r>
      <w:r w:rsidR="00D951DF">
        <w:t xml:space="preserve"> </w:t>
      </w:r>
      <w:r w:rsidR="00A9778C">
        <w:t xml:space="preserve">questions </w:t>
      </w:r>
      <w:r w:rsidR="00DD1F89">
        <w:t>from publicly available surveys</w:t>
      </w:r>
      <w:r w:rsidR="00A9778C">
        <w:t>.</w:t>
      </w:r>
      <w:r w:rsidR="00FE3252">
        <w:t xml:space="preserve"> </w:t>
      </w:r>
      <w:r w:rsidR="00E073D8">
        <w:t xml:space="preserve">Similar questions from various survey tools were grouped side by side to easily compare </w:t>
      </w:r>
      <w:r w:rsidR="002246F7">
        <w:t>wording</w:t>
      </w:r>
      <w:r w:rsidR="00E073D8">
        <w:t xml:space="preserve"> and response options</w:t>
      </w:r>
      <w:r w:rsidR="002F14E3">
        <w:t xml:space="preserve">. </w:t>
      </w:r>
      <w:r w:rsidR="00681211">
        <w:t xml:space="preserve">This </w:t>
      </w:r>
      <w:r w:rsidR="003E4AA2">
        <w:t>question</w:t>
      </w:r>
      <w:r w:rsidR="00681211">
        <w:t xml:space="preserve"> bank </w:t>
      </w:r>
      <w:r w:rsidR="00C34414">
        <w:t>can</w:t>
      </w:r>
      <w:r w:rsidR="00870E25">
        <w:t xml:space="preserve"> be</w:t>
      </w:r>
      <w:r w:rsidR="00681211">
        <w:t xml:space="preserve"> use</w:t>
      </w:r>
      <w:r w:rsidR="00870E25">
        <w:t>d</w:t>
      </w:r>
      <w:r w:rsidR="00681211">
        <w:t xml:space="preserve"> </w:t>
      </w:r>
      <w:r w:rsidR="00870E25">
        <w:t>by</w:t>
      </w:r>
      <w:r w:rsidR="00681211">
        <w:t xml:space="preserve"> agencies in different stages of wellness program development</w:t>
      </w:r>
      <w:r w:rsidR="00870E25">
        <w:t xml:space="preserve">. </w:t>
      </w:r>
      <w:r w:rsidR="00851C5C">
        <w:t>The expectation is that the bank will promote ease and consistency in the development of employee wellness needs assessments.</w:t>
      </w:r>
    </w:p>
    <w:p w:rsidR="00F722E4" w:rsidP="00F0081C" w:rsidRDefault="009E0733" w14:paraId="0B893401" w14:textId="3C0BD918">
      <w:r>
        <w:t>Th</w:t>
      </w:r>
      <w:r w:rsidR="004E3726">
        <w:t xml:space="preserve">e </w:t>
      </w:r>
      <w:r w:rsidR="00701995">
        <w:t xml:space="preserve">question bank </w:t>
      </w:r>
      <w:r w:rsidR="00321195">
        <w:t>includes a survey introduction and clos</w:t>
      </w:r>
      <w:r w:rsidR="00315EF5">
        <w:t>ing</w:t>
      </w:r>
      <w:r w:rsidR="00321195">
        <w:t xml:space="preserve"> </w:t>
      </w:r>
      <w:r w:rsidR="003E3493">
        <w:t>statement,</w:t>
      </w:r>
      <w:r w:rsidR="00321195">
        <w:t xml:space="preserve"> and the questions </w:t>
      </w:r>
      <w:r w:rsidR="00701995">
        <w:t>ha</w:t>
      </w:r>
      <w:r w:rsidR="00321195">
        <w:t>ve</w:t>
      </w:r>
      <w:r w:rsidR="00701995">
        <w:t xml:space="preserve"> been </w:t>
      </w:r>
      <w:r w:rsidR="00415075">
        <w:t>categorized</w:t>
      </w:r>
      <w:r w:rsidR="00701995">
        <w:t xml:space="preserve"> under </w:t>
      </w:r>
      <w:r w:rsidR="005F4B4B">
        <w:t>4</w:t>
      </w:r>
      <w:r w:rsidR="00701995">
        <w:t xml:space="preserve"> sections</w:t>
      </w:r>
      <w:r w:rsidR="003D585E">
        <w:t>, namely:</w:t>
      </w:r>
      <w:r w:rsidR="00415075">
        <w:t xml:space="preserve"> </w:t>
      </w:r>
      <w:r w:rsidR="00C642B0">
        <w:t>(</w:t>
      </w:r>
      <w:r w:rsidR="00321195">
        <w:t>1</w:t>
      </w:r>
      <w:r w:rsidR="00C642B0">
        <w:t xml:space="preserve">) </w:t>
      </w:r>
      <w:r w:rsidR="00814E92">
        <w:t>Wellness p</w:t>
      </w:r>
      <w:r w:rsidR="001A5A5B">
        <w:t>rogram interests and preferences</w:t>
      </w:r>
      <w:r w:rsidR="005F4B4B">
        <w:t xml:space="preserve"> (2) Work characteristics and perceptions (3) Health and well-being (4) </w:t>
      </w:r>
      <w:r w:rsidR="00C642B0">
        <w:t>Respondent characteristics or Demographic</w:t>
      </w:r>
      <w:r w:rsidR="00321195">
        <w:t>s.</w:t>
      </w:r>
      <w:r w:rsidR="00A21B48">
        <w:t xml:space="preserve"> </w:t>
      </w:r>
      <w:r w:rsidR="003E3493">
        <w:t>Each section</w:t>
      </w:r>
      <w:r w:rsidR="00A21B48">
        <w:t xml:space="preserve"> </w:t>
      </w:r>
      <w:r w:rsidR="00321195">
        <w:t xml:space="preserve">includes </w:t>
      </w:r>
      <w:r w:rsidR="007D46B0">
        <w:t xml:space="preserve">a list of “core” questions and “additional” questions. We recommend </w:t>
      </w:r>
      <w:r w:rsidR="003E3493">
        <w:t xml:space="preserve">including </w:t>
      </w:r>
      <w:r w:rsidR="007D46B0">
        <w:t xml:space="preserve">all of the core questions </w:t>
      </w:r>
      <w:r w:rsidR="003E3493">
        <w:t>and reviewing the additional questions</w:t>
      </w:r>
      <w:r w:rsidR="00304D6F">
        <w:t xml:space="preserve"> to </w:t>
      </w:r>
      <w:r w:rsidR="00180664">
        <w:t>select and include</w:t>
      </w:r>
      <w:r w:rsidR="00304D6F">
        <w:t xml:space="preserve"> </w:t>
      </w:r>
      <w:r w:rsidR="00F17A86">
        <w:t>ones</w:t>
      </w:r>
      <w:r w:rsidR="00304D6F">
        <w:t xml:space="preserve"> that </w:t>
      </w:r>
      <w:r w:rsidR="00C313BD">
        <w:t>are a</w:t>
      </w:r>
      <w:r w:rsidR="00304D6F">
        <w:t xml:space="preserve"> good fit for the</w:t>
      </w:r>
      <w:r w:rsidR="00C83990">
        <w:t>ir</w:t>
      </w:r>
      <w:r w:rsidR="00304D6F">
        <w:t xml:space="preserve"> </w:t>
      </w:r>
      <w:r w:rsidR="00C313BD">
        <w:t xml:space="preserve">specific </w:t>
      </w:r>
      <w:r w:rsidR="00304D6F">
        <w:t xml:space="preserve">agency and </w:t>
      </w:r>
      <w:r w:rsidR="00C83990">
        <w:t>its</w:t>
      </w:r>
      <w:r w:rsidR="00304D6F">
        <w:t xml:space="preserve"> wellness planning.</w:t>
      </w:r>
    </w:p>
    <w:p w:rsidR="00F722E4" w:rsidP="55F6F93A" w:rsidRDefault="00BF1383" w14:paraId="7B4308C2" w14:textId="582A869B">
      <w:pPr>
        <w:rPr>
          <w:b w:val="1"/>
          <w:bCs w:val="1"/>
        </w:rPr>
      </w:pPr>
      <w:r w:rsidRPr="55F6F93A" w:rsidR="00BF1383">
        <w:rPr>
          <w:b w:val="1"/>
          <w:bCs w:val="1"/>
        </w:rPr>
        <w:t xml:space="preserve">How to </w:t>
      </w:r>
      <w:r w:rsidRPr="55F6F93A" w:rsidR="00A365B8">
        <w:rPr>
          <w:b w:val="1"/>
          <w:bCs w:val="1"/>
        </w:rPr>
        <w:t xml:space="preserve">create a survey </w:t>
      </w:r>
      <w:r w:rsidRPr="55F6F93A" w:rsidR="00F60546">
        <w:rPr>
          <w:b w:val="1"/>
          <w:bCs w:val="1"/>
        </w:rPr>
        <w:t>using</w:t>
      </w:r>
      <w:r w:rsidRPr="55F6F93A" w:rsidR="004E6350">
        <w:rPr>
          <w:b w:val="1"/>
          <w:bCs w:val="1"/>
        </w:rPr>
        <w:t xml:space="preserve"> this</w:t>
      </w:r>
      <w:r w:rsidRPr="55F6F93A" w:rsidR="00B63B1A">
        <w:rPr>
          <w:b w:val="1"/>
          <w:bCs w:val="1"/>
        </w:rPr>
        <w:t xml:space="preserve"> </w:t>
      </w:r>
      <w:r w:rsidRPr="55F6F93A" w:rsidR="00BF1383">
        <w:rPr>
          <w:b w:val="1"/>
          <w:bCs w:val="1"/>
        </w:rPr>
        <w:t>Question bank</w:t>
      </w:r>
    </w:p>
    <w:p w:rsidRPr="007C3847" w:rsidR="00AE7C43" w:rsidP="00F0081C" w:rsidRDefault="005E4615" w14:paraId="09FCA18A" w14:textId="1121FE13">
      <w:r w:rsidR="005E4615">
        <w:rPr/>
        <w:t>This</w:t>
      </w:r>
      <w:r w:rsidR="005E4615">
        <w:rPr/>
        <w:t xml:space="preserve"> document works like a template for agencies to </w:t>
      </w:r>
      <w:r w:rsidR="00F02FB5">
        <w:rPr/>
        <w:t>create their own agency needs assessment questionnaire.</w:t>
      </w:r>
      <w:r w:rsidR="00C508AD">
        <w:rPr/>
        <w:t xml:space="preserve"> This tool is intended to make survey </w:t>
      </w:r>
      <w:r w:rsidR="00903359">
        <w:rPr/>
        <w:t>creation easy and consistent across agencies.</w:t>
      </w:r>
      <w:r w:rsidR="00F02FB5">
        <w:rPr/>
        <w:t xml:space="preserve"> </w:t>
      </w:r>
      <w:r w:rsidR="00C93F07">
        <w:rPr/>
        <w:t xml:space="preserve">Below are some steps </w:t>
      </w:r>
      <w:r w:rsidR="00C86E8E">
        <w:rPr/>
        <w:t>to follow when using this tool.</w:t>
      </w:r>
    </w:p>
    <w:p w:rsidRPr="007C3847" w:rsidR="008301F2" w:rsidP="0043203F" w:rsidRDefault="005C42BF" w14:paraId="68D9393D" w14:textId="1ADA3496">
      <w:pPr>
        <w:pStyle w:val="ListParagraph"/>
        <w:numPr>
          <w:ilvl w:val="0"/>
          <w:numId w:val="54"/>
        </w:numPr>
        <w:rPr>
          <w:b/>
          <w:bCs/>
        </w:rPr>
      </w:pPr>
      <w:r w:rsidRPr="007C3847">
        <w:rPr>
          <w:b/>
          <w:bCs/>
        </w:rPr>
        <w:t>Open</w:t>
      </w:r>
      <w:r w:rsidRPr="007C3847" w:rsidR="008301F2">
        <w:rPr>
          <w:b/>
          <w:bCs/>
        </w:rPr>
        <w:t xml:space="preserve"> a new </w:t>
      </w:r>
      <w:r w:rsidRPr="007C3847">
        <w:rPr>
          <w:b/>
          <w:bCs/>
        </w:rPr>
        <w:t>Microsoft Word document</w:t>
      </w:r>
    </w:p>
    <w:p w:rsidRPr="007C3847" w:rsidR="005C42BF" w:rsidP="0043203F" w:rsidRDefault="006D2FA7" w14:paraId="6FA171E2" w14:textId="0310D6DD">
      <w:pPr>
        <w:pStyle w:val="ListParagraph"/>
        <w:numPr>
          <w:ilvl w:val="0"/>
          <w:numId w:val="54"/>
        </w:numPr>
        <w:rPr>
          <w:b/>
          <w:bCs/>
        </w:rPr>
      </w:pPr>
      <w:r w:rsidRPr="007C3847">
        <w:rPr>
          <w:b/>
          <w:bCs/>
        </w:rPr>
        <w:t xml:space="preserve">Copy </w:t>
      </w:r>
      <w:r w:rsidRPr="007C3847" w:rsidR="00B22430">
        <w:rPr>
          <w:b/>
          <w:bCs/>
        </w:rPr>
        <w:t xml:space="preserve">and paste </w:t>
      </w:r>
      <w:r w:rsidRPr="007C3847">
        <w:rPr>
          <w:b/>
          <w:bCs/>
        </w:rPr>
        <w:t xml:space="preserve">the survey introduction </w:t>
      </w:r>
      <w:r w:rsidRPr="007C3847" w:rsidR="00520D7D">
        <w:rPr>
          <w:b/>
          <w:bCs/>
        </w:rPr>
        <w:t>from this template</w:t>
      </w:r>
    </w:p>
    <w:p w:rsidRPr="007C3847" w:rsidR="006D2FA7" w:rsidP="0043203F" w:rsidRDefault="009C34AD" w14:paraId="5B0CA9A8" w14:textId="23494B60">
      <w:pPr>
        <w:pStyle w:val="ListParagraph"/>
        <w:numPr>
          <w:ilvl w:val="0"/>
          <w:numId w:val="54"/>
        </w:numPr>
        <w:rPr>
          <w:b/>
          <w:bCs/>
        </w:rPr>
      </w:pPr>
      <w:r w:rsidRPr="007C3847">
        <w:rPr>
          <w:b/>
          <w:bCs/>
        </w:rPr>
        <w:t>Update the agency name and contact information</w:t>
      </w:r>
    </w:p>
    <w:p w:rsidRPr="007C3847" w:rsidR="009C34AD" w:rsidP="0043203F" w:rsidRDefault="00954492" w14:paraId="7E2C6CAD" w14:textId="2FE9ECE2">
      <w:pPr>
        <w:pStyle w:val="ListParagraph"/>
        <w:numPr>
          <w:ilvl w:val="0"/>
          <w:numId w:val="54"/>
        </w:numPr>
        <w:rPr>
          <w:b/>
          <w:bCs/>
        </w:rPr>
      </w:pPr>
      <w:r w:rsidRPr="007C3847">
        <w:rPr>
          <w:b/>
          <w:bCs/>
        </w:rPr>
        <w:t xml:space="preserve">Copy </w:t>
      </w:r>
      <w:r w:rsidRPr="007C3847" w:rsidR="005B1259">
        <w:rPr>
          <w:b/>
          <w:bCs/>
        </w:rPr>
        <w:t xml:space="preserve">and paste </w:t>
      </w:r>
      <w:r w:rsidRPr="007C3847">
        <w:rPr>
          <w:b/>
          <w:bCs/>
        </w:rPr>
        <w:t xml:space="preserve">the </w:t>
      </w:r>
      <w:r w:rsidRPr="007C3847" w:rsidR="005B1259">
        <w:rPr>
          <w:b/>
          <w:bCs/>
        </w:rPr>
        <w:t>“</w:t>
      </w:r>
      <w:r w:rsidRPr="007C3847">
        <w:rPr>
          <w:b/>
          <w:bCs/>
        </w:rPr>
        <w:t xml:space="preserve">core </w:t>
      </w:r>
      <w:r w:rsidRPr="007C3847" w:rsidR="006A6119">
        <w:rPr>
          <w:b/>
          <w:bCs/>
        </w:rPr>
        <w:t>questions</w:t>
      </w:r>
      <w:r w:rsidRPr="007C3847" w:rsidR="005B1259">
        <w:rPr>
          <w:b/>
          <w:bCs/>
        </w:rPr>
        <w:t>”</w:t>
      </w:r>
      <w:r w:rsidRPr="007C3847" w:rsidR="006A6119">
        <w:rPr>
          <w:b/>
          <w:bCs/>
        </w:rPr>
        <w:t xml:space="preserve"> from each section (1-6)</w:t>
      </w:r>
    </w:p>
    <w:p w:rsidRPr="007C3847" w:rsidR="00B22430" w:rsidP="0043203F" w:rsidRDefault="00B22430" w14:paraId="2B07D38E" w14:textId="48A44427">
      <w:pPr>
        <w:pStyle w:val="ListParagraph"/>
        <w:numPr>
          <w:ilvl w:val="0"/>
          <w:numId w:val="54"/>
        </w:numPr>
        <w:rPr>
          <w:b/>
          <w:bCs/>
        </w:rPr>
      </w:pPr>
      <w:r w:rsidRPr="007C3847">
        <w:rPr>
          <w:b/>
          <w:bCs/>
        </w:rPr>
        <w:t xml:space="preserve">Review the “additional questions” under each section and </w:t>
      </w:r>
      <w:r w:rsidRPr="007C3847" w:rsidR="0084230B">
        <w:rPr>
          <w:b/>
          <w:bCs/>
        </w:rPr>
        <w:t xml:space="preserve">paste any </w:t>
      </w:r>
      <w:r w:rsidRPr="007C3847" w:rsidR="0068549B">
        <w:rPr>
          <w:b/>
          <w:bCs/>
        </w:rPr>
        <w:t xml:space="preserve">question/s </w:t>
      </w:r>
      <w:r w:rsidRPr="007C3847" w:rsidR="0084230B">
        <w:rPr>
          <w:b/>
          <w:bCs/>
        </w:rPr>
        <w:t>that fit the agency’s needs</w:t>
      </w:r>
    </w:p>
    <w:p w:rsidRPr="007C3847" w:rsidR="005B1259" w:rsidP="0043203F" w:rsidRDefault="00520D7D" w14:paraId="189D3165" w14:textId="40C5FCE4">
      <w:pPr>
        <w:pStyle w:val="ListParagraph"/>
        <w:numPr>
          <w:ilvl w:val="0"/>
          <w:numId w:val="54"/>
        </w:numPr>
        <w:rPr>
          <w:b/>
          <w:bCs/>
        </w:rPr>
      </w:pPr>
      <w:r w:rsidRPr="007C3847">
        <w:rPr>
          <w:b/>
          <w:bCs/>
        </w:rPr>
        <w:t>Copy and paste the survey closing statement</w:t>
      </w:r>
    </w:p>
    <w:p w:rsidR="00520D7D" w:rsidP="0043203F" w:rsidRDefault="00520D7D" w14:paraId="4F8C70B7" w14:textId="09D1E3FE">
      <w:pPr>
        <w:pStyle w:val="ListParagraph"/>
        <w:numPr>
          <w:ilvl w:val="0"/>
          <w:numId w:val="54"/>
        </w:numPr>
        <w:rPr>
          <w:b/>
          <w:bCs/>
        </w:rPr>
      </w:pPr>
      <w:r w:rsidRPr="007C3847">
        <w:rPr>
          <w:b/>
          <w:bCs/>
        </w:rPr>
        <w:t xml:space="preserve">Review </w:t>
      </w:r>
      <w:r w:rsidRPr="007C3847" w:rsidR="00D1529A">
        <w:rPr>
          <w:b/>
          <w:bCs/>
        </w:rPr>
        <w:t xml:space="preserve">the final survey created and </w:t>
      </w:r>
      <w:r w:rsidRPr="007C3847" w:rsidR="000A0BDA">
        <w:rPr>
          <w:b/>
          <w:bCs/>
        </w:rPr>
        <w:t>update agency name and contact information throughout.</w:t>
      </w:r>
      <w:r w:rsidRPr="007C3847">
        <w:rPr>
          <w:b/>
          <w:bCs/>
        </w:rPr>
        <w:t xml:space="preserve"> </w:t>
      </w:r>
    </w:p>
    <w:p w:rsidRPr="008B5699" w:rsidR="00DF6300" w:rsidP="17A734FD" w:rsidRDefault="004A381F" w14:paraId="61266162" w14:textId="0E0B1826">
      <w:pPr>
        <w:rPr>
          <w:i w:val="1"/>
          <w:iCs w:val="1"/>
          <w:u w:val="single"/>
        </w:rPr>
      </w:pPr>
      <w:r w:rsidRPr="17A734FD" w:rsidR="004A381F">
        <w:rPr>
          <w:i w:val="1"/>
          <w:iCs w:val="1"/>
          <w:u w:val="single"/>
        </w:rPr>
        <w:t xml:space="preserve">Please </w:t>
      </w:r>
      <w:r w:rsidRPr="17A734FD" w:rsidR="004A381F">
        <w:rPr>
          <w:i w:val="1"/>
          <w:iCs w:val="1"/>
          <w:u w:val="single"/>
        </w:rPr>
        <w:t>note</w:t>
      </w:r>
      <w:r w:rsidRPr="17A734FD" w:rsidR="51FA889E">
        <w:rPr>
          <w:i w:val="1"/>
          <w:iCs w:val="1"/>
          <w:u w:val="none"/>
        </w:rPr>
        <w:t>:</w:t>
      </w:r>
      <w:r w:rsidRPr="17A734FD" w:rsidR="51FA889E">
        <w:rPr>
          <w:i w:val="1"/>
          <w:iCs w:val="1"/>
          <w:u w:val="none"/>
        </w:rPr>
        <w:t xml:space="preserve"> W</w:t>
      </w:r>
      <w:r w:rsidRPr="17A734FD" w:rsidR="004A381F">
        <w:rPr>
          <w:i w:val="1"/>
          <w:iCs w:val="1"/>
          <w:u w:val="none"/>
        </w:rPr>
        <w:t>e recommend keeping the survey anonymous by not collecting any personal details or contact information from staff</w:t>
      </w:r>
      <w:r w:rsidRPr="17A734FD" w:rsidR="00C04F03">
        <w:rPr>
          <w:i w:val="1"/>
          <w:iCs w:val="1"/>
          <w:u w:val="none"/>
        </w:rPr>
        <w:t xml:space="preserve">. If for some reason you need to collect this information, please </w:t>
      </w:r>
      <w:r w:rsidRPr="17A734FD" w:rsidR="00C04F03">
        <w:rPr>
          <w:i w:val="1"/>
          <w:iCs w:val="1"/>
          <w:u w:val="none"/>
        </w:rPr>
        <w:t>indicate</w:t>
      </w:r>
      <w:r w:rsidRPr="17A734FD" w:rsidR="00C04F03">
        <w:rPr>
          <w:i w:val="1"/>
          <w:iCs w:val="1"/>
          <w:u w:val="none"/>
        </w:rPr>
        <w:t xml:space="preserve"> in the survey introduction that the survey is “confidential”</w:t>
      </w:r>
      <w:r w:rsidRPr="17A734FD" w:rsidR="00C15A65">
        <w:rPr>
          <w:i w:val="1"/>
          <w:iCs w:val="1"/>
          <w:u w:val="none"/>
        </w:rPr>
        <w:t xml:space="preserve"> and not </w:t>
      </w:r>
      <w:r w:rsidRPr="17A734FD" w:rsidR="00CA62A5">
        <w:rPr>
          <w:i w:val="1"/>
          <w:iCs w:val="1"/>
          <w:u w:val="none"/>
        </w:rPr>
        <w:t>“</w:t>
      </w:r>
      <w:r w:rsidRPr="17A734FD" w:rsidR="00C15A65">
        <w:rPr>
          <w:i w:val="1"/>
          <w:iCs w:val="1"/>
          <w:u w:val="none"/>
        </w:rPr>
        <w:t>anonymous</w:t>
      </w:r>
      <w:r w:rsidRPr="17A734FD" w:rsidR="00CA62A5">
        <w:rPr>
          <w:i w:val="1"/>
          <w:iCs w:val="1"/>
          <w:u w:val="none"/>
        </w:rPr>
        <w:t>”</w:t>
      </w:r>
      <w:r w:rsidRPr="17A734FD" w:rsidR="00BA6217">
        <w:rPr>
          <w:i w:val="1"/>
          <w:iCs w:val="1"/>
          <w:u w:val="none"/>
        </w:rPr>
        <w:t xml:space="preserve"> and </w:t>
      </w:r>
      <w:r w:rsidRPr="17A734FD" w:rsidR="00C15A65">
        <w:rPr>
          <w:i w:val="1"/>
          <w:iCs w:val="1"/>
          <w:u w:val="none"/>
        </w:rPr>
        <w:t xml:space="preserve">include </w:t>
      </w:r>
      <w:r w:rsidRPr="17A734FD" w:rsidR="00BA6217">
        <w:rPr>
          <w:i w:val="1"/>
          <w:iCs w:val="1"/>
          <w:u w:val="none"/>
        </w:rPr>
        <w:t xml:space="preserve">details about </w:t>
      </w:r>
      <w:r w:rsidRPr="17A734FD" w:rsidR="00C15A65">
        <w:rPr>
          <w:i w:val="1"/>
          <w:iCs w:val="1"/>
          <w:u w:val="none"/>
        </w:rPr>
        <w:t>who will have access to the data</w:t>
      </w:r>
      <w:r w:rsidRPr="17A734FD" w:rsidR="00B36FEB">
        <w:rPr>
          <w:i w:val="1"/>
          <w:iCs w:val="1"/>
          <w:u w:val="none"/>
        </w:rPr>
        <w:t xml:space="preserve"> in your agency and how </w:t>
      </w:r>
      <w:r w:rsidRPr="17A734FD" w:rsidR="008B5699">
        <w:rPr>
          <w:i w:val="1"/>
          <w:iCs w:val="1"/>
          <w:u w:val="none"/>
        </w:rPr>
        <w:t>it will</w:t>
      </w:r>
      <w:r w:rsidRPr="17A734FD" w:rsidR="00B36FEB">
        <w:rPr>
          <w:i w:val="1"/>
          <w:iCs w:val="1"/>
          <w:u w:val="none"/>
        </w:rPr>
        <w:t xml:space="preserve"> be used.</w:t>
      </w:r>
    </w:p>
    <w:p w:rsidR="00A65FE5" w:rsidP="17A734FD" w:rsidRDefault="00A65FE5" w14:paraId="5657844C" w14:textId="12FB542A">
      <w:pPr>
        <w:rPr>
          <w:i w:val="1"/>
          <w:iCs w:val="1"/>
          <w:u w:val="single"/>
        </w:rPr>
      </w:pPr>
    </w:p>
    <w:p w:rsidR="00A65FE5" w:rsidP="17A734FD" w:rsidRDefault="00A65FE5" w14:paraId="16A40E0C" w14:textId="43E52957">
      <w:pPr>
        <w:rPr>
          <w:i w:val="0"/>
          <w:iCs w:val="0"/>
          <w:u w:val="single"/>
        </w:rPr>
      </w:pPr>
      <w:r w:rsidRPr="17A734FD" w:rsidR="1038D7FB">
        <w:rPr>
          <w:i w:val="0"/>
          <w:iCs w:val="0"/>
          <w:u w:val="single"/>
        </w:rPr>
        <w:t>Additional Resources</w:t>
      </w:r>
    </w:p>
    <w:p w:rsidR="00A65FE5" w:rsidP="17A734FD" w:rsidRDefault="00A65FE5" w14:paraId="4C15E25C" w14:textId="59046001">
      <w:pPr>
        <w:pStyle w:val="ListParagraph"/>
        <w:numPr>
          <w:ilvl w:val="0"/>
          <w:numId w:val="59"/>
        </w:numPr>
        <w:rPr>
          <w:b w:val="0"/>
          <w:bCs w:val="0"/>
          <w:sz w:val="24"/>
          <w:szCs w:val="24"/>
        </w:rPr>
      </w:pPr>
      <w:r w:rsidR="60DF7B12">
        <w:rPr>
          <w:b w:val="0"/>
          <w:bCs w:val="0"/>
        </w:rPr>
        <w:t>To request a Microsoft Excel version of this guide</w:t>
      </w:r>
      <w:r w:rsidR="60DF7B12">
        <w:rPr>
          <w:b w:val="0"/>
          <w:bCs w:val="0"/>
        </w:rPr>
        <w:t>, please email</w:t>
      </w:r>
      <w:r w:rsidRPr="17A734FD" w:rsidR="3C16C0FB">
        <w:rPr>
          <w:b w:val="0"/>
          <w:bCs w:val="0"/>
          <w:i w:val="0"/>
          <w:iCs w:val="0"/>
        </w:rPr>
        <w:t xml:space="preserve"> </w:t>
      </w:r>
      <w:r w:rsidRPr="17A734FD" w:rsidR="3C16C0FB">
        <w:rPr>
          <w:b w:val="0"/>
          <w:bCs w:val="0"/>
          <w:i w:val="0"/>
          <w:iCs w:val="0"/>
        </w:rPr>
        <w:t>Pria Islam, Senior Evaluator</w:t>
      </w:r>
      <w:r w:rsidRPr="17A734FD" w:rsidR="3C16C0FB">
        <w:rPr>
          <w:b w:val="0"/>
          <w:bCs w:val="0"/>
          <w:i w:val="0"/>
          <w:iCs w:val="0"/>
        </w:rPr>
        <w:t xml:space="preserve"> at</w:t>
      </w:r>
      <w:r w:rsidRPr="17A734FD" w:rsidR="60DF7B12">
        <w:rPr>
          <w:b w:val="0"/>
          <w:bCs w:val="0"/>
          <w:i w:val="0"/>
          <w:iCs w:val="0"/>
        </w:rPr>
        <w:t xml:space="preserve"> </w:t>
      </w:r>
      <w:hyperlink r:id="R0e7aacb5d57943cb">
        <w:r w:rsidRPr="17A734FD" w:rsidR="60DF7B12">
          <w:rPr>
            <w:rStyle w:val="Hyperlink"/>
            <w:b w:val="0"/>
            <w:bCs w:val="0"/>
            <w:i w:val="0"/>
            <w:iCs w:val="0"/>
          </w:rPr>
          <w:t>pria.islam@olr.nyc.gov</w:t>
        </w:r>
      </w:hyperlink>
      <w:r w:rsidRPr="17A734FD" w:rsidR="60DF7B12">
        <w:rPr>
          <w:b w:val="0"/>
          <w:bCs w:val="0"/>
          <w:i w:val="0"/>
          <w:iCs w:val="0"/>
        </w:rPr>
        <w:t xml:space="preserve"> </w:t>
      </w:r>
    </w:p>
    <w:p w:rsidR="00A65FE5" w:rsidP="17A734FD" w:rsidRDefault="00A65FE5" w14:paraId="0F51586C" w14:textId="6F315E39">
      <w:pPr>
        <w:pStyle w:val="ListParagraph"/>
        <w:numPr>
          <w:ilvl w:val="0"/>
          <w:numId w:val="59"/>
        </w:numPr>
        <w:rPr>
          <w:b w:val="0"/>
          <w:bCs w:val="0"/>
          <w:sz w:val="24"/>
          <w:szCs w:val="24"/>
        </w:rPr>
      </w:pPr>
      <w:r w:rsidRPr="17A734FD" w:rsidR="2899D5F4">
        <w:rPr>
          <w:b w:val="0"/>
          <w:bCs w:val="0"/>
          <w:sz w:val="24"/>
          <w:szCs w:val="24"/>
        </w:rPr>
        <w:t xml:space="preserve">Please </w:t>
      </w:r>
      <w:r w:rsidRPr="17A734FD" w:rsidR="2899D5F4">
        <w:rPr>
          <w:b w:val="0"/>
          <w:bCs w:val="0"/>
          <w:sz w:val="24"/>
          <w:szCs w:val="24"/>
        </w:rPr>
        <w:t>view</w:t>
      </w:r>
      <w:r w:rsidRPr="17A734FD" w:rsidR="2899D5F4">
        <w:rPr>
          <w:b w:val="0"/>
          <w:bCs w:val="0"/>
          <w:sz w:val="24"/>
          <w:szCs w:val="24"/>
        </w:rPr>
        <w:t xml:space="preserve"> our </w:t>
      </w:r>
      <w:r w:rsidRPr="17A734FD" w:rsidR="179ED660">
        <w:rPr>
          <w:b w:val="1"/>
          <w:bCs w:val="1"/>
          <w:i w:val="1"/>
          <w:iCs w:val="1"/>
          <w:sz w:val="24"/>
          <w:szCs w:val="24"/>
        </w:rPr>
        <w:t>A</w:t>
      </w:r>
      <w:r w:rsidRPr="17A734FD" w:rsidR="2899D5F4">
        <w:rPr>
          <w:b w:val="1"/>
          <w:bCs w:val="1"/>
          <w:i w:val="1"/>
          <w:iCs w:val="1"/>
          <w:sz w:val="24"/>
          <w:szCs w:val="24"/>
        </w:rPr>
        <w:t xml:space="preserve">mbassador </w:t>
      </w:r>
      <w:r w:rsidRPr="17A734FD" w:rsidR="096D2BEA">
        <w:rPr>
          <w:b w:val="1"/>
          <w:bCs w:val="1"/>
          <w:i w:val="1"/>
          <w:iCs w:val="1"/>
          <w:sz w:val="24"/>
          <w:szCs w:val="24"/>
        </w:rPr>
        <w:t>A</w:t>
      </w:r>
      <w:r w:rsidRPr="17A734FD" w:rsidR="2899D5F4">
        <w:rPr>
          <w:b w:val="1"/>
          <w:bCs w:val="1"/>
          <w:i w:val="1"/>
          <w:iCs w:val="1"/>
          <w:sz w:val="24"/>
          <w:szCs w:val="24"/>
        </w:rPr>
        <w:t>cademy</w:t>
      </w:r>
      <w:r w:rsidRPr="17A734FD" w:rsidR="3D0A8BFA">
        <w:rPr>
          <w:b w:val="1"/>
          <w:bCs w:val="1"/>
          <w:i w:val="1"/>
          <w:iCs w:val="1"/>
          <w:sz w:val="24"/>
          <w:szCs w:val="24"/>
        </w:rPr>
        <w:t>: Show Me the Numbers: Using Data to Drive Program Succe</w:t>
      </w:r>
      <w:r w:rsidRPr="17A734FD" w:rsidR="3D0A8BFA">
        <w:rPr>
          <w:b w:val="1"/>
          <w:bCs w:val="1"/>
          <w:i w:val="1"/>
          <w:iCs w:val="1"/>
          <w:sz w:val="24"/>
          <w:szCs w:val="24"/>
        </w:rPr>
        <w:t>s</w:t>
      </w:r>
      <w:r w:rsidRPr="17A734FD" w:rsidR="3D0A8BFA">
        <w:rPr>
          <w:b w:val="0"/>
          <w:bCs w:val="0"/>
          <w:i w:val="1"/>
          <w:iCs w:val="1"/>
          <w:sz w:val="24"/>
          <w:szCs w:val="24"/>
        </w:rPr>
        <w:t>s</w:t>
      </w:r>
      <w:r w:rsidRPr="17A734FD" w:rsidR="2899D5F4">
        <w:rPr>
          <w:b w:val="0"/>
          <w:bCs w:val="0"/>
          <w:i w:val="1"/>
          <w:iCs w:val="1"/>
          <w:sz w:val="24"/>
          <w:szCs w:val="24"/>
        </w:rPr>
        <w:t xml:space="preserve"> </w:t>
      </w:r>
      <w:hyperlink r:id="Re3e1eaa22e9b4a8d">
        <w:r w:rsidRPr="17A734FD" w:rsidR="2899D5F4">
          <w:rPr>
            <w:rStyle w:val="Hyperlink"/>
            <w:b w:val="0"/>
            <w:bCs w:val="0"/>
            <w:sz w:val="24"/>
            <w:szCs w:val="24"/>
          </w:rPr>
          <w:t>recording</w:t>
        </w:r>
      </w:hyperlink>
      <w:r w:rsidRPr="17A734FD" w:rsidR="2899D5F4">
        <w:rPr>
          <w:b w:val="0"/>
          <w:bCs w:val="0"/>
          <w:sz w:val="24"/>
          <w:szCs w:val="24"/>
        </w:rPr>
        <w:t xml:space="preserve"> and </w:t>
      </w:r>
      <w:hyperlink r:id="R76f98b2cf1a64343">
        <w:r w:rsidRPr="17A734FD" w:rsidR="2899D5F4">
          <w:rPr>
            <w:rStyle w:val="Hyperlink"/>
            <w:b w:val="0"/>
            <w:bCs w:val="0"/>
            <w:sz w:val="24"/>
            <w:szCs w:val="24"/>
          </w:rPr>
          <w:t>slides</w:t>
        </w:r>
      </w:hyperlink>
      <w:r w:rsidRPr="17A734FD" w:rsidR="2899D5F4">
        <w:rPr>
          <w:b w:val="0"/>
          <w:bCs w:val="0"/>
          <w:sz w:val="24"/>
          <w:szCs w:val="24"/>
        </w:rPr>
        <w:t xml:space="preserve"> for more information about how to conduct program evaluations and surveys. </w:t>
      </w:r>
    </w:p>
    <w:p w:rsidR="00A65FE5" w:rsidP="17A734FD" w:rsidRDefault="00A65FE5" w14:paraId="4B247C2C" w14:textId="7D6A6B7A">
      <w:pPr>
        <w:pStyle w:val="ListParagraph"/>
        <w:numPr>
          <w:ilvl w:val="0"/>
          <w:numId w:val="59"/>
        </w:numPr>
        <w:rPr>
          <w:b w:val="0"/>
          <w:bCs w:val="0"/>
          <w:sz w:val="24"/>
          <w:szCs w:val="24"/>
        </w:rPr>
      </w:pPr>
      <w:r w:rsidRPr="17A734FD" w:rsidR="1890DCA1">
        <w:rPr>
          <w:b w:val="0"/>
          <w:bCs w:val="0"/>
          <w:sz w:val="24"/>
          <w:szCs w:val="24"/>
        </w:rPr>
        <w:t xml:space="preserve">Please see </w:t>
      </w:r>
      <w:hyperlink w:anchor="1668112078311-6acf90fe-0e41" r:id="R28679d8838014872">
        <w:r w:rsidRPr="17A734FD" w:rsidR="2D5171EE">
          <w:rPr>
            <w:rStyle w:val="Hyperlink"/>
            <w:b w:val="0"/>
            <w:bCs w:val="0"/>
            <w:sz w:val="24"/>
            <w:szCs w:val="24"/>
          </w:rPr>
          <w:t>Best Practices for Survey Research</w:t>
        </w:r>
      </w:hyperlink>
      <w:r w:rsidRPr="17A734FD" w:rsidR="3D9CA931">
        <w:rPr>
          <w:b w:val="0"/>
          <w:bCs w:val="0"/>
          <w:sz w:val="24"/>
          <w:szCs w:val="24"/>
        </w:rPr>
        <w:t xml:space="preserve"> for other guidance.</w:t>
      </w:r>
    </w:p>
    <w:p w:rsidR="00A65FE5" w:rsidP="005F10A8" w:rsidRDefault="00A65FE5" w14:paraId="4189DF3C" w14:textId="77777777">
      <w:pPr>
        <w:pStyle w:val="ListParagraph"/>
        <w:rPr>
          <w:b/>
          <w:bCs/>
        </w:rPr>
      </w:pPr>
    </w:p>
    <w:p w:rsidRPr="005F10A8" w:rsidR="00A65FE5" w:rsidP="005F10A8" w:rsidRDefault="00A65FE5" w14:paraId="7335005A" w14:textId="77777777">
      <w:pPr>
        <w:pStyle w:val="ListParagraph"/>
        <w:rPr>
          <w:b/>
          <w:bCs/>
        </w:rPr>
      </w:pPr>
    </w:p>
    <w:p w:rsidR="17A734FD" w:rsidRDefault="17A734FD" w14:paraId="47B56E94" w14:textId="6173F757">
      <w:r>
        <w:br w:type="page"/>
      </w:r>
    </w:p>
    <w:p w:rsidR="003B6C94" w:rsidP="17A734FD" w:rsidRDefault="00B77A09" w14:paraId="13FFEB64" w14:textId="5E254F62">
      <w:pPr>
        <w:keepNext w:val="1"/>
        <w:keepLines w:val="1"/>
        <w:spacing w:before="400" w:after="40" w:line="240" w:lineRule="auto"/>
        <w:jc w:val="center"/>
        <w:outlineLvl w:val="0"/>
        <w:rPr>
          <w:rFonts w:ascii="Aptos Display" w:hAnsi="Aptos Display" w:eastAsia="" w:cs="" w:asciiTheme="majorAscii" w:hAnsiTheme="majorAscii" w:eastAsiaTheme="majorEastAsia" w:cstheme="majorBidi"/>
          <w:b w:val="1"/>
          <w:bCs w:val="1"/>
          <w:color w:val="0A2F41" w:themeColor="accent1" w:themeShade="80"/>
          <w:kern w:val="0"/>
          <w:sz w:val="28"/>
          <w:szCs w:val="28"/>
          <w14:ligatures w14:val="none"/>
        </w:rPr>
      </w:pPr>
      <w:bookmarkStart w:name="_Toc1197330700" w:id="1182886373"/>
      <w:r w:rsidRPr="17A734FD" w:rsidR="00B77A09">
        <w:rPr>
          <w:rFonts w:ascii="Aptos Display" w:hAnsi="Aptos Display" w:eastAsia="" w:cs="" w:asciiTheme="majorAscii" w:hAnsiTheme="majorAscii" w:eastAsiaTheme="majorEastAsia" w:cstheme="majorBidi"/>
          <w:b w:val="1"/>
          <w:bCs w:val="1"/>
          <w:color w:val="0A2F41" w:themeColor="accent1" w:themeShade="80"/>
          <w:kern w:val="0"/>
          <w:sz w:val="28"/>
          <w:szCs w:val="28"/>
          <w14:ligatures w14:val="none"/>
        </w:rPr>
        <w:t xml:space="preserve">Survey </w:t>
      </w:r>
      <w:r w:rsidRPr="17A734FD" w:rsidR="00EA42A6">
        <w:rPr>
          <w:rFonts w:ascii="Aptos Display" w:hAnsi="Aptos Display" w:eastAsia="" w:cs="" w:asciiTheme="majorAscii" w:hAnsiTheme="majorAscii" w:eastAsiaTheme="majorEastAsia" w:cstheme="majorBidi"/>
          <w:b w:val="1"/>
          <w:bCs w:val="1"/>
          <w:color w:val="0A2F41" w:themeColor="accent1" w:themeShade="80"/>
          <w:kern w:val="0"/>
          <w:sz w:val="28"/>
          <w:szCs w:val="28"/>
          <w14:ligatures w14:val="none"/>
        </w:rPr>
        <w:t>i</w:t>
      </w:r>
      <w:r w:rsidRPr="17A734FD" w:rsidR="00B77A09">
        <w:rPr>
          <w:rFonts w:ascii="Aptos Display" w:hAnsi="Aptos Display" w:eastAsia="" w:cs="" w:asciiTheme="majorAscii" w:hAnsiTheme="majorAscii" w:eastAsiaTheme="majorEastAsia" w:cstheme="majorBidi"/>
          <w:b w:val="1"/>
          <w:bCs w:val="1"/>
          <w:color w:val="0A2F41" w:themeColor="accent1" w:themeShade="80"/>
          <w:kern w:val="0"/>
          <w:sz w:val="28"/>
          <w:szCs w:val="28"/>
          <w14:ligatures w14:val="none"/>
        </w:rPr>
        <w:t xml:space="preserve">ntroduction </w:t>
      </w:r>
      <w:r w:rsidRPr="17A734FD" w:rsidR="003B6C94">
        <w:rPr>
          <w:rFonts w:ascii="Aptos Display" w:hAnsi="Aptos Display" w:eastAsia="" w:cs="" w:asciiTheme="majorAscii" w:hAnsiTheme="majorAscii" w:eastAsiaTheme="majorEastAsia" w:cstheme="majorBidi"/>
          <w:b w:val="1"/>
          <w:bCs w:val="1"/>
          <w:color w:val="0A2F41" w:themeColor="accent1" w:themeShade="80"/>
          <w:kern w:val="0"/>
          <w:sz w:val="28"/>
          <w:szCs w:val="28"/>
          <w14:ligatures w14:val="none"/>
        </w:rPr>
        <w:t xml:space="preserve">and </w:t>
      </w:r>
      <w:r w:rsidRPr="17A734FD" w:rsidR="00EA42A6">
        <w:rPr>
          <w:rFonts w:ascii="Aptos Display" w:hAnsi="Aptos Display" w:eastAsia="" w:cs="" w:asciiTheme="majorAscii" w:hAnsiTheme="majorAscii" w:eastAsiaTheme="majorEastAsia" w:cstheme="majorBidi"/>
          <w:b w:val="1"/>
          <w:bCs w:val="1"/>
          <w:color w:val="0A2F41" w:themeColor="accent1" w:themeShade="80"/>
          <w:kern w:val="0"/>
          <w:sz w:val="28"/>
          <w:szCs w:val="28"/>
          <w14:ligatures w14:val="none"/>
        </w:rPr>
        <w:t>i</w:t>
      </w:r>
      <w:r w:rsidRPr="17A734FD" w:rsidR="003B6C94">
        <w:rPr>
          <w:rFonts w:ascii="Aptos Display" w:hAnsi="Aptos Display" w:eastAsia="" w:cs="" w:asciiTheme="majorAscii" w:hAnsiTheme="majorAscii" w:eastAsiaTheme="majorEastAsia" w:cstheme="majorBidi"/>
          <w:b w:val="1"/>
          <w:bCs w:val="1"/>
          <w:color w:val="0A2F41" w:themeColor="accent1" w:themeShade="80"/>
          <w:kern w:val="0"/>
          <w:sz w:val="28"/>
          <w:szCs w:val="28"/>
          <w14:ligatures w14:val="none"/>
        </w:rPr>
        <w:t>nformation</w:t>
      </w:r>
      <w:bookmarkEnd w:id="1182886373"/>
    </w:p>
    <w:p w:rsidR="00EA42A6" w:rsidP="003B6C94" w:rsidRDefault="00EA42A6" w14:paraId="50A7B9C3" w14:textId="77777777">
      <w:pPr>
        <w:keepNext/>
        <w:keepLines/>
        <w:spacing w:before="400" w:after="40" w:line="240" w:lineRule="auto"/>
        <w:jc w:val="center"/>
        <w:outlineLvl w:val="0"/>
        <w:rPr>
          <w:rFonts w:asciiTheme="majorHAnsi" w:hAnsiTheme="majorHAnsi" w:eastAsiaTheme="majorEastAsia" w:cstheme="majorBidi"/>
          <w:b/>
          <w:bCs/>
          <w:color w:val="0A2F41" w:themeColor="accent1" w:themeShade="80"/>
          <w:kern w:val="0"/>
          <w:sz w:val="28"/>
          <w:szCs w:val="28"/>
          <w14:ligatures w14:val="none"/>
        </w:rPr>
      </w:pPr>
    </w:p>
    <w:p w:rsidR="00E817EA" w:rsidP="003B6C94" w:rsidRDefault="00B45784" w14:paraId="1CC51F50" w14:textId="0E0FE757">
      <w:pPr>
        <w:spacing w:after="0" w:line="240" w:lineRule="auto"/>
        <w:rPr>
          <w:rFonts w:eastAsia="Times New Roman" w:cs="Calibri"/>
          <w:color w:val="000000"/>
          <w:kern w:val="0"/>
          <w14:ligatures w14:val="none"/>
        </w:rPr>
      </w:pPr>
      <w:bookmarkStart w:name="_Hlk201787060" w:id="4"/>
      <w:r w:rsidRPr="00B45784">
        <w:rPr>
          <w:rFonts w:eastAsia="Times New Roman" w:cs="Calibri"/>
          <w:color w:val="000000"/>
          <w:kern w:val="0"/>
          <w14:ligatures w14:val="none"/>
        </w:rPr>
        <w:t>Th</w:t>
      </w:r>
      <w:r w:rsidR="00EA42A6">
        <w:rPr>
          <w:rFonts w:eastAsia="Times New Roman" w:cs="Calibri"/>
          <w:color w:val="000000"/>
          <w:kern w:val="0"/>
          <w14:ligatures w14:val="none"/>
        </w:rPr>
        <w:t>is</w:t>
      </w:r>
      <w:r w:rsidRPr="00B45784">
        <w:rPr>
          <w:rFonts w:eastAsia="Times New Roman" w:cs="Calibri"/>
          <w:color w:val="000000"/>
          <w:kern w:val="0"/>
          <w14:ligatures w14:val="none"/>
        </w:rPr>
        <w:t xml:space="preserve"> survey is being conducted </w:t>
      </w:r>
      <w:r w:rsidR="00546BEC">
        <w:rPr>
          <w:rFonts w:eastAsia="Times New Roman" w:cs="Calibri"/>
          <w:color w:val="000000"/>
          <w:kern w:val="0"/>
          <w14:ligatures w14:val="none"/>
        </w:rPr>
        <w:t>to inform the wellness program at</w:t>
      </w:r>
      <w:r w:rsidRPr="00B45784">
        <w:rPr>
          <w:rFonts w:eastAsia="Times New Roman" w:cs="Calibri"/>
          <w:color w:val="000000"/>
          <w:kern w:val="0"/>
          <w14:ligatures w14:val="none"/>
        </w:rPr>
        <w:t xml:space="preserve"> [agency</w:t>
      </w:r>
      <w:r w:rsidR="00546BEC">
        <w:rPr>
          <w:rFonts w:eastAsia="Times New Roman" w:cs="Calibri"/>
          <w:color w:val="000000"/>
          <w:kern w:val="0"/>
          <w14:ligatures w14:val="none"/>
        </w:rPr>
        <w:t xml:space="preserve"> name]</w:t>
      </w:r>
      <w:r w:rsidR="00613989">
        <w:rPr>
          <w:rFonts w:eastAsia="Times New Roman" w:cs="Calibri"/>
          <w:color w:val="000000"/>
          <w:kern w:val="0"/>
          <w14:ligatures w14:val="none"/>
        </w:rPr>
        <w:t>.</w:t>
      </w:r>
      <w:r w:rsidR="00FA3BE6">
        <w:rPr>
          <w:rFonts w:eastAsia="Times New Roman" w:cs="Calibri"/>
          <w:color w:val="000000"/>
          <w:kern w:val="0"/>
          <w14:ligatures w14:val="none"/>
        </w:rPr>
        <w:t xml:space="preserve"> It </w:t>
      </w:r>
      <w:r w:rsidR="00AC506C">
        <w:rPr>
          <w:rFonts w:eastAsia="Times New Roman" w:cs="Calibri"/>
          <w:color w:val="000000"/>
          <w:kern w:val="0"/>
          <w14:ligatures w14:val="none"/>
        </w:rPr>
        <w:t>includes</w:t>
      </w:r>
      <w:r w:rsidR="00FA3BE6">
        <w:rPr>
          <w:rFonts w:eastAsia="Times New Roman" w:cs="Calibri"/>
          <w:color w:val="000000"/>
          <w:kern w:val="0"/>
          <w14:ligatures w14:val="none"/>
        </w:rPr>
        <w:t xml:space="preserve"> questions about your</w:t>
      </w:r>
      <w:r w:rsidRPr="00B45784">
        <w:rPr>
          <w:rFonts w:eastAsia="Times New Roman" w:cs="Calibri"/>
          <w:color w:val="000000"/>
          <w:kern w:val="0"/>
          <w14:ligatures w14:val="none"/>
        </w:rPr>
        <w:t xml:space="preserve"> wellness </w:t>
      </w:r>
      <w:r w:rsidR="001B7488">
        <w:rPr>
          <w:rFonts w:eastAsia="Times New Roman" w:cs="Calibri"/>
          <w:color w:val="000000"/>
          <w:kern w:val="0"/>
          <w14:ligatures w14:val="none"/>
        </w:rPr>
        <w:t>interests</w:t>
      </w:r>
      <w:r w:rsidRPr="00B45784">
        <w:rPr>
          <w:rFonts w:eastAsia="Times New Roman" w:cs="Calibri"/>
          <w:color w:val="000000"/>
          <w:kern w:val="0"/>
          <w14:ligatures w14:val="none"/>
        </w:rPr>
        <w:t xml:space="preserve"> and preferences</w:t>
      </w:r>
      <w:r w:rsidR="001B7488">
        <w:rPr>
          <w:rFonts w:eastAsia="Times New Roman" w:cs="Calibri"/>
          <w:color w:val="000000"/>
          <w:kern w:val="0"/>
          <w14:ligatures w14:val="none"/>
        </w:rPr>
        <w:t>, work characteristics, health and</w:t>
      </w:r>
      <w:r w:rsidR="002B7C64">
        <w:rPr>
          <w:rFonts w:eastAsia="Times New Roman" w:cs="Calibri"/>
          <w:color w:val="000000"/>
          <w:kern w:val="0"/>
          <w14:ligatures w14:val="none"/>
        </w:rPr>
        <w:t xml:space="preserve"> basic demographic</w:t>
      </w:r>
      <w:r w:rsidR="00613989">
        <w:rPr>
          <w:rFonts w:eastAsia="Times New Roman" w:cs="Calibri"/>
          <w:color w:val="000000"/>
          <w:kern w:val="0"/>
          <w14:ligatures w14:val="none"/>
        </w:rPr>
        <w:t>s</w:t>
      </w:r>
      <w:r w:rsidR="00B57600">
        <w:rPr>
          <w:rFonts w:eastAsia="Times New Roman" w:cs="Calibri"/>
          <w:color w:val="000000"/>
          <w:kern w:val="0"/>
          <w14:ligatures w14:val="none"/>
        </w:rPr>
        <w:t xml:space="preserve"> [note: list can be edited to reflect questions included in the survey]</w:t>
      </w:r>
      <w:r w:rsidR="00613989">
        <w:rPr>
          <w:rFonts w:eastAsia="Times New Roman" w:cs="Calibri"/>
          <w:color w:val="000000"/>
          <w:kern w:val="0"/>
          <w14:ligatures w14:val="none"/>
        </w:rPr>
        <w:t>.</w:t>
      </w:r>
      <w:r w:rsidRPr="00B45784">
        <w:rPr>
          <w:rFonts w:eastAsia="Times New Roman" w:cs="Calibri"/>
          <w:color w:val="000000"/>
          <w:kern w:val="0"/>
          <w14:ligatures w14:val="none"/>
        </w:rPr>
        <w:t xml:space="preserve"> The information provided will help [agency] deliver </w:t>
      </w:r>
      <w:r w:rsidR="00EA42A6">
        <w:rPr>
          <w:rFonts w:eastAsia="Times New Roman" w:cs="Calibri"/>
          <w:color w:val="000000"/>
          <w:kern w:val="0"/>
          <w14:ligatures w14:val="none"/>
        </w:rPr>
        <w:t xml:space="preserve">wellness </w:t>
      </w:r>
      <w:r w:rsidRPr="00B45784">
        <w:rPr>
          <w:rFonts w:eastAsia="Times New Roman" w:cs="Calibri"/>
          <w:color w:val="000000"/>
          <w:kern w:val="0"/>
          <w14:ligatures w14:val="none"/>
        </w:rPr>
        <w:t>program</w:t>
      </w:r>
      <w:r w:rsidR="00DB075F">
        <w:rPr>
          <w:rFonts w:eastAsia="Times New Roman" w:cs="Calibri"/>
          <w:color w:val="000000"/>
          <w:kern w:val="0"/>
          <w14:ligatures w14:val="none"/>
        </w:rPr>
        <w:t xml:space="preserve"> and activities</w:t>
      </w:r>
      <w:r w:rsidRPr="00B45784">
        <w:rPr>
          <w:rFonts w:eastAsia="Times New Roman" w:cs="Calibri"/>
          <w:color w:val="000000"/>
          <w:kern w:val="0"/>
          <w14:ligatures w14:val="none"/>
        </w:rPr>
        <w:t xml:space="preserve"> and better serve their employees.  </w:t>
      </w:r>
      <w:bookmarkEnd w:id="4"/>
      <w:r w:rsidRPr="00B45784">
        <w:rPr>
          <w:rFonts w:eastAsia="Times New Roman" w:cs="Calibri"/>
          <w:color w:val="000000"/>
          <w:kern w:val="0"/>
          <w14:ligatures w14:val="none"/>
        </w:rPr>
        <w:br/>
      </w:r>
      <w:r w:rsidRPr="00B45784">
        <w:rPr>
          <w:rFonts w:eastAsia="Times New Roman" w:cs="Calibri"/>
          <w:color w:val="000000"/>
          <w:kern w:val="0"/>
          <w14:ligatures w14:val="none"/>
        </w:rPr>
        <w:br/>
      </w:r>
      <w:r w:rsidRPr="00B45784">
        <w:rPr>
          <w:rFonts w:eastAsia="Times New Roman" w:cs="Calibri"/>
          <w:color w:val="000000"/>
          <w:kern w:val="0"/>
          <w14:ligatures w14:val="none"/>
        </w:rPr>
        <w:t xml:space="preserve">This survey will take </w:t>
      </w:r>
      <w:r w:rsidRPr="00B45784" w:rsidR="000438DD">
        <w:rPr>
          <w:rFonts w:eastAsia="Times New Roman" w:cs="Calibri"/>
          <w:color w:val="000000"/>
          <w:kern w:val="0"/>
          <w14:ligatures w14:val="none"/>
        </w:rPr>
        <w:t>about [</w:t>
      </w:r>
      <w:r w:rsidR="00167EE5">
        <w:rPr>
          <w:rFonts w:eastAsia="Times New Roman" w:cs="Calibri"/>
          <w:color w:val="000000"/>
          <w:kern w:val="0"/>
          <w14:ligatures w14:val="none"/>
        </w:rPr>
        <w:t>indicate time</w:t>
      </w:r>
      <w:r w:rsidRPr="00B45784">
        <w:rPr>
          <w:rFonts w:eastAsia="Times New Roman" w:cs="Calibri"/>
          <w:color w:val="000000"/>
          <w:kern w:val="0"/>
          <w14:ligatures w14:val="none"/>
        </w:rPr>
        <w:t xml:space="preserve">] minutes. </w:t>
      </w:r>
      <w:r w:rsidRPr="00E92664" w:rsidR="00E92664">
        <w:rPr>
          <w:rFonts w:eastAsia="Times New Roman" w:cs="Calibri"/>
          <w:color w:val="000000"/>
          <w:kern w:val="0"/>
          <w14:ligatures w14:val="none"/>
        </w:rPr>
        <w:t xml:space="preserve">All information collected through this survey will remain </w:t>
      </w:r>
      <w:r w:rsidR="00833466">
        <w:rPr>
          <w:rFonts w:eastAsia="Times New Roman" w:cs="Calibri"/>
          <w:color w:val="000000"/>
          <w:kern w:val="0"/>
          <w14:ligatures w14:val="none"/>
        </w:rPr>
        <w:t>anonymous</w:t>
      </w:r>
      <w:r w:rsidRPr="00E92664" w:rsidR="00E92664">
        <w:rPr>
          <w:rFonts w:eastAsia="Times New Roman" w:cs="Calibri"/>
          <w:color w:val="000000"/>
          <w:kern w:val="0"/>
          <w14:ligatures w14:val="none"/>
        </w:rPr>
        <w:t xml:space="preserve">. Your participation is completely </w:t>
      </w:r>
      <w:r w:rsidRPr="00E92664" w:rsidR="009E2829">
        <w:rPr>
          <w:rFonts w:eastAsia="Times New Roman" w:cs="Calibri"/>
          <w:color w:val="000000"/>
          <w:kern w:val="0"/>
          <w14:ligatures w14:val="none"/>
        </w:rPr>
        <w:t>voluntary,</w:t>
      </w:r>
      <w:r w:rsidRPr="00E92664" w:rsidR="00E92664">
        <w:rPr>
          <w:rFonts w:eastAsia="Times New Roman" w:cs="Calibri"/>
          <w:color w:val="000000"/>
          <w:kern w:val="0"/>
          <w14:ligatures w14:val="none"/>
        </w:rPr>
        <w:t xml:space="preserve"> and </w:t>
      </w:r>
      <w:r w:rsidR="003639FC">
        <w:rPr>
          <w:rFonts w:eastAsia="Times New Roman" w:cs="Calibri"/>
          <w:color w:val="000000"/>
          <w:kern w:val="0"/>
          <w14:ligatures w14:val="none"/>
        </w:rPr>
        <w:t xml:space="preserve">you can skip individual questions. Participation </w:t>
      </w:r>
      <w:r w:rsidRPr="00E92664" w:rsidR="00E92664">
        <w:rPr>
          <w:rFonts w:eastAsia="Times New Roman" w:cs="Calibri"/>
          <w:color w:val="000000"/>
          <w:kern w:val="0"/>
          <w14:ligatures w14:val="none"/>
        </w:rPr>
        <w:t xml:space="preserve">will have no impact on employment or eligibility for any programs or benefits. All data collected as part of this survey will be used by </w:t>
      </w:r>
      <w:r w:rsidR="00407F57">
        <w:rPr>
          <w:rFonts w:eastAsia="Times New Roman" w:cs="Calibri"/>
          <w:color w:val="000000"/>
          <w:kern w:val="0"/>
          <w14:ligatures w14:val="none"/>
        </w:rPr>
        <w:t>[agency wellness committee</w:t>
      </w:r>
      <w:r w:rsidR="00582E53">
        <w:rPr>
          <w:rFonts w:eastAsia="Times New Roman" w:cs="Calibri"/>
          <w:color w:val="000000"/>
          <w:kern w:val="0"/>
          <w14:ligatures w14:val="none"/>
        </w:rPr>
        <w:t xml:space="preserve"> or personnel</w:t>
      </w:r>
      <w:r w:rsidR="00407F57">
        <w:rPr>
          <w:rFonts w:eastAsia="Times New Roman" w:cs="Calibri"/>
          <w:color w:val="000000"/>
          <w:kern w:val="0"/>
          <w14:ligatures w14:val="none"/>
        </w:rPr>
        <w:t>]</w:t>
      </w:r>
      <w:r w:rsidRPr="00E92664" w:rsidR="00E92664">
        <w:rPr>
          <w:rFonts w:eastAsia="Times New Roman" w:cs="Calibri"/>
          <w:color w:val="000000"/>
          <w:kern w:val="0"/>
          <w14:ligatures w14:val="none"/>
        </w:rPr>
        <w:t xml:space="preserve"> for program</w:t>
      </w:r>
      <w:r w:rsidR="00407F57">
        <w:rPr>
          <w:rFonts w:eastAsia="Times New Roman" w:cs="Calibri"/>
          <w:color w:val="000000"/>
          <w:kern w:val="0"/>
          <w14:ligatures w14:val="none"/>
        </w:rPr>
        <w:t xml:space="preserve">ming </w:t>
      </w:r>
      <w:r w:rsidR="005E71AE">
        <w:rPr>
          <w:rFonts w:eastAsia="Times New Roman" w:cs="Calibri"/>
          <w:color w:val="000000"/>
          <w:kern w:val="0"/>
          <w14:ligatures w14:val="none"/>
        </w:rPr>
        <w:t xml:space="preserve">and reporting </w:t>
      </w:r>
      <w:r w:rsidR="00407F57">
        <w:rPr>
          <w:rFonts w:eastAsia="Times New Roman" w:cs="Calibri"/>
          <w:color w:val="000000"/>
          <w:kern w:val="0"/>
          <w14:ligatures w14:val="none"/>
        </w:rPr>
        <w:t>purposes</w:t>
      </w:r>
      <w:r w:rsidR="009C143F">
        <w:rPr>
          <w:rFonts w:eastAsia="Times New Roman" w:cs="Calibri"/>
          <w:color w:val="000000"/>
          <w:kern w:val="0"/>
          <w14:ligatures w14:val="none"/>
        </w:rPr>
        <w:t>.</w:t>
      </w:r>
      <w:r w:rsidR="0046501D">
        <w:rPr>
          <w:rFonts w:eastAsia="Times New Roman" w:cs="Calibri"/>
          <w:color w:val="000000"/>
          <w:kern w:val="0"/>
          <w14:ligatures w14:val="none"/>
        </w:rPr>
        <w:t xml:space="preserve"> </w:t>
      </w:r>
      <w:r w:rsidR="009C143F">
        <w:rPr>
          <w:rFonts w:eastAsia="Times New Roman" w:cs="Calibri"/>
          <w:color w:val="000000"/>
          <w:kern w:val="0"/>
          <w14:ligatures w14:val="none"/>
        </w:rPr>
        <w:t>Y</w:t>
      </w:r>
      <w:r w:rsidRPr="00E92664" w:rsidR="00E92664">
        <w:rPr>
          <w:rFonts w:eastAsia="Times New Roman" w:cs="Calibri"/>
          <w:color w:val="000000"/>
          <w:kern w:val="0"/>
          <w14:ligatures w14:val="none"/>
        </w:rPr>
        <w:t>our data will never be shared with third parties for marketing purposes</w:t>
      </w:r>
      <w:r w:rsidR="001A7E69">
        <w:rPr>
          <w:rFonts w:eastAsia="Times New Roman" w:cs="Calibri"/>
          <w:color w:val="000000"/>
          <w:kern w:val="0"/>
          <w14:ligatures w14:val="none"/>
        </w:rPr>
        <w:t>.</w:t>
      </w:r>
    </w:p>
    <w:p w:rsidRPr="00F722E4" w:rsidR="00B45784" w:rsidP="00F722E4" w:rsidRDefault="00B45784" w14:paraId="53C0D753" w14:textId="529DB7ED">
      <w:pPr>
        <w:spacing w:after="0" w:line="240" w:lineRule="auto"/>
        <w:rPr>
          <w:rFonts w:eastAsia="Times New Roman" w:cs="Calibri"/>
          <w:color w:val="000000"/>
          <w:kern w:val="0"/>
          <w14:ligatures w14:val="none"/>
        </w:rPr>
      </w:pPr>
      <w:r w:rsidRPr="00B45784">
        <w:rPr>
          <w:rFonts w:eastAsia="Times New Roman" w:cs="Calibri"/>
          <w:color w:val="000000"/>
          <w:kern w:val="0"/>
          <w14:ligatures w14:val="none"/>
        </w:rPr>
        <w:br/>
      </w:r>
      <w:r w:rsidRPr="00B45784">
        <w:rPr>
          <w:rFonts w:eastAsia="Times New Roman" w:cs="Calibri"/>
          <w:color w:val="000000"/>
          <w:kern w:val="0"/>
          <w14:ligatures w14:val="none"/>
        </w:rPr>
        <w:t xml:space="preserve">If you have any questions or concerns about the survey, please contact: </w:t>
      </w:r>
      <w:r w:rsidRPr="00B45784">
        <w:rPr>
          <w:rFonts w:eastAsia="Times New Roman" w:cs="Calibri"/>
          <w:color w:val="000000"/>
          <w:kern w:val="0"/>
          <w14:ligatures w14:val="none"/>
        </w:rPr>
        <w:br/>
      </w:r>
      <w:r w:rsidRPr="00B45784">
        <w:rPr>
          <w:rFonts w:eastAsia="Times New Roman" w:cs="Calibri"/>
          <w:color w:val="000000"/>
          <w:kern w:val="0"/>
          <w14:ligatures w14:val="none"/>
        </w:rPr>
        <w:br/>
      </w:r>
      <w:r w:rsidRPr="00B45784">
        <w:rPr>
          <w:rFonts w:eastAsia="Times New Roman" w:cs="Calibri"/>
          <w:color w:val="000000"/>
          <w:kern w:val="0"/>
          <w14:ligatures w14:val="none"/>
        </w:rPr>
        <w:t>Name, Title</w:t>
      </w:r>
      <w:r w:rsidRPr="00B45784">
        <w:rPr>
          <w:rFonts w:eastAsia="Times New Roman" w:cs="Calibri"/>
          <w:color w:val="000000"/>
          <w:kern w:val="0"/>
          <w14:ligatures w14:val="none"/>
        </w:rPr>
        <w:br/>
      </w:r>
      <w:r w:rsidRPr="00B45784">
        <w:rPr>
          <w:rFonts w:eastAsia="Times New Roman" w:cs="Calibri"/>
          <w:color w:val="000000"/>
          <w:kern w:val="0"/>
          <w14:ligatures w14:val="none"/>
        </w:rPr>
        <w:t>Department/Division</w:t>
      </w:r>
      <w:r w:rsidRPr="00B45784">
        <w:rPr>
          <w:rFonts w:eastAsia="Times New Roman" w:cs="Calibri"/>
          <w:color w:val="000000"/>
          <w:kern w:val="0"/>
          <w14:ligatures w14:val="none"/>
        </w:rPr>
        <w:br/>
      </w:r>
      <w:r w:rsidRPr="00B45784">
        <w:rPr>
          <w:rFonts w:eastAsia="Times New Roman" w:cs="Calibri"/>
          <w:color w:val="000000"/>
          <w:kern w:val="0"/>
          <w14:ligatures w14:val="none"/>
        </w:rPr>
        <w:t>Phone Number/ Email address</w:t>
      </w:r>
    </w:p>
    <w:p w:rsidR="00A65D6B" w:rsidP="00427B6D" w:rsidRDefault="00A65D6B" w14:paraId="5D777E3B" w14:textId="77777777"/>
    <w:p w:rsidR="00A65D6B" w:rsidP="00A65D6B" w:rsidRDefault="00A65D6B" w14:paraId="4C738FFC" w14:textId="77777777">
      <w:pPr>
        <w:pStyle w:val="ListParagraph"/>
      </w:pPr>
    </w:p>
    <w:p w:rsidRPr="00624379" w:rsidR="006A247E" w:rsidP="17A734FD" w:rsidRDefault="009101D1" w14:paraId="168EEA85" w14:textId="4E54F74A">
      <w:pPr>
        <w:keepNext w:val="1"/>
        <w:keepLines w:val="1"/>
        <w:spacing w:before="400" w:after="40" w:line="240" w:lineRule="auto"/>
        <w:jc w:val="center"/>
        <w:outlineLvl w:val="0"/>
        <w:rPr>
          <w:rFonts w:ascii="Aptos Display" w:hAnsi="Aptos Display" w:eastAsia="" w:cs="" w:asciiTheme="majorAscii" w:hAnsiTheme="majorAscii" w:eastAsiaTheme="majorEastAsia" w:cstheme="majorBidi"/>
          <w:b w:val="1"/>
          <w:bCs w:val="1"/>
          <w:color w:val="0A2F41" w:themeColor="accent1" w:themeShade="80"/>
          <w:kern w:val="0"/>
          <w:sz w:val="28"/>
          <w:szCs w:val="28"/>
          <w14:ligatures w14:val="none"/>
        </w:rPr>
      </w:pPr>
      <w:bookmarkStart w:name="_Toc222553114" w:id="544870104"/>
      <w:r w:rsidRPr="17A734FD" w:rsidR="009101D1">
        <w:rPr>
          <w:rFonts w:ascii="Aptos Display" w:hAnsi="Aptos Display" w:eastAsia="" w:cs="" w:asciiTheme="majorAscii" w:hAnsiTheme="majorAscii" w:eastAsiaTheme="majorEastAsia" w:cstheme="majorBidi"/>
          <w:b w:val="1"/>
          <w:bCs w:val="1"/>
          <w:color w:val="0A2F41" w:themeColor="accent1" w:themeShade="80"/>
          <w:kern w:val="0"/>
          <w:sz w:val="28"/>
          <w:szCs w:val="28"/>
          <w14:ligatures w14:val="none"/>
        </w:rPr>
        <w:t>Wellness Program Interest</w:t>
      </w:r>
      <w:r w:rsidRPr="17A734FD" w:rsidR="00475E9C">
        <w:rPr>
          <w:rFonts w:ascii="Aptos Display" w:hAnsi="Aptos Display" w:eastAsia="" w:cs="" w:asciiTheme="majorAscii" w:hAnsiTheme="majorAscii" w:eastAsiaTheme="majorEastAsia" w:cstheme="majorBidi"/>
          <w:b w:val="1"/>
          <w:bCs w:val="1"/>
          <w:color w:val="0A2F41" w:themeColor="accent1" w:themeShade="80"/>
          <w:kern w:val="0"/>
          <w:sz w:val="28"/>
          <w:szCs w:val="28"/>
          <w14:ligatures w14:val="none"/>
        </w:rPr>
        <w:t>s</w:t>
      </w:r>
      <w:r w:rsidRPr="17A734FD" w:rsidR="009101D1">
        <w:rPr>
          <w:rFonts w:ascii="Aptos Display" w:hAnsi="Aptos Display" w:eastAsia="" w:cs="" w:asciiTheme="majorAscii" w:hAnsiTheme="majorAscii" w:eastAsiaTheme="majorEastAsia" w:cstheme="majorBidi"/>
          <w:b w:val="1"/>
          <w:bCs w:val="1"/>
          <w:color w:val="0A2F41" w:themeColor="accent1" w:themeShade="80"/>
          <w:kern w:val="0"/>
          <w:sz w:val="28"/>
          <w:szCs w:val="28"/>
          <w14:ligatures w14:val="none"/>
        </w:rPr>
        <w:t xml:space="preserve"> and </w:t>
      </w:r>
      <w:r w:rsidRPr="17A734FD" w:rsidR="007629A7">
        <w:rPr>
          <w:rFonts w:ascii="Aptos Display" w:hAnsi="Aptos Display" w:eastAsia="" w:cs="" w:asciiTheme="majorAscii" w:hAnsiTheme="majorAscii" w:eastAsiaTheme="majorEastAsia" w:cstheme="majorBidi"/>
          <w:b w:val="1"/>
          <w:bCs w:val="1"/>
          <w:color w:val="0A2F41" w:themeColor="accent1" w:themeShade="80"/>
          <w:kern w:val="0"/>
          <w:sz w:val="28"/>
          <w:szCs w:val="28"/>
          <w14:ligatures w14:val="none"/>
        </w:rPr>
        <w:t>Preferences</w:t>
      </w:r>
      <w:bookmarkEnd w:id="544870104"/>
    </w:p>
    <w:p w:rsidRPr="00FF3261" w:rsidR="00584211" w:rsidP="17A734FD" w:rsidRDefault="00584211" w14:paraId="4687FD0D" w14:textId="77777777">
      <w:pPr>
        <w:keepNext w:val="1"/>
        <w:keepLines w:val="1"/>
        <w:spacing w:before="40" w:after="0" w:line="240" w:lineRule="auto"/>
        <w:outlineLvl w:val="1"/>
        <w:rPr>
          <w:rFonts w:ascii="Aptos Display" w:hAnsi="Aptos Display" w:eastAsia="" w:cs="" w:asciiTheme="majorAscii" w:hAnsiTheme="majorAscii" w:eastAsiaTheme="majorEastAsia" w:cstheme="majorBidi"/>
          <w:b w:val="1"/>
          <w:bCs w:val="1"/>
          <w:color w:val="0F4761" w:themeColor="accent1" w:themeShade="BF"/>
          <w:kern w:val="0"/>
          <w:sz w:val="26"/>
          <w:szCs w:val="26"/>
          <w14:ligatures w14:val="none"/>
        </w:rPr>
      </w:pPr>
      <w:bookmarkStart w:name="_Toc1484567018" w:id="1525847110"/>
      <w:r w:rsidRPr="17A734FD" w:rsidR="00584211">
        <w:rPr>
          <w:rFonts w:ascii="Aptos Display" w:hAnsi="Aptos Display" w:eastAsia="" w:cs="" w:asciiTheme="majorAscii" w:hAnsiTheme="majorAscii" w:eastAsiaTheme="majorEastAsia" w:cstheme="majorBidi"/>
          <w:b w:val="1"/>
          <w:bCs w:val="1"/>
          <w:color w:val="0F4761" w:themeColor="accent1" w:themeShade="BF"/>
          <w:kern w:val="0"/>
          <w:sz w:val="26"/>
          <w:szCs w:val="26"/>
          <w14:ligatures w14:val="none"/>
        </w:rPr>
        <w:t>Core Questions</w:t>
      </w:r>
      <w:bookmarkEnd w:id="1525847110"/>
    </w:p>
    <w:p w:rsidR="00757011" w:rsidP="00584211" w:rsidRDefault="00757011" w14:paraId="50A47F49" w14:textId="77777777">
      <w:pPr>
        <w:keepNext/>
        <w:keepLines/>
        <w:spacing w:before="40" w:after="0" w:line="240" w:lineRule="auto"/>
        <w:outlineLvl w:val="1"/>
        <w:rPr>
          <w:rFonts w:asciiTheme="majorHAnsi" w:hAnsiTheme="majorHAnsi" w:eastAsiaTheme="majorEastAsia" w:cstheme="majorBidi"/>
          <w:color w:val="0F4761" w:themeColor="accent1" w:themeShade="BF"/>
          <w:kern w:val="0"/>
          <w14:ligatures w14:val="none"/>
        </w:rPr>
      </w:pPr>
    </w:p>
    <w:p w:rsidRPr="00FC493A" w:rsidR="00C72D11" w:rsidP="00872A30" w:rsidRDefault="00C72D11" w14:paraId="05E20EB4" w14:textId="49367EBC">
      <w:pPr>
        <w:rPr>
          <w:b/>
          <w:bCs/>
          <w:i/>
          <w:iCs/>
        </w:rPr>
      </w:pPr>
      <w:r w:rsidRPr="00FC493A">
        <w:rPr>
          <w:b/>
          <w:bCs/>
          <w:i/>
          <w:iCs/>
        </w:rPr>
        <w:t xml:space="preserve">The following set of questions are about your </w:t>
      </w:r>
      <w:r w:rsidRPr="00FC493A" w:rsidR="00412207">
        <w:rPr>
          <w:b/>
          <w:bCs/>
          <w:i/>
          <w:iCs/>
        </w:rPr>
        <w:t>interests and preferences for wellness programming at your agency</w:t>
      </w:r>
      <w:r w:rsidRPr="00FC493A">
        <w:rPr>
          <w:b/>
          <w:bCs/>
          <w:i/>
          <w:iCs/>
        </w:rPr>
        <w:t>.</w:t>
      </w:r>
    </w:p>
    <w:p w:rsidR="00872A30" w:rsidP="00872A30" w:rsidRDefault="00757011" w14:paraId="4B2E18BD" w14:textId="0A76AD46">
      <w:pPr>
        <w:rPr>
          <w:b/>
          <w:bCs/>
        </w:rPr>
      </w:pPr>
      <w:r>
        <w:rPr>
          <w:b/>
          <w:bCs/>
        </w:rPr>
        <w:t xml:space="preserve">Q. </w:t>
      </w:r>
      <w:r w:rsidRPr="00757011">
        <w:rPr>
          <w:b/>
          <w:bCs/>
        </w:rPr>
        <w:t xml:space="preserve">What are your health and wellness priorities? </w:t>
      </w:r>
      <w:r>
        <w:rPr>
          <w:b/>
          <w:bCs/>
        </w:rPr>
        <w:t>(</w:t>
      </w:r>
      <w:r w:rsidRPr="00757011">
        <w:rPr>
          <w:b/>
          <w:bCs/>
        </w:rPr>
        <w:t>Select all that apply</w:t>
      </w:r>
      <w:r>
        <w:rPr>
          <w:b/>
          <w:bCs/>
        </w:rPr>
        <w:t>)</w:t>
      </w:r>
    </w:p>
    <w:p w:rsidRPr="00FC73CA" w:rsidR="00757011" w:rsidP="00EA2E78" w:rsidRDefault="00757011" w14:paraId="533D8397" w14:textId="44E299CC">
      <w:pPr>
        <w:pStyle w:val="ListParagraph"/>
        <w:numPr>
          <w:ilvl w:val="0"/>
          <w:numId w:val="35"/>
        </w:numPr>
      </w:pPr>
      <w:r w:rsidRPr="00FC73CA">
        <w:t xml:space="preserve">Physical </w:t>
      </w:r>
      <w:r w:rsidRPr="00FC73CA" w:rsidR="00FC73CA">
        <w:t>activity</w:t>
      </w:r>
    </w:p>
    <w:p w:rsidRPr="00FC73CA" w:rsidR="00757011" w:rsidP="00EA2E78" w:rsidRDefault="00757011" w14:paraId="79EE167D" w14:textId="29D655D3">
      <w:pPr>
        <w:pStyle w:val="ListParagraph"/>
        <w:numPr>
          <w:ilvl w:val="0"/>
          <w:numId w:val="35"/>
        </w:numPr>
      </w:pPr>
      <w:r w:rsidRPr="00FC73CA">
        <w:t>Mental well-being</w:t>
      </w:r>
    </w:p>
    <w:p w:rsidRPr="00FC73CA" w:rsidR="00757011" w:rsidP="00EA2E78" w:rsidRDefault="00757011" w14:paraId="3DE1A30F" w14:textId="0EA45492">
      <w:pPr>
        <w:pStyle w:val="ListParagraph"/>
        <w:numPr>
          <w:ilvl w:val="0"/>
          <w:numId w:val="35"/>
        </w:numPr>
      </w:pPr>
      <w:r w:rsidRPr="00FC73CA">
        <w:t>Healthy eating</w:t>
      </w:r>
    </w:p>
    <w:p w:rsidR="00757011" w:rsidP="00EA2E78" w:rsidRDefault="00757011" w14:paraId="143954C9" w14:textId="1D0FAA4C">
      <w:pPr>
        <w:pStyle w:val="ListParagraph"/>
        <w:numPr>
          <w:ilvl w:val="0"/>
          <w:numId w:val="35"/>
        </w:numPr>
      </w:pPr>
      <w:r w:rsidRPr="00FC73CA">
        <w:t>Disease prevention</w:t>
      </w:r>
    </w:p>
    <w:p w:rsidRPr="00FC73CA" w:rsidR="00D77A09" w:rsidP="00EA2E78" w:rsidRDefault="00D77A09" w14:paraId="785E8AF2" w14:textId="098DD4E1">
      <w:pPr>
        <w:pStyle w:val="ListParagraph"/>
        <w:numPr>
          <w:ilvl w:val="0"/>
          <w:numId w:val="35"/>
        </w:numPr>
      </w:pPr>
      <w:r>
        <w:t>Health equity and justice</w:t>
      </w:r>
    </w:p>
    <w:p w:rsidR="00250CBE" w:rsidP="0043203F" w:rsidRDefault="00757011" w14:paraId="79665771" w14:textId="5FF50F92">
      <w:pPr>
        <w:pStyle w:val="ListParagraph"/>
        <w:numPr>
          <w:ilvl w:val="0"/>
          <w:numId w:val="35"/>
        </w:numPr>
      </w:pPr>
      <w:r w:rsidRPr="00FC73CA">
        <w:t>Other, please specify:   _________________</w:t>
      </w:r>
    </w:p>
    <w:p w:rsidR="00250CBE" w:rsidP="00250CBE" w:rsidRDefault="00250CBE" w14:paraId="2D8D223A" w14:textId="77777777"/>
    <w:p w:rsidRPr="003B6EC3" w:rsidR="00FC73CA" w:rsidP="00FC73CA" w:rsidRDefault="0024274D" w14:paraId="7392DDA1" w14:textId="72CE10E8">
      <w:pPr>
        <w:rPr>
          <w:b/>
          <w:bCs/>
        </w:rPr>
      </w:pPr>
      <w:r w:rsidRPr="003B6EC3">
        <w:rPr>
          <w:b/>
          <w:bCs/>
        </w:rPr>
        <w:t xml:space="preserve">Q. What kind of wellness activities do you engage in or would like to engage in? </w:t>
      </w:r>
      <w:r w:rsidRPr="003B6EC3" w:rsidR="003B6EC3">
        <w:rPr>
          <w:b/>
          <w:bCs/>
        </w:rPr>
        <w:t>(</w:t>
      </w:r>
      <w:r w:rsidRPr="003B6EC3">
        <w:rPr>
          <w:b/>
          <w:bCs/>
        </w:rPr>
        <w:t>Select all that apply</w:t>
      </w:r>
      <w:r w:rsidRPr="003B6EC3" w:rsidR="003B6EC3">
        <w:rPr>
          <w:b/>
          <w:bCs/>
        </w:rPr>
        <w:t>)</w:t>
      </w:r>
    </w:p>
    <w:p w:rsidR="003B6EC3" w:rsidP="00EA2E78" w:rsidRDefault="003B6EC3" w14:paraId="52D87649" w14:textId="603E10C3">
      <w:pPr>
        <w:pStyle w:val="ListParagraph"/>
        <w:numPr>
          <w:ilvl w:val="0"/>
          <w:numId w:val="36"/>
        </w:numPr>
      </w:pPr>
      <w:r>
        <w:t>Meditation or mindfulness</w:t>
      </w:r>
    </w:p>
    <w:p w:rsidR="003B6EC3" w:rsidP="00EA2E78" w:rsidRDefault="003B6EC3" w14:paraId="553EB535" w14:textId="602922F2">
      <w:pPr>
        <w:pStyle w:val="ListParagraph"/>
        <w:numPr>
          <w:ilvl w:val="0"/>
          <w:numId w:val="36"/>
        </w:numPr>
      </w:pPr>
      <w:r>
        <w:t>Physical exercise (e.g., gym workouts, running, cycling)</w:t>
      </w:r>
    </w:p>
    <w:p w:rsidR="003B6EC3" w:rsidP="00EA2E78" w:rsidRDefault="003B6EC3" w14:paraId="61BA9CF3" w14:textId="4485805A">
      <w:pPr>
        <w:pStyle w:val="ListParagraph"/>
        <w:numPr>
          <w:ilvl w:val="0"/>
          <w:numId w:val="36"/>
        </w:numPr>
      </w:pPr>
      <w:r>
        <w:t>Healthy eating or cooking</w:t>
      </w:r>
    </w:p>
    <w:p w:rsidR="003B6EC3" w:rsidP="00EA2E78" w:rsidRDefault="003B6EC3" w14:paraId="4F24094B" w14:textId="63565D50">
      <w:pPr>
        <w:pStyle w:val="ListParagraph"/>
        <w:numPr>
          <w:ilvl w:val="0"/>
          <w:numId w:val="36"/>
        </w:numPr>
      </w:pPr>
      <w:r>
        <w:t>Reading for relaxation or self-improvement</w:t>
      </w:r>
    </w:p>
    <w:p w:rsidR="003B6EC3" w:rsidP="00EA2E78" w:rsidRDefault="003B6EC3" w14:paraId="3485551E" w14:textId="400BA01B">
      <w:pPr>
        <w:pStyle w:val="ListParagraph"/>
        <w:numPr>
          <w:ilvl w:val="0"/>
          <w:numId w:val="36"/>
        </w:numPr>
      </w:pPr>
      <w:r>
        <w:t>Creative hobbies (e.g., painting, music, writing)</w:t>
      </w:r>
    </w:p>
    <w:p w:rsidR="003B6EC3" w:rsidP="00EA2E78" w:rsidRDefault="003B6EC3" w14:paraId="7A1F35B0" w14:textId="1A79BD0D">
      <w:pPr>
        <w:pStyle w:val="ListParagraph"/>
        <w:numPr>
          <w:ilvl w:val="0"/>
          <w:numId w:val="36"/>
        </w:numPr>
      </w:pPr>
      <w:r>
        <w:t>Socializing with friends or family</w:t>
      </w:r>
    </w:p>
    <w:p w:rsidR="003B6EC3" w:rsidP="00EA2E78" w:rsidRDefault="003B6EC3" w14:paraId="1A5BA051" w14:textId="6A1A0193">
      <w:pPr>
        <w:pStyle w:val="ListParagraph"/>
        <w:numPr>
          <w:ilvl w:val="0"/>
          <w:numId w:val="36"/>
        </w:numPr>
      </w:pPr>
      <w:r>
        <w:t>Spending time in nature</w:t>
      </w:r>
    </w:p>
    <w:p w:rsidR="003B6EC3" w:rsidP="00EA2E78" w:rsidRDefault="003B6EC3" w14:paraId="4822152C" w14:textId="253B72D0">
      <w:pPr>
        <w:pStyle w:val="ListParagraph"/>
        <w:numPr>
          <w:ilvl w:val="0"/>
          <w:numId w:val="36"/>
        </w:numPr>
      </w:pPr>
      <w:r>
        <w:t>Self-care routines (e.g., skincare, baths, massage)</w:t>
      </w:r>
    </w:p>
    <w:p w:rsidR="003B6EC3" w:rsidP="00EA2E78" w:rsidRDefault="003B6EC3" w14:paraId="5E931957" w14:textId="3C24289B">
      <w:pPr>
        <w:pStyle w:val="ListParagraph"/>
        <w:numPr>
          <w:ilvl w:val="0"/>
          <w:numId w:val="36"/>
        </w:numPr>
      </w:pPr>
      <w:r>
        <w:t>Spiritual or religious practices</w:t>
      </w:r>
    </w:p>
    <w:p w:rsidR="003B6EC3" w:rsidP="00EA2E78" w:rsidRDefault="003B6EC3" w14:paraId="4C400F13" w14:textId="2F1570B9">
      <w:pPr>
        <w:pStyle w:val="ListParagraph"/>
        <w:numPr>
          <w:ilvl w:val="0"/>
          <w:numId w:val="36"/>
        </w:numPr>
      </w:pPr>
      <w:r>
        <w:t>Playing games or doing puzzles for mental stimulation</w:t>
      </w:r>
    </w:p>
    <w:p w:rsidR="003B6EC3" w:rsidP="00EA2E78" w:rsidRDefault="003B6EC3" w14:paraId="508F1807" w14:textId="2030172C">
      <w:pPr>
        <w:pStyle w:val="ListParagraph"/>
        <w:numPr>
          <w:ilvl w:val="0"/>
          <w:numId w:val="36"/>
        </w:numPr>
      </w:pPr>
      <w:r>
        <w:t>Other (please specify): ___________</w:t>
      </w:r>
    </w:p>
    <w:p w:rsidR="003B6EC3" w:rsidP="00EA2E78" w:rsidRDefault="003B6EC3" w14:paraId="2BFA0DB1" w14:textId="57A7B687">
      <w:pPr>
        <w:pStyle w:val="ListParagraph"/>
        <w:numPr>
          <w:ilvl w:val="0"/>
          <w:numId w:val="36"/>
        </w:numPr>
      </w:pPr>
      <w:r>
        <w:t>I do not currently engage in wellness activities</w:t>
      </w:r>
    </w:p>
    <w:p w:rsidRPr="009D3B51" w:rsidR="002C406E" w:rsidP="002C406E" w:rsidRDefault="002C406E" w14:paraId="7A5E2BF6" w14:textId="77777777">
      <w:pPr>
        <w:rPr>
          <w:b/>
          <w:bCs/>
        </w:rPr>
      </w:pPr>
      <w:r w:rsidRPr="009D3B51">
        <w:rPr>
          <w:b/>
          <w:bCs/>
        </w:rPr>
        <w:t>Q. Would you participate in a health or wellness activity offered by [agency name]?</w:t>
      </w:r>
    </w:p>
    <w:p w:rsidR="002C406E" w:rsidP="002C406E" w:rsidRDefault="002C406E" w14:paraId="09C97993" w14:textId="77777777">
      <w:pPr>
        <w:pStyle w:val="ListParagraph"/>
        <w:numPr>
          <w:ilvl w:val="0"/>
          <w:numId w:val="39"/>
        </w:numPr>
      </w:pPr>
      <w:r>
        <w:t>Yes</w:t>
      </w:r>
    </w:p>
    <w:p w:rsidR="002C406E" w:rsidP="002C406E" w:rsidRDefault="002C406E" w14:paraId="1149C3F6" w14:textId="77777777">
      <w:pPr>
        <w:pStyle w:val="ListParagraph"/>
        <w:numPr>
          <w:ilvl w:val="0"/>
          <w:numId w:val="39"/>
        </w:numPr>
      </w:pPr>
      <w:r>
        <w:t>No</w:t>
      </w:r>
    </w:p>
    <w:p w:rsidR="002C406E" w:rsidP="002C406E" w:rsidRDefault="000B1D29" w14:paraId="23ACD52A" w14:textId="4205FCB0">
      <w:pPr>
        <w:pStyle w:val="ListParagraph"/>
        <w:numPr>
          <w:ilvl w:val="0"/>
          <w:numId w:val="39"/>
        </w:numPr>
      </w:pPr>
      <w:r>
        <w:t>D</w:t>
      </w:r>
      <w:r w:rsidR="002C406E">
        <w:t>on’t know</w:t>
      </w:r>
    </w:p>
    <w:p w:rsidRPr="00BC1F7E" w:rsidR="00BC1F7E" w:rsidP="00BC1F7E" w:rsidRDefault="00BC1F7E" w14:paraId="25068A80" w14:textId="41F0A4D6">
      <w:pPr>
        <w:rPr>
          <w:b/>
          <w:bCs/>
        </w:rPr>
      </w:pPr>
      <w:r w:rsidRPr="00BC1F7E">
        <w:rPr>
          <w:b/>
          <w:bCs/>
        </w:rPr>
        <w:t xml:space="preserve">Q. Below is a list of potential programs and services. </w:t>
      </w:r>
    </w:p>
    <w:p w:rsidR="00BC1F7E" w:rsidP="00BC1F7E" w:rsidRDefault="00646BB0" w14:paraId="0707357E" w14:textId="038FC3E5">
      <w:pPr>
        <w:rPr>
          <w:b/>
          <w:bCs/>
        </w:rPr>
      </w:pPr>
      <w:r>
        <w:rPr>
          <w:b/>
          <w:bCs/>
        </w:rPr>
        <w:t>Select</w:t>
      </w:r>
      <w:r w:rsidRPr="00BC1F7E" w:rsidR="00BC1F7E">
        <w:rPr>
          <w:b/>
          <w:bCs/>
        </w:rPr>
        <w:t xml:space="preserve"> the ones in which you would be interested in participating, if they were offered by your agency.</w:t>
      </w:r>
    </w:p>
    <w:p w:rsidRPr="000018EA" w:rsidR="000018EA" w:rsidP="00EA2E78" w:rsidRDefault="000018EA" w14:paraId="3E84C835" w14:textId="12B6E1FC">
      <w:pPr>
        <w:pStyle w:val="ListParagraph"/>
        <w:numPr>
          <w:ilvl w:val="0"/>
          <w:numId w:val="37"/>
        </w:numPr>
      </w:pPr>
      <w:r w:rsidRPr="000018EA">
        <w:t xml:space="preserve">Cancer support services </w:t>
      </w:r>
    </w:p>
    <w:p w:rsidRPr="000018EA" w:rsidR="000018EA" w:rsidP="00EA2E78" w:rsidRDefault="009D206E" w14:paraId="070167A2" w14:textId="05B26DC8">
      <w:pPr>
        <w:pStyle w:val="ListParagraph"/>
        <w:numPr>
          <w:ilvl w:val="0"/>
          <w:numId w:val="37"/>
        </w:numPr>
      </w:pPr>
      <w:r>
        <w:t>H</w:t>
      </w:r>
      <w:r w:rsidRPr="000018EA" w:rsidR="000018EA">
        <w:t xml:space="preserve">ealth screenings (e.g., blood pressure, diabetes, cancer)  </w:t>
      </w:r>
    </w:p>
    <w:p w:rsidRPr="000018EA" w:rsidR="000018EA" w:rsidP="00EA2E78" w:rsidRDefault="000018EA" w14:paraId="5BF1652D" w14:textId="2855780B">
      <w:pPr>
        <w:pStyle w:val="ListParagraph"/>
        <w:numPr>
          <w:ilvl w:val="0"/>
          <w:numId w:val="37"/>
        </w:numPr>
      </w:pPr>
      <w:r w:rsidRPr="000018EA">
        <w:t xml:space="preserve">English as a second language (ESL) </w:t>
      </w:r>
    </w:p>
    <w:p w:rsidRPr="000018EA" w:rsidR="000018EA" w:rsidP="00EA2E78" w:rsidRDefault="000018EA" w14:paraId="56C35972" w14:textId="23227893">
      <w:pPr>
        <w:pStyle w:val="ListParagraph"/>
        <w:numPr>
          <w:ilvl w:val="0"/>
          <w:numId w:val="37"/>
        </w:numPr>
      </w:pPr>
      <w:r w:rsidRPr="000018EA">
        <w:t xml:space="preserve">Exercise programs </w:t>
      </w:r>
    </w:p>
    <w:p w:rsidRPr="000018EA" w:rsidR="000018EA" w:rsidP="00EA2E78" w:rsidRDefault="000018EA" w14:paraId="1F4B4C0C" w14:textId="223FF5CD">
      <w:pPr>
        <w:pStyle w:val="ListParagraph"/>
        <w:numPr>
          <w:ilvl w:val="0"/>
          <w:numId w:val="37"/>
        </w:numPr>
      </w:pPr>
      <w:r w:rsidRPr="000018EA">
        <w:t xml:space="preserve">Financial literacy </w:t>
      </w:r>
    </w:p>
    <w:p w:rsidRPr="000018EA" w:rsidR="000018EA" w:rsidP="00EA2E78" w:rsidRDefault="000018EA" w14:paraId="26B135D6" w14:textId="290ACD23">
      <w:pPr>
        <w:pStyle w:val="ListParagraph"/>
        <w:numPr>
          <w:ilvl w:val="0"/>
          <w:numId w:val="37"/>
        </w:numPr>
      </w:pPr>
      <w:r w:rsidRPr="000018EA">
        <w:t xml:space="preserve">Health education events and lectures  </w:t>
      </w:r>
    </w:p>
    <w:p w:rsidRPr="000018EA" w:rsidR="000018EA" w:rsidP="00EA2E78" w:rsidRDefault="000018EA" w14:paraId="776B2589" w14:textId="41D3702C">
      <w:pPr>
        <w:pStyle w:val="ListParagraph"/>
        <w:numPr>
          <w:ilvl w:val="0"/>
          <w:numId w:val="37"/>
        </w:numPr>
      </w:pPr>
      <w:r>
        <w:t xml:space="preserve">LGBTQIA+ </w:t>
      </w:r>
      <w:r w:rsidR="006036C9">
        <w:t>programming</w:t>
      </w:r>
      <w:r>
        <w:t xml:space="preserve">  </w:t>
      </w:r>
    </w:p>
    <w:p w:rsidRPr="000018EA" w:rsidR="000018EA" w:rsidP="00EA2E78" w:rsidRDefault="000018EA" w14:paraId="648BEDF5" w14:textId="0FF5A04D">
      <w:pPr>
        <w:pStyle w:val="ListParagraph"/>
        <w:numPr>
          <w:ilvl w:val="0"/>
          <w:numId w:val="37"/>
        </w:numPr>
      </w:pPr>
      <w:r w:rsidRPr="000018EA">
        <w:t xml:space="preserve">Nutrition programs (e.g., healthy eating and cooking programs)  </w:t>
      </w:r>
    </w:p>
    <w:p w:rsidRPr="000018EA" w:rsidR="000018EA" w:rsidP="00EA2E78" w:rsidRDefault="000018EA" w14:paraId="6734AD23" w14:textId="6CCE6188">
      <w:pPr>
        <w:pStyle w:val="ListParagraph"/>
        <w:numPr>
          <w:ilvl w:val="0"/>
          <w:numId w:val="37"/>
        </w:numPr>
      </w:pPr>
      <w:r w:rsidRPr="000018EA">
        <w:t xml:space="preserve">Mental health or counseling services </w:t>
      </w:r>
    </w:p>
    <w:p w:rsidRPr="000018EA" w:rsidR="000018EA" w:rsidP="00EA2E78" w:rsidRDefault="000018EA" w14:paraId="6AE30F73" w14:textId="515275A1">
      <w:pPr>
        <w:pStyle w:val="ListParagraph"/>
        <w:numPr>
          <w:ilvl w:val="0"/>
          <w:numId w:val="37"/>
        </w:numPr>
      </w:pPr>
      <w:r w:rsidRPr="000018EA">
        <w:t xml:space="preserve">Mental health education </w:t>
      </w:r>
    </w:p>
    <w:p w:rsidRPr="00E758F4" w:rsidR="000018EA" w:rsidP="00EA2E78" w:rsidRDefault="2A95DD45" w14:paraId="23D492A9" w14:textId="44E973EC">
      <w:pPr>
        <w:pStyle w:val="ListParagraph"/>
        <w:numPr>
          <w:ilvl w:val="0"/>
          <w:numId w:val="37"/>
        </w:numPr>
        <w:rPr>
          <w:lang w:val="fr-FR"/>
        </w:rPr>
      </w:pPr>
      <w:r w:rsidRPr="17A734FD" w:rsidR="2A95DD45">
        <w:rPr>
          <w:lang w:val="fr-FR"/>
        </w:rPr>
        <w:t>Disease</w:t>
      </w:r>
      <w:r w:rsidRPr="17A734FD" w:rsidR="2A95DD45">
        <w:rPr>
          <w:lang w:val="fr-FR"/>
        </w:rPr>
        <w:t xml:space="preserve"> </w:t>
      </w:r>
      <w:r w:rsidRPr="17A734FD" w:rsidR="684D3D05">
        <w:rPr>
          <w:lang w:val="fr-FR"/>
        </w:rPr>
        <w:t>Prevention</w:t>
      </w:r>
      <w:r w:rsidRPr="17A734FD" w:rsidR="000018EA">
        <w:rPr>
          <w:lang w:val="fr-FR"/>
        </w:rPr>
        <w:t xml:space="preserve"> and manage</w:t>
      </w:r>
      <w:r w:rsidRPr="17A734FD" w:rsidR="4F366355">
        <w:rPr>
          <w:lang w:val="fr-FR"/>
        </w:rPr>
        <w:t>ment</w:t>
      </w:r>
      <w:r w:rsidRPr="17A734FD" w:rsidR="000018EA">
        <w:rPr>
          <w:lang w:val="fr-FR"/>
        </w:rPr>
        <w:t xml:space="preserve"> </w:t>
      </w:r>
      <w:r w:rsidRPr="17A734FD" w:rsidR="03AF30B4">
        <w:rPr>
          <w:lang w:val="fr-FR"/>
        </w:rPr>
        <w:t>(</w:t>
      </w:r>
      <w:r w:rsidRPr="17A734FD" w:rsidR="03AF30B4">
        <w:rPr>
          <w:lang w:val="fr-FR"/>
        </w:rPr>
        <w:t>diabetes</w:t>
      </w:r>
      <w:r w:rsidRPr="17A734FD" w:rsidR="03AF30B4">
        <w:rPr>
          <w:lang w:val="fr-FR"/>
        </w:rPr>
        <w:t>, hypertension, etc.)</w:t>
      </w:r>
    </w:p>
    <w:p w:rsidRPr="000018EA" w:rsidR="000018EA" w:rsidP="00EA2E78" w:rsidRDefault="000018EA" w14:paraId="2D0B15D1" w14:textId="503372F2">
      <w:pPr>
        <w:pStyle w:val="ListParagraph"/>
        <w:numPr>
          <w:ilvl w:val="0"/>
          <w:numId w:val="37"/>
        </w:numPr>
      </w:pPr>
      <w:r w:rsidRPr="000018EA">
        <w:t xml:space="preserve">Pregnancy and infant health  </w:t>
      </w:r>
    </w:p>
    <w:p w:rsidRPr="000018EA" w:rsidR="000018EA" w:rsidP="00EA2E78" w:rsidRDefault="000018EA" w14:paraId="1D50C427" w14:textId="2D102F15">
      <w:pPr>
        <w:pStyle w:val="ListParagraph"/>
        <w:numPr>
          <w:ilvl w:val="0"/>
          <w:numId w:val="37"/>
        </w:numPr>
      </w:pPr>
      <w:r w:rsidRPr="000018EA">
        <w:t>Parenting</w:t>
      </w:r>
      <w:r w:rsidR="00952543">
        <w:t xml:space="preserve"> or </w:t>
      </w:r>
      <w:r w:rsidR="002553B4">
        <w:t>c</w:t>
      </w:r>
      <w:r w:rsidR="00952543">
        <w:t>aregiver support</w:t>
      </w:r>
      <w:r w:rsidRPr="000018EA">
        <w:t xml:space="preserve"> programs </w:t>
      </w:r>
    </w:p>
    <w:p w:rsidRPr="000018EA" w:rsidR="000018EA" w:rsidP="00EA2E78" w:rsidRDefault="000018EA" w14:paraId="3E81BBBF" w14:textId="60EB12D7">
      <w:pPr>
        <w:pStyle w:val="ListParagraph"/>
        <w:numPr>
          <w:ilvl w:val="0"/>
          <w:numId w:val="37"/>
        </w:numPr>
      </w:pPr>
      <w:r w:rsidRPr="000018EA">
        <w:t xml:space="preserve">Programs to help quit smoking/vaping </w:t>
      </w:r>
    </w:p>
    <w:p w:rsidRPr="000018EA" w:rsidR="000018EA" w:rsidP="00EA2E78" w:rsidRDefault="000018EA" w14:paraId="120C7557" w14:textId="3417A5AD">
      <w:pPr>
        <w:pStyle w:val="ListParagraph"/>
        <w:numPr>
          <w:ilvl w:val="0"/>
          <w:numId w:val="37"/>
        </w:numPr>
      </w:pPr>
      <w:r w:rsidRPr="000018EA">
        <w:t xml:space="preserve">Sexual and reproductive health services </w:t>
      </w:r>
    </w:p>
    <w:p w:rsidRPr="000018EA" w:rsidR="000018EA" w:rsidP="00EA2E78" w:rsidRDefault="000018EA" w14:paraId="02FE541D" w14:textId="781DB64C">
      <w:pPr>
        <w:pStyle w:val="ListParagraph"/>
        <w:numPr>
          <w:ilvl w:val="0"/>
          <w:numId w:val="37"/>
        </w:numPr>
      </w:pPr>
      <w:r w:rsidRPr="000018EA">
        <w:t xml:space="preserve">Substance use recovery </w:t>
      </w:r>
    </w:p>
    <w:p w:rsidRPr="000018EA" w:rsidR="000018EA" w:rsidP="00EA2E78" w:rsidRDefault="000018EA" w14:paraId="71ED9747" w14:textId="590027FC">
      <w:pPr>
        <w:pStyle w:val="ListParagraph"/>
        <w:numPr>
          <w:ilvl w:val="0"/>
          <w:numId w:val="37"/>
        </w:numPr>
      </w:pPr>
      <w:r w:rsidRPr="000018EA">
        <w:t xml:space="preserve">Vaccine awareness and support </w:t>
      </w:r>
    </w:p>
    <w:p w:rsidRPr="000018EA" w:rsidR="000018EA" w:rsidP="00EA2E78" w:rsidRDefault="000018EA" w14:paraId="42D16838" w14:textId="0FDBCAFC">
      <w:pPr>
        <w:pStyle w:val="ListParagraph"/>
        <w:numPr>
          <w:ilvl w:val="0"/>
          <w:numId w:val="37"/>
        </w:numPr>
      </w:pPr>
      <w:r w:rsidRPr="000018EA">
        <w:t xml:space="preserve">Other, please specify: _______________________________________ </w:t>
      </w:r>
    </w:p>
    <w:p w:rsidR="000018EA" w:rsidP="00EA2E78" w:rsidRDefault="000018EA" w14:paraId="2D86FB0E" w14:textId="4EC361E6">
      <w:pPr>
        <w:pStyle w:val="ListParagraph"/>
        <w:numPr>
          <w:ilvl w:val="0"/>
          <w:numId w:val="37"/>
        </w:numPr>
      </w:pPr>
      <w:r w:rsidRPr="000018EA">
        <w:t>None of the above</w:t>
      </w:r>
    </w:p>
    <w:p w:rsidRPr="000846A9" w:rsidR="004C7DA0" w:rsidP="004C7DA0" w:rsidRDefault="004C7DA0" w14:paraId="0739A6E4" w14:textId="19F364B7">
      <w:pPr>
        <w:rPr>
          <w:b/>
          <w:bCs/>
        </w:rPr>
      </w:pPr>
      <w:r w:rsidRPr="000846A9">
        <w:rPr>
          <w:b/>
          <w:bCs/>
        </w:rPr>
        <w:t xml:space="preserve">Q. What </w:t>
      </w:r>
      <w:r w:rsidR="0024414D">
        <w:rPr>
          <w:b/>
          <w:bCs/>
        </w:rPr>
        <w:t xml:space="preserve">other </w:t>
      </w:r>
      <w:r w:rsidRPr="000846A9">
        <w:rPr>
          <w:b/>
          <w:bCs/>
        </w:rPr>
        <w:t>wellness programming would you like to see?</w:t>
      </w:r>
    </w:p>
    <w:p w:rsidR="000846A9" w:rsidP="004C7DA0" w:rsidRDefault="000846A9" w14:paraId="5F8C1A66" w14:textId="4C5076EC">
      <w:r>
        <w:t>_______________________________________________________________________</w:t>
      </w:r>
    </w:p>
    <w:p w:rsidR="00BE23E5" w:rsidP="004C7DA0" w:rsidRDefault="00BE23E5" w14:paraId="5F83AEA9" w14:textId="77777777">
      <w:pPr>
        <w:rPr>
          <w:b/>
          <w:bCs/>
        </w:rPr>
      </w:pPr>
      <w:r>
        <w:rPr>
          <w:b/>
          <w:bCs/>
        </w:rPr>
        <w:t>________________________________________________________________________</w:t>
      </w:r>
    </w:p>
    <w:p w:rsidR="00680C59" w:rsidP="004C7DA0" w:rsidRDefault="00680C59" w14:paraId="540C25F2" w14:textId="77777777">
      <w:pPr>
        <w:rPr>
          <w:b/>
          <w:bCs/>
        </w:rPr>
      </w:pPr>
      <w:r>
        <w:rPr>
          <w:b/>
          <w:bCs/>
        </w:rPr>
        <w:t>________________________________________________________________________</w:t>
      </w:r>
    </w:p>
    <w:p w:rsidR="00E21484" w:rsidP="004C7DA0" w:rsidRDefault="00E21484" w14:paraId="21A2344C" w14:textId="1E5F6D03">
      <w:pPr>
        <w:rPr>
          <w:b/>
          <w:bCs/>
        </w:rPr>
      </w:pPr>
      <w:r w:rsidRPr="00E21484">
        <w:rPr>
          <w:b/>
          <w:bCs/>
        </w:rPr>
        <w:t>Q. Would you be willing to participate in wellness programs at the following</w:t>
      </w:r>
      <w:r w:rsidR="00AA4ED2">
        <w:rPr>
          <w:b/>
          <w:bCs/>
        </w:rPr>
        <w:t xml:space="preserve"> sites</w:t>
      </w:r>
      <w:r w:rsidRPr="00E21484">
        <w:rPr>
          <w:b/>
          <w:bCs/>
        </w:rPr>
        <w:t>? (Select all that apply)</w:t>
      </w:r>
    </w:p>
    <w:p w:rsidRPr="00E21484" w:rsidR="00E21484" w:rsidP="00EA2E78" w:rsidRDefault="00E21484" w14:paraId="22EF4546" w14:textId="4B96BD49">
      <w:pPr>
        <w:pStyle w:val="ListParagraph"/>
        <w:numPr>
          <w:ilvl w:val="0"/>
          <w:numId w:val="40"/>
        </w:numPr>
      </w:pPr>
      <w:r w:rsidRPr="00E21484">
        <w:t>At a central location in New York City</w:t>
      </w:r>
    </w:p>
    <w:p w:rsidRPr="00E21484" w:rsidR="00E21484" w:rsidP="00EA2E78" w:rsidRDefault="00E21484" w14:paraId="50415B15" w14:textId="296B9287">
      <w:pPr>
        <w:pStyle w:val="ListParagraph"/>
        <w:numPr>
          <w:ilvl w:val="0"/>
          <w:numId w:val="40"/>
        </w:numPr>
      </w:pPr>
      <w:r w:rsidRPr="00E21484">
        <w:t xml:space="preserve">At a central location within the borough of </w:t>
      </w:r>
      <w:r w:rsidR="00A467E3">
        <w:t>your</w:t>
      </w:r>
      <w:r w:rsidRPr="00E21484" w:rsidR="00A467E3">
        <w:t xml:space="preserve"> </w:t>
      </w:r>
      <w:proofErr w:type="gramStart"/>
      <w:r w:rsidRPr="00E21484">
        <w:t>worksite</w:t>
      </w:r>
      <w:proofErr w:type="gramEnd"/>
    </w:p>
    <w:p w:rsidRPr="00E21484" w:rsidR="00E21484" w:rsidP="00EA2E78" w:rsidRDefault="00E21484" w14:paraId="7650077F" w14:textId="1EE11AEA">
      <w:pPr>
        <w:pStyle w:val="ListParagraph"/>
        <w:numPr>
          <w:ilvl w:val="0"/>
          <w:numId w:val="40"/>
        </w:numPr>
      </w:pPr>
      <w:r w:rsidRPr="00E21484">
        <w:t xml:space="preserve">Within a few blocks of </w:t>
      </w:r>
      <w:r w:rsidR="00A467E3">
        <w:t>your</w:t>
      </w:r>
      <w:r w:rsidRPr="00E21484" w:rsidR="00A467E3">
        <w:t xml:space="preserve"> </w:t>
      </w:r>
      <w:proofErr w:type="gramStart"/>
      <w:r w:rsidRPr="00E21484">
        <w:t>worksite</w:t>
      </w:r>
      <w:proofErr w:type="gramEnd"/>
    </w:p>
    <w:p w:rsidR="00E21484" w:rsidP="00EA2E78" w:rsidRDefault="00E21484" w14:paraId="1C711384" w14:textId="3CD23CA1">
      <w:pPr>
        <w:pStyle w:val="ListParagraph"/>
        <w:numPr>
          <w:ilvl w:val="0"/>
          <w:numId w:val="40"/>
        </w:numPr>
      </w:pPr>
      <w:r w:rsidRPr="00E21484">
        <w:t xml:space="preserve">At </w:t>
      </w:r>
      <w:r w:rsidR="00A467E3">
        <w:t>your</w:t>
      </w:r>
      <w:r w:rsidRPr="00E21484" w:rsidR="00A467E3">
        <w:t xml:space="preserve"> </w:t>
      </w:r>
      <w:r w:rsidRPr="00E21484">
        <w:t>worksite</w:t>
      </w:r>
    </w:p>
    <w:p w:rsidR="002B2590" w:rsidP="002B2590" w:rsidRDefault="002B2590" w14:paraId="33A0DBBA" w14:textId="077EDCA7">
      <w:pPr>
        <w:rPr>
          <w:b/>
          <w:bCs/>
        </w:rPr>
      </w:pPr>
      <w:r w:rsidRPr="002B2590">
        <w:rPr>
          <w:b/>
          <w:bCs/>
        </w:rPr>
        <w:t xml:space="preserve">Q. </w:t>
      </w:r>
      <w:r w:rsidR="00517FBA">
        <w:rPr>
          <w:b/>
          <w:bCs/>
        </w:rPr>
        <w:t>W</w:t>
      </w:r>
      <w:r w:rsidRPr="002B2590">
        <w:rPr>
          <w:b/>
          <w:bCs/>
        </w:rPr>
        <w:t xml:space="preserve">ould you be willing to </w:t>
      </w:r>
      <w:r w:rsidR="005647EB">
        <w:rPr>
          <w:b/>
          <w:bCs/>
        </w:rPr>
        <w:t>attend</w:t>
      </w:r>
      <w:r w:rsidRPr="002B2590">
        <w:rPr>
          <w:b/>
          <w:bCs/>
        </w:rPr>
        <w:t xml:space="preserve"> agency-offered wellness programs</w:t>
      </w:r>
      <w:r w:rsidR="00517FBA">
        <w:rPr>
          <w:b/>
          <w:bCs/>
        </w:rPr>
        <w:t>:</w:t>
      </w:r>
      <w:r w:rsidRPr="002B2590">
        <w:rPr>
          <w:b/>
          <w:bCs/>
        </w:rPr>
        <w:t xml:space="preserve"> (Select all that apply)</w:t>
      </w:r>
    </w:p>
    <w:p w:rsidRPr="002B2590" w:rsidR="002B2590" w:rsidP="00EA2E78" w:rsidRDefault="002B2590" w14:paraId="47AFA387" w14:textId="66960B86">
      <w:pPr>
        <w:pStyle w:val="ListParagraph"/>
        <w:numPr>
          <w:ilvl w:val="0"/>
          <w:numId w:val="41"/>
        </w:numPr>
      </w:pPr>
      <w:r w:rsidRPr="002B2590">
        <w:t>In-person</w:t>
      </w:r>
    </w:p>
    <w:p w:rsidRPr="002B2590" w:rsidR="002B2590" w:rsidP="00EA2E78" w:rsidRDefault="00ED3CCF" w14:paraId="38214A16" w14:textId="28E3AA31">
      <w:pPr>
        <w:pStyle w:val="ListParagraph"/>
        <w:numPr>
          <w:ilvl w:val="0"/>
          <w:numId w:val="41"/>
        </w:numPr>
      </w:pPr>
      <w:r>
        <w:t>Using a</w:t>
      </w:r>
      <w:r w:rsidRPr="002B2590">
        <w:t xml:space="preserve"> </w:t>
      </w:r>
      <w:r w:rsidRPr="002B2590" w:rsidR="002B2590">
        <w:t>computer (e.g.</w:t>
      </w:r>
      <w:r w:rsidR="0034553F">
        <w:t>,</w:t>
      </w:r>
      <w:r w:rsidRPr="002B2590" w:rsidR="002B2590">
        <w:t xml:space="preserve"> webinar)</w:t>
      </w:r>
    </w:p>
    <w:p w:rsidR="002B2590" w:rsidP="00EA2E78" w:rsidRDefault="00ED3CCF" w14:paraId="069531A9" w14:textId="4104E421">
      <w:pPr>
        <w:pStyle w:val="ListParagraph"/>
        <w:numPr>
          <w:ilvl w:val="0"/>
          <w:numId w:val="41"/>
        </w:numPr>
      </w:pPr>
      <w:r>
        <w:t>Using a</w:t>
      </w:r>
      <w:r w:rsidRPr="002B2590" w:rsidR="002B2590">
        <w:t xml:space="preserve"> mobile phone (e.g.</w:t>
      </w:r>
      <w:r w:rsidR="0034553F">
        <w:t>,</w:t>
      </w:r>
      <w:r w:rsidRPr="002B2590" w:rsidR="002B2590">
        <w:t xml:space="preserve"> via an “app")</w:t>
      </w:r>
    </w:p>
    <w:p w:rsidRPr="00B26188" w:rsidR="009F4844" w:rsidP="009F4844" w:rsidRDefault="009F4844" w14:paraId="108B86F6" w14:textId="73B0A705">
      <w:pPr>
        <w:rPr>
          <w:b/>
          <w:bCs/>
        </w:rPr>
      </w:pPr>
      <w:r w:rsidRPr="00B26188">
        <w:rPr>
          <w:b/>
          <w:bCs/>
        </w:rPr>
        <w:t xml:space="preserve">Q. </w:t>
      </w:r>
      <w:r w:rsidR="00E71F2E">
        <w:rPr>
          <w:b/>
          <w:bCs/>
        </w:rPr>
        <w:t>What times</w:t>
      </w:r>
      <w:r w:rsidRPr="00B26188" w:rsidR="00E71F2E">
        <w:rPr>
          <w:b/>
          <w:bCs/>
        </w:rPr>
        <w:t xml:space="preserve"> </w:t>
      </w:r>
      <w:r w:rsidRPr="00B26188">
        <w:rPr>
          <w:b/>
          <w:bCs/>
        </w:rPr>
        <w:t>are you most likely to participate in wellness programs?</w:t>
      </w:r>
    </w:p>
    <w:p w:rsidR="00B26188" w:rsidP="00EA2E78" w:rsidRDefault="00B26188" w14:paraId="56CADCAB" w14:textId="5B044D45">
      <w:pPr>
        <w:pStyle w:val="ListParagraph"/>
        <w:numPr>
          <w:ilvl w:val="0"/>
          <w:numId w:val="43"/>
        </w:numPr>
      </w:pPr>
      <w:r>
        <w:t xml:space="preserve">Before </w:t>
      </w:r>
      <w:r w:rsidR="00AA0045">
        <w:t>w</w:t>
      </w:r>
      <w:r>
        <w:t>ork</w:t>
      </w:r>
    </w:p>
    <w:p w:rsidR="00B26188" w:rsidP="00EA2E78" w:rsidRDefault="00B26188" w14:paraId="3F80722C" w14:textId="4F1543FB">
      <w:pPr>
        <w:pStyle w:val="ListParagraph"/>
        <w:numPr>
          <w:ilvl w:val="0"/>
          <w:numId w:val="43"/>
        </w:numPr>
      </w:pPr>
      <w:r>
        <w:t xml:space="preserve">During </w:t>
      </w:r>
      <w:r w:rsidR="00AA0045">
        <w:t>lunch</w:t>
      </w:r>
    </w:p>
    <w:p w:rsidR="00B26188" w:rsidP="00EA2E78" w:rsidRDefault="00B26188" w14:paraId="3DA8EAF6" w14:textId="7DDDCDF2">
      <w:pPr>
        <w:pStyle w:val="ListParagraph"/>
        <w:numPr>
          <w:ilvl w:val="0"/>
          <w:numId w:val="43"/>
        </w:numPr>
      </w:pPr>
      <w:r>
        <w:t xml:space="preserve">During working hours </w:t>
      </w:r>
      <w:r w:rsidR="00390388">
        <w:t>(other than lunch)</w:t>
      </w:r>
    </w:p>
    <w:p w:rsidR="00B26188" w:rsidP="00EA2E78" w:rsidRDefault="00B26188" w14:paraId="144AA534" w14:textId="4132ADFB">
      <w:pPr>
        <w:pStyle w:val="ListParagraph"/>
        <w:numPr>
          <w:ilvl w:val="0"/>
          <w:numId w:val="43"/>
        </w:numPr>
      </w:pPr>
      <w:r>
        <w:t xml:space="preserve">After </w:t>
      </w:r>
      <w:r w:rsidR="00390388">
        <w:t>w</w:t>
      </w:r>
      <w:r>
        <w:t>ork</w:t>
      </w:r>
    </w:p>
    <w:p w:rsidR="00B26188" w:rsidP="00EA2E78" w:rsidRDefault="00B26188" w14:paraId="37E150BE" w14:textId="2887AEF1">
      <w:pPr>
        <w:pStyle w:val="ListParagraph"/>
        <w:numPr>
          <w:ilvl w:val="0"/>
          <w:numId w:val="43"/>
        </w:numPr>
      </w:pPr>
      <w:r>
        <w:t>None of the above</w:t>
      </w:r>
    </w:p>
    <w:p w:rsidRPr="00EF6EC1" w:rsidR="00466606" w:rsidP="00466606" w:rsidRDefault="00466606" w14:paraId="40878E66" w14:textId="0FFA25DC">
      <w:pPr>
        <w:rPr>
          <w:b/>
          <w:bCs/>
        </w:rPr>
      </w:pPr>
      <w:r w:rsidRPr="00EF6EC1">
        <w:rPr>
          <w:b/>
          <w:bCs/>
        </w:rPr>
        <w:t xml:space="preserve">Q. </w:t>
      </w:r>
      <w:r>
        <w:rPr>
          <w:b/>
          <w:bCs/>
        </w:rPr>
        <w:t>What days are you most likely to participate in wellness programs</w:t>
      </w:r>
      <w:r w:rsidRPr="00EF6EC1">
        <w:rPr>
          <w:b/>
          <w:bCs/>
        </w:rPr>
        <w:t>? (Select all that apply)</w:t>
      </w:r>
    </w:p>
    <w:p w:rsidR="00466606" w:rsidP="00466606" w:rsidRDefault="00466606" w14:paraId="2B6EB513" w14:textId="77777777">
      <w:pPr>
        <w:pStyle w:val="ListParagraph"/>
        <w:numPr>
          <w:ilvl w:val="0"/>
          <w:numId w:val="42"/>
        </w:numPr>
      </w:pPr>
      <w:r>
        <w:t>Monday</w:t>
      </w:r>
    </w:p>
    <w:p w:rsidR="00466606" w:rsidP="00466606" w:rsidRDefault="00466606" w14:paraId="51256175" w14:textId="77777777">
      <w:pPr>
        <w:pStyle w:val="ListParagraph"/>
        <w:numPr>
          <w:ilvl w:val="0"/>
          <w:numId w:val="42"/>
        </w:numPr>
      </w:pPr>
      <w:r>
        <w:t>Tuesday</w:t>
      </w:r>
    </w:p>
    <w:p w:rsidR="00466606" w:rsidP="00466606" w:rsidRDefault="00466606" w14:paraId="2218B141" w14:textId="77777777">
      <w:pPr>
        <w:pStyle w:val="ListParagraph"/>
        <w:numPr>
          <w:ilvl w:val="0"/>
          <w:numId w:val="42"/>
        </w:numPr>
      </w:pPr>
      <w:r>
        <w:t>Wednesday</w:t>
      </w:r>
    </w:p>
    <w:p w:rsidR="00466606" w:rsidP="00466606" w:rsidRDefault="00466606" w14:paraId="2854C5BC" w14:textId="77777777">
      <w:pPr>
        <w:pStyle w:val="ListParagraph"/>
        <w:numPr>
          <w:ilvl w:val="0"/>
          <w:numId w:val="42"/>
        </w:numPr>
      </w:pPr>
      <w:r>
        <w:t>Thursday</w:t>
      </w:r>
    </w:p>
    <w:p w:rsidR="00466606" w:rsidP="00466606" w:rsidRDefault="00466606" w14:paraId="5FE5B095" w14:textId="00C7EDB0">
      <w:pPr>
        <w:pStyle w:val="ListParagraph"/>
        <w:numPr>
          <w:ilvl w:val="0"/>
          <w:numId w:val="42"/>
        </w:numPr>
      </w:pPr>
      <w:r>
        <w:t>Friday</w:t>
      </w:r>
    </w:p>
    <w:p w:rsidR="0096573C" w:rsidP="00DB1C8F" w:rsidRDefault="005370C4" w14:paraId="412826F3" w14:textId="5C6DA00F">
      <w:pPr>
        <w:rPr>
          <w:b/>
          <w:bCs/>
        </w:rPr>
      </w:pPr>
      <w:r w:rsidRPr="00642895">
        <w:rPr>
          <w:b/>
          <w:bCs/>
        </w:rPr>
        <w:t xml:space="preserve">Q. What kind of workplace programs </w:t>
      </w:r>
      <w:r w:rsidR="00E71F2E">
        <w:rPr>
          <w:b/>
          <w:bCs/>
        </w:rPr>
        <w:t xml:space="preserve">or activities </w:t>
      </w:r>
      <w:r w:rsidRPr="00642895" w:rsidR="00642895">
        <w:rPr>
          <w:b/>
          <w:bCs/>
        </w:rPr>
        <w:t>do you</w:t>
      </w:r>
      <w:r w:rsidRPr="00642895">
        <w:rPr>
          <w:b/>
          <w:bCs/>
        </w:rPr>
        <w:t xml:space="preserve"> think will be most helpful for your overall health and wellness?</w:t>
      </w:r>
    </w:p>
    <w:p w:rsidR="0096573C" w:rsidP="0096573C" w:rsidRDefault="0096573C" w14:paraId="2EF57752" w14:textId="77777777">
      <w:r>
        <w:t>_______________________________________________________________________</w:t>
      </w:r>
    </w:p>
    <w:p w:rsidR="0096573C" w:rsidP="0096573C" w:rsidRDefault="0096573C" w14:paraId="19EF59FC" w14:textId="77777777">
      <w:pPr>
        <w:rPr>
          <w:b/>
          <w:bCs/>
        </w:rPr>
      </w:pPr>
      <w:r>
        <w:rPr>
          <w:b/>
          <w:bCs/>
        </w:rPr>
        <w:t>________________________________________________________________________</w:t>
      </w:r>
    </w:p>
    <w:p w:rsidR="0096573C" w:rsidP="0096573C" w:rsidRDefault="0096573C" w14:paraId="0E5BE02F" w14:textId="77777777">
      <w:pPr>
        <w:rPr>
          <w:b/>
          <w:bCs/>
        </w:rPr>
      </w:pPr>
      <w:r>
        <w:rPr>
          <w:b/>
          <w:bCs/>
        </w:rPr>
        <w:t>________________________________________________________________________</w:t>
      </w:r>
    </w:p>
    <w:p w:rsidRPr="002121BC" w:rsidR="0096573C" w:rsidP="00DB1C8F" w:rsidRDefault="0096573C" w14:paraId="793630A7" w14:textId="77777777"/>
    <w:p w:rsidRPr="00F94EFD" w:rsidR="00973AE7" w:rsidP="00973AE7" w:rsidRDefault="00973AE7" w14:paraId="06538791" w14:textId="66C47530">
      <w:pPr>
        <w:rPr>
          <w:b/>
          <w:bCs/>
        </w:rPr>
      </w:pPr>
      <w:r w:rsidRPr="00F94EFD">
        <w:rPr>
          <w:b/>
          <w:bCs/>
        </w:rPr>
        <w:t xml:space="preserve">Q. Are you </w:t>
      </w:r>
      <w:r w:rsidR="00694192">
        <w:rPr>
          <w:b/>
          <w:bCs/>
        </w:rPr>
        <w:t xml:space="preserve">currently </w:t>
      </w:r>
      <w:r w:rsidR="00064F59">
        <w:rPr>
          <w:b/>
          <w:bCs/>
        </w:rPr>
        <w:t>participating in</w:t>
      </w:r>
      <w:r w:rsidR="00694192">
        <w:rPr>
          <w:b/>
          <w:bCs/>
        </w:rPr>
        <w:t xml:space="preserve"> or </w:t>
      </w:r>
      <w:r w:rsidRPr="00F94EFD">
        <w:rPr>
          <w:b/>
          <w:bCs/>
        </w:rPr>
        <w:t xml:space="preserve">interested in participating in a </w:t>
      </w:r>
      <w:r w:rsidRPr="008E32EE">
        <w:rPr>
          <w:b/>
          <w:bCs/>
          <w:u w:val="single"/>
        </w:rPr>
        <w:t>wellness committee</w:t>
      </w:r>
      <w:r w:rsidRPr="00F94EFD">
        <w:rPr>
          <w:b/>
          <w:bCs/>
        </w:rPr>
        <w:t xml:space="preserve"> at your </w:t>
      </w:r>
      <w:proofErr w:type="gramStart"/>
      <w:r w:rsidRPr="00F94EFD">
        <w:rPr>
          <w:b/>
          <w:bCs/>
        </w:rPr>
        <w:t>worksite</w:t>
      </w:r>
      <w:proofErr w:type="gramEnd"/>
      <w:r w:rsidRPr="00F94EFD">
        <w:rPr>
          <w:b/>
          <w:bCs/>
        </w:rPr>
        <w:t xml:space="preserve">? </w:t>
      </w:r>
    </w:p>
    <w:p w:rsidR="00F94EFD" w:rsidP="00EA2E78" w:rsidRDefault="00077BA8" w14:paraId="008271F8" w14:textId="792C408D">
      <w:pPr>
        <w:pStyle w:val="ListParagraph"/>
        <w:numPr>
          <w:ilvl w:val="0"/>
          <w:numId w:val="38"/>
        </w:numPr>
      </w:pPr>
      <w:r>
        <w:t>I am currently</w:t>
      </w:r>
      <w:r w:rsidR="004D4CCF">
        <w:t xml:space="preserve"> participating </w:t>
      </w:r>
      <w:r w:rsidR="008D6F65">
        <w:t>in</w:t>
      </w:r>
      <w:r w:rsidR="004D4CCF">
        <w:t xml:space="preserve"> </w:t>
      </w:r>
      <w:r>
        <w:t xml:space="preserve">the </w:t>
      </w:r>
      <w:r w:rsidR="004D4CCF">
        <w:t>wellness committee</w:t>
      </w:r>
    </w:p>
    <w:p w:rsidR="00F94EFD" w:rsidP="00EA2E78" w:rsidRDefault="00E71F2E" w14:paraId="275AF835" w14:textId="31B55E0E">
      <w:pPr>
        <w:pStyle w:val="ListParagraph"/>
        <w:numPr>
          <w:ilvl w:val="0"/>
          <w:numId w:val="38"/>
        </w:numPr>
      </w:pPr>
      <w:r>
        <w:t>I am</w:t>
      </w:r>
      <w:r w:rsidR="00FE12B6">
        <w:t xml:space="preserve"> interested </w:t>
      </w:r>
      <w:r w:rsidR="00077BA8">
        <w:t xml:space="preserve">in participating but </w:t>
      </w:r>
      <w:r>
        <w:t xml:space="preserve">am </w:t>
      </w:r>
      <w:r w:rsidR="00077BA8">
        <w:t>not on the committee currently</w:t>
      </w:r>
    </w:p>
    <w:p w:rsidR="008D6F65" w:rsidP="00EA2E78" w:rsidRDefault="00E71F2E" w14:paraId="130D3611" w14:textId="15E60A3E">
      <w:pPr>
        <w:pStyle w:val="ListParagraph"/>
        <w:numPr>
          <w:ilvl w:val="0"/>
          <w:numId w:val="38"/>
        </w:numPr>
      </w:pPr>
      <w:r>
        <w:t>I am not interested in participating in the wellness committee</w:t>
      </w:r>
    </w:p>
    <w:p w:rsidR="00F94EFD" w:rsidP="00EA2E78" w:rsidRDefault="000B1D29" w14:paraId="67F0DD2C" w14:textId="41F36ABA">
      <w:pPr>
        <w:pStyle w:val="ListParagraph"/>
        <w:numPr>
          <w:ilvl w:val="0"/>
          <w:numId w:val="38"/>
        </w:numPr>
      </w:pPr>
      <w:r>
        <w:t>D</w:t>
      </w:r>
      <w:r w:rsidR="00F94EFD">
        <w:t>on’t know</w:t>
      </w:r>
    </w:p>
    <w:p w:rsidRPr="00C473B8" w:rsidR="00395EBA" w:rsidP="00395EBA" w:rsidRDefault="00D8311F" w14:paraId="257FAD09" w14:textId="50906DD5">
      <w:pPr>
        <w:rPr>
          <w:b/>
          <w:bCs/>
        </w:rPr>
      </w:pPr>
      <w:r>
        <w:rPr>
          <w:b/>
          <w:bCs/>
        </w:rPr>
        <w:t>Please email [agency staff email] if</w:t>
      </w:r>
      <w:r w:rsidRPr="00C473B8" w:rsidR="00395EBA">
        <w:rPr>
          <w:b/>
          <w:bCs/>
        </w:rPr>
        <w:t xml:space="preserve"> you </w:t>
      </w:r>
      <w:r>
        <w:rPr>
          <w:b/>
          <w:bCs/>
        </w:rPr>
        <w:t>are</w:t>
      </w:r>
      <w:r w:rsidRPr="00C473B8" w:rsidR="00395EBA">
        <w:rPr>
          <w:b/>
          <w:bCs/>
        </w:rPr>
        <w:t xml:space="preserve"> interested in volunteering to promote, organize, or otherwise get more involved with supporting wellness programming at </w:t>
      </w:r>
      <w:r w:rsidR="00EB038A">
        <w:rPr>
          <w:b/>
          <w:bCs/>
        </w:rPr>
        <w:t>your</w:t>
      </w:r>
      <w:r w:rsidRPr="00C473B8" w:rsidR="00EB038A">
        <w:rPr>
          <w:b/>
          <w:bCs/>
        </w:rPr>
        <w:t xml:space="preserve"> </w:t>
      </w:r>
      <w:r w:rsidRPr="00C473B8" w:rsidR="00395EBA">
        <w:rPr>
          <w:b/>
          <w:bCs/>
        </w:rPr>
        <w:t>workplace</w:t>
      </w:r>
      <w:r>
        <w:rPr>
          <w:b/>
          <w:bCs/>
        </w:rPr>
        <w:t>.</w:t>
      </w:r>
    </w:p>
    <w:p w:rsidRPr="00FF3261" w:rsidR="00993961" w:rsidP="17A734FD" w:rsidRDefault="008E32EE" w14:paraId="2C190B20" w14:textId="7CE5E8D8">
      <w:pPr>
        <w:pStyle w:val="ListParagraph"/>
        <w:keepNext w:val="1"/>
        <w:keepLines w:val="1"/>
        <w:spacing w:before="40" w:after="0" w:line="240" w:lineRule="auto"/>
        <w:ind w:left="0"/>
        <w:outlineLvl w:val="1"/>
        <w:rPr>
          <w:rFonts w:ascii="Aptos Display" w:hAnsi="Aptos Display" w:eastAsia="" w:cs="" w:asciiTheme="majorAscii" w:hAnsiTheme="majorAscii" w:eastAsiaTheme="majorEastAsia" w:cstheme="majorBidi"/>
          <w:b w:val="1"/>
          <w:bCs w:val="1"/>
          <w:color w:val="0F4761" w:themeColor="accent1" w:themeShade="BF"/>
          <w:kern w:val="0"/>
          <w:sz w:val="26"/>
          <w:szCs w:val="26"/>
          <w14:ligatures w14:val="none"/>
        </w:rPr>
      </w:pPr>
      <w:bookmarkStart w:name="_Toc244265752" w:id="1702947722"/>
      <w:r w:rsidRPr="17A734FD" w:rsidR="008E32EE">
        <w:rPr>
          <w:rFonts w:ascii="Aptos Display" w:hAnsi="Aptos Display" w:eastAsia="" w:cs="" w:asciiTheme="majorAscii" w:hAnsiTheme="majorAscii" w:eastAsiaTheme="majorEastAsia" w:cstheme="majorBidi"/>
          <w:b w:val="1"/>
          <w:bCs w:val="1"/>
          <w:color w:val="0F4761" w:themeColor="accent1" w:themeShade="BF"/>
          <w:kern w:val="0"/>
          <w:sz w:val="26"/>
          <w:szCs w:val="26"/>
          <w14:ligatures w14:val="none"/>
        </w:rPr>
        <w:t>Additional Questions</w:t>
      </w:r>
      <w:bookmarkEnd w:id="1702947722"/>
    </w:p>
    <w:p w:rsidR="003D0B07" w:rsidP="00FE3BF8" w:rsidRDefault="003D0B07" w14:paraId="268AEEC3" w14:textId="77777777">
      <w:pPr>
        <w:rPr>
          <w:b/>
          <w:bCs/>
        </w:rPr>
      </w:pPr>
    </w:p>
    <w:p w:rsidRPr="00FE3BF8" w:rsidR="00FE3BF8" w:rsidP="00FE3BF8" w:rsidRDefault="00FE3BF8" w14:paraId="7175A649" w14:textId="71D26123">
      <w:pPr>
        <w:rPr>
          <w:b/>
          <w:bCs/>
        </w:rPr>
      </w:pPr>
      <w:r w:rsidRPr="00FE3BF8">
        <w:rPr>
          <w:b/>
          <w:bCs/>
        </w:rPr>
        <w:t>Q. Have you ever participated in any worksite wellness programs offered by WorkWell NYC</w:t>
      </w:r>
      <w:r w:rsidRPr="00CB7DC8" w:rsidR="00CB7DC8">
        <w:rPr>
          <w:rFonts w:ascii="Segoe UI" w:hAnsi="Segoe UI" w:cs="Segoe UI"/>
          <w:sz w:val="18"/>
          <w:szCs w:val="18"/>
        </w:rPr>
        <w:t xml:space="preserve"> </w:t>
      </w:r>
      <w:r w:rsidRPr="00CB7DC8" w:rsidR="00CB7DC8">
        <w:rPr>
          <w:b/>
          <w:bCs/>
        </w:rPr>
        <w:t>or by [agency name]</w:t>
      </w:r>
      <w:r w:rsidRPr="00FE3BF8">
        <w:rPr>
          <w:b/>
          <w:bCs/>
        </w:rPr>
        <w:t>?</w:t>
      </w:r>
    </w:p>
    <w:p w:rsidR="00FE3BF8" w:rsidP="00EA2E78" w:rsidRDefault="00FE3BF8" w14:paraId="4876D42B" w14:textId="76D95955">
      <w:pPr>
        <w:pStyle w:val="ListParagraph"/>
        <w:numPr>
          <w:ilvl w:val="0"/>
          <w:numId w:val="44"/>
        </w:numPr>
      </w:pPr>
      <w:r>
        <w:t>Yes</w:t>
      </w:r>
    </w:p>
    <w:p w:rsidR="00FE3BF8" w:rsidP="00EA2E78" w:rsidRDefault="00FE3BF8" w14:paraId="11B656A8" w14:textId="615D90BB">
      <w:pPr>
        <w:pStyle w:val="ListParagraph"/>
        <w:numPr>
          <w:ilvl w:val="0"/>
          <w:numId w:val="44"/>
        </w:numPr>
      </w:pPr>
      <w:r>
        <w:t>No</w:t>
      </w:r>
    </w:p>
    <w:p w:rsidR="00FE3BF8" w:rsidP="00EA2E78" w:rsidRDefault="00000E56" w14:paraId="6B62F55C" w14:textId="5E89E488">
      <w:pPr>
        <w:pStyle w:val="ListParagraph"/>
        <w:numPr>
          <w:ilvl w:val="0"/>
          <w:numId w:val="44"/>
        </w:numPr>
      </w:pPr>
      <w:r>
        <w:t>D</w:t>
      </w:r>
      <w:r w:rsidR="00FE3BF8">
        <w:t>on't know</w:t>
      </w:r>
    </w:p>
    <w:p w:rsidR="00FE3BF8" w:rsidP="00FE3BF8" w:rsidRDefault="00FE3BF8" w14:paraId="7C990EE4" w14:textId="23B17988">
      <w:pPr>
        <w:rPr>
          <w:b/>
          <w:bCs/>
        </w:rPr>
      </w:pPr>
      <w:r w:rsidRPr="00671678">
        <w:rPr>
          <w:b/>
          <w:bCs/>
        </w:rPr>
        <w:t>[</w:t>
      </w:r>
      <w:r w:rsidR="00671678">
        <w:rPr>
          <w:b/>
          <w:bCs/>
        </w:rPr>
        <w:t>I</w:t>
      </w:r>
      <w:r w:rsidRPr="00671678">
        <w:rPr>
          <w:b/>
          <w:bCs/>
        </w:rPr>
        <w:t xml:space="preserve">f No] Why </w:t>
      </w:r>
      <w:r w:rsidR="00AD053D">
        <w:rPr>
          <w:b/>
          <w:bCs/>
        </w:rPr>
        <w:t>haven’t you participated</w:t>
      </w:r>
      <w:r w:rsidRPr="00671678">
        <w:rPr>
          <w:b/>
          <w:bCs/>
        </w:rPr>
        <w:t xml:space="preserve"> in any </w:t>
      </w:r>
      <w:r w:rsidR="0009756A">
        <w:rPr>
          <w:b/>
          <w:bCs/>
        </w:rPr>
        <w:t>worksite</w:t>
      </w:r>
      <w:r w:rsidRPr="00671678">
        <w:rPr>
          <w:b/>
          <w:bCs/>
        </w:rPr>
        <w:t xml:space="preserve"> wellness programs? (Select all that apply)</w:t>
      </w:r>
    </w:p>
    <w:p w:rsidRPr="00671678" w:rsidR="00671678" w:rsidP="00EA2E78" w:rsidRDefault="00671678" w14:paraId="6C753423" w14:textId="79272D01">
      <w:pPr>
        <w:pStyle w:val="ListParagraph"/>
        <w:numPr>
          <w:ilvl w:val="0"/>
          <w:numId w:val="45"/>
        </w:numPr>
      </w:pPr>
      <w:r w:rsidRPr="00671678">
        <w:t xml:space="preserve">Was not aware of any of the programs </w:t>
      </w:r>
    </w:p>
    <w:p w:rsidRPr="00671678" w:rsidR="00671678" w:rsidP="00EA2E78" w:rsidRDefault="00671678" w14:paraId="675E1547" w14:textId="502E32B5">
      <w:pPr>
        <w:pStyle w:val="ListParagraph"/>
        <w:numPr>
          <w:ilvl w:val="0"/>
          <w:numId w:val="45"/>
        </w:numPr>
      </w:pPr>
      <w:r w:rsidRPr="00671678">
        <w:t>Not interested in any of the programs</w:t>
      </w:r>
    </w:p>
    <w:p w:rsidRPr="00671678" w:rsidR="00671678" w:rsidP="00EA2E78" w:rsidRDefault="00671678" w14:paraId="1F633AA8" w14:textId="55D37AE7">
      <w:pPr>
        <w:pStyle w:val="ListParagraph"/>
        <w:numPr>
          <w:ilvl w:val="0"/>
          <w:numId w:val="45"/>
        </w:numPr>
      </w:pPr>
      <w:r w:rsidRPr="00671678">
        <w:t>Lack of support or flexibility from my supervisor</w:t>
      </w:r>
    </w:p>
    <w:p w:rsidRPr="00671678" w:rsidR="00671678" w:rsidP="00EA2E78" w:rsidRDefault="00671678" w14:paraId="3CCE0E28" w14:textId="3D9F01D5">
      <w:pPr>
        <w:pStyle w:val="ListParagraph"/>
        <w:numPr>
          <w:ilvl w:val="0"/>
          <w:numId w:val="45"/>
        </w:numPr>
      </w:pPr>
      <w:r w:rsidRPr="00671678">
        <w:t>None of my co-workers were participating</w:t>
      </w:r>
    </w:p>
    <w:p w:rsidRPr="00671678" w:rsidR="00671678" w:rsidP="00EA2E78" w:rsidRDefault="00671678" w14:paraId="4801E72D" w14:textId="1C7F591D">
      <w:pPr>
        <w:pStyle w:val="ListParagraph"/>
        <w:numPr>
          <w:ilvl w:val="0"/>
          <w:numId w:val="45"/>
        </w:numPr>
      </w:pPr>
      <w:r w:rsidRPr="00671678">
        <w:t>Programs were not scheduled at convenient times</w:t>
      </w:r>
    </w:p>
    <w:p w:rsidRPr="00671678" w:rsidR="00671678" w:rsidP="00EA2E78" w:rsidRDefault="00671678" w14:paraId="0C0E909A" w14:textId="325D541C">
      <w:pPr>
        <w:pStyle w:val="ListParagraph"/>
        <w:numPr>
          <w:ilvl w:val="0"/>
          <w:numId w:val="45"/>
        </w:numPr>
      </w:pPr>
      <w:r w:rsidRPr="00671678">
        <w:t>Programs were not at convenient locations</w:t>
      </w:r>
    </w:p>
    <w:p w:rsidRPr="00671678" w:rsidR="00671678" w:rsidP="00EA2E78" w:rsidRDefault="00671678" w14:paraId="25CE22F6" w14:textId="0E4EDDD8">
      <w:pPr>
        <w:pStyle w:val="ListParagraph"/>
        <w:numPr>
          <w:ilvl w:val="0"/>
          <w:numId w:val="45"/>
        </w:numPr>
      </w:pPr>
      <w:r w:rsidRPr="00671678">
        <w:t>Time commitments prevented participation</w:t>
      </w:r>
    </w:p>
    <w:p w:rsidRPr="00671678" w:rsidR="00671678" w:rsidP="00EA2E78" w:rsidRDefault="00671678" w14:paraId="702007FD" w14:textId="020958AF">
      <w:pPr>
        <w:pStyle w:val="ListParagraph"/>
        <w:numPr>
          <w:ilvl w:val="0"/>
          <w:numId w:val="45"/>
        </w:numPr>
      </w:pPr>
      <w:r w:rsidRPr="00671678">
        <w:t xml:space="preserve">I participate in other activities or programs offered online or in the community (for example, at a gym, church, community center) </w:t>
      </w:r>
    </w:p>
    <w:p w:rsidR="00671678" w:rsidP="00EA2E78" w:rsidRDefault="00671678" w14:paraId="4492790B" w14:textId="7030E04B">
      <w:pPr>
        <w:pStyle w:val="ListParagraph"/>
        <w:numPr>
          <w:ilvl w:val="0"/>
          <w:numId w:val="45"/>
        </w:numPr>
      </w:pPr>
      <w:r w:rsidRPr="00671678">
        <w:t>Other (please specify): ____________________________</w:t>
      </w:r>
    </w:p>
    <w:p w:rsidRPr="00237720" w:rsidR="00AE27AD" w:rsidP="00AE27AD" w:rsidRDefault="006B07EF" w14:paraId="02D88D17" w14:textId="7B06F2B0">
      <w:pPr>
        <w:rPr>
          <w:b/>
          <w:bCs/>
        </w:rPr>
      </w:pPr>
      <w:r w:rsidRPr="00237720">
        <w:rPr>
          <w:b/>
          <w:bCs/>
        </w:rPr>
        <w:t>Q. Please select physical activity programs you would be interested in doing as part of a building</w:t>
      </w:r>
      <w:r w:rsidR="00AD053D">
        <w:rPr>
          <w:b/>
          <w:bCs/>
        </w:rPr>
        <w:t>-wide</w:t>
      </w:r>
      <w:r w:rsidRPr="00237720">
        <w:rPr>
          <w:b/>
          <w:bCs/>
        </w:rPr>
        <w:t xml:space="preserve"> or agency­wide program for health and wellness. (</w:t>
      </w:r>
      <w:r w:rsidR="00DD6FE7">
        <w:rPr>
          <w:b/>
          <w:bCs/>
        </w:rPr>
        <w:t>Select</w:t>
      </w:r>
      <w:r w:rsidRPr="00237720">
        <w:rPr>
          <w:b/>
          <w:bCs/>
        </w:rPr>
        <w:t xml:space="preserve"> all that apply)</w:t>
      </w:r>
    </w:p>
    <w:p w:rsidR="006B07EF" w:rsidP="00EA2E78" w:rsidRDefault="006B07EF" w14:paraId="4CBD0651" w14:textId="77777777">
      <w:pPr>
        <w:pStyle w:val="ListParagraph"/>
        <w:numPr>
          <w:ilvl w:val="0"/>
          <w:numId w:val="46"/>
        </w:numPr>
        <w:sectPr w:rsidR="006B07EF" w:rsidSect="00CB3203">
          <w:footerReference w:type="default" r:id="rId15"/>
          <w:type w:val="continuous"/>
          <w:pgSz w:w="12240" w:h="15840" w:orient="portrait"/>
          <w:pgMar w:top="1440" w:right="1440" w:bottom="1440" w:left="1440" w:header="720" w:footer="720" w:gutter="0"/>
          <w:cols w:space="144"/>
          <w:docGrid w:linePitch="360"/>
        </w:sectPr>
      </w:pPr>
    </w:p>
    <w:p w:rsidR="006B07EF" w:rsidP="00EA2E78" w:rsidRDefault="006B07EF" w14:paraId="226030CC" w14:textId="3B9A0F9D">
      <w:pPr>
        <w:pStyle w:val="ListParagraph"/>
        <w:numPr>
          <w:ilvl w:val="0"/>
          <w:numId w:val="46"/>
        </w:numPr>
      </w:pPr>
      <w:r>
        <w:t>Biking</w:t>
      </w:r>
    </w:p>
    <w:p w:rsidR="006B07EF" w:rsidP="00EA2E78" w:rsidRDefault="006B07EF" w14:paraId="5F3CD222" w14:textId="57A4CB15">
      <w:pPr>
        <w:pStyle w:val="ListParagraph"/>
        <w:numPr>
          <w:ilvl w:val="0"/>
          <w:numId w:val="46"/>
        </w:numPr>
      </w:pPr>
      <w:r>
        <w:t>Walking</w:t>
      </w:r>
    </w:p>
    <w:p w:rsidR="006B07EF" w:rsidP="00EA2E78" w:rsidRDefault="006B07EF" w14:paraId="3B563BE4" w14:textId="3442474D">
      <w:pPr>
        <w:pStyle w:val="ListParagraph"/>
        <w:numPr>
          <w:ilvl w:val="0"/>
          <w:numId w:val="46"/>
        </w:numPr>
      </w:pPr>
      <w:r>
        <w:t>Running</w:t>
      </w:r>
    </w:p>
    <w:p w:rsidR="006B07EF" w:rsidP="00EA2E78" w:rsidRDefault="006B07EF" w14:paraId="764475FD" w14:textId="3523A71E">
      <w:pPr>
        <w:pStyle w:val="ListParagraph"/>
        <w:numPr>
          <w:ilvl w:val="0"/>
          <w:numId w:val="46"/>
        </w:numPr>
      </w:pPr>
      <w:r>
        <w:t xml:space="preserve">Stair </w:t>
      </w:r>
      <w:r w:rsidR="00914996">
        <w:t>c</w:t>
      </w:r>
      <w:r>
        <w:t>limbing</w:t>
      </w:r>
    </w:p>
    <w:p w:rsidR="006B07EF" w:rsidP="00EA2E78" w:rsidRDefault="006B07EF" w14:paraId="3B6F54C9" w14:textId="4EC47D45">
      <w:pPr>
        <w:pStyle w:val="ListParagraph"/>
        <w:numPr>
          <w:ilvl w:val="0"/>
          <w:numId w:val="46"/>
        </w:numPr>
      </w:pPr>
      <w:r>
        <w:t>Fitness or wellness competition</w:t>
      </w:r>
    </w:p>
    <w:p w:rsidR="006B07EF" w:rsidP="00EA2E78" w:rsidRDefault="006B07EF" w14:paraId="39146FD2" w14:textId="7BFF1E43">
      <w:pPr>
        <w:pStyle w:val="ListParagraph"/>
        <w:numPr>
          <w:ilvl w:val="0"/>
          <w:numId w:val="46"/>
        </w:numPr>
      </w:pPr>
      <w:r>
        <w:t>Sports league</w:t>
      </w:r>
    </w:p>
    <w:p w:rsidR="006B07EF" w:rsidP="00EA2E78" w:rsidRDefault="006B07EF" w14:paraId="476108A2" w14:textId="18D0DB04">
      <w:pPr>
        <w:pStyle w:val="ListParagraph"/>
        <w:numPr>
          <w:ilvl w:val="0"/>
          <w:numId w:val="46"/>
        </w:numPr>
      </w:pPr>
      <w:r>
        <w:t>Yoga or Pilates</w:t>
      </w:r>
    </w:p>
    <w:p w:rsidR="006B07EF" w:rsidP="00EA2E78" w:rsidRDefault="004720D4" w14:paraId="7095089D" w14:textId="1F6EEAD8">
      <w:pPr>
        <w:pStyle w:val="ListParagraph"/>
        <w:numPr>
          <w:ilvl w:val="0"/>
          <w:numId w:val="46"/>
        </w:numPr>
      </w:pPr>
      <w:r>
        <w:t>Dance</w:t>
      </w:r>
      <w:r w:rsidR="00812BD6">
        <w:t xml:space="preserve"> class</w:t>
      </w:r>
    </w:p>
    <w:p w:rsidR="006B07EF" w:rsidP="00EA2E78" w:rsidRDefault="006B07EF" w14:paraId="2078601B" w14:textId="7D341165">
      <w:pPr>
        <w:pStyle w:val="ListParagraph"/>
        <w:numPr>
          <w:ilvl w:val="0"/>
          <w:numId w:val="46"/>
        </w:numPr>
      </w:pPr>
      <w:r>
        <w:t>Total Body Conditioning</w:t>
      </w:r>
    </w:p>
    <w:p w:rsidR="006B07EF" w:rsidP="00EA2E78" w:rsidRDefault="006B07EF" w14:paraId="6A7A3EB9" w14:textId="518C40FB">
      <w:pPr>
        <w:pStyle w:val="ListParagraph"/>
        <w:numPr>
          <w:ilvl w:val="0"/>
          <w:numId w:val="46"/>
        </w:numPr>
      </w:pPr>
      <w:r>
        <w:t>Fitness Bootcamp</w:t>
      </w:r>
    </w:p>
    <w:p w:rsidR="006B07EF" w:rsidP="00EA2E78" w:rsidRDefault="006B07EF" w14:paraId="6EC530B9" w14:textId="136BC80F">
      <w:pPr>
        <w:pStyle w:val="ListParagraph"/>
        <w:numPr>
          <w:ilvl w:val="0"/>
          <w:numId w:val="46"/>
        </w:numPr>
      </w:pPr>
      <w:r>
        <w:t>None</w:t>
      </w:r>
    </w:p>
    <w:p w:rsidR="006B07EF" w:rsidP="00EA2E78" w:rsidRDefault="006B07EF" w14:paraId="231643FE" w14:textId="1A329666">
      <w:pPr>
        <w:pStyle w:val="ListParagraph"/>
        <w:numPr>
          <w:ilvl w:val="0"/>
          <w:numId w:val="46"/>
        </w:numPr>
      </w:pPr>
      <w:r>
        <w:t>Other (please specify)  __________________</w:t>
      </w:r>
    </w:p>
    <w:p w:rsidR="00787618" w:rsidP="00787618" w:rsidRDefault="00787618" w14:paraId="1D49183A" w14:textId="77777777">
      <w:pPr>
        <w:sectPr w:rsidR="00787618" w:rsidSect="006B07EF">
          <w:type w:val="continuous"/>
          <w:pgSz w:w="12240" w:h="15840" w:orient="portrait"/>
          <w:pgMar w:top="1440" w:right="1440" w:bottom="1440" w:left="1440" w:header="720" w:footer="720" w:gutter="0"/>
          <w:cols w:space="144" w:num="2"/>
          <w:docGrid w:linePitch="360"/>
        </w:sectPr>
      </w:pPr>
    </w:p>
    <w:p w:rsidRPr="00DD6FE7" w:rsidR="00787618" w:rsidP="00787618" w:rsidRDefault="00787618" w14:paraId="12E24961" w14:textId="1D6AFA7F">
      <w:pPr>
        <w:rPr>
          <w:b/>
          <w:bCs/>
        </w:rPr>
      </w:pPr>
      <w:r w:rsidRPr="58551A63">
        <w:rPr>
          <w:b/>
          <w:bCs/>
        </w:rPr>
        <w:t>Q. Please select mental wellness programs you would be interested in doing as part of a building or agency­wide program for health and wellness. (</w:t>
      </w:r>
      <w:r w:rsidRPr="58551A63" w:rsidR="003F04FD">
        <w:rPr>
          <w:b/>
          <w:bCs/>
        </w:rPr>
        <w:t>Select</w:t>
      </w:r>
      <w:r w:rsidRPr="58551A63">
        <w:rPr>
          <w:b/>
          <w:bCs/>
        </w:rPr>
        <w:t xml:space="preserve"> all that apply)</w:t>
      </w:r>
    </w:p>
    <w:p w:rsidR="003F04FD" w:rsidP="00EA2E78" w:rsidRDefault="1AF256DF" w14:paraId="782DE143" w14:textId="699F64E4">
      <w:pPr>
        <w:pStyle w:val="ListParagraph"/>
        <w:numPr>
          <w:ilvl w:val="0"/>
          <w:numId w:val="47"/>
        </w:numPr>
      </w:pPr>
      <w:r>
        <w:t>Artistic expression</w:t>
      </w:r>
      <w:r w:rsidR="68B82312">
        <w:t xml:space="preserve"> (e.g. collage, drawing, painting, etc.)</w:t>
      </w:r>
    </w:p>
    <w:p w:rsidR="003F04FD" w:rsidP="00EA2E78" w:rsidRDefault="003F04FD" w14:paraId="34AE82C8" w14:textId="177C51CD">
      <w:pPr>
        <w:pStyle w:val="ListParagraph"/>
        <w:numPr>
          <w:ilvl w:val="0"/>
          <w:numId w:val="47"/>
        </w:numPr>
      </w:pPr>
      <w:r>
        <w:t xml:space="preserve">Digital Mindfulness </w:t>
      </w:r>
    </w:p>
    <w:p w:rsidR="6B87F3F0" w:rsidP="58551A63" w:rsidRDefault="6B87F3F0" w14:paraId="7CDC88A7" w14:textId="725FB60C">
      <w:pPr>
        <w:pStyle w:val="ListParagraph"/>
        <w:numPr>
          <w:ilvl w:val="0"/>
          <w:numId w:val="47"/>
        </w:numPr>
      </w:pPr>
      <w:r>
        <w:t>Journa</w:t>
      </w:r>
      <w:r w:rsidR="4FE5BB97">
        <w:t>l</w:t>
      </w:r>
      <w:r>
        <w:t>ing</w:t>
      </w:r>
    </w:p>
    <w:p w:rsidR="003F04FD" w:rsidP="58551A63" w:rsidRDefault="003F04FD" w14:paraId="393689EE" w14:textId="4B73306D">
      <w:pPr>
        <w:pStyle w:val="ListParagraph"/>
        <w:numPr>
          <w:ilvl w:val="0"/>
          <w:numId w:val="47"/>
        </w:numPr>
      </w:pPr>
      <w:r>
        <w:t xml:space="preserve">Meditation </w:t>
      </w:r>
    </w:p>
    <w:p w:rsidR="35263D37" w:rsidP="58551A63" w:rsidRDefault="35263D37" w14:paraId="61258A34" w14:textId="4CE883A9">
      <w:pPr>
        <w:pStyle w:val="ListParagraph"/>
        <w:numPr>
          <w:ilvl w:val="0"/>
          <w:numId w:val="47"/>
        </w:numPr>
      </w:pPr>
      <w:r>
        <w:t>Sound bath</w:t>
      </w:r>
    </w:p>
    <w:p w:rsidR="00E26FD2" w:rsidP="00EA2E78" w:rsidRDefault="00E26FD2" w14:paraId="69FF660C" w14:textId="5619E9E4">
      <w:pPr>
        <w:pStyle w:val="ListParagraph"/>
        <w:numPr>
          <w:ilvl w:val="0"/>
          <w:numId w:val="47"/>
        </w:numPr>
      </w:pPr>
      <w:r>
        <w:t>Yoga</w:t>
      </w:r>
    </w:p>
    <w:p w:rsidR="0C8D56AA" w:rsidP="58551A63" w:rsidRDefault="0C8D56AA" w14:paraId="24C8B92E" w14:textId="293A51E2">
      <w:pPr>
        <w:pStyle w:val="ListParagraph"/>
        <w:numPr>
          <w:ilvl w:val="0"/>
          <w:numId w:val="47"/>
        </w:numPr>
      </w:pPr>
      <w:r>
        <w:t>Self-care</w:t>
      </w:r>
    </w:p>
    <w:p w:rsidR="0006262A" w:rsidP="00071F33" w:rsidRDefault="00DB0199" w14:paraId="66836068" w14:textId="0D799EC7">
      <w:pPr>
        <w:pStyle w:val="ListParagraph"/>
        <w:numPr>
          <w:ilvl w:val="0"/>
          <w:numId w:val="47"/>
        </w:numPr>
      </w:pPr>
      <w:r>
        <w:t>Stress management</w:t>
      </w:r>
    </w:p>
    <w:p w:rsidR="003F04FD" w:rsidP="00EA2E78" w:rsidRDefault="003F04FD" w14:paraId="028B1BD6" w14:textId="1FC49AFC">
      <w:pPr>
        <w:pStyle w:val="ListParagraph"/>
        <w:numPr>
          <w:ilvl w:val="0"/>
          <w:numId w:val="47"/>
        </w:numPr>
      </w:pPr>
      <w:r>
        <w:t>Therapy Dogs</w:t>
      </w:r>
    </w:p>
    <w:p w:rsidR="003A5D2C" w:rsidP="00EA2E78" w:rsidRDefault="003A5D2C" w14:paraId="28A03378" w14:textId="19A43B83">
      <w:pPr>
        <w:pStyle w:val="ListParagraph"/>
        <w:numPr>
          <w:ilvl w:val="0"/>
          <w:numId w:val="47"/>
        </w:numPr>
      </w:pPr>
      <w:r>
        <w:t>Wellness rooms</w:t>
      </w:r>
    </w:p>
    <w:p w:rsidR="00CC0D19" w:rsidP="00EA2E78" w:rsidRDefault="00CC0D19" w14:paraId="4AEB73DA" w14:textId="09AF4B59">
      <w:pPr>
        <w:pStyle w:val="ListParagraph"/>
        <w:numPr>
          <w:ilvl w:val="0"/>
          <w:numId w:val="47"/>
        </w:numPr>
      </w:pPr>
      <w:r>
        <w:t>Team-building activities</w:t>
      </w:r>
    </w:p>
    <w:p w:rsidR="003F04FD" w:rsidP="00EA2E78" w:rsidRDefault="003F04FD" w14:paraId="2DB783BC" w14:textId="7A545B5B">
      <w:pPr>
        <w:pStyle w:val="ListParagraph"/>
        <w:numPr>
          <w:ilvl w:val="0"/>
          <w:numId w:val="47"/>
        </w:numPr>
      </w:pPr>
      <w:r>
        <w:t>None</w:t>
      </w:r>
    </w:p>
    <w:p w:rsidR="003F04FD" w:rsidP="00EA2E78" w:rsidRDefault="003F04FD" w14:paraId="4B1A8E37" w14:textId="2DDA1E79">
      <w:pPr>
        <w:pStyle w:val="ListParagraph"/>
        <w:numPr>
          <w:ilvl w:val="0"/>
          <w:numId w:val="47"/>
        </w:numPr>
      </w:pPr>
      <w:r>
        <w:t>Other (please specify)  __________________</w:t>
      </w:r>
    </w:p>
    <w:p w:rsidR="00250CBE" w:rsidP="00250CBE" w:rsidRDefault="00250CBE" w14:paraId="78C1AC4E" w14:textId="77777777"/>
    <w:p w:rsidR="00250CBE" w:rsidP="00250CBE" w:rsidRDefault="00250CBE" w14:paraId="662EB55C" w14:textId="77777777"/>
    <w:p w:rsidRPr="00644872" w:rsidR="00DD6FE7" w:rsidP="00DD6FE7" w:rsidRDefault="00D5214C" w14:paraId="3E6064CE" w14:textId="0320500D">
      <w:pPr>
        <w:rPr>
          <w:b/>
          <w:bCs/>
        </w:rPr>
      </w:pPr>
      <w:r w:rsidRPr="00644872">
        <w:rPr>
          <w:b/>
          <w:bCs/>
        </w:rPr>
        <w:t>Q. What length of wellness content or programming would you engage with? (Select all that apply)</w:t>
      </w:r>
    </w:p>
    <w:p w:rsidR="00644872" w:rsidP="00EA2E78" w:rsidRDefault="00644872" w14:paraId="18ECF709" w14:textId="44EA8979">
      <w:pPr>
        <w:pStyle w:val="ListParagraph"/>
        <w:numPr>
          <w:ilvl w:val="0"/>
          <w:numId w:val="48"/>
        </w:numPr>
      </w:pPr>
      <w:r>
        <w:t>60-90 second video clips (short social media videos)</w:t>
      </w:r>
    </w:p>
    <w:p w:rsidR="00644872" w:rsidP="00EA2E78" w:rsidRDefault="00644872" w14:paraId="55CDDC59" w14:textId="28F3B10E">
      <w:pPr>
        <w:pStyle w:val="ListParagraph"/>
        <w:numPr>
          <w:ilvl w:val="0"/>
          <w:numId w:val="48"/>
        </w:numPr>
      </w:pPr>
      <w:r>
        <w:t xml:space="preserve">3–5-minute video clips </w:t>
      </w:r>
    </w:p>
    <w:p w:rsidR="00644872" w:rsidP="00EA2E78" w:rsidRDefault="00644872" w14:paraId="558B387E" w14:textId="09A76786">
      <w:pPr>
        <w:pStyle w:val="ListParagraph"/>
        <w:numPr>
          <w:ilvl w:val="0"/>
          <w:numId w:val="48"/>
        </w:numPr>
      </w:pPr>
      <w:r>
        <w:t xml:space="preserve">10-15 minutes </w:t>
      </w:r>
    </w:p>
    <w:p w:rsidR="00644872" w:rsidP="00EA2E78" w:rsidRDefault="00644872" w14:paraId="590324C5" w14:textId="47FE328B">
      <w:pPr>
        <w:pStyle w:val="ListParagraph"/>
        <w:numPr>
          <w:ilvl w:val="0"/>
          <w:numId w:val="48"/>
        </w:numPr>
      </w:pPr>
      <w:r>
        <w:t xml:space="preserve">30 minutes </w:t>
      </w:r>
    </w:p>
    <w:p w:rsidR="00644872" w:rsidP="00EA2E78" w:rsidRDefault="00644872" w14:paraId="47C57347" w14:textId="2363D93C">
      <w:pPr>
        <w:pStyle w:val="ListParagraph"/>
        <w:numPr>
          <w:ilvl w:val="0"/>
          <w:numId w:val="48"/>
        </w:numPr>
      </w:pPr>
      <w:r>
        <w:t>45-60 minutes</w:t>
      </w:r>
    </w:p>
    <w:p w:rsidRPr="00DF0E0B" w:rsidR="00644872" w:rsidP="00644872" w:rsidRDefault="00644872" w14:paraId="0101B35C" w14:textId="257CF129">
      <w:pPr>
        <w:rPr>
          <w:b/>
          <w:bCs/>
        </w:rPr>
      </w:pPr>
      <w:r w:rsidRPr="00DF0E0B">
        <w:rPr>
          <w:b/>
          <w:bCs/>
        </w:rPr>
        <w:t>Q. When do you typically start your lunch break?</w:t>
      </w:r>
    </w:p>
    <w:p w:rsidR="00DF0E0B" w:rsidP="00EA2E78" w:rsidRDefault="00DF0E0B" w14:paraId="403A062E" w14:textId="11C08B6C">
      <w:pPr>
        <w:pStyle w:val="ListParagraph"/>
        <w:numPr>
          <w:ilvl w:val="0"/>
          <w:numId w:val="49"/>
        </w:numPr>
      </w:pPr>
      <w:r>
        <w:t>Before 11 am</w:t>
      </w:r>
    </w:p>
    <w:p w:rsidR="00DF0E0B" w:rsidP="00EA2E78" w:rsidRDefault="00A743BC" w14:paraId="0D0BFA57" w14:textId="158D11BD">
      <w:pPr>
        <w:pStyle w:val="ListParagraph"/>
        <w:numPr>
          <w:ilvl w:val="0"/>
          <w:numId w:val="49"/>
        </w:numPr>
      </w:pPr>
      <w:r>
        <w:t>Between</w:t>
      </w:r>
      <w:r w:rsidR="00F43952">
        <w:t xml:space="preserve"> </w:t>
      </w:r>
      <w:r w:rsidR="00DF0E0B">
        <w:t>11 -12 pm</w:t>
      </w:r>
    </w:p>
    <w:p w:rsidR="00DF0E0B" w:rsidP="00EA2E78" w:rsidRDefault="00A743BC" w14:paraId="1F8F971A" w14:textId="4B7FAA64">
      <w:pPr>
        <w:pStyle w:val="ListParagraph"/>
        <w:numPr>
          <w:ilvl w:val="0"/>
          <w:numId w:val="49"/>
        </w:numPr>
      </w:pPr>
      <w:r>
        <w:t xml:space="preserve">Between </w:t>
      </w:r>
      <w:r w:rsidR="00DF0E0B">
        <w:t>12 -1 pm</w:t>
      </w:r>
    </w:p>
    <w:p w:rsidR="00DF0E0B" w:rsidP="00EA2E78" w:rsidRDefault="00A743BC" w14:paraId="62A47C76" w14:textId="0D9CA90B">
      <w:pPr>
        <w:pStyle w:val="ListParagraph"/>
        <w:numPr>
          <w:ilvl w:val="0"/>
          <w:numId w:val="49"/>
        </w:numPr>
      </w:pPr>
      <w:r>
        <w:t xml:space="preserve">Between </w:t>
      </w:r>
      <w:r w:rsidR="00DF0E0B">
        <w:t>1 -2  pm</w:t>
      </w:r>
    </w:p>
    <w:p w:rsidR="00DF0E0B" w:rsidP="00EA2E78" w:rsidRDefault="00DF0E0B" w14:paraId="5B47A7A9" w14:textId="2A978A91">
      <w:pPr>
        <w:pStyle w:val="ListParagraph"/>
        <w:numPr>
          <w:ilvl w:val="0"/>
          <w:numId w:val="49"/>
        </w:numPr>
      </w:pPr>
      <w:r>
        <w:t>After 2 pm</w:t>
      </w:r>
    </w:p>
    <w:p w:rsidR="00DF0E0B" w:rsidP="00EA2E78" w:rsidRDefault="00DF0E0B" w14:paraId="0C396499" w14:textId="69729C82">
      <w:pPr>
        <w:pStyle w:val="ListParagraph"/>
        <w:numPr>
          <w:ilvl w:val="0"/>
          <w:numId w:val="49"/>
        </w:numPr>
      </w:pPr>
      <w:r>
        <w:t>I have an irregular schedule</w:t>
      </w:r>
    </w:p>
    <w:p w:rsidR="11702313" w:rsidP="58551A63" w:rsidRDefault="11702313" w14:paraId="1C4AC480" w14:textId="1CFFEA77">
      <w:pPr>
        <w:pStyle w:val="ListParagraph"/>
        <w:numPr>
          <w:ilvl w:val="0"/>
          <w:numId w:val="49"/>
        </w:numPr>
      </w:pPr>
      <w:r>
        <w:t>I don’t take</w:t>
      </w:r>
      <w:r w:rsidR="00A743BC">
        <w:t xml:space="preserve"> </w:t>
      </w:r>
      <w:r w:rsidR="0039198B">
        <w:t>a</w:t>
      </w:r>
      <w:r>
        <w:t xml:space="preserve"> lunch</w:t>
      </w:r>
      <w:r w:rsidR="00204A9F">
        <w:t xml:space="preserve"> break</w:t>
      </w:r>
    </w:p>
    <w:p w:rsidR="00DF0E0B" w:rsidP="00DF0E0B" w:rsidRDefault="00DF0E0B" w14:paraId="2F6359BC" w14:textId="7642F535">
      <w:pPr>
        <w:rPr>
          <w:b/>
          <w:bCs/>
        </w:rPr>
      </w:pPr>
      <w:r w:rsidRPr="00DF0E0B">
        <w:rPr>
          <w:b/>
          <w:bCs/>
        </w:rPr>
        <w:t>Q. How would you prefer to learn about [agency]</w:t>
      </w:r>
      <w:r>
        <w:rPr>
          <w:b/>
          <w:bCs/>
        </w:rPr>
        <w:t xml:space="preserve"> wellness</w:t>
      </w:r>
      <w:r w:rsidRPr="00DF0E0B">
        <w:rPr>
          <w:b/>
          <w:bCs/>
        </w:rPr>
        <w:t xml:space="preserve"> programs or activities? (Select all that apply)</w:t>
      </w:r>
    </w:p>
    <w:p w:rsidRPr="00CC3BD0" w:rsidR="00CC3BD0" w:rsidP="00EA2E78" w:rsidRDefault="00CC3BD0" w14:paraId="2F84080A" w14:textId="49383F63">
      <w:pPr>
        <w:pStyle w:val="ListParagraph"/>
        <w:numPr>
          <w:ilvl w:val="0"/>
          <w:numId w:val="50"/>
        </w:numPr>
      </w:pPr>
      <w:r w:rsidRPr="00CC3BD0">
        <w:t>Email</w:t>
      </w:r>
    </w:p>
    <w:p w:rsidRPr="00CC3BD0" w:rsidR="00CC3BD0" w:rsidP="00EA2E78" w:rsidRDefault="00CC3BD0" w14:paraId="7735290B" w14:textId="7DEBAA3D">
      <w:pPr>
        <w:pStyle w:val="ListParagraph"/>
        <w:numPr>
          <w:ilvl w:val="0"/>
          <w:numId w:val="50"/>
        </w:numPr>
      </w:pPr>
      <w:r w:rsidRPr="00CC3BD0">
        <w:t>Posters/flyers</w:t>
      </w:r>
      <w:r w:rsidR="00E758F4">
        <w:t>/ Bulletin boards</w:t>
      </w:r>
    </w:p>
    <w:p w:rsidR="007B2335" w:rsidP="00EA2E78" w:rsidRDefault="003957AC" w14:paraId="4A829189" w14:textId="77777777">
      <w:pPr>
        <w:pStyle w:val="ListParagraph"/>
        <w:numPr>
          <w:ilvl w:val="0"/>
          <w:numId w:val="50"/>
        </w:numPr>
      </w:pPr>
      <w:r w:rsidRPr="003957AC">
        <w:t>Announcements at staff or program meetings</w:t>
      </w:r>
    </w:p>
    <w:p w:rsidRPr="00CC3BD0" w:rsidR="00CC3BD0" w:rsidP="00EA2E78" w:rsidRDefault="007B2335" w14:paraId="08977186" w14:textId="65CA860F">
      <w:pPr>
        <w:pStyle w:val="ListParagraph"/>
        <w:numPr>
          <w:ilvl w:val="0"/>
          <w:numId w:val="50"/>
        </w:numPr>
      </w:pPr>
      <w:r>
        <w:t>Social media</w:t>
      </w:r>
    </w:p>
    <w:p w:rsidRPr="00CC3BD0" w:rsidR="00CC3BD0" w:rsidP="00EA2E78" w:rsidRDefault="00CC3BD0" w14:paraId="34EAE8DD" w14:textId="68E71FD7">
      <w:pPr>
        <w:pStyle w:val="ListParagraph"/>
        <w:numPr>
          <w:ilvl w:val="0"/>
          <w:numId w:val="50"/>
        </w:numPr>
      </w:pPr>
      <w:r w:rsidRPr="00CC3BD0">
        <w:t>LinkedIn</w:t>
      </w:r>
    </w:p>
    <w:p w:rsidR="00CC3BD0" w:rsidP="00EA2E78" w:rsidRDefault="00CC3BD0" w14:paraId="32F42F31" w14:textId="353EB69F">
      <w:pPr>
        <w:pStyle w:val="ListParagraph"/>
        <w:numPr>
          <w:ilvl w:val="0"/>
          <w:numId w:val="50"/>
        </w:numPr>
      </w:pPr>
      <w:r w:rsidRPr="00CC3BD0">
        <w:t xml:space="preserve">Postal </w:t>
      </w:r>
      <w:r w:rsidR="00023834">
        <w:t>m</w:t>
      </w:r>
      <w:r w:rsidRPr="00CC3BD0">
        <w:t>ail</w:t>
      </w:r>
    </w:p>
    <w:p w:rsidRPr="00CC3BD0" w:rsidR="00AD28BB" w:rsidP="00EA2E78" w:rsidRDefault="00AD28BB" w14:paraId="1C080B82" w14:textId="0A6D9BD5">
      <w:pPr>
        <w:pStyle w:val="ListParagraph"/>
        <w:numPr>
          <w:ilvl w:val="0"/>
          <w:numId w:val="50"/>
        </w:numPr>
      </w:pPr>
      <w:r>
        <w:t>Agency intranet page</w:t>
      </w:r>
    </w:p>
    <w:p w:rsidR="00CC3BD0" w:rsidP="00EA2E78" w:rsidRDefault="00CC3BD0" w14:paraId="52BE9D10" w14:textId="01463A28">
      <w:pPr>
        <w:pStyle w:val="ListParagraph"/>
        <w:numPr>
          <w:ilvl w:val="0"/>
          <w:numId w:val="50"/>
        </w:numPr>
      </w:pPr>
      <w:r w:rsidRPr="00CC3BD0">
        <w:t>Other (</w:t>
      </w:r>
      <w:r w:rsidR="007F31B7">
        <w:t>p</w:t>
      </w:r>
      <w:r w:rsidRPr="00CC3BD0">
        <w:t xml:space="preserve">lease </w:t>
      </w:r>
      <w:r w:rsidR="007F31B7">
        <w:t>s</w:t>
      </w:r>
      <w:r w:rsidRPr="00CC3BD0">
        <w:t>pecify) : ______________</w:t>
      </w:r>
    </w:p>
    <w:p w:rsidRPr="008A1BE3" w:rsidR="00CC3BD0" w:rsidP="00CC3BD0" w:rsidRDefault="00CC3BD0" w14:paraId="30DA1F7C" w14:textId="3CE97CFB">
      <w:pPr>
        <w:rPr>
          <w:b/>
          <w:bCs/>
        </w:rPr>
      </w:pPr>
      <w:r w:rsidRPr="008A1BE3">
        <w:rPr>
          <w:b/>
          <w:bCs/>
        </w:rPr>
        <w:t>Q. How often do you want to receive information about wellness programming?</w:t>
      </w:r>
    </w:p>
    <w:p w:rsidR="008A1BE3" w:rsidP="00EA2E78" w:rsidRDefault="008A1BE3" w14:paraId="787929D1" w14:textId="234C42EA">
      <w:pPr>
        <w:pStyle w:val="ListParagraph"/>
        <w:numPr>
          <w:ilvl w:val="0"/>
          <w:numId w:val="51"/>
        </w:numPr>
      </w:pPr>
      <w:r>
        <w:t>Weekly</w:t>
      </w:r>
    </w:p>
    <w:p w:rsidR="008A1BE3" w:rsidP="00EA2E78" w:rsidRDefault="008A1BE3" w14:paraId="5B4630C2" w14:textId="00E98886">
      <w:pPr>
        <w:pStyle w:val="ListParagraph"/>
        <w:numPr>
          <w:ilvl w:val="0"/>
          <w:numId w:val="51"/>
        </w:numPr>
      </w:pPr>
      <w:r>
        <w:t xml:space="preserve">Bi-Weekly (every two weeks) </w:t>
      </w:r>
    </w:p>
    <w:p w:rsidR="008A1BE3" w:rsidP="00EA2E78" w:rsidRDefault="008A1BE3" w14:paraId="2EC969CE" w14:textId="0D8CA14C">
      <w:pPr>
        <w:pStyle w:val="ListParagraph"/>
        <w:numPr>
          <w:ilvl w:val="0"/>
          <w:numId w:val="51"/>
        </w:numPr>
      </w:pPr>
      <w:r>
        <w:t>Monthly</w:t>
      </w:r>
    </w:p>
    <w:p w:rsidR="0039198B" w:rsidP="00EA2E78" w:rsidRDefault="0039198B" w14:paraId="00CFA03A" w14:textId="07087C7D">
      <w:pPr>
        <w:pStyle w:val="ListParagraph"/>
        <w:numPr>
          <w:ilvl w:val="0"/>
          <w:numId w:val="51"/>
        </w:numPr>
      </w:pPr>
      <w:r>
        <w:t>When there is a new activity</w:t>
      </w:r>
    </w:p>
    <w:p w:rsidR="008A1BE3" w:rsidP="00EA2E78" w:rsidRDefault="008A1BE3" w14:paraId="7FECC9D1" w14:textId="58F19D5B">
      <w:pPr>
        <w:pStyle w:val="ListParagraph"/>
        <w:numPr>
          <w:ilvl w:val="0"/>
          <w:numId w:val="51"/>
        </w:numPr>
      </w:pPr>
      <w:r>
        <w:t>Other (please specify)______________</w:t>
      </w:r>
    </w:p>
    <w:p w:rsidR="000A76BC" w:rsidP="00281073" w:rsidRDefault="008A1BE3" w14:paraId="2EE4A879" w14:textId="6115B03A">
      <w:pPr>
        <w:pStyle w:val="ListParagraph"/>
        <w:numPr>
          <w:ilvl w:val="0"/>
          <w:numId w:val="51"/>
        </w:numPr>
      </w:pPr>
      <w:r>
        <w:t>I prefer not to receive information</w:t>
      </w:r>
    </w:p>
    <w:p w:rsidRPr="00624379" w:rsidR="00ED0FFF" w:rsidP="17A734FD" w:rsidRDefault="00ED0FFF" w14:paraId="7BC26249" w14:textId="77777777">
      <w:pPr>
        <w:keepNext w:val="1"/>
        <w:keepLines w:val="1"/>
        <w:spacing w:before="400" w:after="40" w:line="240" w:lineRule="auto"/>
        <w:jc w:val="center"/>
        <w:outlineLvl w:val="0"/>
        <w:rPr>
          <w:rFonts w:ascii="Aptos Display" w:hAnsi="Aptos Display" w:eastAsia="" w:cs="" w:asciiTheme="majorAscii" w:hAnsiTheme="majorAscii" w:eastAsiaTheme="majorEastAsia" w:cstheme="majorBidi"/>
          <w:b w:val="1"/>
          <w:bCs w:val="1"/>
          <w:color w:val="0A2F41" w:themeColor="accent1" w:themeShade="80"/>
          <w:kern w:val="0"/>
          <w:sz w:val="28"/>
          <w:szCs w:val="28"/>
          <w14:ligatures w14:val="none"/>
        </w:rPr>
      </w:pPr>
      <w:bookmarkStart w:name="_Hlk201762005" w:id="8"/>
      <w:bookmarkStart w:name="_Toc2063516650" w:id="914004818"/>
      <w:r w:rsidRPr="17A734FD" w:rsidR="00ED0FFF">
        <w:rPr>
          <w:rFonts w:ascii="Aptos Display" w:hAnsi="Aptos Display" w:eastAsia="" w:cs="" w:asciiTheme="majorAscii" w:hAnsiTheme="majorAscii" w:eastAsiaTheme="majorEastAsia" w:cstheme="majorBidi"/>
          <w:b w:val="1"/>
          <w:bCs w:val="1"/>
          <w:color w:val="0A2F41" w:themeColor="accent1" w:themeShade="80"/>
          <w:kern w:val="0"/>
          <w:sz w:val="28"/>
          <w:szCs w:val="28"/>
          <w14:ligatures w14:val="none"/>
        </w:rPr>
        <w:t>Work Characteristics and Perceptions</w:t>
      </w:r>
      <w:bookmarkEnd w:id="914004818"/>
    </w:p>
    <w:p w:rsidRPr="0048119F" w:rsidR="00ED0FFF" w:rsidP="17A734FD" w:rsidRDefault="00ED0FFF" w14:paraId="6B419177" w14:textId="77777777">
      <w:pPr>
        <w:keepNext w:val="1"/>
        <w:keepLines w:val="1"/>
        <w:spacing w:before="40" w:after="0" w:line="240" w:lineRule="auto"/>
        <w:outlineLvl w:val="1"/>
        <w:rPr>
          <w:rFonts w:ascii="Aptos Display" w:hAnsi="Aptos Display" w:eastAsia="" w:cs="" w:asciiTheme="majorAscii" w:hAnsiTheme="majorAscii" w:eastAsiaTheme="majorEastAsia" w:cstheme="majorBidi"/>
          <w:b w:val="1"/>
          <w:bCs w:val="1"/>
          <w:color w:val="0F4761" w:themeColor="accent1" w:themeShade="BF"/>
          <w:kern w:val="0"/>
          <w:sz w:val="26"/>
          <w:szCs w:val="26"/>
          <w14:ligatures w14:val="none"/>
        </w:rPr>
      </w:pPr>
      <w:bookmarkEnd w:id="8"/>
      <w:bookmarkStart w:name="_Toc1736217176" w:id="1153590315"/>
      <w:r w:rsidRPr="17A734FD" w:rsidR="00ED0FFF">
        <w:rPr>
          <w:rFonts w:ascii="Aptos Display" w:hAnsi="Aptos Display" w:eastAsia="" w:cs="" w:asciiTheme="majorAscii" w:hAnsiTheme="majorAscii" w:eastAsiaTheme="majorEastAsia" w:cstheme="majorBidi"/>
          <w:b w:val="1"/>
          <w:bCs w:val="1"/>
          <w:color w:val="0F4761" w:themeColor="accent1" w:themeShade="BF"/>
          <w:kern w:val="0"/>
          <w:sz w:val="26"/>
          <w:szCs w:val="26"/>
          <w14:ligatures w14:val="none"/>
        </w:rPr>
        <w:t>Core Questions</w:t>
      </w:r>
      <w:bookmarkEnd w:id="1153590315"/>
    </w:p>
    <w:p w:rsidR="00ED0FFF" w:rsidP="00ED0FFF" w:rsidRDefault="00ED0FFF" w14:paraId="4D766150" w14:textId="77777777">
      <w:pPr>
        <w:keepNext/>
        <w:keepLines/>
        <w:spacing w:before="40" w:after="0" w:line="240" w:lineRule="auto"/>
        <w:outlineLvl w:val="1"/>
        <w:rPr>
          <w:rFonts w:asciiTheme="majorHAnsi" w:hAnsiTheme="majorHAnsi" w:eastAsiaTheme="majorEastAsia" w:cstheme="majorBidi"/>
          <w:color w:val="0F4761" w:themeColor="accent1" w:themeShade="BF"/>
          <w:kern w:val="0"/>
          <w14:ligatures w14:val="none"/>
        </w:rPr>
      </w:pPr>
    </w:p>
    <w:p w:rsidR="00ED0FFF" w:rsidP="00ED0FFF" w:rsidRDefault="00ED0FFF" w14:paraId="5180273B" w14:textId="77777777">
      <w:pPr>
        <w:rPr>
          <w:b/>
          <w:bCs/>
          <w:i/>
          <w:iCs/>
        </w:rPr>
      </w:pPr>
      <w:r w:rsidRPr="00A57A86">
        <w:rPr>
          <w:b/>
          <w:bCs/>
          <w:i/>
          <w:iCs/>
        </w:rPr>
        <w:t xml:space="preserve">The following questions ask </w:t>
      </w:r>
      <w:r>
        <w:rPr>
          <w:b/>
          <w:bCs/>
          <w:i/>
          <w:iCs/>
        </w:rPr>
        <w:t>about your work and workplace characteristics and your perceptions of well-being at work.</w:t>
      </w:r>
      <w:r w:rsidRPr="00A57A86">
        <w:rPr>
          <w:b/>
          <w:bCs/>
          <w:i/>
          <w:iCs/>
        </w:rPr>
        <w:t xml:space="preserve"> </w:t>
      </w:r>
    </w:p>
    <w:p w:rsidRPr="00A57A86" w:rsidR="008329EB" w:rsidP="00ED0FFF" w:rsidRDefault="008329EB" w14:paraId="220A2624" w14:textId="77777777">
      <w:pPr>
        <w:rPr>
          <w:b/>
          <w:bCs/>
          <w:i/>
          <w:iCs/>
        </w:rPr>
      </w:pPr>
    </w:p>
    <w:p w:rsidR="00ED0FFF" w:rsidP="00ED0FFF" w:rsidRDefault="00ED0FFF" w14:paraId="3C6DF539" w14:textId="77777777">
      <w:pPr>
        <w:rPr>
          <w:b/>
          <w:bCs/>
        </w:rPr>
      </w:pPr>
      <w:r w:rsidRPr="00584F57">
        <w:rPr>
          <w:b/>
          <w:bCs/>
        </w:rPr>
        <w:t xml:space="preserve">Q. </w:t>
      </w:r>
      <w:r w:rsidRPr="00B3009C">
        <w:rPr>
          <w:b/>
          <w:bCs/>
        </w:rPr>
        <w:t>Please select the department [or division/unit] that you are currently working at:</w:t>
      </w:r>
    </w:p>
    <w:p w:rsidR="00ED0FFF" w:rsidP="0043203F" w:rsidRDefault="00ED0FFF" w14:paraId="61657009" w14:textId="77777777">
      <w:pPr>
        <w:pStyle w:val="ListParagraph"/>
        <w:numPr>
          <w:ilvl w:val="0"/>
          <w:numId w:val="22"/>
        </w:numPr>
      </w:pPr>
      <w:r>
        <w:t>Department 1</w:t>
      </w:r>
    </w:p>
    <w:p w:rsidR="00ED0FFF" w:rsidP="0043203F" w:rsidRDefault="00ED0FFF" w14:paraId="0B87EB6E" w14:textId="77777777">
      <w:pPr>
        <w:pStyle w:val="ListParagraph"/>
        <w:numPr>
          <w:ilvl w:val="0"/>
          <w:numId w:val="22"/>
        </w:numPr>
      </w:pPr>
      <w:r>
        <w:t>Department 2</w:t>
      </w:r>
    </w:p>
    <w:p w:rsidR="00ED0FFF" w:rsidP="0043203F" w:rsidRDefault="00ED0FFF" w14:paraId="785F8C7C" w14:textId="77777777">
      <w:pPr>
        <w:pStyle w:val="ListParagraph"/>
        <w:numPr>
          <w:ilvl w:val="0"/>
          <w:numId w:val="22"/>
        </w:numPr>
      </w:pPr>
      <w:r>
        <w:t>Department 3</w:t>
      </w:r>
    </w:p>
    <w:p w:rsidR="00ED0FFF" w:rsidP="0043203F" w:rsidRDefault="00ED0FFF" w14:paraId="049D73BA" w14:textId="77777777">
      <w:pPr>
        <w:pStyle w:val="ListParagraph"/>
        <w:numPr>
          <w:ilvl w:val="0"/>
          <w:numId w:val="22"/>
        </w:numPr>
      </w:pPr>
      <w:r>
        <w:t>Department 4</w:t>
      </w:r>
    </w:p>
    <w:p w:rsidR="00ED0FFF" w:rsidP="0043203F" w:rsidRDefault="00ED0FFF" w14:paraId="276D51A8" w14:textId="77777777">
      <w:pPr>
        <w:pStyle w:val="ListParagraph"/>
        <w:numPr>
          <w:ilvl w:val="0"/>
          <w:numId w:val="22"/>
        </w:numPr>
      </w:pPr>
      <w:r>
        <w:t>Department 5</w:t>
      </w:r>
    </w:p>
    <w:p w:rsidR="00ED0FFF" w:rsidP="0043203F" w:rsidRDefault="00ED0FFF" w14:paraId="27E25E84" w14:textId="77777777">
      <w:pPr>
        <w:pStyle w:val="ListParagraph"/>
        <w:numPr>
          <w:ilvl w:val="0"/>
          <w:numId w:val="22"/>
        </w:numPr>
      </w:pPr>
      <w:r>
        <w:t>Department 6</w:t>
      </w:r>
    </w:p>
    <w:p w:rsidR="00ED0FFF" w:rsidP="0043203F" w:rsidRDefault="00ED0FFF" w14:paraId="3250C88B" w14:textId="77777777">
      <w:pPr>
        <w:pStyle w:val="ListParagraph"/>
        <w:numPr>
          <w:ilvl w:val="0"/>
          <w:numId w:val="22"/>
        </w:numPr>
      </w:pPr>
      <w:r>
        <w:t>Other (please specify) ____________________</w:t>
      </w:r>
    </w:p>
    <w:p w:rsidRPr="0092508E" w:rsidR="00ED0FFF" w:rsidP="00ED0FFF" w:rsidRDefault="00ED0FFF" w14:paraId="602A471F" w14:textId="77777777">
      <w:pPr>
        <w:rPr>
          <w:b/>
          <w:bCs/>
        </w:rPr>
      </w:pPr>
      <w:r w:rsidRPr="0092508E">
        <w:rPr>
          <w:b/>
          <w:bCs/>
        </w:rPr>
        <w:t xml:space="preserve">Q. How many years have you worked at </w:t>
      </w:r>
      <w:r>
        <w:rPr>
          <w:b/>
          <w:bCs/>
        </w:rPr>
        <w:t>[agency name]</w:t>
      </w:r>
      <w:r w:rsidRPr="0092508E">
        <w:rPr>
          <w:b/>
          <w:bCs/>
        </w:rPr>
        <w:t>?</w:t>
      </w:r>
    </w:p>
    <w:p w:rsidR="00ED0FFF" w:rsidP="0043203F" w:rsidRDefault="00ED0FFF" w14:paraId="50F76D2B" w14:textId="77777777">
      <w:pPr>
        <w:pStyle w:val="ListParagraph"/>
        <w:numPr>
          <w:ilvl w:val="0"/>
          <w:numId w:val="23"/>
        </w:numPr>
      </w:pPr>
      <w:r>
        <w:t>Less than 1 year</w:t>
      </w:r>
    </w:p>
    <w:p w:rsidR="00ED0FFF" w:rsidP="0043203F" w:rsidRDefault="00ED0FFF" w14:paraId="3F23DC98" w14:textId="77777777">
      <w:pPr>
        <w:pStyle w:val="ListParagraph"/>
        <w:numPr>
          <w:ilvl w:val="0"/>
          <w:numId w:val="23"/>
        </w:numPr>
      </w:pPr>
      <w:r>
        <w:t xml:space="preserve">1-4 years </w:t>
      </w:r>
    </w:p>
    <w:p w:rsidR="00ED0FFF" w:rsidP="0043203F" w:rsidRDefault="00ED0FFF" w14:paraId="5DD2821E" w14:textId="77777777">
      <w:pPr>
        <w:pStyle w:val="ListParagraph"/>
        <w:numPr>
          <w:ilvl w:val="0"/>
          <w:numId w:val="23"/>
        </w:numPr>
      </w:pPr>
      <w:r>
        <w:t xml:space="preserve">5-9 years </w:t>
      </w:r>
    </w:p>
    <w:p w:rsidR="00ED0FFF" w:rsidP="0043203F" w:rsidRDefault="00ED0FFF" w14:paraId="6FD69D00" w14:textId="77777777">
      <w:pPr>
        <w:pStyle w:val="ListParagraph"/>
        <w:numPr>
          <w:ilvl w:val="0"/>
          <w:numId w:val="23"/>
        </w:numPr>
      </w:pPr>
      <w:r>
        <w:t xml:space="preserve">10-19 years </w:t>
      </w:r>
    </w:p>
    <w:p w:rsidR="00ED0FFF" w:rsidP="0043203F" w:rsidRDefault="00ED0FFF" w14:paraId="1751FC9E" w14:textId="77777777">
      <w:pPr>
        <w:pStyle w:val="ListParagraph"/>
        <w:numPr>
          <w:ilvl w:val="0"/>
          <w:numId w:val="23"/>
        </w:numPr>
      </w:pPr>
      <w:r>
        <w:t>20-29 years</w:t>
      </w:r>
    </w:p>
    <w:p w:rsidR="00ED0FFF" w:rsidP="0043203F" w:rsidRDefault="00ED0FFF" w14:paraId="3F54F75D" w14:textId="77777777">
      <w:pPr>
        <w:pStyle w:val="ListParagraph"/>
        <w:numPr>
          <w:ilvl w:val="0"/>
          <w:numId w:val="23"/>
        </w:numPr>
      </w:pPr>
      <w:r>
        <w:t>30+ years</w:t>
      </w:r>
    </w:p>
    <w:p w:rsidR="00ED0FFF" w:rsidP="00ED0FFF" w:rsidRDefault="00ED0FFF" w14:paraId="39A28CF1" w14:textId="77777777">
      <w:pPr>
        <w:rPr>
          <w:b/>
          <w:bCs/>
        </w:rPr>
      </w:pPr>
      <w:r w:rsidRPr="00576CCD">
        <w:rPr>
          <w:b/>
          <w:bCs/>
        </w:rPr>
        <w:t>Q. Where do you work?</w:t>
      </w:r>
    </w:p>
    <w:p w:rsidRPr="00576CCD" w:rsidR="00ED0FFF" w:rsidP="0043203F" w:rsidRDefault="00ED0FFF" w14:paraId="2C05D171" w14:textId="77777777">
      <w:pPr>
        <w:pStyle w:val="ListParagraph"/>
        <w:numPr>
          <w:ilvl w:val="0"/>
          <w:numId w:val="24"/>
        </w:numPr>
      </w:pPr>
      <w:r w:rsidRPr="00576CCD">
        <w:t>Bronx</w:t>
      </w:r>
    </w:p>
    <w:p w:rsidRPr="00576CCD" w:rsidR="00ED0FFF" w:rsidP="0043203F" w:rsidRDefault="00ED0FFF" w14:paraId="7640B85C" w14:textId="77777777">
      <w:pPr>
        <w:pStyle w:val="ListParagraph"/>
        <w:numPr>
          <w:ilvl w:val="0"/>
          <w:numId w:val="24"/>
        </w:numPr>
      </w:pPr>
      <w:r w:rsidRPr="00576CCD">
        <w:t>Brooklyn</w:t>
      </w:r>
    </w:p>
    <w:p w:rsidRPr="00576CCD" w:rsidR="00ED0FFF" w:rsidP="0043203F" w:rsidRDefault="00ED0FFF" w14:paraId="2BED993C" w14:textId="77777777">
      <w:pPr>
        <w:pStyle w:val="ListParagraph"/>
        <w:numPr>
          <w:ilvl w:val="0"/>
          <w:numId w:val="24"/>
        </w:numPr>
      </w:pPr>
      <w:r w:rsidRPr="00576CCD">
        <w:t>Manhattan</w:t>
      </w:r>
    </w:p>
    <w:p w:rsidRPr="00576CCD" w:rsidR="00ED0FFF" w:rsidP="0043203F" w:rsidRDefault="00ED0FFF" w14:paraId="551C575B" w14:textId="77777777">
      <w:pPr>
        <w:pStyle w:val="ListParagraph"/>
        <w:numPr>
          <w:ilvl w:val="0"/>
          <w:numId w:val="24"/>
        </w:numPr>
      </w:pPr>
      <w:r w:rsidRPr="00576CCD">
        <w:t xml:space="preserve">Queens </w:t>
      </w:r>
    </w:p>
    <w:p w:rsidR="00ED0FFF" w:rsidP="0043203F" w:rsidRDefault="00ED0FFF" w14:paraId="3B501F9E" w14:textId="77777777">
      <w:pPr>
        <w:pStyle w:val="ListParagraph"/>
        <w:numPr>
          <w:ilvl w:val="0"/>
          <w:numId w:val="24"/>
        </w:numPr>
      </w:pPr>
      <w:r w:rsidRPr="00576CCD">
        <w:t>Staten Island</w:t>
      </w:r>
    </w:p>
    <w:p w:rsidR="00ED0FFF" w:rsidP="00ED0FFF" w:rsidRDefault="00ED0FFF" w14:paraId="0BD9B6E9" w14:textId="77777777">
      <w:pPr>
        <w:ind w:left="360"/>
      </w:pPr>
      <w:r>
        <w:t xml:space="preserve">Or </w:t>
      </w:r>
    </w:p>
    <w:p w:rsidR="00ED0FFF" w:rsidP="0043203F" w:rsidRDefault="00ED0FFF" w14:paraId="3A4AB933" w14:textId="77777777">
      <w:pPr>
        <w:pStyle w:val="ListParagraph"/>
        <w:numPr>
          <w:ilvl w:val="0"/>
          <w:numId w:val="22"/>
        </w:numPr>
      </w:pPr>
      <w:r>
        <w:t>Location 1</w:t>
      </w:r>
    </w:p>
    <w:p w:rsidR="00ED0FFF" w:rsidP="0043203F" w:rsidRDefault="00ED0FFF" w14:paraId="5FAFA7FA" w14:textId="77777777">
      <w:pPr>
        <w:pStyle w:val="ListParagraph"/>
        <w:numPr>
          <w:ilvl w:val="0"/>
          <w:numId w:val="22"/>
        </w:numPr>
      </w:pPr>
      <w:r>
        <w:t>Location 2</w:t>
      </w:r>
    </w:p>
    <w:p w:rsidR="00ED0FFF" w:rsidP="0043203F" w:rsidRDefault="00ED0FFF" w14:paraId="70CC027A" w14:textId="77777777">
      <w:pPr>
        <w:pStyle w:val="ListParagraph"/>
        <w:numPr>
          <w:ilvl w:val="0"/>
          <w:numId w:val="22"/>
        </w:numPr>
      </w:pPr>
      <w:r>
        <w:t>Location 3</w:t>
      </w:r>
    </w:p>
    <w:p w:rsidR="00ED0FFF" w:rsidP="0043203F" w:rsidRDefault="00ED0FFF" w14:paraId="5D87E84C" w14:textId="77777777">
      <w:pPr>
        <w:pStyle w:val="ListParagraph"/>
        <w:numPr>
          <w:ilvl w:val="0"/>
          <w:numId w:val="22"/>
        </w:numPr>
      </w:pPr>
      <w:r>
        <w:t>Location 4</w:t>
      </w:r>
    </w:p>
    <w:p w:rsidR="00ED0FFF" w:rsidP="0043203F" w:rsidRDefault="00ED0FFF" w14:paraId="41E78DB1" w14:textId="77777777">
      <w:pPr>
        <w:pStyle w:val="ListParagraph"/>
        <w:numPr>
          <w:ilvl w:val="0"/>
          <w:numId w:val="22"/>
        </w:numPr>
      </w:pPr>
      <w:r>
        <w:t>Location 5</w:t>
      </w:r>
    </w:p>
    <w:p w:rsidR="00ED0FFF" w:rsidP="0043203F" w:rsidRDefault="00ED0FFF" w14:paraId="6B339039" w14:textId="77777777">
      <w:pPr>
        <w:pStyle w:val="ListParagraph"/>
        <w:numPr>
          <w:ilvl w:val="0"/>
          <w:numId w:val="22"/>
        </w:numPr>
      </w:pPr>
      <w:r>
        <w:t>Other (please specify) ____________________</w:t>
      </w:r>
    </w:p>
    <w:p w:rsidRPr="00257416" w:rsidR="00ED0FFF" w:rsidP="00ED0FFF" w:rsidRDefault="00ED0FFF" w14:paraId="3430BB24" w14:textId="77777777">
      <w:pPr>
        <w:rPr>
          <w:b/>
          <w:bCs/>
        </w:rPr>
      </w:pPr>
      <w:r w:rsidRPr="00257416">
        <w:rPr>
          <w:b/>
          <w:bCs/>
        </w:rPr>
        <w:t>Q. Which best describes your current work environment?</w:t>
      </w:r>
    </w:p>
    <w:p w:rsidR="00ED0FFF" w:rsidP="0043203F" w:rsidRDefault="00ED0FFF" w14:paraId="4C88253A" w14:textId="77777777">
      <w:pPr>
        <w:pStyle w:val="ListParagraph"/>
        <w:numPr>
          <w:ilvl w:val="0"/>
          <w:numId w:val="25"/>
        </w:numPr>
      </w:pPr>
      <w:r>
        <w:t>Assigned workstation (ex. Office, classroom, clinic, or industrial location)</w:t>
      </w:r>
    </w:p>
    <w:p w:rsidR="00ED0FFF" w:rsidP="0043203F" w:rsidRDefault="00F000D3" w14:paraId="1E08F10C" w14:textId="4E013B2C">
      <w:pPr>
        <w:pStyle w:val="ListParagraph"/>
        <w:numPr>
          <w:ilvl w:val="0"/>
          <w:numId w:val="25"/>
        </w:numPr>
      </w:pPr>
      <w:r>
        <w:t>In the c</w:t>
      </w:r>
      <w:r w:rsidR="00ED0FFF">
        <w:t xml:space="preserve">ommunity </w:t>
      </w:r>
    </w:p>
    <w:p w:rsidR="00ED0FFF" w:rsidP="0043203F" w:rsidRDefault="00ED0FFF" w14:paraId="58141E11" w14:textId="77777777">
      <w:pPr>
        <w:pStyle w:val="ListParagraph"/>
        <w:numPr>
          <w:ilvl w:val="0"/>
          <w:numId w:val="25"/>
        </w:numPr>
      </w:pPr>
      <w:r>
        <w:t>Working remotely</w:t>
      </w:r>
    </w:p>
    <w:p w:rsidR="00ED0FFF" w:rsidP="0043203F" w:rsidRDefault="00ED0FFF" w14:paraId="16D261AC" w14:textId="77777777">
      <w:pPr>
        <w:pStyle w:val="ListParagraph"/>
        <w:numPr>
          <w:ilvl w:val="0"/>
          <w:numId w:val="25"/>
        </w:numPr>
      </w:pPr>
      <w:r>
        <w:t>A mix of remote and an assigned workstation</w:t>
      </w:r>
    </w:p>
    <w:p w:rsidR="00ED0FFF" w:rsidP="0043203F" w:rsidRDefault="00ED0FFF" w14:paraId="1FF9C1C1" w14:textId="77777777">
      <w:pPr>
        <w:pStyle w:val="ListParagraph"/>
        <w:numPr>
          <w:ilvl w:val="0"/>
          <w:numId w:val="25"/>
        </w:numPr>
      </w:pPr>
      <w:r>
        <w:t xml:space="preserve">A mix of community and assigned workstation </w:t>
      </w:r>
    </w:p>
    <w:p w:rsidR="00ED0FFF" w:rsidP="0043203F" w:rsidRDefault="00ED0FFF" w14:paraId="4B8ABA6A" w14:textId="77777777">
      <w:pPr>
        <w:pStyle w:val="ListParagraph"/>
        <w:numPr>
          <w:ilvl w:val="0"/>
          <w:numId w:val="25"/>
        </w:numPr>
      </w:pPr>
      <w:r>
        <w:t>A mix of community and remote</w:t>
      </w:r>
    </w:p>
    <w:p w:rsidR="00ED0FFF" w:rsidP="0043203F" w:rsidRDefault="00ED0FFF" w14:paraId="241E6248" w14:textId="77777777">
      <w:pPr>
        <w:pStyle w:val="ListParagraph"/>
        <w:numPr>
          <w:ilvl w:val="0"/>
          <w:numId w:val="25"/>
        </w:numPr>
      </w:pPr>
      <w:r>
        <w:t>Other (please specify):  ____________</w:t>
      </w:r>
    </w:p>
    <w:p w:rsidRPr="000779D1" w:rsidR="00ED0FFF" w:rsidP="00ED0FFF" w:rsidRDefault="00ED0FFF" w14:paraId="3CAD1B9B" w14:textId="77777777">
      <w:pPr>
        <w:rPr>
          <w:b/>
          <w:bCs/>
        </w:rPr>
      </w:pPr>
      <w:r w:rsidRPr="000779D1">
        <w:rPr>
          <w:b/>
          <w:bCs/>
        </w:rPr>
        <w:t xml:space="preserve">Q. Does your supervisor support you in participating in wellness activities at work? </w:t>
      </w:r>
    </w:p>
    <w:p w:rsidR="00ED0FFF" w:rsidP="0043203F" w:rsidRDefault="00ED0FFF" w14:paraId="5808CCAB" w14:textId="77777777">
      <w:pPr>
        <w:pStyle w:val="ListParagraph"/>
        <w:numPr>
          <w:ilvl w:val="0"/>
          <w:numId w:val="33"/>
        </w:numPr>
      </w:pPr>
      <w:r>
        <w:t>Yes</w:t>
      </w:r>
    </w:p>
    <w:p w:rsidR="00ED0FFF" w:rsidP="0043203F" w:rsidRDefault="00ED0FFF" w14:paraId="64A0A146" w14:textId="77777777">
      <w:pPr>
        <w:pStyle w:val="ListParagraph"/>
        <w:numPr>
          <w:ilvl w:val="0"/>
          <w:numId w:val="33"/>
        </w:numPr>
      </w:pPr>
      <w:r>
        <w:t>No</w:t>
      </w:r>
    </w:p>
    <w:p w:rsidR="00ED0FFF" w:rsidP="0043203F" w:rsidRDefault="00ED0FFF" w14:paraId="0157DC84" w14:textId="77777777">
      <w:pPr>
        <w:pStyle w:val="ListParagraph"/>
        <w:numPr>
          <w:ilvl w:val="0"/>
          <w:numId w:val="33"/>
        </w:numPr>
      </w:pPr>
      <w:r>
        <w:t>Don’t know</w:t>
      </w:r>
    </w:p>
    <w:p w:rsidR="00ED0FFF" w:rsidP="00ED0FFF" w:rsidRDefault="00ED0FFF" w14:paraId="22B35E84" w14:textId="77777777">
      <w:r>
        <w:rPr>
          <w:b/>
          <w:bCs/>
        </w:rPr>
        <w:t xml:space="preserve">Q. </w:t>
      </w:r>
      <w:r w:rsidRPr="00E9197E">
        <w:rPr>
          <w:b/>
          <w:bCs/>
        </w:rPr>
        <w:t>How can your supervisor best support you in maintaining your well-being at work?</w:t>
      </w:r>
      <w:r>
        <w:rPr>
          <w:b/>
          <w:bCs/>
        </w:rPr>
        <w:t xml:space="preserve"> </w:t>
      </w:r>
      <w:r>
        <w:t>_______________________________________________________________________</w:t>
      </w:r>
    </w:p>
    <w:p w:rsidR="00ED0FFF" w:rsidP="00ED0FFF" w:rsidRDefault="00ED0FFF" w14:paraId="563DA806" w14:textId="77777777">
      <w:pPr>
        <w:rPr>
          <w:b/>
          <w:bCs/>
        </w:rPr>
      </w:pPr>
      <w:r>
        <w:rPr>
          <w:b/>
          <w:bCs/>
        </w:rPr>
        <w:t>________________________________________________________________________</w:t>
      </w:r>
    </w:p>
    <w:p w:rsidR="00ED0FFF" w:rsidP="00ED0FFF" w:rsidRDefault="00ED0FFF" w14:paraId="1663CAC2" w14:textId="77777777">
      <w:pPr>
        <w:rPr>
          <w:b/>
          <w:bCs/>
        </w:rPr>
      </w:pPr>
      <w:r>
        <w:rPr>
          <w:b/>
          <w:bCs/>
        </w:rPr>
        <w:t>________________________________________________________________________</w:t>
      </w:r>
    </w:p>
    <w:p w:rsidRPr="00E9197E" w:rsidR="00ED0FFF" w:rsidP="00ED0FFF" w:rsidRDefault="00ED0FFF" w14:paraId="0D6624BC" w14:textId="77777777">
      <w:pPr>
        <w:rPr>
          <w:b/>
          <w:bCs/>
        </w:rPr>
      </w:pPr>
    </w:p>
    <w:p w:rsidRPr="00FF3261" w:rsidR="00ED0FFF" w:rsidP="17A734FD" w:rsidRDefault="00ED0FFF" w14:paraId="229BF2E0" w14:textId="77777777">
      <w:pPr>
        <w:pStyle w:val="ListParagraph"/>
        <w:keepNext w:val="1"/>
        <w:keepLines w:val="1"/>
        <w:spacing w:before="40" w:after="0" w:line="240" w:lineRule="auto"/>
        <w:ind w:left="0"/>
        <w:outlineLvl w:val="1"/>
        <w:rPr>
          <w:rFonts w:ascii="Aptos Display" w:hAnsi="Aptos Display" w:eastAsia="" w:cs="" w:asciiTheme="majorAscii" w:hAnsiTheme="majorAscii" w:eastAsiaTheme="majorEastAsia" w:cstheme="majorBidi"/>
          <w:b w:val="1"/>
          <w:bCs w:val="1"/>
          <w:color w:val="0F4761" w:themeColor="accent1" w:themeShade="BF"/>
          <w:kern w:val="0"/>
          <w:sz w:val="26"/>
          <w:szCs w:val="26"/>
          <w14:ligatures w14:val="none"/>
        </w:rPr>
      </w:pPr>
      <w:bookmarkStart w:name="_Toc1967500974" w:id="977927448"/>
      <w:r w:rsidRPr="17A734FD" w:rsidR="00ED0FFF">
        <w:rPr>
          <w:rFonts w:ascii="Aptos Display" w:hAnsi="Aptos Display" w:eastAsia="" w:cs="" w:asciiTheme="majorAscii" w:hAnsiTheme="majorAscii" w:eastAsiaTheme="majorEastAsia" w:cstheme="majorBidi"/>
          <w:b w:val="1"/>
          <w:bCs w:val="1"/>
          <w:color w:val="0F4761" w:themeColor="accent1" w:themeShade="BF"/>
          <w:kern w:val="0"/>
          <w:sz w:val="26"/>
          <w:szCs w:val="26"/>
          <w14:ligatures w14:val="none"/>
        </w:rPr>
        <w:t>Additional Questions</w:t>
      </w:r>
      <w:bookmarkEnd w:id="977927448"/>
    </w:p>
    <w:p w:rsidR="00ED0FFF" w:rsidP="00ED0FFF" w:rsidRDefault="00ED0FFF" w14:paraId="53C14627" w14:textId="77777777">
      <w:pPr>
        <w:pStyle w:val="ListParagraph"/>
        <w:keepNext/>
        <w:keepLines/>
        <w:spacing w:before="40" w:after="0" w:line="240" w:lineRule="auto"/>
        <w:ind w:left="0"/>
        <w:outlineLvl w:val="1"/>
        <w:rPr>
          <w:rFonts w:asciiTheme="majorHAnsi" w:hAnsiTheme="majorHAnsi" w:eastAsiaTheme="majorEastAsia" w:cstheme="majorBidi"/>
          <w:color w:val="0F4761" w:themeColor="accent1" w:themeShade="BF"/>
          <w:kern w:val="0"/>
          <w14:ligatures w14:val="none"/>
        </w:rPr>
      </w:pPr>
    </w:p>
    <w:p w:rsidRPr="00DF6950" w:rsidR="00ED0FFF" w:rsidP="00ED0FFF" w:rsidRDefault="00ED0FFF" w14:paraId="38AD2AA6" w14:textId="77777777">
      <w:pPr>
        <w:rPr>
          <w:b/>
          <w:bCs/>
        </w:rPr>
      </w:pPr>
      <w:r w:rsidRPr="00DF6950">
        <w:rPr>
          <w:b/>
          <w:bCs/>
        </w:rPr>
        <w:t>Q. Are you a member of a union? [Dropdown menu that includes a textbox option for "Other"]</w:t>
      </w:r>
    </w:p>
    <w:p w:rsidR="00ED0FFF" w:rsidP="0043203F" w:rsidRDefault="00ED0FFF" w14:paraId="6649EC08" w14:textId="744E16A2">
      <w:pPr>
        <w:pStyle w:val="ListParagraph"/>
        <w:numPr>
          <w:ilvl w:val="0"/>
          <w:numId w:val="26"/>
        </w:numPr>
      </w:pPr>
      <w:r>
        <w:t xml:space="preserve">I am not </w:t>
      </w:r>
      <w:r w:rsidR="00F000D3">
        <w:t>a member of</w:t>
      </w:r>
      <w:r>
        <w:t xml:space="preserve"> a union </w:t>
      </w:r>
    </w:p>
    <w:p w:rsidR="00ED0FFF" w:rsidP="0043203F" w:rsidRDefault="00ED0FFF" w14:paraId="3CF0E4EB" w14:textId="77777777">
      <w:pPr>
        <w:pStyle w:val="ListParagraph"/>
        <w:numPr>
          <w:ilvl w:val="0"/>
          <w:numId w:val="26"/>
        </w:numPr>
      </w:pPr>
      <w:r>
        <w:t>Don’t know</w:t>
      </w:r>
    </w:p>
    <w:p w:rsidR="00ED0FFF" w:rsidP="0043203F" w:rsidRDefault="00ED0FFF" w14:paraId="008AE870" w14:textId="77777777">
      <w:pPr>
        <w:pStyle w:val="ListParagraph"/>
        <w:numPr>
          <w:ilvl w:val="0"/>
          <w:numId w:val="26"/>
        </w:numPr>
      </w:pPr>
      <w:r>
        <w:t xml:space="preserve">1199 SEIU United Healthcare Workers East </w:t>
      </w:r>
    </w:p>
    <w:p w:rsidR="00ED0FFF" w:rsidP="0043203F" w:rsidRDefault="00ED0FFF" w14:paraId="6C03B4BA" w14:textId="77777777">
      <w:pPr>
        <w:pStyle w:val="ListParagraph"/>
        <w:numPr>
          <w:ilvl w:val="0"/>
          <w:numId w:val="26"/>
        </w:numPr>
      </w:pPr>
      <w:r>
        <w:t xml:space="preserve">COBA - Correction Officers’ Benevolent Association </w:t>
      </w:r>
    </w:p>
    <w:p w:rsidR="00ED0FFF" w:rsidP="0043203F" w:rsidRDefault="00ED0FFF" w14:paraId="65392B92" w14:textId="77777777">
      <w:pPr>
        <w:pStyle w:val="ListParagraph"/>
        <w:numPr>
          <w:ilvl w:val="0"/>
          <w:numId w:val="26"/>
        </w:numPr>
      </w:pPr>
      <w:r>
        <w:t xml:space="preserve">CSA - Council of School Supervisors &amp; Administrators </w:t>
      </w:r>
    </w:p>
    <w:p w:rsidR="00ED0FFF" w:rsidP="0043203F" w:rsidRDefault="00ED0FFF" w14:paraId="5D4969E9" w14:textId="77777777">
      <w:pPr>
        <w:pStyle w:val="ListParagraph"/>
        <w:numPr>
          <w:ilvl w:val="0"/>
          <w:numId w:val="26"/>
        </w:numPr>
      </w:pPr>
      <w:r>
        <w:t xml:space="preserve">CWA - Communications Workers of America </w:t>
      </w:r>
    </w:p>
    <w:p w:rsidR="00ED0FFF" w:rsidP="0043203F" w:rsidRDefault="00ED0FFF" w14:paraId="647102BC" w14:textId="77777777">
      <w:pPr>
        <w:pStyle w:val="ListParagraph"/>
        <w:numPr>
          <w:ilvl w:val="0"/>
          <w:numId w:val="26"/>
        </w:numPr>
      </w:pPr>
      <w:r>
        <w:t xml:space="preserve">DC37 - District Council 37, AFSCME </w:t>
      </w:r>
    </w:p>
    <w:p w:rsidR="00ED0FFF" w:rsidP="0043203F" w:rsidRDefault="00ED0FFF" w14:paraId="5E82C022" w14:textId="77777777">
      <w:pPr>
        <w:pStyle w:val="ListParagraph"/>
        <w:numPr>
          <w:ilvl w:val="0"/>
          <w:numId w:val="26"/>
        </w:numPr>
      </w:pPr>
      <w:r>
        <w:t xml:space="preserve">DEA - Detectives’ Endowment Association </w:t>
      </w:r>
    </w:p>
    <w:p w:rsidR="00ED0FFF" w:rsidP="0043203F" w:rsidRDefault="00ED0FFF" w14:paraId="5911D063" w14:textId="77777777">
      <w:pPr>
        <w:pStyle w:val="ListParagraph"/>
        <w:numPr>
          <w:ilvl w:val="0"/>
          <w:numId w:val="26"/>
        </w:numPr>
      </w:pPr>
      <w:r>
        <w:t xml:space="preserve">IBEW L3 -  Electrical Workers Local 3 </w:t>
      </w:r>
    </w:p>
    <w:p w:rsidR="00ED0FFF" w:rsidP="0043203F" w:rsidRDefault="00ED0FFF" w14:paraId="1B743F5B" w14:textId="77777777">
      <w:pPr>
        <w:pStyle w:val="ListParagraph"/>
        <w:numPr>
          <w:ilvl w:val="0"/>
          <w:numId w:val="26"/>
        </w:numPr>
      </w:pPr>
      <w:r>
        <w:t xml:space="preserve">IBT L237 -Teamsters Local 237 </w:t>
      </w:r>
    </w:p>
    <w:p w:rsidR="00ED0FFF" w:rsidP="0043203F" w:rsidRDefault="00ED0FFF" w14:paraId="55AF5448" w14:textId="77777777">
      <w:pPr>
        <w:pStyle w:val="ListParagraph"/>
        <w:numPr>
          <w:ilvl w:val="0"/>
          <w:numId w:val="26"/>
        </w:numPr>
      </w:pPr>
      <w:r>
        <w:t xml:space="preserve">IUOE - International Union of Operating Engineers </w:t>
      </w:r>
    </w:p>
    <w:p w:rsidR="00ED0FFF" w:rsidP="0043203F" w:rsidRDefault="00ED0FFF" w14:paraId="42414046" w14:textId="77777777">
      <w:pPr>
        <w:pStyle w:val="ListParagraph"/>
        <w:numPr>
          <w:ilvl w:val="0"/>
          <w:numId w:val="26"/>
        </w:numPr>
      </w:pPr>
      <w:r>
        <w:t xml:space="preserve">LBA - Lieutenants Benevolent </w:t>
      </w:r>
    </w:p>
    <w:p w:rsidR="00ED0FFF" w:rsidP="0043203F" w:rsidRDefault="00ED0FFF" w14:paraId="5C4B8968" w14:textId="77777777">
      <w:pPr>
        <w:pStyle w:val="ListParagraph"/>
        <w:numPr>
          <w:ilvl w:val="0"/>
          <w:numId w:val="26"/>
        </w:numPr>
      </w:pPr>
      <w:r>
        <w:t xml:space="preserve">Local 94 - Firemen </w:t>
      </w:r>
    </w:p>
    <w:p w:rsidR="00ED0FFF" w:rsidP="0043203F" w:rsidRDefault="00ED0FFF" w14:paraId="58E33BAA" w14:textId="77777777">
      <w:pPr>
        <w:pStyle w:val="ListParagraph"/>
        <w:numPr>
          <w:ilvl w:val="0"/>
          <w:numId w:val="26"/>
        </w:numPr>
      </w:pPr>
      <w:r>
        <w:t xml:space="preserve">NYSNA - New York State Nurses </w:t>
      </w:r>
    </w:p>
    <w:p w:rsidR="00ED0FFF" w:rsidP="0043203F" w:rsidRDefault="00ED0FFF" w14:paraId="2074BD47" w14:textId="77777777">
      <w:pPr>
        <w:pStyle w:val="ListParagraph"/>
        <w:numPr>
          <w:ilvl w:val="0"/>
          <w:numId w:val="26"/>
        </w:numPr>
      </w:pPr>
      <w:r>
        <w:t xml:space="preserve">OSA - Organization of Staff Analysts </w:t>
      </w:r>
    </w:p>
    <w:p w:rsidR="00ED0FFF" w:rsidP="0043203F" w:rsidRDefault="00ED0FFF" w14:paraId="398E2270" w14:textId="77777777">
      <w:pPr>
        <w:pStyle w:val="ListParagraph"/>
        <w:numPr>
          <w:ilvl w:val="0"/>
          <w:numId w:val="26"/>
        </w:numPr>
      </w:pPr>
      <w:r>
        <w:t xml:space="preserve">PBA - Patrolmen's Benevolent </w:t>
      </w:r>
    </w:p>
    <w:p w:rsidR="00ED0FFF" w:rsidP="0043203F" w:rsidRDefault="00ED0FFF" w14:paraId="1CCBEDC5" w14:textId="77777777">
      <w:pPr>
        <w:pStyle w:val="ListParagraph"/>
        <w:numPr>
          <w:ilvl w:val="0"/>
          <w:numId w:val="26"/>
        </w:numPr>
      </w:pPr>
      <w:r>
        <w:t xml:space="preserve">PSC - Professional Staff Congress (CUNY) </w:t>
      </w:r>
    </w:p>
    <w:p w:rsidR="00ED0FFF" w:rsidP="0043203F" w:rsidRDefault="00ED0FFF" w14:paraId="566D5231" w14:textId="77777777">
      <w:pPr>
        <w:pStyle w:val="ListParagraph"/>
        <w:numPr>
          <w:ilvl w:val="0"/>
          <w:numId w:val="26"/>
        </w:numPr>
      </w:pPr>
      <w:r>
        <w:t xml:space="preserve">SBA - Sergeants Benevolent Association </w:t>
      </w:r>
    </w:p>
    <w:p w:rsidR="00ED0FFF" w:rsidP="0043203F" w:rsidRDefault="00ED0FFF" w14:paraId="3AF70169" w14:textId="77777777">
      <w:pPr>
        <w:pStyle w:val="ListParagraph"/>
        <w:numPr>
          <w:ilvl w:val="0"/>
          <w:numId w:val="26"/>
        </w:numPr>
      </w:pPr>
      <w:r>
        <w:t xml:space="preserve">SEIU - Another SEIU Local </w:t>
      </w:r>
    </w:p>
    <w:p w:rsidR="00ED0FFF" w:rsidP="0043203F" w:rsidRDefault="00ED0FFF" w14:paraId="30FDEA4B" w14:textId="77777777">
      <w:pPr>
        <w:pStyle w:val="ListParagraph"/>
        <w:numPr>
          <w:ilvl w:val="0"/>
          <w:numId w:val="26"/>
        </w:numPr>
      </w:pPr>
      <w:r>
        <w:t xml:space="preserve">SEIU CIR - Committee of Interns &amp; Residents </w:t>
      </w:r>
    </w:p>
    <w:p w:rsidRPr="005974F6" w:rsidR="00ED0FFF" w:rsidP="0043203F" w:rsidRDefault="00ED0FFF" w14:paraId="18120E39" w14:textId="77777777">
      <w:pPr>
        <w:pStyle w:val="ListParagraph"/>
        <w:numPr>
          <w:ilvl w:val="0"/>
          <w:numId w:val="26"/>
        </w:numPr>
        <w:rPr>
          <w:lang w:val="pt-BR"/>
        </w:rPr>
      </w:pPr>
      <w:r w:rsidRPr="005974F6">
        <w:rPr>
          <w:lang w:val="pt-BR"/>
        </w:rPr>
        <w:t xml:space="preserve">SEIU Local 246 </w:t>
      </w:r>
    </w:p>
    <w:p w:rsidRPr="005974F6" w:rsidR="00ED0FFF" w:rsidP="0043203F" w:rsidRDefault="00ED0FFF" w14:paraId="07B8656C" w14:textId="77777777">
      <w:pPr>
        <w:pStyle w:val="ListParagraph"/>
        <w:numPr>
          <w:ilvl w:val="0"/>
          <w:numId w:val="26"/>
        </w:numPr>
        <w:rPr>
          <w:lang w:val="pt-BR"/>
        </w:rPr>
      </w:pPr>
      <w:r w:rsidRPr="005974F6">
        <w:rPr>
          <w:lang w:val="pt-BR"/>
        </w:rPr>
        <w:t xml:space="preserve">SEIU Local 32BJ </w:t>
      </w:r>
    </w:p>
    <w:p w:rsidR="00ED0FFF" w:rsidP="0043203F" w:rsidRDefault="00ED0FFF" w14:paraId="48178300" w14:textId="77777777">
      <w:pPr>
        <w:pStyle w:val="ListParagraph"/>
        <w:numPr>
          <w:ilvl w:val="0"/>
          <w:numId w:val="26"/>
        </w:numPr>
      </w:pPr>
      <w:r>
        <w:t xml:space="preserve">SOA - Sanitation Officers Association </w:t>
      </w:r>
    </w:p>
    <w:p w:rsidR="00ED0FFF" w:rsidP="0043203F" w:rsidRDefault="00ED0FFF" w14:paraId="49097BA1" w14:textId="77777777">
      <w:pPr>
        <w:pStyle w:val="ListParagraph"/>
        <w:numPr>
          <w:ilvl w:val="0"/>
          <w:numId w:val="26"/>
        </w:numPr>
      </w:pPr>
      <w:r>
        <w:t xml:space="preserve">UFA - Uniformed Firefighters </w:t>
      </w:r>
    </w:p>
    <w:p w:rsidR="00ED0FFF" w:rsidP="0043203F" w:rsidRDefault="00ED0FFF" w14:paraId="0BD8A728" w14:textId="77777777">
      <w:pPr>
        <w:pStyle w:val="ListParagraph"/>
        <w:numPr>
          <w:ilvl w:val="0"/>
          <w:numId w:val="26"/>
        </w:numPr>
      </w:pPr>
      <w:r>
        <w:t xml:space="preserve">UFOA - Uniformed Fire Officers </w:t>
      </w:r>
    </w:p>
    <w:p w:rsidR="00ED0FFF" w:rsidP="0043203F" w:rsidRDefault="00ED0FFF" w14:paraId="119170F1" w14:textId="77777777">
      <w:pPr>
        <w:pStyle w:val="ListParagraph"/>
        <w:numPr>
          <w:ilvl w:val="0"/>
          <w:numId w:val="26"/>
        </w:numPr>
      </w:pPr>
      <w:r>
        <w:t xml:space="preserve">UFT - United Federation of Teachers </w:t>
      </w:r>
    </w:p>
    <w:p w:rsidR="00ED0FFF" w:rsidP="0043203F" w:rsidRDefault="00ED0FFF" w14:paraId="13A68500" w14:textId="77777777">
      <w:pPr>
        <w:pStyle w:val="ListParagraph"/>
        <w:numPr>
          <w:ilvl w:val="0"/>
          <w:numId w:val="26"/>
        </w:numPr>
      </w:pPr>
      <w:r>
        <w:t xml:space="preserve">USA - Uniformed Sanitation men’s IBT Local 831 </w:t>
      </w:r>
    </w:p>
    <w:p w:rsidR="00ED0FFF" w:rsidP="0043203F" w:rsidRDefault="00ED0FFF" w14:paraId="7649145C" w14:textId="35FB78D3">
      <w:pPr>
        <w:pStyle w:val="ListParagraph"/>
        <w:numPr>
          <w:ilvl w:val="0"/>
          <w:numId w:val="26"/>
        </w:numPr>
      </w:pPr>
      <w:r>
        <w:t xml:space="preserve">I am </w:t>
      </w:r>
      <w:r w:rsidR="00F000D3">
        <w:t xml:space="preserve">a member of </w:t>
      </w:r>
      <w:r>
        <w:t>another union (not listed above): ________________________</w:t>
      </w:r>
    </w:p>
    <w:p w:rsidR="00ED0FFF" w:rsidP="0043203F" w:rsidRDefault="00ED0FFF" w14:paraId="6C9EF293" w14:textId="77777777">
      <w:pPr>
        <w:pStyle w:val="ListParagraph"/>
        <w:numPr>
          <w:ilvl w:val="0"/>
          <w:numId w:val="26"/>
        </w:numPr>
      </w:pPr>
      <w:r>
        <w:t>Prefer not to answer</w:t>
      </w:r>
    </w:p>
    <w:p w:rsidR="00ED0FFF" w:rsidP="00ED0FFF" w:rsidRDefault="00ED0FFF" w14:paraId="6CB92469" w14:textId="77777777">
      <w:pPr>
        <w:pStyle w:val="ListParagraph"/>
      </w:pPr>
    </w:p>
    <w:p w:rsidRPr="007C515D" w:rsidR="00ED0FFF" w:rsidP="00ED0FFF" w:rsidRDefault="00ED0FFF" w14:paraId="15B6B7D9" w14:textId="77777777">
      <w:pPr>
        <w:rPr>
          <w:b/>
          <w:bCs/>
        </w:rPr>
      </w:pPr>
      <w:r w:rsidRPr="007C515D">
        <w:rPr>
          <w:b/>
          <w:bCs/>
        </w:rPr>
        <w:t>Q. What is your current employment status?</w:t>
      </w:r>
    </w:p>
    <w:p w:rsidR="00ED0FFF" w:rsidP="0043203F" w:rsidRDefault="00ED0FFF" w14:paraId="1DB7C24C" w14:textId="77777777">
      <w:pPr>
        <w:pStyle w:val="ListParagraph"/>
        <w:numPr>
          <w:ilvl w:val="0"/>
          <w:numId w:val="27"/>
        </w:numPr>
      </w:pPr>
      <w:r>
        <w:t>Full-time</w:t>
      </w:r>
    </w:p>
    <w:p w:rsidR="00ED0FFF" w:rsidP="0043203F" w:rsidRDefault="00ED0FFF" w14:paraId="2DA59582" w14:textId="77777777">
      <w:pPr>
        <w:pStyle w:val="ListParagraph"/>
        <w:numPr>
          <w:ilvl w:val="0"/>
          <w:numId w:val="27"/>
        </w:numPr>
      </w:pPr>
      <w:r>
        <w:t>Part-time</w:t>
      </w:r>
    </w:p>
    <w:p w:rsidR="00ED0FFF" w:rsidP="0043203F" w:rsidRDefault="00ED0FFF" w14:paraId="44656309" w14:textId="77777777">
      <w:pPr>
        <w:pStyle w:val="ListParagraph"/>
        <w:numPr>
          <w:ilvl w:val="0"/>
          <w:numId w:val="27"/>
        </w:numPr>
      </w:pPr>
      <w:r>
        <w:t>Temporary</w:t>
      </w:r>
    </w:p>
    <w:p w:rsidR="00ED0FFF" w:rsidP="0043203F" w:rsidRDefault="00ED0FFF" w14:paraId="00951CB3" w14:textId="77777777">
      <w:pPr>
        <w:pStyle w:val="ListParagraph"/>
        <w:numPr>
          <w:ilvl w:val="0"/>
          <w:numId w:val="27"/>
        </w:numPr>
      </w:pPr>
      <w:r>
        <w:t>Contractor</w:t>
      </w:r>
    </w:p>
    <w:p w:rsidR="00ED0FFF" w:rsidP="0043203F" w:rsidRDefault="00ED0FFF" w14:paraId="737ABCFD" w14:textId="77777777">
      <w:pPr>
        <w:pStyle w:val="ListParagraph"/>
        <w:numPr>
          <w:ilvl w:val="0"/>
          <w:numId w:val="27"/>
        </w:numPr>
      </w:pPr>
      <w:r>
        <w:t>Intern</w:t>
      </w:r>
    </w:p>
    <w:p w:rsidR="00ED0FFF" w:rsidP="0043203F" w:rsidRDefault="00ED0FFF" w14:paraId="46B13E6E" w14:textId="77777777">
      <w:pPr>
        <w:pStyle w:val="ListParagraph"/>
        <w:numPr>
          <w:ilvl w:val="0"/>
          <w:numId w:val="27"/>
        </w:numPr>
      </w:pPr>
      <w:r>
        <w:t>Retired</w:t>
      </w:r>
    </w:p>
    <w:p w:rsidR="00ED0FFF" w:rsidP="0043203F" w:rsidRDefault="00ED0FFF" w14:paraId="18B4E565" w14:textId="77777777">
      <w:pPr>
        <w:pStyle w:val="ListParagraph"/>
        <w:numPr>
          <w:ilvl w:val="0"/>
          <w:numId w:val="27"/>
        </w:numPr>
      </w:pPr>
      <w:r>
        <w:t>Other (please specify): ____________</w:t>
      </w:r>
    </w:p>
    <w:p w:rsidRPr="00B00E0C" w:rsidR="00ED0FFF" w:rsidP="00ED0FFF" w:rsidRDefault="00ED0FFF" w14:paraId="6ED10897" w14:textId="77777777">
      <w:pPr>
        <w:rPr>
          <w:b/>
          <w:bCs/>
        </w:rPr>
      </w:pPr>
      <w:r w:rsidRPr="00B00E0C">
        <w:rPr>
          <w:b/>
          <w:bCs/>
        </w:rPr>
        <w:t>Q. What shift(s) do you work? [Select all that apply]</w:t>
      </w:r>
    </w:p>
    <w:p w:rsidR="00ED0FFF" w:rsidP="0043203F" w:rsidRDefault="00ED0FFF" w14:paraId="64436BD5" w14:textId="77777777">
      <w:pPr>
        <w:pStyle w:val="ListParagraph"/>
        <w:numPr>
          <w:ilvl w:val="0"/>
          <w:numId w:val="28"/>
        </w:numPr>
      </w:pPr>
      <w:r>
        <w:t>Days (Weekdays between 7 am - 7pm)</w:t>
      </w:r>
    </w:p>
    <w:p w:rsidR="00ED0FFF" w:rsidP="0043203F" w:rsidRDefault="00ED0FFF" w14:paraId="098CC8A3" w14:textId="77777777">
      <w:pPr>
        <w:pStyle w:val="ListParagraph"/>
        <w:numPr>
          <w:ilvl w:val="0"/>
          <w:numId w:val="28"/>
        </w:numPr>
      </w:pPr>
      <w:r>
        <w:t>Nights (Weekdays between 7 pm - 7 am)</w:t>
      </w:r>
    </w:p>
    <w:p w:rsidR="00ED0FFF" w:rsidP="0043203F" w:rsidRDefault="00ED0FFF" w14:paraId="78F9CB29" w14:textId="77777777">
      <w:pPr>
        <w:pStyle w:val="ListParagraph"/>
        <w:numPr>
          <w:ilvl w:val="0"/>
          <w:numId w:val="28"/>
        </w:numPr>
      </w:pPr>
      <w:r>
        <w:t>Weekends</w:t>
      </w:r>
    </w:p>
    <w:p w:rsidR="00ED0FFF" w:rsidP="0043203F" w:rsidRDefault="00ED0FFF" w14:paraId="21F3DBB5" w14:textId="77777777">
      <w:pPr>
        <w:pStyle w:val="ListParagraph"/>
        <w:numPr>
          <w:ilvl w:val="0"/>
          <w:numId w:val="28"/>
        </w:numPr>
      </w:pPr>
      <w:r>
        <w:t>Other, please specify: ___________</w:t>
      </w:r>
    </w:p>
    <w:p w:rsidRPr="00DA6C4C" w:rsidR="00ED0FFF" w:rsidP="00ED0FFF" w:rsidRDefault="00ED0FFF" w14:paraId="23407351" w14:textId="77777777">
      <w:pPr>
        <w:rPr>
          <w:b/>
          <w:bCs/>
        </w:rPr>
      </w:pPr>
      <w:r w:rsidRPr="58551A63">
        <w:rPr>
          <w:b/>
          <w:bCs/>
        </w:rPr>
        <w:t>Q. In a typical week, how many hours do you work overtime?</w:t>
      </w:r>
    </w:p>
    <w:p w:rsidR="00ED0FFF" w:rsidP="0043203F" w:rsidRDefault="00ED0FFF" w14:paraId="7A94A59E" w14:textId="77777777">
      <w:pPr>
        <w:pStyle w:val="ListParagraph"/>
        <w:numPr>
          <w:ilvl w:val="0"/>
          <w:numId w:val="29"/>
        </w:numPr>
      </w:pPr>
      <w:r>
        <w:t>None</w:t>
      </w:r>
    </w:p>
    <w:p w:rsidR="00ED0FFF" w:rsidP="0043203F" w:rsidRDefault="00ED0FFF" w14:paraId="33A28B45" w14:textId="77777777">
      <w:pPr>
        <w:pStyle w:val="ListParagraph"/>
        <w:numPr>
          <w:ilvl w:val="0"/>
          <w:numId w:val="29"/>
        </w:numPr>
      </w:pPr>
      <w:r>
        <w:t xml:space="preserve">1-5 hrs. </w:t>
      </w:r>
    </w:p>
    <w:p w:rsidR="00ED0FFF" w:rsidP="0043203F" w:rsidRDefault="00ED0FFF" w14:paraId="7DC5AD0E" w14:textId="77777777">
      <w:pPr>
        <w:pStyle w:val="ListParagraph"/>
        <w:numPr>
          <w:ilvl w:val="0"/>
          <w:numId w:val="29"/>
        </w:numPr>
      </w:pPr>
      <w:r>
        <w:t xml:space="preserve">6-10 hrs. </w:t>
      </w:r>
    </w:p>
    <w:p w:rsidR="00ED0FFF" w:rsidP="0043203F" w:rsidRDefault="00ED0FFF" w14:paraId="238CEDDF" w14:textId="77777777">
      <w:pPr>
        <w:pStyle w:val="ListParagraph"/>
        <w:numPr>
          <w:ilvl w:val="0"/>
          <w:numId w:val="29"/>
        </w:numPr>
      </w:pPr>
      <w:r>
        <w:t xml:space="preserve">11-15 hrs. </w:t>
      </w:r>
    </w:p>
    <w:p w:rsidR="00ED0FFF" w:rsidP="0043203F" w:rsidRDefault="00ED0FFF" w14:paraId="708E3A2F" w14:textId="77777777">
      <w:pPr>
        <w:pStyle w:val="ListParagraph"/>
        <w:numPr>
          <w:ilvl w:val="0"/>
          <w:numId w:val="29"/>
        </w:numPr>
      </w:pPr>
      <w:r>
        <w:t>16+ hrs.</w:t>
      </w:r>
    </w:p>
    <w:p w:rsidR="00ED0FFF" w:rsidP="00ED0FFF" w:rsidRDefault="00ED0FFF" w14:paraId="1B5B036E" w14:textId="77777777">
      <w:pPr>
        <w:rPr>
          <w:b/>
          <w:bCs/>
        </w:rPr>
      </w:pPr>
      <w:r w:rsidRPr="58551A63">
        <w:rPr>
          <w:b/>
          <w:bCs/>
        </w:rPr>
        <w:t>Q. How often do you come in contact with situations that involve trauma (e.g., crime, neglect, violence, death) at work?</w:t>
      </w:r>
    </w:p>
    <w:p w:rsidRPr="00AB48EF" w:rsidR="00ED0FFF" w:rsidP="0043203F" w:rsidRDefault="00ED0FFF" w14:paraId="0D9F4B3C" w14:textId="77777777">
      <w:pPr>
        <w:pStyle w:val="ListParagraph"/>
        <w:numPr>
          <w:ilvl w:val="0"/>
          <w:numId w:val="30"/>
        </w:numPr>
      </w:pPr>
      <w:r w:rsidRPr="00AB48EF">
        <w:t>Everyday</w:t>
      </w:r>
    </w:p>
    <w:p w:rsidRPr="00AB48EF" w:rsidR="00ED0FFF" w:rsidP="0043203F" w:rsidRDefault="00ED0FFF" w14:paraId="33160015" w14:textId="6E94956A">
      <w:pPr>
        <w:pStyle w:val="ListParagraph"/>
        <w:numPr>
          <w:ilvl w:val="0"/>
          <w:numId w:val="30"/>
        </w:numPr>
      </w:pPr>
      <w:r w:rsidRPr="00AB48EF">
        <w:t>At least once a week</w:t>
      </w:r>
      <w:r w:rsidR="00F000D3">
        <w:t>, but not every day</w:t>
      </w:r>
    </w:p>
    <w:p w:rsidRPr="00AB48EF" w:rsidR="00ED0FFF" w:rsidP="0043203F" w:rsidRDefault="00ED0FFF" w14:paraId="6E0E03D0" w14:textId="6D9A1A61">
      <w:pPr>
        <w:pStyle w:val="ListParagraph"/>
        <w:numPr>
          <w:ilvl w:val="0"/>
          <w:numId w:val="30"/>
        </w:numPr>
      </w:pPr>
      <w:r w:rsidRPr="00AB48EF">
        <w:t>At least once a month</w:t>
      </w:r>
      <w:r w:rsidR="00F000D3">
        <w:t>, but not every week</w:t>
      </w:r>
    </w:p>
    <w:p w:rsidRPr="00AB48EF" w:rsidR="00ED0FFF" w:rsidP="0043203F" w:rsidRDefault="00ED0FFF" w14:paraId="2AB528C4" w14:textId="0F5B6381">
      <w:pPr>
        <w:pStyle w:val="ListParagraph"/>
        <w:numPr>
          <w:ilvl w:val="0"/>
          <w:numId w:val="30"/>
        </w:numPr>
      </w:pPr>
      <w:r w:rsidRPr="00AB48EF">
        <w:t>At least once a year</w:t>
      </w:r>
      <w:r w:rsidR="00F000D3">
        <w:t>, but not</w:t>
      </w:r>
      <w:r w:rsidR="00B30D16">
        <w:t xml:space="preserve"> every month</w:t>
      </w:r>
      <w:r w:rsidRPr="00AB48EF">
        <w:t xml:space="preserve"> </w:t>
      </w:r>
    </w:p>
    <w:p w:rsidRPr="00AB48EF" w:rsidR="00ED0FFF" w:rsidP="0043203F" w:rsidRDefault="00ED0FFF" w14:paraId="02E9B7C1" w14:textId="77777777">
      <w:pPr>
        <w:pStyle w:val="ListParagraph"/>
        <w:numPr>
          <w:ilvl w:val="0"/>
          <w:numId w:val="30"/>
        </w:numPr>
      </w:pPr>
      <w:r w:rsidRPr="00AB48EF">
        <w:t>Rarely/No Contact</w:t>
      </w:r>
    </w:p>
    <w:p w:rsidR="00ED0FFF" w:rsidP="0043203F" w:rsidRDefault="00ED0FFF" w14:paraId="5B3B24B4" w14:textId="77777777">
      <w:pPr>
        <w:pStyle w:val="ListParagraph"/>
        <w:numPr>
          <w:ilvl w:val="0"/>
          <w:numId w:val="30"/>
        </w:numPr>
      </w:pPr>
      <w:r w:rsidRPr="00AB48EF">
        <w:t>Other, Specify_____</w:t>
      </w:r>
    </w:p>
    <w:p w:rsidR="00ED0FFF" w:rsidP="00ED0FFF" w:rsidRDefault="00ED0FFF" w14:paraId="06FBF313" w14:textId="77777777"/>
    <w:p w:rsidRPr="00322A92" w:rsidR="00ED0FFF" w:rsidP="00ED0FFF" w:rsidRDefault="00ED0FFF" w14:paraId="0AA8D6AE" w14:textId="77777777">
      <w:pPr>
        <w:rPr>
          <w:b/>
          <w:bCs/>
        </w:rPr>
      </w:pPr>
      <w:r w:rsidRPr="00322A92">
        <w:rPr>
          <w:b/>
          <w:bCs/>
        </w:rPr>
        <w:t xml:space="preserve">Q. Sometimes people can experience burnout due to workplace stress. Burnout includes feelings of exhaustion or energy depletion, an increase in negative feelings about work, feeling mentally distanced from work, and a reduction in how efficiently you can complete work tasks. </w:t>
      </w:r>
    </w:p>
    <w:p w:rsidR="00ED0FFF" w:rsidP="00ED0FFF" w:rsidRDefault="00ED0FFF" w14:paraId="0A407C39" w14:textId="77777777">
      <w:pPr>
        <w:rPr>
          <w:b/>
          <w:bCs/>
        </w:rPr>
      </w:pPr>
      <w:r w:rsidRPr="00322A92">
        <w:rPr>
          <w:b/>
          <w:bCs/>
        </w:rPr>
        <w:t xml:space="preserve">Currently, how would you describe your experience of </w:t>
      </w:r>
      <w:proofErr w:type="gramStart"/>
      <w:r w:rsidRPr="00322A92">
        <w:rPr>
          <w:b/>
          <w:bCs/>
        </w:rPr>
        <w:t>burnout</w:t>
      </w:r>
      <w:proofErr w:type="gramEnd"/>
      <w:r w:rsidRPr="00322A92">
        <w:rPr>
          <w:b/>
          <w:bCs/>
        </w:rPr>
        <w:t>?</w:t>
      </w:r>
    </w:p>
    <w:p w:rsidRPr="00B03004" w:rsidR="00ED0FFF" w:rsidP="0043203F" w:rsidRDefault="00ED0FFF" w14:paraId="66EA5439" w14:textId="77777777">
      <w:pPr>
        <w:pStyle w:val="ListParagraph"/>
        <w:numPr>
          <w:ilvl w:val="0"/>
          <w:numId w:val="34"/>
        </w:numPr>
      </w:pPr>
      <w:r w:rsidRPr="00B03004">
        <w:t>No symptoms of burnout</w:t>
      </w:r>
    </w:p>
    <w:p w:rsidRPr="00B03004" w:rsidR="00ED0FFF" w:rsidP="0043203F" w:rsidRDefault="00ED0FFF" w14:paraId="46ADED6B" w14:textId="77777777">
      <w:pPr>
        <w:pStyle w:val="ListParagraph"/>
        <w:numPr>
          <w:ilvl w:val="0"/>
          <w:numId w:val="34"/>
        </w:numPr>
      </w:pPr>
      <w:r w:rsidRPr="00B03004">
        <w:t>Some symptoms</w:t>
      </w:r>
    </w:p>
    <w:p w:rsidRPr="00B03004" w:rsidR="00ED0FFF" w:rsidP="0043203F" w:rsidRDefault="00ED0FFF" w14:paraId="1979EC21" w14:textId="77777777">
      <w:pPr>
        <w:pStyle w:val="ListParagraph"/>
        <w:numPr>
          <w:ilvl w:val="0"/>
          <w:numId w:val="34"/>
        </w:numPr>
      </w:pPr>
      <w:r w:rsidRPr="00B03004">
        <w:t xml:space="preserve">A lot of symptoms </w:t>
      </w:r>
    </w:p>
    <w:p w:rsidRPr="00B03004" w:rsidR="00ED0FFF" w:rsidP="0043203F" w:rsidRDefault="00ED0FFF" w14:paraId="756461B0" w14:textId="77777777">
      <w:pPr>
        <w:pStyle w:val="ListParagraph"/>
        <w:numPr>
          <w:ilvl w:val="0"/>
          <w:numId w:val="34"/>
        </w:numPr>
      </w:pPr>
      <w:r w:rsidRPr="00B03004">
        <w:t>I feel completely burned out</w:t>
      </w:r>
    </w:p>
    <w:p w:rsidRPr="00B03004" w:rsidR="00ED0FFF" w:rsidP="0043203F" w:rsidRDefault="00ED0FFF" w14:paraId="27048384" w14:textId="77777777">
      <w:pPr>
        <w:pStyle w:val="ListParagraph"/>
        <w:numPr>
          <w:ilvl w:val="0"/>
          <w:numId w:val="34"/>
        </w:numPr>
      </w:pPr>
      <w:r>
        <w:t>D</w:t>
      </w:r>
      <w:r w:rsidRPr="00B03004">
        <w:t>on’t know</w:t>
      </w:r>
    </w:p>
    <w:p w:rsidRPr="001064B4" w:rsidR="00ED0FFF" w:rsidP="00ED0FFF" w:rsidRDefault="00ED0FFF" w14:paraId="73362C0D" w14:textId="448691E1">
      <w:pPr>
        <w:rPr>
          <w:b/>
          <w:bCs/>
        </w:rPr>
      </w:pPr>
      <w:r w:rsidRPr="001064B4">
        <w:rPr>
          <w:b/>
          <w:bCs/>
        </w:rPr>
        <w:t xml:space="preserve">Q. What changes or additions would make your workspace more comfortable? Please provide details in the </w:t>
      </w:r>
      <w:r w:rsidR="00B30D16">
        <w:rPr>
          <w:b/>
          <w:bCs/>
        </w:rPr>
        <w:t>space after</w:t>
      </w:r>
      <w:r w:rsidRPr="001064B4">
        <w:rPr>
          <w:b/>
          <w:bCs/>
        </w:rPr>
        <w:t xml:space="preserve"> each option you select. </w:t>
      </w:r>
    </w:p>
    <w:p w:rsidR="00ED0FFF" w:rsidP="00ED0FFF" w:rsidRDefault="00ED0FFF" w14:paraId="0044EB68" w14:textId="77777777">
      <w:pPr>
        <w:rPr>
          <w:b/>
          <w:bCs/>
        </w:rPr>
      </w:pPr>
      <w:r w:rsidRPr="001064B4">
        <w:rPr>
          <w:b/>
          <w:bCs/>
        </w:rPr>
        <w:t>(Select all that apply)</w:t>
      </w:r>
    </w:p>
    <w:p w:rsidRPr="00177FA5" w:rsidR="00ED0FFF" w:rsidP="0043203F" w:rsidRDefault="00ED0FFF" w14:paraId="6F07B1D8" w14:textId="77777777">
      <w:pPr>
        <w:pStyle w:val="ListParagraph"/>
        <w:numPr>
          <w:ilvl w:val="0"/>
          <w:numId w:val="31"/>
        </w:numPr>
      </w:pPr>
      <w:r w:rsidRPr="00177FA5">
        <w:t>Comfortable work chair, desk or other furniture: _________________</w:t>
      </w:r>
    </w:p>
    <w:p w:rsidRPr="00177FA5" w:rsidR="00ED0FFF" w:rsidP="0043203F" w:rsidRDefault="00ED0FFF" w14:paraId="153EAD19" w14:textId="77777777">
      <w:pPr>
        <w:pStyle w:val="ListParagraph"/>
        <w:numPr>
          <w:ilvl w:val="0"/>
          <w:numId w:val="31"/>
        </w:numPr>
      </w:pPr>
      <w:r w:rsidRPr="00177FA5">
        <w:t>Comfortable lighting and/or temperature: ______________</w:t>
      </w:r>
    </w:p>
    <w:p w:rsidRPr="00177FA5" w:rsidR="00ED0FFF" w:rsidP="0043203F" w:rsidRDefault="00ED0FFF" w14:paraId="20836316" w14:textId="77777777">
      <w:pPr>
        <w:pStyle w:val="ListParagraph"/>
        <w:numPr>
          <w:ilvl w:val="0"/>
          <w:numId w:val="31"/>
        </w:numPr>
      </w:pPr>
      <w:r w:rsidRPr="00177FA5">
        <w:t>Measures to control noise levels or distractions: _____________________</w:t>
      </w:r>
    </w:p>
    <w:p w:rsidRPr="00177FA5" w:rsidR="00ED0FFF" w:rsidP="0043203F" w:rsidRDefault="00ED0FFF" w14:paraId="6B7D1603" w14:textId="77777777">
      <w:pPr>
        <w:pStyle w:val="ListParagraph"/>
        <w:numPr>
          <w:ilvl w:val="0"/>
          <w:numId w:val="31"/>
        </w:numPr>
      </w:pPr>
      <w:r>
        <w:t>Workspaces to support collaboration or privacy, when needed: ____________</w:t>
      </w:r>
    </w:p>
    <w:p w:rsidRPr="00177FA5" w:rsidR="00ED0FFF" w:rsidP="0043203F" w:rsidRDefault="00ED0FFF" w14:paraId="38C254D2" w14:textId="77777777">
      <w:pPr>
        <w:pStyle w:val="ListParagraph"/>
        <w:numPr>
          <w:ilvl w:val="0"/>
          <w:numId w:val="31"/>
        </w:numPr>
      </w:pPr>
      <w:r w:rsidRPr="00177FA5">
        <w:t>Access to necessary amenities, equipment or resources: ________________________</w:t>
      </w:r>
    </w:p>
    <w:p w:rsidRPr="001E19A1" w:rsidR="00ED0FFF" w:rsidP="0043203F" w:rsidRDefault="00ED0FFF" w14:paraId="123CCD24" w14:textId="77777777">
      <w:pPr>
        <w:pStyle w:val="ListParagraph"/>
        <w:numPr>
          <w:ilvl w:val="0"/>
          <w:numId w:val="31"/>
        </w:numPr>
      </w:pPr>
      <w:r w:rsidRPr="00177FA5">
        <w:t>Other, please specify: ____________________</w:t>
      </w:r>
    </w:p>
    <w:p w:rsidRPr="00A25DFC" w:rsidR="00ED0FFF" w:rsidP="00ED0FFF" w:rsidRDefault="00ED0FFF" w14:paraId="4196912E" w14:textId="77777777">
      <w:pPr>
        <w:rPr>
          <w:b/>
          <w:bCs/>
        </w:rPr>
      </w:pPr>
      <w:r w:rsidRPr="00A25DFC">
        <w:rPr>
          <w:b/>
          <w:bCs/>
        </w:rPr>
        <w:t>Q. Please indicate your level of agreement with the following statements.</w:t>
      </w:r>
    </w:p>
    <w:tbl>
      <w:tblPr>
        <w:tblStyle w:val="TableGrid"/>
        <w:tblW w:w="10440" w:type="dxa"/>
        <w:tblInd w:w="-365" w:type="dxa"/>
        <w:tblLook w:val="04A0" w:firstRow="1" w:lastRow="0" w:firstColumn="1" w:lastColumn="0" w:noHBand="0" w:noVBand="1"/>
      </w:tblPr>
      <w:tblGrid>
        <w:gridCol w:w="4331"/>
        <w:gridCol w:w="1096"/>
        <w:gridCol w:w="1347"/>
        <w:gridCol w:w="1265"/>
        <w:gridCol w:w="1327"/>
        <w:gridCol w:w="1074"/>
      </w:tblGrid>
      <w:tr w:rsidRPr="00237796" w:rsidR="00ED0FFF" w14:paraId="3FE68F70" w14:textId="77777777">
        <w:tc>
          <w:tcPr>
            <w:tcW w:w="4331" w:type="dxa"/>
          </w:tcPr>
          <w:p w:rsidRPr="00237796" w:rsidR="00ED0FFF" w:rsidRDefault="00ED0FFF" w14:paraId="484C66E7" w14:textId="77777777"/>
        </w:tc>
        <w:tc>
          <w:tcPr>
            <w:tcW w:w="1096" w:type="dxa"/>
          </w:tcPr>
          <w:p w:rsidRPr="00237796" w:rsidR="00ED0FFF" w:rsidRDefault="00ED0FFF" w14:paraId="361499EA" w14:textId="77777777">
            <w:r w:rsidRPr="00237796">
              <w:t>Strongly disagree</w:t>
            </w:r>
          </w:p>
        </w:tc>
        <w:tc>
          <w:tcPr>
            <w:tcW w:w="1347" w:type="dxa"/>
          </w:tcPr>
          <w:p w:rsidRPr="00237796" w:rsidR="00ED0FFF" w:rsidRDefault="00ED0FFF" w14:paraId="4F61725C" w14:textId="77777777">
            <w:r w:rsidRPr="00237796">
              <w:t>Somewhat disagree</w:t>
            </w:r>
          </w:p>
        </w:tc>
        <w:tc>
          <w:tcPr>
            <w:tcW w:w="1265" w:type="dxa"/>
          </w:tcPr>
          <w:p w:rsidRPr="00237796" w:rsidR="00ED0FFF" w:rsidRDefault="00ED0FFF" w14:paraId="686D10C8" w14:textId="77777777">
            <w:r w:rsidRPr="00237796">
              <w:t>Neither agree nor disagree</w:t>
            </w:r>
          </w:p>
        </w:tc>
        <w:tc>
          <w:tcPr>
            <w:tcW w:w="1327" w:type="dxa"/>
          </w:tcPr>
          <w:p w:rsidRPr="00237796" w:rsidR="00ED0FFF" w:rsidRDefault="00ED0FFF" w14:paraId="3B29AEEF" w14:textId="77777777">
            <w:r w:rsidRPr="00237796">
              <w:t>Somewhat Agree</w:t>
            </w:r>
          </w:p>
        </w:tc>
        <w:tc>
          <w:tcPr>
            <w:tcW w:w="1074" w:type="dxa"/>
          </w:tcPr>
          <w:p w:rsidRPr="00237796" w:rsidR="00ED0FFF" w:rsidRDefault="00ED0FFF" w14:paraId="4928DE57" w14:textId="77777777">
            <w:r w:rsidRPr="00237796">
              <w:t>Strongly Agree</w:t>
            </w:r>
          </w:p>
        </w:tc>
      </w:tr>
      <w:tr w:rsidRPr="00237796" w:rsidR="00ED0FFF" w14:paraId="2C29AB9B" w14:textId="77777777">
        <w:tc>
          <w:tcPr>
            <w:tcW w:w="4331" w:type="dxa"/>
          </w:tcPr>
          <w:p w:rsidRPr="00237796" w:rsidR="00ED0FFF" w:rsidRDefault="00ED0FFF" w14:paraId="0B19A1BE" w14:textId="77777777">
            <w:r>
              <w:t xml:space="preserve">a. </w:t>
            </w:r>
            <w:r w:rsidRPr="00237796">
              <w:t>The work I do is meaningful.</w:t>
            </w:r>
          </w:p>
        </w:tc>
        <w:tc>
          <w:tcPr>
            <w:tcW w:w="1096" w:type="dxa"/>
          </w:tcPr>
          <w:p w:rsidRPr="00237796" w:rsidR="00ED0FFF" w:rsidRDefault="00ED0FFF" w14:paraId="715EB8A2" w14:textId="77777777"/>
        </w:tc>
        <w:tc>
          <w:tcPr>
            <w:tcW w:w="1347" w:type="dxa"/>
          </w:tcPr>
          <w:p w:rsidRPr="00237796" w:rsidR="00ED0FFF" w:rsidRDefault="00ED0FFF" w14:paraId="59DE0B0C" w14:textId="77777777"/>
        </w:tc>
        <w:tc>
          <w:tcPr>
            <w:tcW w:w="1265" w:type="dxa"/>
          </w:tcPr>
          <w:p w:rsidRPr="00237796" w:rsidR="00ED0FFF" w:rsidRDefault="00ED0FFF" w14:paraId="365AB04A" w14:textId="77777777"/>
        </w:tc>
        <w:tc>
          <w:tcPr>
            <w:tcW w:w="1327" w:type="dxa"/>
          </w:tcPr>
          <w:p w:rsidRPr="00237796" w:rsidR="00ED0FFF" w:rsidRDefault="00ED0FFF" w14:paraId="5029D40F" w14:textId="77777777"/>
        </w:tc>
        <w:tc>
          <w:tcPr>
            <w:tcW w:w="1074" w:type="dxa"/>
          </w:tcPr>
          <w:p w:rsidRPr="00237796" w:rsidR="00ED0FFF" w:rsidRDefault="00ED0FFF" w14:paraId="6FB920BB" w14:textId="77777777"/>
        </w:tc>
      </w:tr>
      <w:tr w:rsidRPr="00237796" w:rsidR="00ED0FFF" w14:paraId="679ACA88" w14:textId="77777777">
        <w:tc>
          <w:tcPr>
            <w:tcW w:w="4331" w:type="dxa"/>
          </w:tcPr>
          <w:p w:rsidRPr="00237796" w:rsidR="00ED0FFF" w:rsidRDefault="00ED0FFF" w14:paraId="55A934F2" w14:textId="77777777">
            <w:r>
              <w:t xml:space="preserve">b. </w:t>
            </w:r>
            <w:r w:rsidRPr="00B506B3">
              <w:t>I know how my work contributes to the products or services of my organization.</w:t>
            </w:r>
          </w:p>
        </w:tc>
        <w:tc>
          <w:tcPr>
            <w:tcW w:w="1096" w:type="dxa"/>
          </w:tcPr>
          <w:p w:rsidRPr="00237796" w:rsidR="00ED0FFF" w:rsidRDefault="00ED0FFF" w14:paraId="5761075F" w14:textId="77777777"/>
        </w:tc>
        <w:tc>
          <w:tcPr>
            <w:tcW w:w="1347" w:type="dxa"/>
          </w:tcPr>
          <w:p w:rsidRPr="00237796" w:rsidR="00ED0FFF" w:rsidRDefault="00ED0FFF" w14:paraId="4064B116" w14:textId="77777777"/>
        </w:tc>
        <w:tc>
          <w:tcPr>
            <w:tcW w:w="1265" w:type="dxa"/>
          </w:tcPr>
          <w:p w:rsidRPr="00237796" w:rsidR="00ED0FFF" w:rsidRDefault="00ED0FFF" w14:paraId="71EA7035" w14:textId="77777777"/>
        </w:tc>
        <w:tc>
          <w:tcPr>
            <w:tcW w:w="1327" w:type="dxa"/>
          </w:tcPr>
          <w:p w:rsidRPr="00237796" w:rsidR="00ED0FFF" w:rsidRDefault="00ED0FFF" w14:paraId="49DF8B94" w14:textId="77777777"/>
        </w:tc>
        <w:tc>
          <w:tcPr>
            <w:tcW w:w="1074" w:type="dxa"/>
          </w:tcPr>
          <w:p w:rsidRPr="00237796" w:rsidR="00ED0FFF" w:rsidRDefault="00ED0FFF" w14:paraId="1FFA7D04" w14:textId="77777777"/>
        </w:tc>
      </w:tr>
      <w:tr w:rsidRPr="00237796" w:rsidR="00ED0FFF" w14:paraId="4E9C4DC8" w14:textId="77777777">
        <w:tc>
          <w:tcPr>
            <w:tcW w:w="4331" w:type="dxa"/>
          </w:tcPr>
          <w:p w:rsidRPr="00237796" w:rsidR="00ED0FFF" w:rsidRDefault="00ED0FFF" w14:paraId="3858B992" w14:textId="77777777">
            <w:r>
              <w:t xml:space="preserve">c. </w:t>
            </w:r>
            <w:r w:rsidRPr="000C2A78">
              <w:t>I have a sufficient amount of autonomy in my job</w:t>
            </w:r>
          </w:p>
        </w:tc>
        <w:tc>
          <w:tcPr>
            <w:tcW w:w="1096" w:type="dxa"/>
          </w:tcPr>
          <w:p w:rsidRPr="00237796" w:rsidR="00ED0FFF" w:rsidRDefault="00ED0FFF" w14:paraId="3ED3DAAC" w14:textId="77777777"/>
        </w:tc>
        <w:tc>
          <w:tcPr>
            <w:tcW w:w="1347" w:type="dxa"/>
          </w:tcPr>
          <w:p w:rsidRPr="00237796" w:rsidR="00ED0FFF" w:rsidRDefault="00ED0FFF" w14:paraId="6078E102" w14:textId="77777777"/>
        </w:tc>
        <w:tc>
          <w:tcPr>
            <w:tcW w:w="1265" w:type="dxa"/>
          </w:tcPr>
          <w:p w:rsidRPr="00237796" w:rsidR="00ED0FFF" w:rsidRDefault="00ED0FFF" w14:paraId="185CF27B" w14:textId="77777777"/>
        </w:tc>
        <w:tc>
          <w:tcPr>
            <w:tcW w:w="1327" w:type="dxa"/>
          </w:tcPr>
          <w:p w:rsidRPr="00237796" w:rsidR="00ED0FFF" w:rsidRDefault="00ED0FFF" w14:paraId="40CF099D" w14:textId="77777777"/>
        </w:tc>
        <w:tc>
          <w:tcPr>
            <w:tcW w:w="1074" w:type="dxa"/>
          </w:tcPr>
          <w:p w:rsidRPr="00237796" w:rsidR="00ED0FFF" w:rsidRDefault="00ED0FFF" w14:paraId="61B096F6" w14:textId="77777777"/>
        </w:tc>
      </w:tr>
      <w:tr w:rsidRPr="00237796" w:rsidR="00ED0FFF" w14:paraId="3307DE6C" w14:textId="77777777">
        <w:tc>
          <w:tcPr>
            <w:tcW w:w="4331" w:type="dxa"/>
          </w:tcPr>
          <w:p w:rsidRPr="00237796" w:rsidR="00ED0FFF" w:rsidRDefault="00ED0FFF" w14:paraId="5D60D981" w14:textId="77777777">
            <w:proofErr w:type="gramStart"/>
            <w:r>
              <w:t xml:space="preserve">d. </w:t>
            </w:r>
            <w:r w:rsidRPr="000C2A78">
              <w:t>Overall</w:t>
            </w:r>
            <w:proofErr w:type="gramEnd"/>
            <w:r w:rsidRPr="000C2A78">
              <w:t>, I am satisfied with the growth and development opportunities offered by my agency.</w:t>
            </w:r>
          </w:p>
        </w:tc>
        <w:tc>
          <w:tcPr>
            <w:tcW w:w="1096" w:type="dxa"/>
          </w:tcPr>
          <w:p w:rsidRPr="00237796" w:rsidR="00ED0FFF" w:rsidRDefault="00ED0FFF" w14:paraId="6785209F" w14:textId="77777777"/>
        </w:tc>
        <w:tc>
          <w:tcPr>
            <w:tcW w:w="1347" w:type="dxa"/>
          </w:tcPr>
          <w:p w:rsidRPr="00237796" w:rsidR="00ED0FFF" w:rsidRDefault="00ED0FFF" w14:paraId="79417024" w14:textId="77777777"/>
        </w:tc>
        <w:tc>
          <w:tcPr>
            <w:tcW w:w="1265" w:type="dxa"/>
          </w:tcPr>
          <w:p w:rsidRPr="00237796" w:rsidR="00ED0FFF" w:rsidRDefault="00ED0FFF" w14:paraId="5E7802FF" w14:textId="77777777"/>
        </w:tc>
        <w:tc>
          <w:tcPr>
            <w:tcW w:w="1327" w:type="dxa"/>
          </w:tcPr>
          <w:p w:rsidRPr="00237796" w:rsidR="00ED0FFF" w:rsidRDefault="00ED0FFF" w14:paraId="3D17DC76" w14:textId="77777777"/>
        </w:tc>
        <w:tc>
          <w:tcPr>
            <w:tcW w:w="1074" w:type="dxa"/>
          </w:tcPr>
          <w:p w:rsidRPr="00237796" w:rsidR="00ED0FFF" w:rsidRDefault="00ED0FFF" w14:paraId="57715CF4" w14:textId="77777777"/>
        </w:tc>
      </w:tr>
      <w:tr w:rsidRPr="00237796" w:rsidR="00ED0FFF" w14:paraId="79C25457" w14:textId="77777777">
        <w:tc>
          <w:tcPr>
            <w:tcW w:w="4331" w:type="dxa"/>
          </w:tcPr>
          <w:p w:rsidRPr="00237796" w:rsidR="00ED0FFF" w:rsidRDefault="00ED0FFF" w14:paraId="4FECB0A5" w14:textId="77777777">
            <w:r>
              <w:t xml:space="preserve">e. </w:t>
            </w:r>
            <w:r w:rsidRPr="00072B29">
              <w:t>Overall, I am satisfied with the work-life balance practices offered by my agency/worksite.</w:t>
            </w:r>
          </w:p>
        </w:tc>
        <w:tc>
          <w:tcPr>
            <w:tcW w:w="1096" w:type="dxa"/>
          </w:tcPr>
          <w:p w:rsidRPr="00237796" w:rsidR="00ED0FFF" w:rsidRDefault="00ED0FFF" w14:paraId="46419ADC" w14:textId="77777777"/>
        </w:tc>
        <w:tc>
          <w:tcPr>
            <w:tcW w:w="1347" w:type="dxa"/>
          </w:tcPr>
          <w:p w:rsidRPr="00237796" w:rsidR="00ED0FFF" w:rsidRDefault="00ED0FFF" w14:paraId="5DDEB97F" w14:textId="77777777"/>
        </w:tc>
        <w:tc>
          <w:tcPr>
            <w:tcW w:w="1265" w:type="dxa"/>
          </w:tcPr>
          <w:p w:rsidRPr="00237796" w:rsidR="00ED0FFF" w:rsidRDefault="00ED0FFF" w14:paraId="447F133B" w14:textId="77777777"/>
        </w:tc>
        <w:tc>
          <w:tcPr>
            <w:tcW w:w="1327" w:type="dxa"/>
          </w:tcPr>
          <w:p w:rsidRPr="00237796" w:rsidR="00ED0FFF" w:rsidRDefault="00ED0FFF" w14:paraId="5A118CF5" w14:textId="77777777"/>
        </w:tc>
        <w:tc>
          <w:tcPr>
            <w:tcW w:w="1074" w:type="dxa"/>
          </w:tcPr>
          <w:p w:rsidRPr="00237796" w:rsidR="00ED0FFF" w:rsidRDefault="00ED0FFF" w14:paraId="6E597AA1" w14:textId="77777777"/>
        </w:tc>
      </w:tr>
      <w:tr w:rsidRPr="00237796" w:rsidR="00ED0FFF" w14:paraId="088B7D4A" w14:textId="77777777">
        <w:tc>
          <w:tcPr>
            <w:tcW w:w="4331" w:type="dxa"/>
          </w:tcPr>
          <w:p w:rsidR="00ED0FFF" w:rsidRDefault="00ED0FFF" w14:paraId="2F2A9680" w14:textId="77777777">
            <w:r>
              <w:t xml:space="preserve">f. </w:t>
            </w:r>
            <w:r w:rsidRPr="00072B29">
              <w:t>My agency/worksite helps employees develop and maintain a healthy lifestyle.</w:t>
            </w:r>
          </w:p>
        </w:tc>
        <w:tc>
          <w:tcPr>
            <w:tcW w:w="1096" w:type="dxa"/>
          </w:tcPr>
          <w:p w:rsidRPr="00237796" w:rsidR="00ED0FFF" w:rsidRDefault="00ED0FFF" w14:paraId="0FDC80F3" w14:textId="77777777"/>
        </w:tc>
        <w:tc>
          <w:tcPr>
            <w:tcW w:w="1347" w:type="dxa"/>
          </w:tcPr>
          <w:p w:rsidRPr="00237796" w:rsidR="00ED0FFF" w:rsidRDefault="00ED0FFF" w14:paraId="194B9297" w14:textId="77777777"/>
        </w:tc>
        <w:tc>
          <w:tcPr>
            <w:tcW w:w="1265" w:type="dxa"/>
          </w:tcPr>
          <w:p w:rsidRPr="00237796" w:rsidR="00ED0FFF" w:rsidRDefault="00ED0FFF" w14:paraId="03437A0F" w14:textId="77777777"/>
        </w:tc>
        <w:tc>
          <w:tcPr>
            <w:tcW w:w="1327" w:type="dxa"/>
          </w:tcPr>
          <w:p w:rsidRPr="00237796" w:rsidR="00ED0FFF" w:rsidRDefault="00ED0FFF" w14:paraId="4EAE44B3" w14:textId="77777777"/>
        </w:tc>
        <w:tc>
          <w:tcPr>
            <w:tcW w:w="1074" w:type="dxa"/>
          </w:tcPr>
          <w:p w:rsidRPr="00237796" w:rsidR="00ED0FFF" w:rsidRDefault="00ED0FFF" w14:paraId="0E8E6A2A" w14:textId="77777777"/>
        </w:tc>
      </w:tr>
      <w:tr w:rsidRPr="00237796" w:rsidR="00ED0FFF" w14:paraId="1DE34ED9" w14:textId="77777777">
        <w:tc>
          <w:tcPr>
            <w:tcW w:w="4331" w:type="dxa"/>
          </w:tcPr>
          <w:p w:rsidR="00ED0FFF" w:rsidRDefault="00ED0FFF" w14:paraId="6A5243EA" w14:textId="77777777">
            <w:r>
              <w:t xml:space="preserve">g. </w:t>
            </w:r>
            <w:r w:rsidRPr="00072B29">
              <w:t>I have a positive relationship with my supervisor.</w:t>
            </w:r>
          </w:p>
        </w:tc>
        <w:tc>
          <w:tcPr>
            <w:tcW w:w="1096" w:type="dxa"/>
          </w:tcPr>
          <w:p w:rsidRPr="00237796" w:rsidR="00ED0FFF" w:rsidRDefault="00ED0FFF" w14:paraId="71046583" w14:textId="77777777"/>
        </w:tc>
        <w:tc>
          <w:tcPr>
            <w:tcW w:w="1347" w:type="dxa"/>
          </w:tcPr>
          <w:p w:rsidRPr="00237796" w:rsidR="00ED0FFF" w:rsidRDefault="00ED0FFF" w14:paraId="50B735F2" w14:textId="77777777"/>
        </w:tc>
        <w:tc>
          <w:tcPr>
            <w:tcW w:w="1265" w:type="dxa"/>
          </w:tcPr>
          <w:p w:rsidRPr="00237796" w:rsidR="00ED0FFF" w:rsidRDefault="00ED0FFF" w14:paraId="1F9D595C" w14:textId="77777777"/>
        </w:tc>
        <w:tc>
          <w:tcPr>
            <w:tcW w:w="1327" w:type="dxa"/>
          </w:tcPr>
          <w:p w:rsidRPr="00237796" w:rsidR="00ED0FFF" w:rsidRDefault="00ED0FFF" w14:paraId="7279ED18" w14:textId="77777777"/>
        </w:tc>
        <w:tc>
          <w:tcPr>
            <w:tcW w:w="1074" w:type="dxa"/>
          </w:tcPr>
          <w:p w:rsidRPr="00237796" w:rsidR="00ED0FFF" w:rsidRDefault="00ED0FFF" w14:paraId="4A89A748" w14:textId="77777777"/>
        </w:tc>
      </w:tr>
      <w:tr w:rsidRPr="00237796" w:rsidR="00ED0FFF" w14:paraId="3356FF7B" w14:textId="77777777">
        <w:tc>
          <w:tcPr>
            <w:tcW w:w="4331" w:type="dxa"/>
          </w:tcPr>
          <w:p w:rsidR="00ED0FFF" w:rsidRDefault="00ED0FFF" w14:paraId="34549E91" w14:textId="77777777">
            <w:r>
              <w:t xml:space="preserve">h. </w:t>
            </w:r>
            <w:r w:rsidRPr="00027C9F">
              <w:t>I have a positive relationship with my co-workers.</w:t>
            </w:r>
          </w:p>
        </w:tc>
        <w:tc>
          <w:tcPr>
            <w:tcW w:w="1096" w:type="dxa"/>
          </w:tcPr>
          <w:p w:rsidRPr="00237796" w:rsidR="00ED0FFF" w:rsidRDefault="00ED0FFF" w14:paraId="2D54024F" w14:textId="77777777"/>
        </w:tc>
        <w:tc>
          <w:tcPr>
            <w:tcW w:w="1347" w:type="dxa"/>
          </w:tcPr>
          <w:p w:rsidRPr="00237796" w:rsidR="00ED0FFF" w:rsidRDefault="00ED0FFF" w14:paraId="0AE95E2E" w14:textId="77777777"/>
        </w:tc>
        <w:tc>
          <w:tcPr>
            <w:tcW w:w="1265" w:type="dxa"/>
          </w:tcPr>
          <w:p w:rsidRPr="00237796" w:rsidR="00ED0FFF" w:rsidRDefault="00ED0FFF" w14:paraId="35CEB725" w14:textId="77777777"/>
        </w:tc>
        <w:tc>
          <w:tcPr>
            <w:tcW w:w="1327" w:type="dxa"/>
          </w:tcPr>
          <w:p w:rsidRPr="00237796" w:rsidR="00ED0FFF" w:rsidRDefault="00ED0FFF" w14:paraId="5654D544" w14:textId="77777777"/>
        </w:tc>
        <w:tc>
          <w:tcPr>
            <w:tcW w:w="1074" w:type="dxa"/>
          </w:tcPr>
          <w:p w:rsidRPr="00237796" w:rsidR="00ED0FFF" w:rsidRDefault="00ED0FFF" w14:paraId="0F866ED8" w14:textId="77777777"/>
        </w:tc>
      </w:tr>
      <w:tr w:rsidRPr="00237796" w:rsidR="00ED0FFF" w14:paraId="049C2DF3" w14:textId="77777777">
        <w:tc>
          <w:tcPr>
            <w:tcW w:w="4331" w:type="dxa"/>
          </w:tcPr>
          <w:p w:rsidR="00ED0FFF" w:rsidRDefault="00ED0FFF" w14:paraId="2B93CF34" w14:textId="77777777">
            <w:proofErr w:type="spellStart"/>
            <w:r>
              <w:t>i</w:t>
            </w:r>
            <w:proofErr w:type="spellEnd"/>
            <w:r>
              <w:t xml:space="preserve">. </w:t>
            </w:r>
            <w:r w:rsidRPr="00027C9F">
              <w:t>I feel valued by my agency.</w:t>
            </w:r>
          </w:p>
        </w:tc>
        <w:tc>
          <w:tcPr>
            <w:tcW w:w="1096" w:type="dxa"/>
          </w:tcPr>
          <w:p w:rsidRPr="00237796" w:rsidR="00ED0FFF" w:rsidRDefault="00ED0FFF" w14:paraId="6080B63C" w14:textId="77777777"/>
        </w:tc>
        <w:tc>
          <w:tcPr>
            <w:tcW w:w="1347" w:type="dxa"/>
          </w:tcPr>
          <w:p w:rsidRPr="00237796" w:rsidR="00ED0FFF" w:rsidRDefault="00ED0FFF" w14:paraId="44DC0C6A" w14:textId="77777777"/>
        </w:tc>
        <w:tc>
          <w:tcPr>
            <w:tcW w:w="1265" w:type="dxa"/>
          </w:tcPr>
          <w:p w:rsidRPr="00237796" w:rsidR="00ED0FFF" w:rsidRDefault="00ED0FFF" w14:paraId="48D51892" w14:textId="77777777"/>
        </w:tc>
        <w:tc>
          <w:tcPr>
            <w:tcW w:w="1327" w:type="dxa"/>
          </w:tcPr>
          <w:p w:rsidRPr="00237796" w:rsidR="00ED0FFF" w:rsidRDefault="00ED0FFF" w14:paraId="321C7F9E" w14:textId="77777777"/>
        </w:tc>
        <w:tc>
          <w:tcPr>
            <w:tcW w:w="1074" w:type="dxa"/>
          </w:tcPr>
          <w:p w:rsidRPr="00237796" w:rsidR="00ED0FFF" w:rsidRDefault="00ED0FFF" w14:paraId="0A589D6E" w14:textId="77777777"/>
        </w:tc>
      </w:tr>
      <w:tr w:rsidRPr="00237796" w:rsidR="00ED0FFF" w14:paraId="1239A4E1" w14:textId="77777777">
        <w:tc>
          <w:tcPr>
            <w:tcW w:w="4331" w:type="dxa"/>
          </w:tcPr>
          <w:p w:rsidR="00ED0FFF" w:rsidRDefault="00ED0FFF" w14:paraId="769B8476" w14:textId="214A6834">
            <w:r>
              <w:t xml:space="preserve">j. </w:t>
            </w:r>
            <w:r w:rsidRPr="00027C9F">
              <w:t>Overall, I am satisfied with my job</w:t>
            </w:r>
            <w:r w:rsidR="00354927">
              <w:t>.</w:t>
            </w:r>
          </w:p>
        </w:tc>
        <w:tc>
          <w:tcPr>
            <w:tcW w:w="1096" w:type="dxa"/>
          </w:tcPr>
          <w:p w:rsidRPr="00237796" w:rsidR="00ED0FFF" w:rsidRDefault="00ED0FFF" w14:paraId="4735A41E" w14:textId="77777777"/>
        </w:tc>
        <w:tc>
          <w:tcPr>
            <w:tcW w:w="1347" w:type="dxa"/>
          </w:tcPr>
          <w:p w:rsidRPr="00237796" w:rsidR="00ED0FFF" w:rsidRDefault="00ED0FFF" w14:paraId="6FE5F979" w14:textId="77777777"/>
        </w:tc>
        <w:tc>
          <w:tcPr>
            <w:tcW w:w="1265" w:type="dxa"/>
          </w:tcPr>
          <w:p w:rsidRPr="00237796" w:rsidR="00ED0FFF" w:rsidRDefault="00ED0FFF" w14:paraId="64A08A58" w14:textId="77777777"/>
        </w:tc>
        <w:tc>
          <w:tcPr>
            <w:tcW w:w="1327" w:type="dxa"/>
          </w:tcPr>
          <w:p w:rsidRPr="00237796" w:rsidR="00ED0FFF" w:rsidRDefault="00ED0FFF" w14:paraId="7DE847AD" w14:textId="77777777"/>
        </w:tc>
        <w:tc>
          <w:tcPr>
            <w:tcW w:w="1074" w:type="dxa"/>
          </w:tcPr>
          <w:p w:rsidRPr="00237796" w:rsidR="00ED0FFF" w:rsidRDefault="00ED0FFF" w14:paraId="5312C5C3" w14:textId="77777777"/>
        </w:tc>
      </w:tr>
    </w:tbl>
    <w:p w:rsidR="00ED0FFF" w:rsidP="00ED0FFF" w:rsidRDefault="00ED0FFF" w14:paraId="487719D0" w14:textId="77777777"/>
    <w:p w:rsidRPr="00541254" w:rsidR="00ED0FFF" w:rsidP="00ED0FFF" w:rsidRDefault="00ED0FFF" w14:paraId="1C2624BE" w14:textId="77777777">
      <w:pPr>
        <w:rPr>
          <w:b/>
          <w:bCs/>
        </w:rPr>
      </w:pPr>
      <w:r w:rsidRPr="00541254">
        <w:rPr>
          <w:b/>
          <w:bCs/>
        </w:rPr>
        <w:t>Q. Do you supervise two or more employees?</w:t>
      </w:r>
    </w:p>
    <w:p w:rsidR="00ED0FFF" w:rsidP="0043203F" w:rsidRDefault="00ED0FFF" w14:paraId="7E5C613D" w14:textId="77777777">
      <w:pPr>
        <w:pStyle w:val="ListParagraph"/>
        <w:numPr>
          <w:ilvl w:val="0"/>
          <w:numId w:val="32"/>
        </w:numPr>
      </w:pPr>
      <w:r>
        <w:t>Yes</w:t>
      </w:r>
    </w:p>
    <w:p w:rsidR="00ED0FFF" w:rsidP="0043203F" w:rsidRDefault="00ED0FFF" w14:paraId="390B67A8" w14:textId="77777777">
      <w:pPr>
        <w:pStyle w:val="ListParagraph"/>
        <w:numPr>
          <w:ilvl w:val="0"/>
          <w:numId w:val="32"/>
        </w:numPr>
      </w:pPr>
      <w:r>
        <w:t>No</w:t>
      </w:r>
    </w:p>
    <w:p w:rsidR="00ED0FFF" w:rsidP="00ED0FFF" w:rsidRDefault="00ED0FFF" w14:paraId="059473AC" w14:textId="77777777">
      <w:pPr>
        <w:rPr>
          <w:b/>
          <w:bCs/>
        </w:rPr>
      </w:pPr>
      <w:r w:rsidRPr="00872A30">
        <w:rPr>
          <w:b/>
          <w:bCs/>
        </w:rPr>
        <w:t>Q. Are you a part of the executive leadership team at your agency (e.g., Commissioners of any level, Chief, Executive Director, etc.)?</w:t>
      </w:r>
    </w:p>
    <w:p w:rsidR="00ED0FFF" w:rsidP="0043203F" w:rsidRDefault="00ED0FFF" w14:paraId="2B264695" w14:textId="77777777">
      <w:pPr>
        <w:pStyle w:val="ListParagraph"/>
        <w:numPr>
          <w:ilvl w:val="0"/>
          <w:numId w:val="32"/>
        </w:numPr>
      </w:pPr>
      <w:r>
        <w:t>Yes</w:t>
      </w:r>
    </w:p>
    <w:p w:rsidR="00ED0FFF" w:rsidP="0043203F" w:rsidRDefault="00ED0FFF" w14:paraId="766E8556" w14:textId="77777777">
      <w:pPr>
        <w:pStyle w:val="ListParagraph"/>
        <w:numPr>
          <w:ilvl w:val="0"/>
          <w:numId w:val="32"/>
        </w:numPr>
      </w:pPr>
      <w:r>
        <w:t>No</w:t>
      </w:r>
    </w:p>
    <w:p w:rsidR="00427B6D" w:rsidP="17A734FD" w:rsidRDefault="00427B6D" w14:paraId="40AB199F" w14:textId="77777777">
      <w:pPr>
        <w:keepNext w:val="1"/>
        <w:keepLines w:val="1"/>
        <w:spacing w:before="400" w:after="40" w:line="240" w:lineRule="auto"/>
        <w:jc w:val="center"/>
        <w:outlineLvl w:val="0"/>
        <w:rPr>
          <w:rFonts w:ascii="Aptos Display" w:hAnsi="Aptos Display" w:eastAsia="" w:cs="" w:asciiTheme="majorAscii" w:hAnsiTheme="majorAscii" w:eastAsiaTheme="majorEastAsia" w:cstheme="majorBidi"/>
          <w:b w:val="1"/>
          <w:bCs w:val="1"/>
          <w:color w:val="0A2F41" w:themeColor="accent1" w:themeShade="80"/>
          <w:kern w:val="0"/>
          <w:sz w:val="28"/>
          <w:szCs w:val="28"/>
          <w14:ligatures w14:val="none"/>
        </w:rPr>
      </w:pPr>
      <w:bookmarkStart w:name="_Toc1997201776" w:id="1220168204"/>
      <w:r w:rsidRPr="17A734FD" w:rsidR="00427B6D">
        <w:rPr>
          <w:rFonts w:ascii="Aptos Display" w:hAnsi="Aptos Display" w:eastAsia="" w:cs="" w:asciiTheme="majorAscii" w:hAnsiTheme="majorAscii" w:eastAsiaTheme="majorEastAsia" w:cstheme="majorBidi"/>
          <w:b w:val="1"/>
          <w:bCs w:val="1"/>
          <w:color w:val="0A2F41" w:themeColor="accent1" w:themeShade="80"/>
          <w:kern w:val="0"/>
          <w:sz w:val="28"/>
          <w:szCs w:val="28"/>
          <w14:ligatures w14:val="none"/>
        </w:rPr>
        <w:t>Health and well-being</w:t>
      </w:r>
      <w:bookmarkEnd w:id="1220168204"/>
    </w:p>
    <w:p w:rsidR="00427B6D" w:rsidP="00427B6D" w:rsidRDefault="00427B6D" w14:paraId="7F02BFD3" w14:textId="77777777">
      <w:pPr>
        <w:keepNext/>
        <w:keepLines/>
        <w:spacing w:before="400" w:after="40" w:line="240" w:lineRule="auto"/>
        <w:jc w:val="center"/>
        <w:outlineLvl w:val="0"/>
        <w:rPr>
          <w:rFonts w:asciiTheme="majorHAnsi" w:hAnsiTheme="majorHAnsi" w:eastAsiaTheme="majorEastAsia" w:cstheme="majorBidi"/>
          <w:b/>
          <w:bCs/>
          <w:color w:val="0A2F41" w:themeColor="accent1" w:themeShade="80"/>
          <w:kern w:val="0"/>
          <w:sz w:val="28"/>
          <w:szCs w:val="28"/>
          <w14:ligatures w14:val="none"/>
        </w:rPr>
      </w:pPr>
    </w:p>
    <w:p w:rsidRPr="00D22C03" w:rsidR="00427B6D" w:rsidP="00427B6D" w:rsidRDefault="00427B6D" w14:paraId="27860467" w14:textId="77777777">
      <w:pPr>
        <w:rPr>
          <w:rFonts w:cs="Calibri"/>
          <w:b/>
          <w:bCs/>
          <w:i/>
          <w:iCs/>
        </w:rPr>
      </w:pPr>
      <w:r w:rsidRPr="00D22C03">
        <w:rPr>
          <w:rFonts w:cs="Calibri"/>
          <w:b/>
          <w:bCs/>
          <w:i/>
          <w:iCs/>
        </w:rPr>
        <w:t>Now, we have some questions about your own health and well-being. Please remember that all responses are anonymous, and you have the option to skip questions.</w:t>
      </w:r>
    </w:p>
    <w:p w:rsidR="00427B6D" w:rsidP="17A734FD" w:rsidRDefault="00427B6D" w14:paraId="5B63BBE8" w14:textId="77777777">
      <w:pPr>
        <w:keepNext w:val="1"/>
        <w:keepLines w:val="1"/>
        <w:spacing w:before="40" w:after="0" w:line="240" w:lineRule="auto"/>
        <w:outlineLvl w:val="1"/>
        <w:rPr>
          <w:rFonts w:ascii="Aptos Display" w:hAnsi="Aptos Display" w:eastAsia="" w:cs="" w:asciiTheme="majorAscii" w:hAnsiTheme="majorAscii" w:eastAsiaTheme="majorEastAsia" w:cstheme="majorBidi"/>
          <w:b w:val="1"/>
          <w:bCs w:val="1"/>
          <w:color w:val="0F4761" w:themeColor="accent1" w:themeShade="BF"/>
          <w:kern w:val="0"/>
          <w:sz w:val="26"/>
          <w:szCs w:val="26"/>
          <w14:ligatures w14:val="none"/>
        </w:rPr>
      </w:pPr>
      <w:bookmarkStart w:name="_Toc1070846977" w:id="1570087766"/>
      <w:r w:rsidRPr="17A734FD" w:rsidR="00427B6D">
        <w:rPr>
          <w:rFonts w:ascii="Aptos Display" w:hAnsi="Aptos Display" w:eastAsia="" w:cs="" w:asciiTheme="majorAscii" w:hAnsiTheme="majorAscii" w:eastAsiaTheme="majorEastAsia" w:cstheme="majorBidi"/>
          <w:b w:val="1"/>
          <w:bCs w:val="1"/>
          <w:color w:val="0F4761" w:themeColor="accent1" w:themeShade="BF"/>
          <w:kern w:val="0"/>
          <w:sz w:val="26"/>
          <w:szCs w:val="26"/>
          <w14:ligatures w14:val="none"/>
        </w:rPr>
        <w:t>Core Questions</w:t>
      </w:r>
      <w:bookmarkEnd w:id="1570087766"/>
    </w:p>
    <w:p w:rsidRPr="00341EA9" w:rsidR="00427B6D" w:rsidP="00427B6D" w:rsidRDefault="00427B6D" w14:paraId="1C2CA0FB" w14:textId="77777777"/>
    <w:p w:rsidRPr="00C4477A" w:rsidR="00427B6D" w:rsidP="00427B6D" w:rsidRDefault="00427B6D" w14:paraId="77286DA9" w14:textId="77777777">
      <w:pPr>
        <w:pStyle w:val="ListParagraph"/>
        <w:ind w:left="0"/>
        <w:rPr>
          <w:b/>
          <w:bCs/>
        </w:rPr>
      </w:pPr>
      <w:r w:rsidRPr="58551A63">
        <w:rPr>
          <w:rFonts w:cs="Calibri"/>
          <w:b/>
          <w:bCs/>
        </w:rPr>
        <w:t>Q</w:t>
      </w:r>
      <w:r w:rsidRPr="58551A63">
        <w:rPr>
          <w:b/>
          <w:bCs/>
        </w:rPr>
        <w:t xml:space="preserve">. In general, </w:t>
      </w:r>
      <w:r>
        <w:rPr>
          <w:b/>
          <w:bCs/>
        </w:rPr>
        <w:t>would you say your health is…</w:t>
      </w:r>
    </w:p>
    <w:p w:rsidR="00427B6D" w:rsidP="0043203F" w:rsidRDefault="00427B6D" w14:paraId="6503DA3D" w14:textId="77777777">
      <w:pPr>
        <w:pStyle w:val="ListParagraph"/>
        <w:numPr>
          <w:ilvl w:val="0"/>
          <w:numId w:val="8"/>
        </w:numPr>
      </w:pPr>
      <w:r>
        <w:t xml:space="preserve">Poor </w:t>
      </w:r>
    </w:p>
    <w:p w:rsidR="00427B6D" w:rsidP="0043203F" w:rsidRDefault="00427B6D" w14:paraId="5FD83B16" w14:textId="77777777">
      <w:pPr>
        <w:pStyle w:val="ListParagraph"/>
        <w:numPr>
          <w:ilvl w:val="0"/>
          <w:numId w:val="8"/>
        </w:numPr>
      </w:pPr>
      <w:r>
        <w:t xml:space="preserve">Fair </w:t>
      </w:r>
    </w:p>
    <w:p w:rsidR="00427B6D" w:rsidP="0043203F" w:rsidRDefault="00427B6D" w14:paraId="055FAE89" w14:textId="77777777">
      <w:pPr>
        <w:pStyle w:val="ListParagraph"/>
        <w:numPr>
          <w:ilvl w:val="0"/>
          <w:numId w:val="8"/>
        </w:numPr>
      </w:pPr>
      <w:r>
        <w:t xml:space="preserve">Good </w:t>
      </w:r>
    </w:p>
    <w:p w:rsidR="00427B6D" w:rsidP="0043203F" w:rsidRDefault="00427B6D" w14:paraId="42B774B1" w14:textId="77777777">
      <w:pPr>
        <w:pStyle w:val="ListParagraph"/>
        <w:numPr>
          <w:ilvl w:val="0"/>
          <w:numId w:val="8"/>
        </w:numPr>
      </w:pPr>
      <w:r>
        <w:t xml:space="preserve">Very good </w:t>
      </w:r>
    </w:p>
    <w:p w:rsidR="00427B6D" w:rsidP="0043203F" w:rsidRDefault="00427B6D" w14:paraId="1304899D" w14:textId="77777777">
      <w:pPr>
        <w:pStyle w:val="ListParagraph"/>
        <w:numPr>
          <w:ilvl w:val="0"/>
          <w:numId w:val="8"/>
        </w:numPr>
      </w:pPr>
      <w:r>
        <w:t>Excellent</w:t>
      </w:r>
    </w:p>
    <w:p w:rsidR="00427B6D" w:rsidP="0043203F" w:rsidRDefault="00427B6D" w14:paraId="3020014F" w14:textId="77777777">
      <w:pPr>
        <w:pStyle w:val="ListParagraph"/>
        <w:numPr>
          <w:ilvl w:val="0"/>
          <w:numId w:val="8"/>
        </w:numPr>
      </w:pPr>
      <w:r>
        <w:t>Prefer not to answer</w:t>
      </w:r>
    </w:p>
    <w:p w:rsidR="00427B6D" w:rsidP="00427B6D" w:rsidRDefault="00427B6D" w14:paraId="56DF1328" w14:textId="77777777">
      <w:pPr>
        <w:rPr>
          <w:b/>
          <w:bCs/>
        </w:rPr>
      </w:pPr>
      <w:r w:rsidRPr="58551A63">
        <w:rPr>
          <w:rFonts w:cs="Calibri"/>
          <w:b/>
          <w:bCs/>
        </w:rPr>
        <w:t>Q</w:t>
      </w:r>
      <w:r w:rsidRPr="58551A63">
        <w:rPr>
          <w:b/>
          <w:bCs/>
        </w:rPr>
        <w:t>. Do you have any of the following health conditions? (Select all that apply)</w:t>
      </w:r>
    </w:p>
    <w:p w:rsidRPr="00D07896" w:rsidR="00427B6D" w:rsidP="0043203F" w:rsidRDefault="00427B6D" w14:paraId="46EECF1B" w14:textId="28064F53">
      <w:pPr>
        <w:pStyle w:val="ListParagraph"/>
        <w:numPr>
          <w:ilvl w:val="0"/>
          <w:numId w:val="9"/>
        </w:numPr>
      </w:pPr>
      <w:r w:rsidRPr="00D07896">
        <w:t xml:space="preserve">Alcohol or substance use </w:t>
      </w:r>
      <w:r w:rsidR="00354927">
        <w:t>issues</w:t>
      </w:r>
    </w:p>
    <w:p w:rsidRPr="00D07896" w:rsidR="00427B6D" w:rsidP="0043203F" w:rsidRDefault="00427B6D" w14:paraId="528C1606" w14:textId="77777777">
      <w:pPr>
        <w:pStyle w:val="ListParagraph"/>
        <w:numPr>
          <w:ilvl w:val="0"/>
          <w:numId w:val="9"/>
        </w:numPr>
      </w:pPr>
      <w:r w:rsidRPr="00D07896">
        <w:t>Asthma</w:t>
      </w:r>
    </w:p>
    <w:p w:rsidRPr="00D07896" w:rsidR="00427B6D" w:rsidP="0043203F" w:rsidRDefault="00427B6D" w14:paraId="6335CE80" w14:textId="77777777">
      <w:pPr>
        <w:pStyle w:val="ListParagraph"/>
        <w:numPr>
          <w:ilvl w:val="0"/>
          <w:numId w:val="9"/>
        </w:numPr>
      </w:pPr>
      <w:r w:rsidRPr="00D07896">
        <w:t>Cancer</w:t>
      </w:r>
    </w:p>
    <w:p w:rsidRPr="00D07896" w:rsidR="00427B6D" w:rsidP="0043203F" w:rsidRDefault="00427B6D" w14:paraId="223FFB0A" w14:textId="6B2BF3C6">
      <w:pPr>
        <w:pStyle w:val="ListParagraph"/>
        <w:numPr>
          <w:ilvl w:val="0"/>
          <w:numId w:val="9"/>
        </w:numPr>
      </w:pPr>
      <w:r w:rsidRPr="00D07896">
        <w:t>Chronic pain</w:t>
      </w:r>
    </w:p>
    <w:p w:rsidRPr="00D07896" w:rsidR="00427B6D" w:rsidP="0043203F" w:rsidRDefault="00427B6D" w14:paraId="0B8E6FC0" w14:textId="77777777">
      <w:pPr>
        <w:pStyle w:val="ListParagraph"/>
        <w:numPr>
          <w:ilvl w:val="0"/>
          <w:numId w:val="9"/>
        </w:numPr>
      </w:pPr>
      <w:r w:rsidRPr="00D07896">
        <w:t xml:space="preserve">Diabetes </w:t>
      </w:r>
    </w:p>
    <w:p w:rsidRPr="00D07896" w:rsidR="00427B6D" w:rsidP="0043203F" w:rsidRDefault="00427B6D" w14:paraId="7261C64E" w14:textId="77777777">
      <w:pPr>
        <w:pStyle w:val="ListParagraph"/>
        <w:numPr>
          <w:ilvl w:val="0"/>
          <w:numId w:val="9"/>
        </w:numPr>
      </w:pPr>
      <w:r w:rsidRPr="00D07896">
        <w:t xml:space="preserve">Heart disease </w:t>
      </w:r>
    </w:p>
    <w:p w:rsidRPr="00D07896" w:rsidR="00427B6D" w:rsidP="0043203F" w:rsidRDefault="00427B6D" w14:paraId="2C0188F6" w14:textId="77777777">
      <w:pPr>
        <w:pStyle w:val="ListParagraph"/>
        <w:numPr>
          <w:ilvl w:val="0"/>
          <w:numId w:val="9"/>
        </w:numPr>
      </w:pPr>
      <w:r w:rsidRPr="00D07896">
        <w:t>High cholesterol</w:t>
      </w:r>
    </w:p>
    <w:p w:rsidRPr="00D07896" w:rsidR="00427B6D" w:rsidP="0043203F" w:rsidRDefault="00427B6D" w14:paraId="51F00B20" w14:textId="77777777">
      <w:pPr>
        <w:pStyle w:val="ListParagraph"/>
        <w:numPr>
          <w:ilvl w:val="0"/>
          <w:numId w:val="9"/>
        </w:numPr>
      </w:pPr>
      <w:r w:rsidRPr="00D07896">
        <w:t>Hypertension/high blood pressure</w:t>
      </w:r>
    </w:p>
    <w:p w:rsidRPr="00D07896" w:rsidR="00427B6D" w:rsidP="0043203F" w:rsidRDefault="00427B6D" w14:paraId="00E7A897" w14:textId="77777777">
      <w:pPr>
        <w:pStyle w:val="ListParagraph"/>
        <w:numPr>
          <w:ilvl w:val="0"/>
          <w:numId w:val="9"/>
        </w:numPr>
      </w:pPr>
      <w:r w:rsidRPr="00D07896">
        <w:t xml:space="preserve">Mental or emotional health issues (e.g., anxiety, depression, etc.) </w:t>
      </w:r>
    </w:p>
    <w:p w:rsidRPr="00D07896" w:rsidR="00427B6D" w:rsidP="0043203F" w:rsidRDefault="00427B6D" w14:paraId="523B53CA" w14:textId="77777777">
      <w:pPr>
        <w:pStyle w:val="ListParagraph"/>
        <w:numPr>
          <w:ilvl w:val="0"/>
          <w:numId w:val="9"/>
        </w:numPr>
      </w:pPr>
      <w:r w:rsidRPr="00D07896">
        <w:t>Overweight/Obesity</w:t>
      </w:r>
    </w:p>
    <w:p w:rsidRPr="00D07896" w:rsidR="00427B6D" w:rsidP="0043203F" w:rsidRDefault="00427B6D" w14:paraId="490A494B" w14:textId="77777777">
      <w:pPr>
        <w:pStyle w:val="ListParagraph"/>
        <w:numPr>
          <w:ilvl w:val="0"/>
          <w:numId w:val="9"/>
        </w:numPr>
      </w:pPr>
      <w:r w:rsidRPr="00D07896">
        <w:t>Respiratory illness (COPD, chronic bronchitis, etc.)</w:t>
      </w:r>
    </w:p>
    <w:p w:rsidRPr="00D07896" w:rsidR="00427B6D" w:rsidP="0043203F" w:rsidRDefault="00427B6D" w14:paraId="2AAAB08B" w14:textId="77777777">
      <w:pPr>
        <w:pStyle w:val="ListParagraph"/>
        <w:numPr>
          <w:ilvl w:val="0"/>
          <w:numId w:val="9"/>
        </w:numPr>
      </w:pPr>
      <w:r w:rsidRPr="00D07896">
        <w:t>Sleep disorder/sleep apnea</w:t>
      </w:r>
    </w:p>
    <w:p w:rsidRPr="00D07896" w:rsidR="00427B6D" w:rsidP="0043203F" w:rsidRDefault="00427B6D" w14:paraId="7143865B" w14:textId="77777777">
      <w:pPr>
        <w:pStyle w:val="ListParagraph"/>
        <w:numPr>
          <w:ilvl w:val="0"/>
          <w:numId w:val="9"/>
        </w:numPr>
      </w:pPr>
      <w:r w:rsidRPr="00D07896">
        <w:t>Thyroid-related issues</w:t>
      </w:r>
    </w:p>
    <w:p w:rsidRPr="00D07896" w:rsidR="00427B6D" w:rsidP="0043203F" w:rsidRDefault="00427B6D" w14:paraId="4686444C" w14:textId="77777777">
      <w:pPr>
        <w:pStyle w:val="ListParagraph"/>
        <w:numPr>
          <w:ilvl w:val="0"/>
          <w:numId w:val="9"/>
        </w:numPr>
      </w:pPr>
      <w:r w:rsidRPr="00D07896">
        <w:t>Other (Please specify): _________________________________</w:t>
      </w:r>
    </w:p>
    <w:p w:rsidRPr="00D07896" w:rsidR="00427B6D" w:rsidP="0043203F" w:rsidRDefault="00427B6D" w14:paraId="27F6FF89" w14:textId="77777777">
      <w:pPr>
        <w:pStyle w:val="ListParagraph"/>
        <w:numPr>
          <w:ilvl w:val="0"/>
          <w:numId w:val="9"/>
        </w:numPr>
      </w:pPr>
      <w:r w:rsidRPr="00D07896">
        <w:t>I have no major health problems</w:t>
      </w:r>
    </w:p>
    <w:p w:rsidRPr="00710B22" w:rsidR="00427B6D" w:rsidP="0043203F" w:rsidRDefault="00427B6D" w14:paraId="49B60223" w14:textId="77777777">
      <w:pPr>
        <w:pStyle w:val="ListParagraph"/>
        <w:numPr>
          <w:ilvl w:val="0"/>
          <w:numId w:val="9"/>
        </w:numPr>
        <w:rPr>
          <w:b/>
          <w:bCs/>
        </w:rPr>
      </w:pPr>
      <w:r w:rsidRPr="00D07896">
        <w:t>Prefer not to answer</w:t>
      </w:r>
    </w:p>
    <w:p w:rsidR="00354927" w:rsidP="00354927" w:rsidRDefault="00354927" w14:paraId="3A9FC979" w14:textId="77777777">
      <w:pPr>
        <w:rPr>
          <w:b/>
          <w:bCs/>
        </w:rPr>
      </w:pPr>
      <w:r>
        <w:rPr>
          <w:rFonts w:cs="Calibri"/>
          <w:b/>
          <w:bCs/>
        </w:rPr>
        <w:t>Q</w:t>
      </w:r>
      <w:r w:rsidRPr="00D07896">
        <w:rPr>
          <w:b/>
          <w:bCs/>
        </w:rPr>
        <w:t>. Do you have a primary care provider?</w:t>
      </w:r>
    </w:p>
    <w:p w:rsidRPr="00D07896" w:rsidR="00354927" w:rsidP="00354927" w:rsidRDefault="00354927" w14:paraId="1F010332" w14:textId="77777777">
      <w:pPr>
        <w:pStyle w:val="ListParagraph"/>
        <w:numPr>
          <w:ilvl w:val="0"/>
          <w:numId w:val="11"/>
        </w:numPr>
      </w:pPr>
      <w:r w:rsidRPr="00D07896">
        <w:t>Yes</w:t>
      </w:r>
    </w:p>
    <w:p w:rsidR="00354927" w:rsidP="00354927" w:rsidRDefault="00354927" w14:paraId="04E45FA6" w14:textId="77777777">
      <w:pPr>
        <w:pStyle w:val="ListParagraph"/>
        <w:numPr>
          <w:ilvl w:val="0"/>
          <w:numId w:val="11"/>
        </w:numPr>
      </w:pPr>
      <w:r w:rsidRPr="00D07896">
        <w:t>No</w:t>
      </w:r>
    </w:p>
    <w:p w:rsidR="00354927" w:rsidP="00354927" w:rsidRDefault="00354927" w14:paraId="4836058C" w14:textId="77777777">
      <w:pPr>
        <w:pStyle w:val="ListParagraph"/>
        <w:numPr>
          <w:ilvl w:val="0"/>
          <w:numId w:val="11"/>
        </w:numPr>
      </w:pPr>
      <w:r>
        <w:t xml:space="preserve">Don’t know </w:t>
      </w:r>
    </w:p>
    <w:p w:rsidRPr="00710B22" w:rsidR="00354927" w:rsidP="00710B22" w:rsidRDefault="00354927" w14:paraId="67DB3BF8" w14:textId="77777777">
      <w:pPr>
        <w:rPr>
          <w:b/>
          <w:bCs/>
        </w:rPr>
      </w:pPr>
    </w:p>
    <w:p w:rsidRPr="00624379" w:rsidR="00427B6D" w:rsidP="17A734FD" w:rsidRDefault="00427B6D" w14:paraId="667CCA9C" w14:textId="77777777">
      <w:pPr>
        <w:keepNext w:val="1"/>
        <w:keepLines w:val="1"/>
        <w:spacing w:before="400" w:after="40" w:line="240" w:lineRule="auto"/>
        <w:jc w:val="center"/>
        <w:outlineLvl w:val="0"/>
        <w:rPr>
          <w:rFonts w:ascii="Aptos Display" w:hAnsi="Aptos Display" w:eastAsia="" w:cs="" w:asciiTheme="majorAscii" w:hAnsiTheme="majorAscii" w:eastAsiaTheme="majorEastAsia" w:cstheme="majorBidi"/>
          <w:b w:val="1"/>
          <w:bCs w:val="1"/>
          <w:color w:val="0A2F41" w:themeColor="accent1" w:themeShade="80"/>
          <w:kern w:val="0"/>
          <w:sz w:val="28"/>
          <w:szCs w:val="28"/>
          <w14:ligatures w14:val="none"/>
        </w:rPr>
      </w:pPr>
      <w:bookmarkStart w:name="_Toc1659169793" w:id="1381760218"/>
      <w:r w:rsidRPr="17A734FD" w:rsidR="00427B6D">
        <w:rPr>
          <w:rFonts w:ascii="Aptos Display" w:hAnsi="Aptos Display" w:eastAsia="" w:cs="" w:asciiTheme="majorAscii" w:hAnsiTheme="majorAscii" w:eastAsiaTheme="majorEastAsia" w:cstheme="majorBidi"/>
          <w:b w:val="1"/>
          <w:bCs w:val="1"/>
          <w:color w:val="0A2F41" w:themeColor="accent1" w:themeShade="80"/>
          <w:kern w:val="0"/>
          <w:sz w:val="28"/>
          <w:szCs w:val="28"/>
          <w14:ligatures w14:val="none"/>
        </w:rPr>
        <w:t>Physical health</w:t>
      </w:r>
      <w:bookmarkEnd w:id="1381760218"/>
    </w:p>
    <w:p w:rsidRPr="00FF3261" w:rsidR="00427B6D" w:rsidP="17A734FD" w:rsidRDefault="00427B6D" w14:paraId="5C75B0F7" w14:textId="77777777">
      <w:pPr>
        <w:keepNext w:val="1"/>
        <w:keepLines w:val="1"/>
        <w:spacing w:before="40" w:after="0" w:line="240" w:lineRule="auto"/>
        <w:outlineLvl w:val="1"/>
        <w:rPr>
          <w:rFonts w:ascii="Aptos Display" w:hAnsi="Aptos Display" w:eastAsia="" w:cs="" w:asciiTheme="majorAscii" w:hAnsiTheme="majorAscii" w:eastAsiaTheme="majorEastAsia" w:cstheme="majorBidi"/>
          <w:b w:val="1"/>
          <w:bCs w:val="1"/>
          <w:color w:val="0F4761" w:themeColor="accent1" w:themeShade="BF"/>
          <w:kern w:val="0"/>
          <w:sz w:val="26"/>
          <w:szCs w:val="26"/>
          <w14:ligatures w14:val="none"/>
        </w:rPr>
      </w:pPr>
      <w:bookmarkStart w:name="_Toc305018181" w:id="406910641"/>
      <w:r w:rsidRPr="17A734FD" w:rsidR="00427B6D">
        <w:rPr>
          <w:rFonts w:ascii="Aptos Display" w:hAnsi="Aptos Display" w:eastAsia="" w:cs="" w:asciiTheme="majorAscii" w:hAnsiTheme="majorAscii" w:eastAsiaTheme="majorEastAsia" w:cstheme="majorBidi"/>
          <w:b w:val="1"/>
          <w:bCs w:val="1"/>
          <w:color w:val="0F4761" w:themeColor="accent1" w:themeShade="BF"/>
          <w:kern w:val="0"/>
          <w:sz w:val="26"/>
          <w:szCs w:val="26"/>
          <w14:ligatures w14:val="none"/>
        </w:rPr>
        <w:t>Core Questions</w:t>
      </w:r>
      <w:bookmarkEnd w:id="406910641"/>
    </w:p>
    <w:p w:rsidR="00427B6D" w:rsidP="00427B6D" w:rsidRDefault="00427B6D" w14:paraId="2A12DBF5" w14:textId="77777777">
      <w:pPr>
        <w:keepNext/>
        <w:keepLines/>
        <w:spacing w:before="40" w:after="0" w:line="240" w:lineRule="auto"/>
        <w:outlineLvl w:val="1"/>
        <w:rPr>
          <w:rFonts w:asciiTheme="majorHAnsi" w:hAnsiTheme="majorHAnsi" w:eastAsiaTheme="majorEastAsia" w:cstheme="majorBidi"/>
          <w:color w:val="0F4761" w:themeColor="accent1" w:themeShade="BF"/>
          <w:kern w:val="0"/>
          <w14:ligatures w14:val="none"/>
        </w:rPr>
      </w:pPr>
    </w:p>
    <w:p w:rsidR="00427B6D" w:rsidP="00427B6D" w:rsidRDefault="00427B6D" w14:paraId="308D12E2" w14:textId="77777777">
      <w:pPr>
        <w:pStyle w:val="ListParagraph"/>
        <w:ind w:left="0"/>
        <w:rPr>
          <w:rFonts w:cs="Calibri"/>
          <w:b/>
          <w:bCs/>
        </w:rPr>
      </w:pPr>
    </w:p>
    <w:p w:rsidRPr="00C4477A" w:rsidR="00427B6D" w:rsidP="00427B6D" w:rsidRDefault="00427B6D" w14:paraId="2F1A2984" w14:textId="77777777">
      <w:pPr>
        <w:pStyle w:val="ListParagraph"/>
        <w:ind w:left="0"/>
        <w:rPr>
          <w:b/>
          <w:bCs/>
        </w:rPr>
      </w:pPr>
      <w:r w:rsidRPr="58551A63">
        <w:rPr>
          <w:rFonts w:cs="Calibri"/>
          <w:b/>
          <w:bCs/>
        </w:rPr>
        <w:t>Q</w:t>
      </w:r>
      <w:r w:rsidRPr="58551A63">
        <w:rPr>
          <w:b/>
          <w:bCs/>
        </w:rPr>
        <w:t>. In general, how is your physical health?</w:t>
      </w:r>
    </w:p>
    <w:p w:rsidR="00427B6D" w:rsidP="0043203F" w:rsidRDefault="00427B6D" w14:paraId="19B77663" w14:textId="77777777">
      <w:pPr>
        <w:pStyle w:val="ListParagraph"/>
        <w:numPr>
          <w:ilvl w:val="0"/>
          <w:numId w:val="8"/>
        </w:numPr>
      </w:pPr>
      <w:r>
        <w:t xml:space="preserve">Poor </w:t>
      </w:r>
    </w:p>
    <w:p w:rsidR="00427B6D" w:rsidP="0043203F" w:rsidRDefault="00427B6D" w14:paraId="2E4567BE" w14:textId="77777777">
      <w:pPr>
        <w:pStyle w:val="ListParagraph"/>
        <w:numPr>
          <w:ilvl w:val="0"/>
          <w:numId w:val="8"/>
        </w:numPr>
      </w:pPr>
      <w:r>
        <w:t xml:space="preserve">Fair </w:t>
      </w:r>
    </w:p>
    <w:p w:rsidR="00427B6D" w:rsidP="0043203F" w:rsidRDefault="00427B6D" w14:paraId="37A9AB35" w14:textId="77777777">
      <w:pPr>
        <w:pStyle w:val="ListParagraph"/>
        <w:numPr>
          <w:ilvl w:val="0"/>
          <w:numId w:val="8"/>
        </w:numPr>
      </w:pPr>
      <w:r>
        <w:t xml:space="preserve">Good </w:t>
      </w:r>
    </w:p>
    <w:p w:rsidR="00427B6D" w:rsidP="0043203F" w:rsidRDefault="00427B6D" w14:paraId="0319D92A" w14:textId="77777777">
      <w:pPr>
        <w:pStyle w:val="ListParagraph"/>
        <w:numPr>
          <w:ilvl w:val="0"/>
          <w:numId w:val="8"/>
        </w:numPr>
      </w:pPr>
      <w:r>
        <w:t xml:space="preserve">Very good </w:t>
      </w:r>
    </w:p>
    <w:p w:rsidR="00427B6D" w:rsidP="0043203F" w:rsidRDefault="00427B6D" w14:paraId="11ACC99F" w14:textId="77777777">
      <w:pPr>
        <w:pStyle w:val="ListParagraph"/>
        <w:numPr>
          <w:ilvl w:val="0"/>
          <w:numId w:val="8"/>
        </w:numPr>
      </w:pPr>
      <w:r>
        <w:t>Excellent</w:t>
      </w:r>
    </w:p>
    <w:p w:rsidR="00427B6D" w:rsidP="00427B6D" w:rsidRDefault="00427B6D" w14:paraId="2CBF966E" w14:textId="77777777">
      <w:pPr>
        <w:pStyle w:val="ListParagraph"/>
      </w:pPr>
    </w:p>
    <w:p w:rsidRPr="00FF3261" w:rsidR="00427B6D" w:rsidP="17A734FD" w:rsidRDefault="00427B6D" w14:paraId="4CFAD73F" w14:textId="77777777">
      <w:pPr>
        <w:pStyle w:val="ListParagraph"/>
        <w:keepNext w:val="1"/>
        <w:keepLines w:val="1"/>
        <w:spacing w:before="40" w:after="0" w:line="240" w:lineRule="auto"/>
        <w:ind w:left="360"/>
        <w:outlineLvl w:val="1"/>
        <w:rPr>
          <w:rFonts w:ascii="Aptos Display" w:hAnsi="Aptos Display" w:eastAsia="" w:cs="" w:asciiTheme="majorAscii" w:hAnsiTheme="majorAscii" w:eastAsiaTheme="majorEastAsia" w:cstheme="majorBidi"/>
          <w:b w:val="1"/>
          <w:bCs w:val="1"/>
          <w:color w:val="0F4761" w:themeColor="accent1" w:themeShade="BF"/>
          <w:kern w:val="0"/>
          <w:sz w:val="26"/>
          <w:szCs w:val="26"/>
          <w14:ligatures w14:val="none"/>
        </w:rPr>
      </w:pPr>
      <w:bookmarkStart w:name="_Hlk201723807" w:id="16"/>
      <w:bookmarkStart w:name="_Toc1714940888" w:id="956088205"/>
      <w:r w:rsidRPr="17A734FD" w:rsidR="00427B6D">
        <w:rPr>
          <w:rFonts w:ascii="Aptos Display" w:hAnsi="Aptos Display" w:eastAsia="" w:cs="" w:asciiTheme="majorAscii" w:hAnsiTheme="majorAscii" w:eastAsiaTheme="majorEastAsia" w:cstheme="majorBidi"/>
          <w:b w:val="1"/>
          <w:bCs w:val="1"/>
          <w:color w:val="0F4761" w:themeColor="accent1" w:themeShade="BF"/>
          <w:kern w:val="0"/>
          <w:sz w:val="26"/>
          <w:szCs w:val="26"/>
          <w14:ligatures w14:val="none"/>
        </w:rPr>
        <w:t>Additional Questions</w:t>
      </w:r>
      <w:bookmarkEnd w:id="956088205"/>
    </w:p>
    <w:bookmarkEnd w:id="16"/>
    <w:p w:rsidR="00427B6D" w:rsidP="00427B6D" w:rsidRDefault="00427B6D" w14:paraId="4E206B32" w14:textId="77777777"/>
    <w:p w:rsidR="00427B6D" w:rsidP="00427B6D" w:rsidRDefault="00427B6D" w14:paraId="7FA3CE5E" w14:textId="77777777">
      <w:pPr>
        <w:rPr>
          <w:b/>
          <w:bCs/>
        </w:rPr>
      </w:pPr>
      <w:r w:rsidRPr="008D4593">
        <w:rPr>
          <w:b/>
          <w:bCs/>
        </w:rPr>
        <w:t>Q. In a typical week, how often do you participate in moderate to vigorous physical activity?</w:t>
      </w:r>
    </w:p>
    <w:p w:rsidRPr="00D31E5F" w:rsidR="00427B6D" w:rsidP="0043203F" w:rsidRDefault="005B0972" w14:paraId="4A30E2AF" w14:textId="2F2AB64B">
      <w:pPr>
        <w:pStyle w:val="pf0"/>
        <w:numPr>
          <w:ilvl w:val="0"/>
          <w:numId w:val="55"/>
        </w:numPr>
        <w:rPr>
          <w:rFonts w:cs="Arial" w:asciiTheme="minorHAnsi" w:hAnsiTheme="minorHAnsi"/>
        </w:rPr>
      </w:pPr>
      <w:r>
        <w:rPr>
          <w:rStyle w:val="cf01"/>
          <w:rFonts w:asciiTheme="minorHAnsi" w:hAnsiTheme="minorHAnsi" w:eastAsiaTheme="majorEastAsia"/>
          <w:sz w:val="24"/>
          <w:szCs w:val="24"/>
        </w:rPr>
        <w:t>Daily</w:t>
      </w:r>
    </w:p>
    <w:p w:rsidRPr="00D31E5F" w:rsidR="00427B6D" w:rsidP="0043203F" w:rsidRDefault="005B0972" w14:paraId="50753B33" w14:textId="441D20AA">
      <w:pPr>
        <w:pStyle w:val="pf0"/>
        <w:numPr>
          <w:ilvl w:val="0"/>
          <w:numId w:val="55"/>
        </w:numPr>
        <w:rPr>
          <w:rFonts w:cs="Arial" w:asciiTheme="minorHAnsi" w:hAnsiTheme="minorHAnsi"/>
        </w:rPr>
      </w:pPr>
      <w:r>
        <w:rPr>
          <w:rStyle w:val="cf01"/>
          <w:rFonts w:asciiTheme="minorHAnsi" w:hAnsiTheme="minorHAnsi" w:eastAsiaTheme="majorEastAsia"/>
          <w:sz w:val="24"/>
          <w:szCs w:val="24"/>
        </w:rPr>
        <w:t>3-5 times per week</w:t>
      </w:r>
    </w:p>
    <w:p w:rsidRPr="00D31E5F" w:rsidR="00427B6D" w:rsidP="0043203F" w:rsidRDefault="00695687" w14:paraId="3C6CF562" w14:textId="5C1B121C">
      <w:pPr>
        <w:pStyle w:val="pf0"/>
        <w:numPr>
          <w:ilvl w:val="0"/>
          <w:numId w:val="55"/>
        </w:numPr>
        <w:rPr>
          <w:rFonts w:cs="Arial" w:asciiTheme="minorHAnsi" w:hAnsiTheme="minorHAnsi"/>
        </w:rPr>
      </w:pPr>
      <w:r>
        <w:rPr>
          <w:rStyle w:val="cf01"/>
          <w:rFonts w:asciiTheme="minorHAnsi" w:hAnsiTheme="minorHAnsi" w:eastAsiaTheme="majorEastAsia"/>
          <w:sz w:val="24"/>
          <w:szCs w:val="24"/>
        </w:rPr>
        <w:t>1-2 times per week</w:t>
      </w:r>
    </w:p>
    <w:p w:rsidRPr="00D31E5F" w:rsidR="00427B6D" w:rsidP="0043203F" w:rsidRDefault="002D5C3D" w14:paraId="3B0E92FC" w14:textId="05F27271">
      <w:pPr>
        <w:pStyle w:val="pf0"/>
        <w:numPr>
          <w:ilvl w:val="0"/>
          <w:numId w:val="55"/>
        </w:numPr>
        <w:rPr>
          <w:rFonts w:cs="Arial" w:asciiTheme="minorHAnsi" w:hAnsiTheme="minorHAnsi"/>
        </w:rPr>
      </w:pPr>
      <w:r>
        <w:rPr>
          <w:rStyle w:val="cf01"/>
          <w:rFonts w:asciiTheme="minorHAnsi" w:hAnsiTheme="minorHAnsi" w:eastAsiaTheme="majorEastAsia"/>
          <w:sz w:val="24"/>
          <w:szCs w:val="24"/>
        </w:rPr>
        <w:t>Less tha</w:t>
      </w:r>
      <w:r w:rsidR="00E15030">
        <w:rPr>
          <w:rStyle w:val="cf01"/>
          <w:rFonts w:asciiTheme="minorHAnsi" w:hAnsiTheme="minorHAnsi" w:eastAsiaTheme="majorEastAsia"/>
          <w:sz w:val="24"/>
          <w:szCs w:val="24"/>
        </w:rPr>
        <w:t xml:space="preserve">n once </w:t>
      </w:r>
      <w:r w:rsidR="00E709D4">
        <w:rPr>
          <w:rStyle w:val="cf01"/>
          <w:rFonts w:asciiTheme="minorHAnsi" w:hAnsiTheme="minorHAnsi" w:eastAsiaTheme="majorEastAsia"/>
          <w:sz w:val="24"/>
          <w:szCs w:val="24"/>
        </w:rPr>
        <w:t>per week</w:t>
      </w:r>
    </w:p>
    <w:p w:rsidRPr="006817F5" w:rsidR="00427B6D" w:rsidP="0043203F" w:rsidRDefault="001C6769" w14:paraId="392993FB" w14:textId="67D15818">
      <w:pPr>
        <w:pStyle w:val="pf0"/>
        <w:numPr>
          <w:ilvl w:val="0"/>
          <w:numId w:val="55"/>
        </w:numPr>
        <w:rPr>
          <w:rStyle w:val="cf01"/>
          <w:rFonts w:cs="Arial" w:asciiTheme="minorHAnsi" w:hAnsiTheme="minorHAnsi"/>
          <w:sz w:val="24"/>
          <w:szCs w:val="24"/>
        </w:rPr>
      </w:pPr>
      <w:r>
        <w:rPr>
          <w:rStyle w:val="cf01"/>
          <w:rFonts w:asciiTheme="minorHAnsi" w:hAnsiTheme="minorHAnsi" w:eastAsiaTheme="majorEastAsia"/>
          <w:sz w:val="24"/>
          <w:szCs w:val="24"/>
        </w:rPr>
        <w:t>Never</w:t>
      </w:r>
    </w:p>
    <w:p w:rsidRPr="006817F5" w:rsidR="00427B6D" w:rsidP="00427B6D" w:rsidRDefault="00427B6D" w14:paraId="0B1ED423" w14:textId="77777777">
      <w:pPr>
        <w:pStyle w:val="pf0"/>
        <w:ind w:left="0"/>
        <w:rPr>
          <w:rFonts w:cs="Segoe UI" w:asciiTheme="minorHAnsi" w:hAnsiTheme="minorHAnsi" w:eastAsiaTheme="majorEastAsia"/>
          <w:b/>
          <w:bCs/>
        </w:rPr>
      </w:pPr>
      <w:r w:rsidRPr="006817F5">
        <w:rPr>
          <w:rStyle w:val="cf01"/>
          <w:rFonts w:asciiTheme="minorHAnsi" w:hAnsiTheme="minorHAnsi" w:eastAsiaTheme="majorEastAsia"/>
          <w:b/>
          <w:bCs/>
          <w:sz w:val="24"/>
          <w:szCs w:val="24"/>
        </w:rPr>
        <w:t xml:space="preserve">Q. </w:t>
      </w:r>
      <w:r w:rsidRPr="006817F5">
        <w:rPr>
          <w:rFonts w:cs="Segoe UI" w:asciiTheme="minorHAnsi" w:hAnsiTheme="minorHAnsi" w:eastAsiaTheme="majorEastAsia"/>
          <w:b/>
          <w:bCs/>
        </w:rPr>
        <w:t>In a typical week, how many total minutes or hours do you spend on physical activity?</w:t>
      </w:r>
    </w:p>
    <w:p w:rsidRPr="006817F5" w:rsidR="00427B6D" w:rsidP="0043203F" w:rsidRDefault="00427B6D" w14:paraId="38BCEEEC" w14:textId="77777777">
      <w:pPr>
        <w:pStyle w:val="pf0"/>
        <w:numPr>
          <w:ilvl w:val="0"/>
          <w:numId w:val="56"/>
        </w:numPr>
        <w:rPr>
          <w:rFonts w:cs="Segoe UI" w:asciiTheme="minorHAnsi" w:hAnsiTheme="minorHAnsi" w:eastAsiaTheme="majorEastAsia"/>
        </w:rPr>
      </w:pPr>
      <w:r w:rsidRPr="006817F5">
        <w:rPr>
          <w:rFonts w:cs="Segoe UI" w:asciiTheme="minorHAnsi" w:hAnsiTheme="minorHAnsi" w:eastAsiaTheme="majorEastAsia"/>
        </w:rPr>
        <w:t>_____________ minutes per week</w:t>
      </w:r>
    </w:p>
    <w:p w:rsidRPr="008329EB" w:rsidR="00427B6D" w:rsidP="0043203F" w:rsidRDefault="00427B6D" w14:paraId="08ACEEE4" w14:textId="13096321">
      <w:pPr>
        <w:pStyle w:val="pf0"/>
        <w:numPr>
          <w:ilvl w:val="0"/>
          <w:numId w:val="56"/>
        </w:numPr>
        <w:rPr>
          <w:rFonts w:cs="Segoe UI" w:asciiTheme="minorHAnsi" w:hAnsiTheme="minorHAnsi" w:eastAsiaTheme="majorEastAsia"/>
        </w:rPr>
      </w:pPr>
      <w:r w:rsidRPr="006817F5">
        <w:rPr>
          <w:rFonts w:cs="Segoe UI" w:asciiTheme="minorHAnsi" w:hAnsiTheme="minorHAnsi" w:eastAsiaTheme="majorEastAsia"/>
        </w:rPr>
        <w:t xml:space="preserve">______________ hours per week </w:t>
      </w:r>
    </w:p>
    <w:p w:rsidR="00427B6D" w:rsidP="00427B6D" w:rsidRDefault="00427B6D" w14:paraId="6D5568E8" w14:textId="77777777"/>
    <w:p w:rsidRPr="00624379" w:rsidR="00427B6D" w:rsidP="17A734FD" w:rsidRDefault="00427B6D" w14:paraId="00A68273" w14:textId="77777777">
      <w:pPr>
        <w:keepNext w:val="1"/>
        <w:keepLines w:val="1"/>
        <w:spacing w:before="400" w:after="40" w:line="240" w:lineRule="auto"/>
        <w:jc w:val="center"/>
        <w:outlineLvl w:val="0"/>
        <w:rPr>
          <w:rFonts w:ascii="Aptos Display" w:hAnsi="Aptos Display" w:eastAsia="" w:cs="" w:asciiTheme="majorAscii" w:hAnsiTheme="majorAscii" w:eastAsiaTheme="majorEastAsia" w:cstheme="majorBidi"/>
          <w:b w:val="1"/>
          <w:bCs w:val="1"/>
          <w:color w:val="0A2F41" w:themeColor="accent1" w:themeShade="80"/>
          <w:kern w:val="0"/>
          <w:sz w:val="28"/>
          <w:szCs w:val="28"/>
          <w14:ligatures w14:val="none"/>
        </w:rPr>
      </w:pPr>
      <w:bookmarkStart w:name="_Toc274641822" w:id="627591708"/>
      <w:r w:rsidRPr="17A734FD" w:rsidR="00427B6D">
        <w:rPr>
          <w:rFonts w:ascii="Aptos Display" w:hAnsi="Aptos Display" w:eastAsia="" w:cs="" w:asciiTheme="majorAscii" w:hAnsiTheme="majorAscii" w:eastAsiaTheme="majorEastAsia" w:cstheme="majorBidi"/>
          <w:b w:val="1"/>
          <w:bCs w:val="1"/>
          <w:color w:val="0A2F41" w:themeColor="accent1" w:themeShade="80"/>
          <w:kern w:val="0"/>
          <w:sz w:val="28"/>
          <w:szCs w:val="28"/>
          <w14:ligatures w14:val="none"/>
        </w:rPr>
        <w:t>Mental Health</w:t>
      </w:r>
      <w:bookmarkEnd w:id="627591708"/>
      <w:r w:rsidRPr="17A734FD" w:rsidR="00427B6D">
        <w:rPr>
          <w:rFonts w:ascii="Aptos Display" w:hAnsi="Aptos Display" w:eastAsia="" w:cs="" w:asciiTheme="majorAscii" w:hAnsiTheme="majorAscii" w:eastAsiaTheme="majorEastAsia" w:cstheme="majorBidi"/>
          <w:b w:val="1"/>
          <w:bCs w:val="1"/>
          <w:color w:val="0A2F41" w:themeColor="accent1" w:themeShade="80"/>
          <w:kern w:val="0"/>
          <w:sz w:val="28"/>
          <w:szCs w:val="28"/>
          <w14:ligatures w14:val="none"/>
        </w:rPr>
        <w:t xml:space="preserve"> </w:t>
      </w:r>
    </w:p>
    <w:p w:rsidRPr="00FF3261" w:rsidR="00427B6D" w:rsidP="17A734FD" w:rsidRDefault="00427B6D" w14:paraId="0EE71420" w14:textId="77777777">
      <w:pPr>
        <w:keepNext w:val="1"/>
        <w:keepLines w:val="1"/>
        <w:spacing w:before="40" w:after="0" w:line="240" w:lineRule="auto"/>
        <w:outlineLvl w:val="1"/>
        <w:rPr>
          <w:rFonts w:ascii="Aptos Display" w:hAnsi="Aptos Display" w:eastAsia="" w:cs="" w:asciiTheme="majorAscii" w:hAnsiTheme="majorAscii" w:eastAsiaTheme="majorEastAsia" w:cstheme="majorBidi"/>
          <w:b w:val="1"/>
          <w:bCs w:val="1"/>
          <w:color w:val="0F4761" w:themeColor="accent1" w:themeShade="BF"/>
          <w:kern w:val="0"/>
          <w:sz w:val="26"/>
          <w:szCs w:val="26"/>
          <w14:ligatures w14:val="none"/>
        </w:rPr>
      </w:pPr>
      <w:bookmarkStart w:name="_Toc1922020751" w:id="630651109"/>
      <w:r w:rsidRPr="17A734FD" w:rsidR="00427B6D">
        <w:rPr>
          <w:rFonts w:ascii="Aptos Display" w:hAnsi="Aptos Display" w:eastAsia="" w:cs="" w:asciiTheme="majorAscii" w:hAnsiTheme="majorAscii" w:eastAsiaTheme="majorEastAsia" w:cstheme="majorBidi"/>
          <w:b w:val="1"/>
          <w:bCs w:val="1"/>
          <w:color w:val="0F4761" w:themeColor="accent1" w:themeShade="BF"/>
          <w:kern w:val="0"/>
          <w:sz w:val="26"/>
          <w:szCs w:val="26"/>
          <w14:ligatures w14:val="none"/>
        </w:rPr>
        <w:t>Core Questions</w:t>
      </w:r>
      <w:bookmarkEnd w:id="630651109"/>
    </w:p>
    <w:p w:rsidR="00427B6D" w:rsidP="00427B6D" w:rsidRDefault="00427B6D" w14:paraId="51FBD8C1" w14:textId="77777777">
      <w:pPr>
        <w:pStyle w:val="ListParagraph"/>
        <w:ind w:left="1080"/>
      </w:pPr>
    </w:p>
    <w:p w:rsidRPr="007463BE" w:rsidR="00427B6D" w:rsidP="00427B6D" w:rsidRDefault="00427B6D" w14:paraId="45B7543E" w14:textId="77777777">
      <w:pPr>
        <w:pStyle w:val="ListParagraph"/>
        <w:ind w:left="0"/>
        <w:rPr>
          <w:b/>
          <w:bCs/>
        </w:rPr>
      </w:pPr>
      <w:r w:rsidRPr="007463BE">
        <w:rPr>
          <w:b/>
          <w:bCs/>
        </w:rPr>
        <w:t>Q. In general, how is your mental health?</w:t>
      </w:r>
    </w:p>
    <w:p w:rsidR="00427B6D" w:rsidP="0043203F" w:rsidRDefault="00427B6D" w14:paraId="2527B4E1" w14:textId="77777777">
      <w:pPr>
        <w:pStyle w:val="ListParagraph"/>
        <w:numPr>
          <w:ilvl w:val="0"/>
          <w:numId w:val="17"/>
        </w:numPr>
      </w:pPr>
      <w:r>
        <w:t xml:space="preserve">Poor </w:t>
      </w:r>
    </w:p>
    <w:p w:rsidR="00427B6D" w:rsidP="0043203F" w:rsidRDefault="00427B6D" w14:paraId="7F52D3DB" w14:textId="77777777">
      <w:pPr>
        <w:pStyle w:val="ListParagraph"/>
        <w:numPr>
          <w:ilvl w:val="0"/>
          <w:numId w:val="17"/>
        </w:numPr>
      </w:pPr>
      <w:r>
        <w:t xml:space="preserve">Fair </w:t>
      </w:r>
    </w:p>
    <w:p w:rsidR="00427B6D" w:rsidP="0043203F" w:rsidRDefault="00427B6D" w14:paraId="27967AA3" w14:textId="77777777">
      <w:pPr>
        <w:pStyle w:val="ListParagraph"/>
        <w:numPr>
          <w:ilvl w:val="0"/>
          <w:numId w:val="17"/>
        </w:numPr>
      </w:pPr>
      <w:r>
        <w:t xml:space="preserve">Good </w:t>
      </w:r>
    </w:p>
    <w:p w:rsidR="00427B6D" w:rsidP="0043203F" w:rsidRDefault="00427B6D" w14:paraId="52EB7F47" w14:textId="77777777">
      <w:pPr>
        <w:pStyle w:val="ListParagraph"/>
        <w:numPr>
          <w:ilvl w:val="0"/>
          <w:numId w:val="17"/>
        </w:numPr>
      </w:pPr>
      <w:r>
        <w:t xml:space="preserve">Very good </w:t>
      </w:r>
    </w:p>
    <w:p w:rsidR="00427B6D" w:rsidP="0043203F" w:rsidRDefault="00427B6D" w14:paraId="2F7EAC3F" w14:textId="77777777">
      <w:pPr>
        <w:pStyle w:val="ListParagraph"/>
        <w:numPr>
          <w:ilvl w:val="0"/>
          <w:numId w:val="17"/>
        </w:numPr>
      </w:pPr>
      <w:r>
        <w:t>Excellent</w:t>
      </w:r>
    </w:p>
    <w:p w:rsidR="00427B6D" w:rsidP="00427B6D" w:rsidRDefault="00427B6D" w14:paraId="29A2C47B" w14:textId="77777777">
      <w:pPr>
        <w:pStyle w:val="ListParagraph"/>
      </w:pPr>
    </w:p>
    <w:p w:rsidRPr="00FF3261" w:rsidR="00427B6D" w:rsidP="17A734FD" w:rsidRDefault="00427B6D" w14:paraId="6458631F" w14:textId="77777777">
      <w:pPr>
        <w:pStyle w:val="ListParagraph"/>
        <w:keepNext w:val="1"/>
        <w:keepLines w:val="1"/>
        <w:spacing w:before="40" w:after="0" w:line="240" w:lineRule="auto"/>
        <w:ind w:left="0"/>
        <w:outlineLvl w:val="1"/>
        <w:rPr>
          <w:rFonts w:ascii="Aptos Display" w:hAnsi="Aptos Display" w:eastAsia="" w:cs="" w:asciiTheme="majorAscii" w:hAnsiTheme="majorAscii" w:eastAsiaTheme="majorEastAsia" w:cstheme="majorBidi"/>
          <w:b w:val="1"/>
          <w:bCs w:val="1"/>
          <w:color w:val="0F4761" w:themeColor="accent1" w:themeShade="BF"/>
          <w:kern w:val="0"/>
          <w:sz w:val="26"/>
          <w:szCs w:val="26"/>
          <w14:ligatures w14:val="none"/>
        </w:rPr>
      </w:pPr>
      <w:bookmarkStart w:name="_Toc1692809320" w:id="401628589"/>
      <w:r w:rsidRPr="17A734FD" w:rsidR="00427B6D">
        <w:rPr>
          <w:rFonts w:ascii="Aptos Display" w:hAnsi="Aptos Display" w:eastAsia="" w:cs="" w:asciiTheme="majorAscii" w:hAnsiTheme="majorAscii" w:eastAsiaTheme="majorEastAsia" w:cstheme="majorBidi"/>
          <w:b w:val="1"/>
          <w:bCs w:val="1"/>
          <w:color w:val="0F4761" w:themeColor="accent1" w:themeShade="BF"/>
          <w:kern w:val="0"/>
          <w:sz w:val="26"/>
          <w:szCs w:val="26"/>
          <w14:ligatures w14:val="none"/>
        </w:rPr>
        <w:t>Additional Questions</w:t>
      </w:r>
      <w:bookmarkEnd w:id="401628589"/>
    </w:p>
    <w:p w:rsidR="00427B6D" w:rsidP="00427B6D" w:rsidRDefault="00427B6D" w14:paraId="2DDF7E32" w14:textId="77777777"/>
    <w:p w:rsidR="00427B6D" w:rsidP="00427B6D" w:rsidRDefault="00427B6D" w14:paraId="71F90726" w14:textId="77777777">
      <w:pPr>
        <w:rPr>
          <w:b/>
          <w:bCs/>
        </w:rPr>
      </w:pPr>
      <w:r w:rsidRPr="07D3ECEE">
        <w:rPr>
          <w:b/>
          <w:bCs/>
        </w:rPr>
        <w:t xml:space="preserve">Q. </w:t>
      </w:r>
      <w:r w:rsidRPr="0042717B">
        <w:rPr>
          <w:b/>
          <w:bCs/>
        </w:rPr>
        <w:t>On a scale of 1 to 10, where 1 means you have "little or no stress" and 10 means you have "a great deal of stress," how would you rate your average level of stress during the past month?</w:t>
      </w:r>
    </w:p>
    <w:p w:rsidR="00427B6D" w:rsidP="00427B6D" w:rsidRDefault="004F3E27" w14:paraId="7994257A" w14:textId="0927B857">
      <w:r>
        <w:t>Little or no stress</w:t>
      </w:r>
      <w:r w:rsidR="00427B6D">
        <w:t xml:space="preserve">                                                                                                              </w:t>
      </w:r>
      <w:r w:rsidR="0039095A">
        <w:t>A great deal of stress</w:t>
      </w:r>
    </w:p>
    <w:tbl>
      <w:tblPr>
        <w:tblStyle w:val="TableGrid"/>
        <w:tblW w:w="0" w:type="auto"/>
        <w:jc w:val="center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935"/>
        <w:gridCol w:w="935"/>
        <w:gridCol w:w="935"/>
        <w:gridCol w:w="935"/>
        <w:gridCol w:w="935"/>
        <w:gridCol w:w="935"/>
        <w:gridCol w:w="935"/>
        <w:gridCol w:w="935"/>
        <w:gridCol w:w="935"/>
        <w:gridCol w:w="935"/>
      </w:tblGrid>
      <w:tr w:rsidR="00427B6D" w14:paraId="6FEE69DE" w14:textId="77777777">
        <w:trPr>
          <w:jc w:val="center"/>
        </w:trPr>
        <w:tc>
          <w:tcPr>
            <w:tcW w:w="935" w:type="dxa"/>
          </w:tcPr>
          <w:p w:rsidR="00427B6D" w:rsidRDefault="00427B6D" w14:paraId="436EB015" w14:textId="77777777">
            <w:r>
              <w:t>1</w:t>
            </w:r>
          </w:p>
        </w:tc>
        <w:tc>
          <w:tcPr>
            <w:tcW w:w="935" w:type="dxa"/>
          </w:tcPr>
          <w:p w:rsidR="00427B6D" w:rsidRDefault="00427B6D" w14:paraId="0865EBBA" w14:textId="77777777">
            <w:r>
              <w:t>2</w:t>
            </w:r>
          </w:p>
        </w:tc>
        <w:tc>
          <w:tcPr>
            <w:tcW w:w="935" w:type="dxa"/>
          </w:tcPr>
          <w:p w:rsidR="00427B6D" w:rsidRDefault="00427B6D" w14:paraId="4910E6BB" w14:textId="77777777">
            <w:r>
              <w:t>3</w:t>
            </w:r>
          </w:p>
        </w:tc>
        <w:tc>
          <w:tcPr>
            <w:tcW w:w="935" w:type="dxa"/>
          </w:tcPr>
          <w:p w:rsidR="00427B6D" w:rsidRDefault="00427B6D" w14:paraId="28707B90" w14:textId="77777777">
            <w:r>
              <w:t>4</w:t>
            </w:r>
          </w:p>
        </w:tc>
        <w:tc>
          <w:tcPr>
            <w:tcW w:w="935" w:type="dxa"/>
          </w:tcPr>
          <w:p w:rsidR="00427B6D" w:rsidRDefault="00427B6D" w14:paraId="7E40FECD" w14:textId="77777777">
            <w:r>
              <w:t>5</w:t>
            </w:r>
          </w:p>
        </w:tc>
        <w:tc>
          <w:tcPr>
            <w:tcW w:w="935" w:type="dxa"/>
          </w:tcPr>
          <w:p w:rsidR="00427B6D" w:rsidRDefault="00427B6D" w14:paraId="1E7C0738" w14:textId="77777777">
            <w:r>
              <w:t>6</w:t>
            </w:r>
          </w:p>
        </w:tc>
        <w:tc>
          <w:tcPr>
            <w:tcW w:w="935" w:type="dxa"/>
          </w:tcPr>
          <w:p w:rsidR="00427B6D" w:rsidRDefault="00427B6D" w14:paraId="172DB5DB" w14:textId="77777777">
            <w:r>
              <w:t>7</w:t>
            </w:r>
          </w:p>
        </w:tc>
        <w:tc>
          <w:tcPr>
            <w:tcW w:w="935" w:type="dxa"/>
          </w:tcPr>
          <w:p w:rsidR="00427B6D" w:rsidRDefault="00427B6D" w14:paraId="4FA6431D" w14:textId="77777777">
            <w:r>
              <w:t>8</w:t>
            </w:r>
          </w:p>
        </w:tc>
        <w:tc>
          <w:tcPr>
            <w:tcW w:w="935" w:type="dxa"/>
          </w:tcPr>
          <w:p w:rsidR="00427B6D" w:rsidRDefault="00427B6D" w14:paraId="38697DFC" w14:textId="77777777">
            <w:r>
              <w:t>9</w:t>
            </w:r>
          </w:p>
        </w:tc>
        <w:tc>
          <w:tcPr>
            <w:tcW w:w="935" w:type="dxa"/>
          </w:tcPr>
          <w:p w:rsidR="00427B6D" w:rsidRDefault="00427B6D" w14:paraId="42130D34" w14:textId="77777777">
            <w:r>
              <w:t>10</w:t>
            </w:r>
          </w:p>
        </w:tc>
      </w:tr>
    </w:tbl>
    <w:p w:rsidRPr="008209B8" w:rsidR="00427B6D" w:rsidP="00427B6D" w:rsidRDefault="00427B6D" w14:paraId="28604BA8" w14:textId="77777777">
      <w:pPr>
        <w:sectPr w:rsidRPr="008209B8" w:rsidR="00427B6D" w:rsidSect="00427B6D">
          <w:type w:val="continuous"/>
          <w:pgSz w:w="12240" w:h="15840" w:orient="portrait"/>
          <w:pgMar w:top="1440" w:right="1440" w:bottom="1440" w:left="1440" w:header="720" w:footer="720" w:gutter="0"/>
          <w:cols w:space="720"/>
          <w:docGrid w:linePitch="360"/>
        </w:sectPr>
      </w:pPr>
    </w:p>
    <w:p w:rsidR="00427B6D" w:rsidP="00427B6D" w:rsidRDefault="00427B6D" w14:paraId="114335FD" w14:textId="77777777"/>
    <w:p w:rsidR="00427B6D" w:rsidP="00427B6D" w:rsidRDefault="00427B6D" w14:paraId="5A7AE919" w14:textId="77777777">
      <w:pPr>
        <w:rPr>
          <w:b/>
          <w:bCs/>
        </w:rPr>
      </w:pPr>
      <w:r w:rsidRPr="00BC3D57">
        <w:rPr>
          <w:b/>
          <w:bCs/>
        </w:rPr>
        <w:t>Q. In the last 12 months, was there a time that you needed support for your mental health but did not get it?</w:t>
      </w:r>
    </w:p>
    <w:p w:rsidRPr="00584F57" w:rsidR="00427B6D" w:rsidP="0043203F" w:rsidRDefault="00427B6D" w14:paraId="384D5B25" w14:textId="77777777">
      <w:pPr>
        <w:pStyle w:val="ListParagraph"/>
        <w:numPr>
          <w:ilvl w:val="0"/>
          <w:numId w:val="20"/>
        </w:numPr>
      </w:pPr>
      <w:r w:rsidRPr="00584F57">
        <w:t xml:space="preserve">Yes </w:t>
      </w:r>
    </w:p>
    <w:p w:rsidRPr="00584F57" w:rsidR="00427B6D" w:rsidP="0043203F" w:rsidRDefault="00427B6D" w14:paraId="0AAE65F9" w14:textId="77777777">
      <w:pPr>
        <w:pStyle w:val="ListParagraph"/>
        <w:numPr>
          <w:ilvl w:val="0"/>
          <w:numId w:val="20"/>
        </w:numPr>
      </w:pPr>
      <w:r w:rsidRPr="00584F57">
        <w:t xml:space="preserve">No </w:t>
      </w:r>
    </w:p>
    <w:p w:rsidRPr="00584F57" w:rsidR="00427B6D" w:rsidP="0043203F" w:rsidRDefault="00427B6D" w14:paraId="5F8AB887" w14:textId="77777777">
      <w:pPr>
        <w:pStyle w:val="ListParagraph"/>
        <w:numPr>
          <w:ilvl w:val="0"/>
          <w:numId w:val="20"/>
        </w:numPr>
      </w:pPr>
      <w:r>
        <w:t>D</w:t>
      </w:r>
      <w:r w:rsidRPr="00584F57">
        <w:t>on’t know</w:t>
      </w:r>
    </w:p>
    <w:p w:rsidR="00427B6D" w:rsidP="00427B6D" w:rsidRDefault="00427B6D" w14:paraId="67D60049" w14:textId="77777777">
      <w:pPr>
        <w:pStyle w:val="ListParagraph"/>
      </w:pPr>
    </w:p>
    <w:p w:rsidR="00427B6D" w:rsidP="00427B6D" w:rsidRDefault="00427B6D" w14:paraId="17D5EA48" w14:textId="77777777">
      <w:pPr>
        <w:rPr>
          <w:b/>
          <w:bCs/>
        </w:rPr>
      </w:pPr>
      <w:r w:rsidRPr="00584F57">
        <w:rPr>
          <w:b/>
          <w:bCs/>
        </w:rPr>
        <w:t xml:space="preserve">Q. Have you used any of the following </w:t>
      </w:r>
      <w:r>
        <w:rPr>
          <w:b/>
          <w:bCs/>
        </w:rPr>
        <w:t xml:space="preserve">New York City </w:t>
      </w:r>
      <w:r w:rsidRPr="00584F57">
        <w:rPr>
          <w:b/>
          <w:bCs/>
        </w:rPr>
        <w:t>resources for coping and stress management? (Select all that apply)</w:t>
      </w:r>
    </w:p>
    <w:p w:rsidRPr="00614480" w:rsidR="00427B6D" w:rsidP="0043203F" w:rsidRDefault="00427B6D" w14:paraId="04898601" w14:textId="77777777">
      <w:pPr>
        <w:pStyle w:val="ListParagraph"/>
        <w:numPr>
          <w:ilvl w:val="0"/>
          <w:numId w:val="21"/>
        </w:numPr>
      </w:pPr>
      <w:r w:rsidRPr="00614480">
        <w:t>WorkWell NYC Programs or Resources (Digital Fitness/Mindfulness Classes, Webinars/Workshops, Wellness challenges, health fairs, etc.)</w:t>
      </w:r>
    </w:p>
    <w:p w:rsidRPr="00614480" w:rsidR="00427B6D" w:rsidP="0043203F" w:rsidRDefault="00427B6D" w14:paraId="2AE69088" w14:textId="77777777">
      <w:pPr>
        <w:pStyle w:val="ListParagraph"/>
        <w:numPr>
          <w:ilvl w:val="0"/>
          <w:numId w:val="21"/>
        </w:numPr>
      </w:pPr>
      <w:r w:rsidRPr="00614480">
        <w:t>Employee Assistance Program (EAP) resources</w:t>
      </w:r>
    </w:p>
    <w:p w:rsidRPr="00614480" w:rsidR="00427B6D" w:rsidP="0043203F" w:rsidRDefault="00427B6D" w14:paraId="6A4385C6" w14:textId="77777777">
      <w:pPr>
        <w:pStyle w:val="ListParagraph"/>
        <w:numPr>
          <w:ilvl w:val="0"/>
          <w:numId w:val="21"/>
        </w:numPr>
      </w:pPr>
      <w:r w:rsidRPr="00614480">
        <w:t>Called or texted a helpline (e.g., NYC 988)</w:t>
      </w:r>
    </w:p>
    <w:p w:rsidRPr="00614480" w:rsidR="00427B6D" w:rsidP="0043203F" w:rsidRDefault="00427B6D" w14:paraId="3B6FEB00" w14:textId="77777777">
      <w:pPr>
        <w:pStyle w:val="ListParagraph"/>
        <w:numPr>
          <w:ilvl w:val="0"/>
          <w:numId w:val="21"/>
        </w:numPr>
      </w:pPr>
      <w:r w:rsidRPr="00614480">
        <w:t xml:space="preserve">Agency EEO Officer/HR representative </w:t>
      </w:r>
    </w:p>
    <w:p w:rsidRPr="00614480" w:rsidR="00427B6D" w:rsidP="0043203F" w:rsidRDefault="00427B6D" w14:paraId="4F973252" w14:textId="77777777">
      <w:pPr>
        <w:pStyle w:val="ListParagraph"/>
        <w:numPr>
          <w:ilvl w:val="0"/>
          <w:numId w:val="21"/>
        </w:numPr>
      </w:pPr>
      <w:r w:rsidRPr="00614480">
        <w:t>Other (please specify)  _____________________________</w:t>
      </w:r>
    </w:p>
    <w:p w:rsidRPr="00614480" w:rsidR="00427B6D" w:rsidP="0043203F" w:rsidRDefault="00427B6D" w14:paraId="76724D07" w14:textId="77777777">
      <w:pPr>
        <w:pStyle w:val="ListParagraph"/>
        <w:numPr>
          <w:ilvl w:val="0"/>
          <w:numId w:val="21"/>
        </w:numPr>
      </w:pPr>
      <w:r w:rsidRPr="00614480">
        <w:t>I did not use any of these resources</w:t>
      </w:r>
    </w:p>
    <w:p w:rsidR="00427B6D" w:rsidP="0043203F" w:rsidRDefault="00427B6D" w14:paraId="1A01EC33" w14:textId="77777777">
      <w:pPr>
        <w:pStyle w:val="ListParagraph"/>
        <w:numPr>
          <w:ilvl w:val="0"/>
          <w:numId w:val="21"/>
        </w:numPr>
      </w:pPr>
      <w:r w:rsidRPr="00614480">
        <w:t>Don’t know</w:t>
      </w:r>
    </w:p>
    <w:p w:rsidRPr="00624379" w:rsidR="00427B6D" w:rsidP="17A734FD" w:rsidRDefault="00427B6D" w14:paraId="7D296619" w14:textId="77777777">
      <w:pPr>
        <w:keepNext w:val="1"/>
        <w:keepLines w:val="1"/>
        <w:spacing w:before="400" w:after="40" w:line="240" w:lineRule="auto"/>
        <w:jc w:val="center"/>
        <w:outlineLvl w:val="0"/>
        <w:rPr>
          <w:rFonts w:ascii="Aptos Display" w:hAnsi="Aptos Display" w:eastAsia="" w:cs="" w:asciiTheme="majorAscii" w:hAnsiTheme="majorAscii" w:eastAsiaTheme="majorEastAsia" w:cstheme="majorBidi"/>
          <w:b w:val="1"/>
          <w:bCs w:val="1"/>
          <w:color w:val="0A2F41" w:themeColor="accent1" w:themeShade="80"/>
          <w:kern w:val="0"/>
          <w:sz w:val="28"/>
          <w:szCs w:val="28"/>
          <w14:ligatures w14:val="none"/>
        </w:rPr>
      </w:pPr>
      <w:bookmarkStart w:name="_Toc219710973" w:id="193742883"/>
      <w:r w:rsidRPr="17A734FD" w:rsidR="00427B6D">
        <w:rPr>
          <w:rFonts w:ascii="Aptos Display" w:hAnsi="Aptos Display" w:eastAsia="" w:cs="" w:asciiTheme="majorAscii" w:hAnsiTheme="majorAscii" w:eastAsiaTheme="majorEastAsia" w:cstheme="majorBidi"/>
          <w:b w:val="1"/>
          <w:bCs w:val="1"/>
          <w:color w:val="0A2F41" w:themeColor="accent1" w:themeShade="80"/>
          <w:kern w:val="0"/>
          <w:sz w:val="28"/>
          <w:szCs w:val="28"/>
          <w14:ligatures w14:val="none"/>
        </w:rPr>
        <w:t>Respondent characteristics or Demographics</w:t>
      </w:r>
      <w:bookmarkEnd w:id="193742883"/>
    </w:p>
    <w:p w:rsidR="00427B6D" w:rsidP="17A734FD" w:rsidRDefault="00427B6D" w14:paraId="383EC365" w14:textId="77777777">
      <w:pPr>
        <w:keepNext w:val="1"/>
        <w:keepLines w:val="1"/>
        <w:spacing w:before="40" w:after="0" w:line="240" w:lineRule="auto"/>
        <w:outlineLvl w:val="1"/>
        <w:rPr>
          <w:rFonts w:ascii="Aptos Display" w:hAnsi="Aptos Display" w:eastAsia="" w:cs="" w:asciiTheme="majorAscii" w:hAnsiTheme="majorAscii" w:eastAsiaTheme="majorEastAsia" w:cstheme="majorBidi"/>
          <w:b w:val="1"/>
          <w:bCs w:val="1"/>
          <w:color w:val="0F4761" w:themeColor="accent1" w:themeShade="BF"/>
          <w:kern w:val="0"/>
          <w:sz w:val="26"/>
          <w:szCs w:val="26"/>
          <w14:ligatures w14:val="none"/>
        </w:rPr>
      </w:pPr>
      <w:bookmarkStart w:name="_Toc1542366907" w:id="76687530"/>
      <w:r w:rsidRPr="17A734FD" w:rsidR="00427B6D">
        <w:rPr>
          <w:rFonts w:ascii="Aptos Display" w:hAnsi="Aptos Display" w:eastAsia="" w:cs="" w:asciiTheme="majorAscii" w:hAnsiTheme="majorAscii" w:eastAsiaTheme="majorEastAsia" w:cstheme="majorBidi"/>
          <w:b w:val="1"/>
          <w:bCs w:val="1"/>
          <w:color w:val="0F4761" w:themeColor="accent1" w:themeShade="BF"/>
          <w:kern w:val="0"/>
          <w:sz w:val="26"/>
          <w:szCs w:val="26"/>
          <w14:ligatures w14:val="none"/>
        </w:rPr>
        <w:t>Core Questions</w:t>
      </w:r>
      <w:bookmarkEnd w:id="76687530"/>
    </w:p>
    <w:p w:rsidRPr="006B4C60" w:rsidR="00427B6D" w:rsidP="00427B6D" w:rsidRDefault="00427B6D" w14:paraId="5ADACC56" w14:textId="77777777">
      <w:pPr>
        <w:keepNext/>
        <w:keepLines/>
        <w:spacing w:before="40" w:after="0" w:line="240" w:lineRule="auto"/>
        <w:outlineLvl w:val="1"/>
        <w:rPr>
          <w:rFonts w:asciiTheme="majorHAnsi" w:hAnsiTheme="majorHAnsi" w:eastAsiaTheme="majorEastAsia" w:cstheme="majorBidi"/>
          <w:b/>
          <w:bCs/>
          <w:color w:val="0F4761" w:themeColor="accent1" w:themeShade="BF"/>
          <w:kern w:val="0"/>
          <w:sz w:val="26"/>
          <w:szCs w:val="26"/>
          <w14:ligatures w14:val="none"/>
        </w:rPr>
      </w:pPr>
    </w:p>
    <w:p w:rsidRPr="00A65FE5" w:rsidR="00427B6D" w:rsidP="00427B6D" w:rsidRDefault="00427B6D" w14:paraId="16DDE67F" w14:textId="507E659E">
      <w:pPr>
        <w:rPr>
          <w:rFonts w:cs="Calibri"/>
          <w:b/>
          <w:bCs/>
          <w:i/>
          <w:iCs/>
        </w:rPr>
      </w:pPr>
      <w:r w:rsidRPr="00A65FE5">
        <w:rPr>
          <w:rFonts w:cs="Calibri"/>
          <w:b/>
          <w:bCs/>
          <w:i/>
          <w:iCs/>
        </w:rPr>
        <w:t xml:space="preserve"> In </w:t>
      </w:r>
      <w:proofErr w:type="gramStart"/>
      <w:r w:rsidRPr="00A65FE5">
        <w:rPr>
          <w:rFonts w:cs="Calibri"/>
          <w:b/>
          <w:bCs/>
          <w:i/>
          <w:iCs/>
        </w:rPr>
        <w:t>this</w:t>
      </w:r>
      <w:proofErr w:type="gramEnd"/>
      <w:r w:rsidRPr="00A65FE5">
        <w:rPr>
          <w:rFonts w:cs="Calibri"/>
          <w:b/>
          <w:bCs/>
          <w:i/>
          <w:iCs/>
        </w:rPr>
        <w:t xml:space="preserve"> following section, we ask some basic demographic questions.</w:t>
      </w:r>
    </w:p>
    <w:p w:rsidR="00427B6D" w:rsidP="00427B6D" w:rsidRDefault="00427B6D" w14:paraId="59E05526" w14:textId="77777777">
      <w:pPr>
        <w:rPr>
          <w:rFonts w:cs="Calibri"/>
        </w:rPr>
      </w:pPr>
      <w:r w:rsidRPr="58551A63">
        <w:rPr>
          <w:rFonts w:cs="Calibri"/>
          <w:b/>
          <w:bCs/>
        </w:rPr>
        <w:t>Q. What is your age?</w:t>
      </w:r>
    </w:p>
    <w:p w:rsidR="00427B6D" w:rsidP="00427B6D" w:rsidRDefault="00427B6D" w14:paraId="0E2F89CB" w14:textId="77777777">
      <w:pPr>
        <w:pStyle w:val="ListParagraph"/>
        <w:numPr>
          <w:ilvl w:val="0"/>
          <w:numId w:val="1"/>
        </w:numPr>
      </w:pPr>
      <w:r>
        <w:t>Under 18</w:t>
      </w:r>
    </w:p>
    <w:p w:rsidR="00427B6D" w:rsidP="00427B6D" w:rsidRDefault="00427B6D" w14:paraId="50C5F54E" w14:textId="77777777">
      <w:pPr>
        <w:pStyle w:val="ListParagraph"/>
        <w:numPr>
          <w:ilvl w:val="0"/>
          <w:numId w:val="1"/>
        </w:numPr>
      </w:pPr>
      <w:r>
        <w:t>18 - 24</w:t>
      </w:r>
    </w:p>
    <w:p w:rsidR="00427B6D" w:rsidP="00427B6D" w:rsidRDefault="00427B6D" w14:paraId="556092E4" w14:textId="77777777">
      <w:pPr>
        <w:pStyle w:val="ListParagraph"/>
        <w:numPr>
          <w:ilvl w:val="0"/>
          <w:numId w:val="1"/>
        </w:numPr>
      </w:pPr>
      <w:r>
        <w:t>24 or younger</w:t>
      </w:r>
    </w:p>
    <w:p w:rsidR="00427B6D" w:rsidP="00427B6D" w:rsidRDefault="00427B6D" w14:paraId="74F021B2" w14:textId="77777777">
      <w:pPr>
        <w:pStyle w:val="ListParagraph"/>
        <w:numPr>
          <w:ilvl w:val="0"/>
          <w:numId w:val="1"/>
        </w:numPr>
      </w:pPr>
      <w:r>
        <w:t>25-34</w:t>
      </w:r>
    </w:p>
    <w:p w:rsidR="00427B6D" w:rsidP="00427B6D" w:rsidRDefault="00427B6D" w14:paraId="3B49A6F2" w14:textId="77777777">
      <w:pPr>
        <w:pStyle w:val="ListParagraph"/>
        <w:numPr>
          <w:ilvl w:val="0"/>
          <w:numId w:val="1"/>
        </w:numPr>
      </w:pPr>
      <w:r>
        <w:t>35-44</w:t>
      </w:r>
    </w:p>
    <w:p w:rsidR="00427B6D" w:rsidP="00427B6D" w:rsidRDefault="00427B6D" w14:paraId="1396605E" w14:textId="77777777">
      <w:pPr>
        <w:pStyle w:val="ListParagraph"/>
        <w:numPr>
          <w:ilvl w:val="0"/>
          <w:numId w:val="1"/>
        </w:numPr>
      </w:pPr>
      <w:r>
        <w:t>45-54</w:t>
      </w:r>
    </w:p>
    <w:p w:rsidR="00427B6D" w:rsidP="00427B6D" w:rsidRDefault="00427B6D" w14:paraId="0AFBB072" w14:textId="77777777">
      <w:pPr>
        <w:pStyle w:val="ListParagraph"/>
        <w:numPr>
          <w:ilvl w:val="0"/>
          <w:numId w:val="1"/>
        </w:numPr>
      </w:pPr>
      <w:r>
        <w:t>55-64</w:t>
      </w:r>
    </w:p>
    <w:p w:rsidR="00427B6D" w:rsidP="00427B6D" w:rsidRDefault="00427B6D" w14:paraId="74ACC506" w14:textId="77777777">
      <w:pPr>
        <w:pStyle w:val="ListParagraph"/>
        <w:numPr>
          <w:ilvl w:val="0"/>
          <w:numId w:val="1"/>
        </w:numPr>
      </w:pPr>
      <w:r>
        <w:t>65 or older</w:t>
      </w:r>
    </w:p>
    <w:p w:rsidR="00427B6D" w:rsidP="00427B6D" w:rsidRDefault="00427B6D" w14:paraId="230F7F8D" w14:textId="77777777">
      <w:pPr>
        <w:rPr>
          <w:b/>
          <w:bCs/>
        </w:rPr>
      </w:pPr>
      <w:r>
        <w:rPr>
          <w:rFonts w:cs="Calibri"/>
          <w:b/>
          <w:bCs/>
        </w:rPr>
        <w:t>Q</w:t>
      </w:r>
      <w:r w:rsidRPr="00794C09">
        <w:rPr>
          <w:b/>
          <w:bCs/>
        </w:rPr>
        <w:t>. How do you describe yourself?</w:t>
      </w:r>
    </w:p>
    <w:p w:rsidRPr="00794C09" w:rsidR="00427B6D" w:rsidP="00427B6D" w:rsidRDefault="00427B6D" w14:paraId="249D0E2E" w14:textId="77777777">
      <w:pPr>
        <w:pStyle w:val="ListParagraph"/>
        <w:numPr>
          <w:ilvl w:val="0"/>
          <w:numId w:val="2"/>
        </w:numPr>
      </w:pPr>
      <w:r w:rsidRPr="00794C09">
        <w:t>As a man</w:t>
      </w:r>
    </w:p>
    <w:p w:rsidRPr="00794C09" w:rsidR="00427B6D" w:rsidP="00427B6D" w:rsidRDefault="00427B6D" w14:paraId="3835B8E7" w14:textId="77777777">
      <w:pPr>
        <w:pStyle w:val="ListParagraph"/>
        <w:numPr>
          <w:ilvl w:val="0"/>
          <w:numId w:val="2"/>
        </w:numPr>
      </w:pPr>
      <w:r w:rsidRPr="00794C09">
        <w:t>As a woman</w:t>
      </w:r>
    </w:p>
    <w:p w:rsidRPr="00794C09" w:rsidR="00427B6D" w:rsidP="00427B6D" w:rsidRDefault="00427B6D" w14:paraId="0003469F" w14:textId="77777777">
      <w:pPr>
        <w:pStyle w:val="ListParagraph"/>
        <w:numPr>
          <w:ilvl w:val="0"/>
          <w:numId w:val="2"/>
        </w:numPr>
      </w:pPr>
      <w:r w:rsidRPr="00794C09">
        <w:t>As a transgender man or woman</w:t>
      </w:r>
    </w:p>
    <w:p w:rsidRPr="00794C09" w:rsidR="00427B6D" w:rsidP="00427B6D" w:rsidRDefault="00427B6D" w14:paraId="18B8E6EE" w14:textId="77777777">
      <w:pPr>
        <w:pStyle w:val="ListParagraph"/>
        <w:numPr>
          <w:ilvl w:val="0"/>
          <w:numId w:val="2"/>
        </w:numPr>
      </w:pPr>
      <w:r w:rsidRPr="00794C09">
        <w:t>As gender non-conforming</w:t>
      </w:r>
    </w:p>
    <w:p w:rsidRPr="00794C09" w:rsidR="00427B6D" w:rsidP="00427B6D" w:rsidRDefault="00427B6D" w14:paraId="087FEF8A" w14:textId="77777777">
      <w:pPr>
        <w:pStyle w:val="ListParagraph"/>
        <w:numPr>
          <w:ilvl w:val="0"/>
          <w:numId w:val="2"/>
        </w:numPr>
      </w:pPr>
      <w:r w:rsidRPr="00794C09">
        <w:t>Prefer to self-describe: ____________</w:t>
      </w:r>
    </w:p>
    <w:p w:rsidR="00427B6D" w:rsidP="00427B6D" w:rsidRDefault="00427B6D" w14:paraId="2F152F7A" w14:textId="77777777">
      <w:pPr>
        <w:pStyle w:val="ListParagraph"/>
        <w:numPr>
          <w:ilvl w:val="0"/>
          <w:numId w:val="2"/>
        </w:numPr>
      </w:pPr>
      <w:r w:rsidRPr="00794C09">
        <w:t>Prefer not to answer</w:t>
      </w:r>
    </w:p>
    <w:p w:rsidRPr="00E107B7" w:rsidR="00427B6D" w:rsidP="00427B6D" w:rsidRDefault="00427B6D" w14:paraId="5ACB2F34" w14:textId="77777777">
      <w:pPr>
        <w:rPr>
          <w:b/>
          <w:bCs/>
        </w:rPr>
      </w:pPr>
      <w:r>
        <w:rPr>
          <w:rFonts w:cs="Calibri"/>
          <w:b/>
          <w:bCs/>
        </w:rPr>
        <w:t>Q</w:t>
      </w:r>
      <w:r w:rsidRPr="00E107B7">
        <w:rPr>
          <w:b/>
          <w:bCs/>
        </w:rPr>
        <w:t>. Which of the following best describes your race and/or ethnicity? (</w:t>
      </w:r>
      <w:r>
        <w:rPr>
          <w:b/>
          <w:bCs/>
        </w:rPr>
        <w:t>Select</w:t>
      </w:r>
      <w:r w:rsidRPr="00E107B7">
        <w:rPr>
          <w:b/>
          <w:bCs/>
        </w:rPr>
        <w:t xml:space="preserve"> all that apply)</w:t>
      </w:r>
    </w:p>
    <w:p w:rsidR="00427B6D" w:rsidP="00427B6D" w:rsidRDefault="00427B6D" w14:paraId="3FDEB1D9" w14:textId="77777777">
      <w:pPr>
        <w:pStyle w:val="ListParagraph"/>
        <w:numPr>
          <w:ilvl w:val="0"/>
          <w:numId w:val="3"/>
        </w:numPr>
      </w:pPr>
      <w:r>
        <w:t>American Indian, Indigenous Peoples of the Americas, or Alaska Native</w:t>
      </w:r>
    </w:p>
    <w:p w:rsidR="00427B6D" w:rsidP="00427B6D" w:rsidRDefault="00427B6D" w14:paraId="5D59ACCB" w14:textId="77777777">
      <w:pPr>
        <w:pStyle w:val="ListParagraph"/>
        <w:numPr>
          <w:ilvl w:val="0"/>
          <w:numId w:val="3"/>
        </w:numPr>
      </w:pPr>
      <w:r>
        <w:t xml:space="preserve">Asian or Asian American </w:t>
      </w:r>
    </w:p>
    <w:p w:rsidR="00427B6D" w:rsidP="00427B6D" w:rsidRDefault="00427B6D" w14:paraId="5446D537" w14:textId="77777777">
      <w:pPr>
        <w:pStyle w:val="ListParagraph"/>
        <w:numPr>
          <w:ilvl w:val="0"/>
          <w:numId w:val="3"/>
        </w:numPr>
      </w:pPr>
      <w:r>
        <w:t xml:space="preserve">Black or African American </w:t>
      </w:r>
    </w:p>
    <w:p w:rsidR="00427B6D" w:rsidP="00427B6D" w:rsidRDefault="00427B6D" w14:paraId="3C6E8748" w14:textId="77777777">
      <w:pPr>
        <w:pStyle w:val="ListParagraph"/>
        <w:numPr>
          <w:ilvl w:val="0"/>
          <w:numId w:val="3"/>
        </w:numPr>
      </w:pPr>
      <w:r>
        <w:t xml:space="preserve">Hispanic or Latino/a </w:t>
      </w:r>
    </w:p>
    <w:p w:rsidR="00427B6D" w:rsidP="00427B6D" w:rsidRDefault="00427B6D" w14:paraId="7748A8FF" w14:textId="77777777">
      <w:pPr>
        <w:pStyle w:val="ListParagraph"/>
        <w:numPr>
          <w:ilvl w:val="0"/>
          <w:numId w:val="3"/>
        </w:numPr>
      </w:pPr>
      <w:r>
        <w:t>Middle Eastern or North African</w:t>
      </w:r>
    </w:p>
    <w:p w:rsidR="00427B6D" w:rsidP="00427B6D" w:rsidRDefault="00427B6D" w14:paraId="398848A8" w14:textId="77777777">
      <w:pPr>
        <w:pStyle w:val="ListParagraph"/>
        <w:numPr>
          <w:ilvl w:val="0"/>
          <w:numId w:val="3"/>
        </w:numPr>
      </w:pPr>
      <w:r>
        <w:t xml:space="preserve">Native Hawaiian or Pacific Islander </w:t>
      </w:r>
    </w:p>
    <w:p w:rsidR="00427B6D" w:rsidP="00427B6D" w:rsidRDefault="00427B6D" w14:paraId="3C581EFC" w14:textId="77777777">
      <w:pPr>
        <w:pStyle w:val="ListParagraph"/>
        <w:numPr>
          <w:ilvl w:val="0"/>
          <w:numId w:val="3"/>
        </w:numPr>
      </w:pPr>
      <w:r>
        <w:t xml:space="preserve">White </w:t>
      </w:r>
    </w:p>
    <w:p w:rsidR="00427B6D" w:rsidP="00427B6D" w:rsidRDefault="00427B6D" w14:paraId="1BA98E1A" w14:textId="77777777">
      <w:pPr>
        <w:pStyle w:val="ListParagraph"/>
        <w:numPr>
          <w:ilvl w:val="0"/>
          <w:numId w:val="3"/>
        </w:numPr>
      </w:pPr>
      <w:r>
        <w:t xml:space="preserve">Prefer to self-describe: ___________ </w:t>
      </w:r>
    </w:p>
    <w:p w:rsidR="00427B6D" w:rsidP="00427B6D" w:rsidRDefault="00427B6D" w14:paraId="52BD4C24" w14:textId="77777777">
      <w:pPr>
        <w:pStyle w:val="ListParagraph"/>
        <w:numPr>
          <w:ilvl w:val="0"/>
          <w:numId w:val="3"/>
        </w:numPr>
      </w:pPr>
      <w:r>
        <w:t>Prefer not to answer</w:t>
      </w:r>
    </w:p>
    <w:p w:rsidR="00427B6D" w:rsidP="00427B6D" w:rsidRDefault="00427B6D" w14:paraId="431EF2F8" w14:textId="77777777">
      <w:pPr>
        <w:pStyle w:val="ListParagraph"/>
      </w:pPr>
    </w:p>
    <w:p w:rsidRPr="00FF3261" w:rsidR="00427B6D" w:rsidP="17A734FD" w:rsidRDefault="00427B6D" w14:paraId="155BF188" w14:textId="77777777">
      <w:pPr>
        <w:pStyle w:val="ListParagraph"/>
        <w:keepNext w:val="1"/>
        <w:keepLines w:val="1"/>
        <w:spacing w:before="40" w:after="0" w:line="240" w:lineRule="auto"/>
        <w:ind w:left="360"/>
        <w:outlineLvl w:val="1"/>
        <w:rPr>
          <w:rFonts w:ascii="Aptos Display" w:hAnsi="Aptos Display" w:eastAsia="" w:cs="" w:asciiTheme="majorAscii" w:hAnsiTheme="majorAscii" w:eastAsiaTheme="majorEastAsia" w:cstheme="majorBidi"/>
          <w:b w:val="1"/>
          <w:bCs w:val="1"/>
          <w:color w:val="0F4761" w:themeColor="accent1" w:themeShade="BF"/>
          <w:kern w:val="0"/>
          <w:sz w:val="26"/>
          <w:szCs w:val="26"/>
          <w14:ligatures w14:val="none"/>
        </w:rPr>
      </w:pPr>
      <w:bookmarkStart w:name="_Toc310929820" w:id="1936461771"/>
      <w:r w:rsidRPr="17A734FD" w:rsidR="00427B6D">
        <w:rPr>
          <w:rFonts w:ascii="Aptos Display" w:hAnsi="Aptos Display" w:eastAsia="" w:cs="" w:asciiTheme="majorAscii" w:hAnsiTheme="majorAscii" w:eastAsiaTheme="majorEastAsia" w:cstheme="majorBidi"/>
          <w:b w:val="1"/>
          <w:bCs w:val="1"/>
          <w:color w:val="0F4761" w:themeColor="accent1" w:themeShade="BF"/>
          <w:kern w:val="0"/>
          <w:sz w:val="26"/>
          <w:szCs w:val="26"/>
          <w14:ligatures w14:val="none"/>
        </w:rPr>
        <w:t>Additional Questions</w:t>
      </w:r>
      <w:bookmarkEnd w:id="1936461771"/>
    </w:p>
    <w:p w:rsidRPr="00E107B7" w:rsidR="00427B6D" w:rsidP="00427B6D" w:rsidRDefault="00427B6D" w14:paraId="034DB54B" w14:textId="77777777">
      <w:pPr>
        <w:pStyle w:val="ListParagraph"/>
        <w:keepNext/>
        <w:keepLines/>
        <w:spacing w:before="40" w:after="0" w:line="240" w:lineRule="auto"/>
        <w:ind w:left="360"/>
        <w:outlineLvl w:val="1"/>
        <w:rPr>
          <w:rFonts w:asciiTheme="majorHAnsi" w:hAnsiTheme="majorHAnsi" w:eastAsiaTheme="majorEastAsia" w:cstheme="majorBidi"/>
          <w:color w:val="0F4761" w:themeColor="accent1" w:themeShade="BF"/>
          <w:kern w:val="0"/>
          <w14:ligatures w14:val="none"/>
        </w:rPr>
      </w:pPr>
    </w:p>
    <w:p w:rsidRPr="00E107B7" w:rsidR="00427B6D" w:rsidP="00427B6D" w:rsidRDefault="00427B6D" w14:paraId="5730AB47" w14:textId="77777777">
      <w:pPr>
        <w:rPr>
          <w:b/>
          <w:bCs/>
        </w:rPr>
      </w:pPr>
      <w:r>
        <w:rPr>
          <w:rFonts w:cs="Calibri"/>
          <w:b/>
          <w:bCs/>
        </w:rPr>
        <w:t>Q</w:t>
      </w:r>
      <w:r w:rsidRPr="00E107B7">
        <w:rPr>
          <w:b/>
          <w:bCs/>
        </w:rPr>
        <w:t>. What is the highest level of education you have completed?</w:t>
      </w:r>
    </w:p>
    <w:p w:rsidR="00427B6D" w:rsidP="00427B6D" w:rsidRDefault="00427B6D" w14:paraId="0127A302" w14:textId="77777777">
      <w:pPr>
        <w:pStyle w:val="ListParagraph"/>
        <w:numPr>
          <w:ilvl w:val="0"/>
          <w:numId w:val="4"/>
        </w:numPr>
      </w:pPr>
      <w:r>
        <w:t xml:space="preserve">Less than 12th grade </w:t>
      </w:r>
    </w:p>
    <w:p w:rsidR="00427B6D" w:rsidP="00427B6D" w:rsidRDefault="00427B6D" w14:paraId="68A53088" w14:textId="77777777">
      <w:pPr>
        <w:pStyle w:val="ListParagraph"/>
        <w:numPr>
          <w:ilvl w:val="0"/>
          <w:numId w:val="4"/>
        </w:numPr>
      </w:pPr>
      <w:r>
        <w:t>High school diploma or GED</w:t>
      </w:r>
    </w:p>
    <w:p w:rsidR="00427B6D" w:rsidP="00427B6D" w:rsidRDefault="00427B6D" w14:paraId="2443C313" w14:textId="77777777">
      <w:pPr>
        <w:pStyle w:val="ListParagraph"/>
        <w:numPr>
          <w:ilvl w:val="0"/>
          <w:numId w:val="4"/>
        </w:numPr>
      </w:pPr>
      <w:r>
        <w:t>Some college or college degree</w:t>
      </w:r>
    </w:p>
    <w:p w:rsidR="00427B6D" w:rsidP="00427B6D" w:rsidRDefault="00427B6D" w14:paraId="569F83E5" w14:textId="77777777">
      <w:pPr>
        <w:pStyle w:val="ListParagraph"/>
        <w:numPr>
          <w:ilvl w:val="0"/>
          <w:numId w:val="4"/>
        </w:numPr>
      </w:pPr>
      <w:r>
        <w:t>Associate degree or vocational school/training/certification</w:t>
      </w:r>
    </w:p>
    <w:p w:rsidR="00427B6D" w:rsidP="00427B6D" w:rsidRDefault="00427B6D" w14:paraId="4093D9C8" w14:textId="77777777">
      <w:pPr>
        <w:pStyle w:val="ListParagraph"/>
        <w:numPr>
          <w:ilvl w:val="0"/>
          <w:numId w:val="4"/>
        </w:numPr>
      </w:pPr>
      <w:r>
        <w:t>Master’s degree</w:t>
      </w:r>
    </w:p>
    <w:p w:rsidR="00427B6D" w:rsidP="00427B6D" w:rsidRDefault="00427B6D" w14:paraId="0316B596" w14:textId="77777777">
      <w:pPr>
        <w:pStyle w:val="ListParagraph"/>
        <w:numPr>
          <w:ilvl w:val="0"/>
          <w:numId w:val="4"/>
        </w:numPr>
      </w:pPr>
      <w:r>
        <w:t>PhD, MD/DO or other Professional degree</w:t>
      </w:r>
    </w:p>
    <w:p w:rsidR="00427B6D" w:rsidP="00427B6D" w:rsidRDefault="00427B6D" w14:paraId="1940EC7F" w14:textId="77777777">
      <w:pPr>
        <w:pStyle w:val="ListParagraph"/>
        <w:numPr>
          <w:ilvl w:val="0"/>
          <w:numId w:val="4"/>
        </w:numPr>
      </w:pPr>
      <w:r>
        <w:t>Other, specify_____</w:t>
      </w:r>
    </w:p>
    <w:p w:rsidR="00427B6D" w:rsidP="00427B6D" w:rsidRDefault="00427B6D" w14:paraId="6ABD9609" w14:textId="77777777">
      <w:pPr>
        <w:pStyle w:val="ListParagraph"/>
        <w:numPr>
          <w:ilvl w:val="0"/>
          <w:numId w:val="4"/>
        </w:numPr>
      </w:pPr>
      <w:r>
        <w:t>Prefer not to answer</w:t>
      </w:r>
    </w:p>
    <w:p w:rsidR="00427B6D" w:rsidP="00427B6D" w:rsidRDefault="00427B6D" w14:paraId="0631B635" w14:textId="77777777"/>
    <w:p w:rsidR="00427B6D" w:rsidP="00427B6D" w:rsidRDefault="00427B6D" w14:paraId="3C27C80D" w14:textId="77777777">
      <w:pPr>
        <w:rPr>
          <w:b/>
          <w:bCs/>
        </w:rPr>
      </w:pPr>
      <w:r>
        <w:rPr>
          <w:rFonts w:cs="Calibri"/>
          <w:b/>
          <w:bCs/>
        </w:rPr>
        <w:t>Q</w:t>
      </w:r>
      <w:r w:rsidRPr="00E107B7">
        <w:rPr>
          <w:b/>
          <w:bCs/>
        </w:rPr>
        <w:t>. Have you ever served on active duty in the United States Armed Forces, either in the regular military or in a National Guard or military reserve unit?</w:t>
      </w:r>
    </w:p>
    <w:p w:rsidRPr="00E107B7" w:rsidR="00427B6D" w:rsidP="00427B6D" w:rsidRDefault="00427B6D" w14:paraId="5D32686C" w14:textId="77777777">
      <w:pPr>
        <w:pStyle w:val="ListParagraph"/>
        <w:numPr>
          <w:ilvl w:val="0"/>
          <w:numId w:val="5"/>
        </w:numPr>
      </w:pPr>
      <w:r w:rsidRPr="00E107B7">
        <w:t>Yes, on active duty now</w:t>
      </w:r>
    </w:p>
    <w:p w:rsidRPr="00E107B7" w:rsidR="00427B6D" w:rsidP="00427B6D" w:rsidRDefault="00427B6D" w14:paraId="71DCDEEF" w14:textId="77777777">
      <w:pPr>
        <w:pStyle w:val="ListParagraph"/>
        <w:numPr>
          <w:ilvl w:val="0"/>
          <w:numId w:val="5"/>
        </w:numPr>
      </w:pPr>
      <w:r w:rsidRPr="00E107B7">
        <w:t>Yes, on active duty in past, not now</w:t>
      </w:r>
    </w:p>
    <w:p w:rsidRPr="00E107B7" w:rsidR="00427B6D" w:rsidP="00427B6D" w:rsidRDefault="00427B6D" w14:paraId="41615FA6" w14:textId="77777777">
      <w:pPr>
        <w:pStyle w:val="ListParagraph"/>
        <w:numPr>
          <w:ilvl w:val="0"/>
          <w:numId w:val="5"/>
        </w:numPr>
      </w:pPr>
      <w:r w:rsidRPr="00E107B7">
        <w:t>Yes, in the Reserves or National Guard now</w:t>
      </w:r>
    </w:p>
    <w:p w:rsidRPr="00E107B7" w:rsidR="00427B6D" w:rsidP="00427B6D" w:rsidRDefault="00427B6D" w14:paraId="4F9F41A4" w14:textId="77777777">
      <w:pPr>
        <w:pStyle w:val="ListParagraph"/>
        <w:numPr>
          <w:ilvl w:val="0"/>
          <w:numId w:val="5"/>
        </w:numPr>
      </w:pPr>
      <w:r w:rsidRPr="00E107B7">
        <w:t>Yes, in the Reserves or National Guard in the past, not now</w:t>
      </w:r>
    </w:p>
    <w:p w:rsidR="00427B6D" w:rsidP="00427B6D" w:rsidRDefault="00427B6D" w14:paraId="2BA5FE5B" w14:textId="77777777">
      <w:pPr>
        <w:pStyle w:val="ListParagraph"/>
        <w:numPr>
          <w:ilvl w:val="0"/>
          <w:numId w:val="5"/>
        </w:numPr>
      </w:pPr>
      <w:r w:rsidRPr="00E107B7">
        <w:t>No, I have never served</w:t>
      </w:r>
    </w:p>
    <w:p w:rsidR="00427B6D" w:rsidP="00427B6D" w:rsidRDefault="00427B6D" w14:paraId="1A1BB15E" w14:textId="77777777">
      <w:pPr>
        <w:pStyle w:val="ListParagraph"/>
        <w:numPr>
          <w:ilvl w:val="0"/>
          <w:numId w:val="5"/>
        </w:numPr>
      </w:pPr>
      <w:r>
        <w:t>Prefer not to answer</w:t>
      </w:r>
    </w:p>
    <w:p w:rsidR="00427B6D" w:rsidP="00427B6D" w:rsidRDefault="00427B6D" w14:paraId="3370217D" w14:textId="77777777">
      <w:pPr>
        <w:pStyle w:val="ListParagraph"/>
        <w:sectPr w:rsidR="00427B6D" w:rsidSect="00427B6D">
          <w:footerReference w:type="default" r:id="rId16"/>
          <w:type w:val="continuous"/>
          <w:pgSz w:w="12240" w:h="15840" w:orient="portrait"/>
          <w:pgMar w:top="1440" w:right="1440" w:bottom="1440" w:left="1440" w:header="720" w:footer="720" w:gutter="0"/>
          <w:cols w:space="720"/>
          <w:docGrid w:linePitch="360"/>
        </w:sectPr>
      </w:pPr>
    </w:p>
    <w:p w:rsidR="00427B6D" w:rsidP="00427B6D" w:rsidRDefault="00427B6D" w14:paraId="6FC1970B" w14:textId="77777777">
      <w:pPr>
        <w:pStyle w:val="ListParagraph"/>
        <w:sectPr w:rsidR="00427B6D" w:rsidSect="00427B6D">
          <w:type w:val="continuous"/>
          <w:pgSz w:w="12240" w:h="15840" w:orient="portrait"/>
          <w:pgMar w:top="1440" w:right="1440" w:bottom="1440" w:left="1440" w:header="720" w:footer="720" w:gutter="0"/>
          <w:cols w:space="720"/>
          <w:docGrid w:linePitch="360"/>
        </w:sectPr>
      </w:pPr>
    </w:p>
    <w:p w:rsidR="00427B6D" w:rsidP="00427B6D" w:rsidRDefault="00427B6D" w14:paraId="70CC6AA4" w14:textId="77777777">
      <w:pPr>
        <w:pStyle w:val="ListParagraph"/>
      </w:pPr>
    </w:p>
    <w:p w:rsidR="00427B6D" w:rsidP="00427B6D" w:rsidRDefault="00427B6D" w14:paraId="6D241A46" w14:textId="77777777">
      <w:pPr>
        <w:pStyle w:val="ListParagraph"/>
        <w:sectPr w:rsidR="00427B6D" w:rsidSect="00427B6D">
          <w:type w:val="continuous"/>
          <w:pgSz w:w="12240" w:h="15840" w:orient="portrait"/>
          <w:pgMar w:top="1440" w:right="1440" w:bottom="1440" w:left="1440" w:header="720" w:footer="720" w:gutter="0"/>
          <w:cols w:space="720" w:num="3"/>
          <w:docGrid w:linePitch="360"/>
        </w:sectPr>
      </w:pPr>
    </w:p>
    <w:p w:rsidR="00427B6D" w:rsidP="00427B6D" w:rsidRDefault="00427B6D" w14:paraId="1D10E3A5" w14:textId="77777777">
      <w:pPr>
        <w:pStyle w:val="ListParagraph"/>
        <w:ind w:left="0"/>
        <w:rPr>
          <w:b/>
          <w:bCs/>
        </w:rPr>
      </w:pPr>
      <w:r w:rsidRPr="07D3ECEE">
        <w:rPr>
          <w:rFonts w:cs="Calibri"/>
          <w:b/>
          <w:bCs/>
        </w:rPr>
        <w:t>Q</w:t>
      </w:r>
      <w:r w:rsidRPr="07D3ECEE">
        <w:rPr>
          <w:b/>
          <w:bCs/>
        </w:rPr>
        <w:t xml:space="preserve">. Do you identify yourself as:  (Select all that apply): </w:t>
      </w:r>
    </w:p>
    <w:p w:rsidRPr="00C4477A" w:rsidR="00427B6D" w:rsidP="00427B6D" w:rsidRDefault="00427B6D" w14:paraId="2BFA004B" w14:textId="77777777">
      <w:pPr>
        <w:pStyle w:val="ListParagraph"/>
        <w:ind w:left="0"/>
        <w:rPr>
          <w:b/>
          <w:bCs/>
        </w:rPr>
      </w:pPr>
    </w:p>
    <w:tbl>
      <w:tblPr>
        <w:tblStyle w:val="TableGrid"/>
        <w:tblW w:w="8905" w:type="dxa"/>
        <w:tblInd w:w="720" w:type="dxa"/>
        <w:tblLook w:val="04A0" w:firstRow="1" w:lastRow="0" w:firstColumn="1" w:lastColumn="0" w:noHBand="0" w:noVBand="1"/>
      </w:tblPr>
      <w:tblGrid>
        <w:gridCol w:w="5125"/>
        <w:gridCol w:w="720"/>
        <w:gridCol w:w="717"/>
        <w:gridCol w:w="2343"/>
      </w:tblGrid>
      <w:tr w:rsidR="00427B6D" w14:paraId="37C63956" w14:textId="77777777">
        <w:tc>
          <w:tcPr>
            <w:tcW w:w="5125" w:type="dxa"/>
          </w:tcPr>
          <w:p w:rsidR="00427B6D" w:rsidRDefault="00427B6D" w14:paraId="30E9FE6F" w14:textId="77777777">
            <w:pPr>
              <w:pStyle w:val="ListParagraph"/>
              <w:ind w:left="0"/>
            </w:pPr>
          </w:p>
        </w:tc>
        <w:tc>
          <w:tcPr>
            <w:tcW w:w="720" w:type="dxa"/>
          </w:tcPr>
          <w:p w:rsidR="00427B6D" w:rsidRDefault="00427B6D" w14:paraId="1BD2C337" w14:textId="77777777">
            <w:pPr>
              <w:pStyle w:val="ListParagraph"/>
              <w:ind w:left="0"/>
            </w:pPr>
            <w:r>
              <w:t>Yes</w:t>
            </w:r>
          </w:p>
        </w:tc>
        <w:tc>
          <w:tcPr>
            <w:tcW w:w="717" w:type="dxa"/>
          </w:tcPr>
          <w:p w:rsidR="00427B6D" w:rsidRDefault="00427B6D" w14:paraId="7F97D51E" w14:textId="77777777">
            <w:pPr>
              <w:pStyle w:val="ListParagraph"/>
              <w:ind w:left="0"/>
            </w:pPr>
            <w:r>
              <w:t>No</w:t>
            </w:r>
          </w:p>
        </w:tc>
        <w:tc>
          <w:tcPr>
            <w:tcW w:w="2343" w:type="dxa"/>
          </w:tcPr>
          <w:p w:rsidR="00427B6D" w:rsidRDefault="00427B6D" w14:paraId="7ED7CC51" w14:textId="77777777">
            <w:pPr>
              <w:pStyle w:val="ListParagraph"/>
              <w:ind w:left="0"/>
            </w:pPr>
            <w:r w:rsidRPr="00C4477A">
              <w:t>Prefer not to answer</w:t>
            </w:r>
          </w:p>
        </w:tc>
      </w:tr>
      <w:tr w:rsidR="00427B6D" w14:paraId="7C22DC27" w14:textId="77777777">
        <w:tc>
          <w:tcPr>
            <w:tcW w:w="5125" w:type="dxa"/>
          </w:tcPr>
          <w:p w:rsidR="00427B6D" w:rsidRDefault="00427B6D" w14:paraId="4A926019" w14:textId="77777777">
            <w:pPr>
              <w:pStyle w:val="ListParagraph"/>
              <w:ind w:left="0"/>
            </w:pPr>
            <w:r>
              <w:t>a. Parent or guardian of children under 18</w:t>
            </w:r>
          </w:p>
        </w:tc>
        <w:tc>
          <w:tcPr>
            <w:tcW w:w="720" w:type="dxa"/>
          </w:tcPr>
          <w:p w:rsidR="00427B6D" w:rsidRDefault="00427B6D" w14:paraId="6C7D8056" w14:textId="77777777">
            <w:pPr>
              <w:pStyle w:val="ListParagraph"/>
              <w:ind w:left="0"/>
            </w:pPr>
          </w:p>
        </w:tc>
        <w:tc>
          <w:tcPr>
            <w:tcW w:w="717" w:type="dxa"/>
          </w:tcPr>
          <w:p w:rsidR="00427B6D" w:rsidRDefault="00427B6D" w14:paraId="25B15A9B" w14:textId="77777777">
            <w:pPr>
              <w:pStyle w:val="ListParagraph"/>
              <w:ind w:left="0"/>
            </w:pPr>
          </w:p>
        </w:tc>
        <w:tc>
          <w:tcPr>
            <w:tcW w:w="2343" w:type="dxa"/>
          </w:tcPr>
          <w:p w:rsidR="00427B6D" w:rsidRDefault="00427B6D" w14:paraId="1FEDAD6C" w14:textId="77777777">
            <w:pPr>
              <w:pStyle w:val="ListParagraph"/>
              <w:ind w:left="0"/>
            </w:pPr>
          </w:p>
        </w:tc>
      </w:tr>
      <w:tr w:rsidR="00427B6D" w14:paraId="0F54DF31" w14:textId="77777777">
        <w:tc>
          <w:tcPr>
            <w:tcW w:w="5125" w:type="dxa"/>
          </w:tcPr>
          <w:p w:rsidR="00427B6D" w:rsidRDefault="00427B6D" w14:paraId="6064AECA" w14:textId="77777777">
            <w:pPr>
              <w:pStyle w:val="ListParagraph"/>
              <w:ind w:left="0"/>
            </w:pPr>
            <w:r>
              <w:t>b. Caregiver of an older adult</w:t>
            </w:r>
          </w:p>
        </w:tc>
        <w:tc>
          <w:tcPr>
            <w:tcW w:w="720" w:type="dxa"/>
          </w:tcPr>
          <w:p w:rsidR="00427B6D" w:rsidRDefault="00427B6D" w14:paraId="11926782" w14:textId="77777777">
            <w:pPr>
              <w:pStyle w:val="ListParagraph"/>
              <w:ind w:left="0"/>
            </w:pPr>
          </w:p>
        </w:tc>
        <w:tc>
          <w:tcPr>
            <w:tcW w:w="717" w:type="dxa"/>
          </w:tcPr>
          <w:p w:rsidR="00427B6D" w:rsidRDefault="00427B6D" w14:paraId="38999DD3" w14:textId="77777777">
            <w:pPr>
              <w:pStyle w:val="ListParagraph"/>
              <w:ind w:left="0"/>
            </w:pPr>
          </w:p>
        </w:tc>
        <w:tc>
          <w:tcPr>
            <w:tcW w:w="2343" w:type="dxa"/>
          </w:tcPr>
          <w:p w:rsidR="00427B6D" w:rsidRDefault="00427B6D" w14:paraId="784878F2" w14:textId="77777777">
            <w:pPr>
              <w:pStyle w:val="ListParagraph"/>
              <w:ind w:left="0"/>
            </w:pPr>
          </w:p>
        </w:tc>
      </w:tr>
      <w:tr w:rsidR="00427B6D" w14:paraId="33595BD0" w14:textId="77777777">
        <w:tc>
          <w:tcPr>
            <w:tcW w:w="5125" w:type="dxa"/>
          </w:tcPr>
          <w:p w:rsidR="00427B6D" w:rsidRDefault="00427B6D" w14:paraId="46031745" w14:textId="42362DB4">
            <w:pPr>
              <w:pStyle w:val="ListParagraph"/>
              <w:ind w:left="0"/>
            </w:pPr>
            <w:r>
              <w:t xml:space="preserve">c. </w:t>
            </w:r>
            <w:r w:rsidRPr="00C4477A">
              <w:t xml:space="preserve">Caregiver of a child or adult living with </w:t>
            </w:r>
            <w:r w:rsidR="00CB7260">
              <w:t xml:space="preserve">a </w:t>
            </w:r>
            <w:r w:rsidRPr="00C4477A">
              <w:t>disabilit</w:t>
            </w:r>
            <w:r w:rsidR="00CB7260">
              <w:t>y</w:t>
            </w:r>
            <w:r w:rsidRPr="00C4477A">
              <w:t xml:space="preserve"> or chronic health condition</w:t>
            </w:r>
          </w:p>
        </w:tc>
        <w:tc>
          <w:tcPr>
            <w:tcW w:w="720" w:type="dxa"/>
          </w:tcPr>
          <w:p w:rsidR="00427B6D" w:rsidRDefault="00427B6D" w14:paraId="7FA07BF1" w14:textId="77777777">
            <w:pPr>
              <w:pStyle w:val="ListParagraph"/>
              <w:ind w:left="0"/>
            </w:pPr>
          </w:p>
        </w:tc>
        <w:tc>
          <w:tcPr>
            <w:tcW w:w="717" w:type="dxa"/>
          </w:tcPr>
          <w:p w:rsidR="00427B6D" w:rsidRDefault="00427B6D" w14:paraId="4ABFD080" w14:textId="77777777">
            <w:pPr>
              <w:pStyle w:val="ListParagraph"/>
              <w:ind w:left="0"/>
            </w:pPr>
          </w:p>
        </w:tc>
        <w:tc>
          <w:tcPr>
            <w:tcW w:w="2343" w:type="dxa"/>
          </w:tcPr>
          <w:p w:rsidR="00427B6D" w:rsidRDefault="00427B6D" w14:paraId="3BAE9365" w14:textId="77777777">
            <w:pPr>
              <w:pStyle w:val="ListParagraph"/>
              <w:ind w:left="0"/>
            </w:pPr>
          </w:p>
        </w:tc>
      </w:tr>
    </w:tbl>
    <w:p w:rsidR="00000E56" w:rsidP="00000E56" w:rsidRDefault="00000E56" w14:paraId="366C9528" w14:textId="77777777"/>
    <w:p w:rsidRPr="00624379" w:rsidR="00FF6F4B" w:rsidP="17A734FD" w:rsidRDefault="00FF6F4B" w14:paraId="7D0D2025" w14:textId="01F812DC">
      <w:pPr>
        <w:keepNext w:val="1"/>
        <w:keepLines w:val="1"/>
        <w:spacing w:before="400" w:after="40" w:line="240" w:lineRule="auto"/>
        <w:jc w:val="center"/>
        <w:outlineLvl w:val="0"/>
        <w:rPr>
          <w:rFonts w:ascii="Aptos Display" w:hAnsi="Aptos Display" w:eastAsia="" w:cs="" w:asciiTheme="majorAscii" w:hAnsiTheme="majorAscii" w:eastAsiaTheme="majorEastAsia" w:cstheme="majorBidi"/>
          <w:b w:val="1"/>
          <w:bCs w:val="1"/>
          <w:color w:val="0A2F41" w:themeColor="accent1" w:themeShade="80"/>
          <w:kern w:val="0"/>
          <w:sz w:val="28"/>
          <w:szCs w:val="28"/>
          <w14:ligatures w14:val="none"/>
        </w:rPr>
      </w:pPr>
      <w:bookmarkStart w:name="_Toc1601000829" w:id="572704797"/>
      <w:r w:rsidRPr="17A734FD" w:rsidR="00FF6F4B">
        <w:rPr>
          <w:rFonts w:ascii="Aptos Display" w:hAnsi="Aptos Display" w:eastAsia="" w:cs="" w:asciiTheme="majorAscii" w:hAnsiTheme="majorAscii" w:eastAsiaTheme="majorEastAsia" w:cstheme="majorBidi"/>
          <w:b w:val="1"/>
          <w:bCs w:val="1"/>
          <w:color w:val="0A2F41" w:themeColor="accent1" w:themeShade="80"/>
          <w:kern w:val="0"/>
          <w:sz w:val="28"/>
          <w:szCs w:val="28"/>
          <w14:ligatures w14:val="none"/>
        </w:rPr>
        <w:t>Closing Statement</w:t>
      </w:r>
      <w:bookmarkEnd w:id="572704797"/>
    </w:p>
    <w:p w:rsidR="00E95AB4" w:rsidP="00E95AB4" w:rsidRDefault="00E95AB4" w14:paraId="1E934F09" w14:textId="41F0B68C">
      <w:r>
        <w:t>Thank you for completing this survey! We look forward to using your input to help shape</w:t>
      </w:r>
      <w:r w:rsidR="00AD28BB">
        <w:t xml:space="preserve"> and sustain</w:t>
      </w:r>
      <w:r>
        <w:t> worksite wellness programming at the [agency name].</w:t>
      </w:r>
    </w:p>
    <w:p w:rsidR="00C80A8A" w:rsidP="00C80A8A" w:rsidRDefault="00C80A8A" w14:paraId="0CC5D19B" w14:textId="4A97E8F5">
      <w:r>
        <w:t xml:space="preserve">Also, if you're interested in learning more about WorkWell NYC and more of its programs, click </w:t>
      </w:r>
      <w:hyperlink w:history="1" r:id="rId17">
        <w:r w:rsidRPr="58551A63">
          <w:rPr>
            <w:rStyle w:val="Hyperlink"/>
          </w:rPr>
          <w:t>here</w:t>
        </w:r>
      </w:hyperlink>
      <w:r>
        <w:t xml:space="preserve">.    </w:t>
      </w:r>
    </w:p>
    <w:p w:rsidR="00C80A8A" w:rsidP="00C80A8A" w:rsidRDefault="00C80A8A" w14:paraId="63C577B8" w14:textId="77777777">
      <w:r>
        <w:t xml:space="preserve">If you have any questions or concerns about the survey, please contact:  </w:t>
      </w:r>
    </w:p>
    <w:p w:rsidR="00C80A8A" w:rsidP="00C80A8A" w:rsidRDefault="00C80A8A" w14:paraId="298EAFA0" w14:textId="5C3D5BD8">
      <w:r>
        <w:t>Contact Name</w:t>
      </w:r>
      <w:r w:rsidR="00BB41B3">
        <w:t>:</w:t>
      </w:r>
      <w:r>
        <w:t xml:space="preserve"> </w:t>
      </w:r>
      <w:r w:rsidR="00BB41B3">
        <w:t>__________</w:t>
      </w:r>
      <w:r w:rsidR="001369D8">
        <w:t>____________</w:t>
      </w:r>
    </w:p>
    <w:p w:rsidRPr="00CC3BD0" w:rsidR="00C80A8A" w:rsidP="00C80A8A" w:rsidRDefault="00BB41B3" w14:paraId="18A0565D" w14:textId="035B8315">
      <w:r>
        <w:t>Email</w:t>
      </w:r>
      <w:r w:rsidR="001369D8">
        <w:t xml:space="preserve"> / Phone: _______________________</w:t>
      </w:r>
    </w:p>
    <w:sectPr w:rsidRPr="00CC3BD0" w:rsidR="00C80A8A" w:rsidSect="00787618">
      <w:type w:val="continuous"/>
      <w:pgSz w:w="12240" w:h="15840" w:orient="portrait"/>
      <w:pgMar w:top="1440" w:right="1440" w:bottom="1440" w:left="1440" w:header="720" w:footer="720" w:gutter="0"/>
      <w:cols w:space="144"/>
      <w:docGrid w:linePitch="360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FF00B6" w:rsidP="001B4E79" w:rsidRDefault="00FF00B6" w14:paraId="712D0BA0" w14:textId="77777777">
      <w:pPr>
        <w:spacing w:after="0" w:line="240" w:lineRule="auto"/>
      </w:pPr>
      <w:r>
        <w:separator/>
      </w:r>
    </w:p>
  </w:endnote>
  <w:endnote w:type="continuationSeparator" w:id="0">
    <w:p w:rsidR="00FF00B6" w:rsidP="001B4E79" w:rsidRDefault="00FF00B6" w14:paraId="43218B4D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Calibri"/>
    <w:panose1 w:val="00000000000000000000"/>
    <w:charset w:val="00"/>
    <w:family w:val="roman"/>
    <w:notTrueType/>
    <w:pitch w:val="default"/>
  </w:font>
  <w:font w:name="Aptos Display"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7652065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B4E79" w:rsidRDefault="001B4E79" w14:paraId="4D224D3B" w14:textId="541CC58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1B4E79" w:rsidRDefault="001B4E79" w14:paraId="58843890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5562200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27B6D" w:rsidRDefault="00427B6D" w14:paraId="7EADBC7B" w14:textId="7777777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427B6D" w:rsidRDefault="00427B6D" w14:paraId="6A24A7C7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FF00B6" w:rsidP="001B4E79" w:rsidRDefault="00FF00B6" w14:paraId="72E06EFE" w14:textId="77777777">
      <w:pPr>
        <w:spacing w:after="0" w:line="240" w:lineRule="auto"/>
      </w:pPr>
      <w:r>
        <w:separator/>
      </w:r>
    </w:p>
  </w:footnote>
  <w:footnote w:type="continuationSeparator" w:id="0">
    <w:p w:rsidR="00FF00B6" w:rsidP="001B4E79" w:rsidRDefault="00FF00B6" w14:paraId="02BB1E9A" w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xmlns:w="http://schemas.openxmlformats.org/wordprocessingml/2006/main" w:abstractNumId="58">
    <w:nsid w:val="56e94afd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0" w15:restartNumberingAfterBreak="0">
    <w:nsid w:val="022C0C1F"/>
    <w:multiLevelType w:val="hybridMultilevel"/>
    <w:tmpl w:val="832EDF10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2DC6CFF"/>
    <w:multiLevelType w:val="hybridMultilevel"/>
    <w:tmpl w:val="6C207452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BF27BBB"/>
    <w:multiLevelType w:val="hybridMultilevel"/>
    <w:tmpl w:val="2994906E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" w15:restartNumberingAfterBreak="0">
    <w:nsid w:val="0CB6529E"/>
    <w:multiLevelType w:val="hybridMultilevel"/>
    <w:tmpl w:val="723CF8A2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1535C9B"/>
    <w:multiLevelType w:val="hybridMultilevel"/>
    <w:tmpl w:val="032615CC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5D377C7"/>
    <w:multiLevelType w:val="hybridMultilevel"/>
    <w:tmpl w:val="DC7401B8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7D91192"/>
    <w:multiLevelType w:val="hybridMultilevel"/>
    <w:tmpl w:val="A7C6E1EA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9C85013"/>
    <w:multiLevelType w:val="hybridMultilevel"/>
    <w:tmpl w:val="5288AC8E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CCB578F"/>
    <w:multiLevelType w:val="multilevel"/>
    <w:tmpl w:val="0F9E875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hint="default" w:ascii="Courier New" w:hAnsi="Courier New" w:cs="Courier New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9" w15:restartNumberingAfterBreak="0">
    <w:nsid w:val="1D8B181A"/>
    <w:multiLevelType w:val="hybridMultilevel"/>
    <w:tmpl w:val="BB56831A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20BD1D82"/>
    <w:multiLevelType w:val="hybridMultilevel"/>
    <w:tmpl w:val="7A1AA506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2189315A"/>
    <w:multiLevelType w:val="hybridMultilevel"/>
    <w:tmpl w:val="7A463BAC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8632AE56">
      <w:numFmt w:val="bullet"/>
      <w:lvlText w:val="•"/>
      <w:lvlJc w:val="left"/>
      <w:pPr>
        <w:ind w:left="1800" w:hanging="720"/>
      </w:pPr>
      <w:rPr>
        <w:rFonts w:hint="default" w:ascii="Aptos" w:hAnsi="Aptos" w:eastAsiaTheme="minorHAnsi" w:cstheme="minorBidi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24382B97"/>
    <w:multiLevelType w:val="hybridMultilevel"/>
    <w:tmpl w:val="0D920F54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258D5B28"/>
    <w:multiLevelType w:val="hybridMultilevel"/>
    <w:tmpl w:val="AE209FB8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28BA1D84"/>
    <w:multiLevelType w:val="hybridMultilevel"/>
    <w:tmpl w:val="02582E16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2A8F6EB9"/>
    <w:multiLevelType w:val="hybridMultilevel"/>
    <w:tmpl w:val="E2322F2C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2AB50D88"/>
    <w:multiLevelType w:val="hybridMultilevel"/>
    <w:tmpl w:val="8FF6452E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2B382D6E"/>
    <w:multiLevelType w:val="hybridMultilevel"/>
    <w:tmpl w:val="0F50C826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2C4B66E3"/>
    <w:multiLevelType w:val="hybridMultilevel"/>
    <w:tmpl w:val="D0BAFA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CA44B9E"/>
    <w:multiLevelType w:val="hybridMultilevel"/>
    <w:tmpl w:val="75DA9D16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2D3E4C75"/>
    <w:multiLevelType w:val="hybridMultilevel"/>
    <w:tmpl w:val="CFC42720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2E676F04"/>
    <w:multiLevelType w:val="hybridMultilevel"/>
    <w:tmpl w:val="9DB6E0B2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2F5048A2"/>
    <w:multiLevelType w:val="hybridMultilevel"/>
    <w:tmpl w:val="45229B68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2FC4223F"/>
    <w:multiLevelType w:val="hybridMultilevel"/>
    <w:tmpl w:val="0B0E5362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302951C9"/>
    <w:multiLevelType w:val="hybridMultilevel"/>
    <w:tmpl w:val="C0DC5656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34765D98"/>
    <w:multiLevelType w:val="hybridMultilevel"/>
    <w:tmpl w:val="C85AB360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34AD0912"/>
    <w:multiLevelType w:val="hybridMultilevel"/>
    <w:tmpl w:val="6AB40CD8"/>
    <w:lvl w:ilvl="0" w:tplc="37923E7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ACC0AD3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FC40B13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6C741FD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51D00B4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ED3A6B3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C374F3B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524480D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41B41B2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27" w15:restartNumberingAfterBreak="0">
    <w:nsid w:val="36286769"/>
    <w:multiLevelType w:val="hybridMultilevel"/>
    <w:tmpl w:val="DA6AA7E4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38E907D8"/>
    <w:multiLevelType w:val="hybridMultilevel"/>
    <w:tmpl w:val="1A5E001E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394951E5"/>
    <w:multiLevelType w:val="hybridMultilevel"/>
    <w:tmpl w:val="08FC24FC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3980131A"/>
    <w:multiLevelType w:val="hybridMultilevel"/>
    <w:tmpl w:val="09C4E9FA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3C7105B3"/>
    <w:multiLevelType w:val="hybridMultilevel"/>
    <w:tmpl w:val="BFB04694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41E8121C"/>
    <w:multiLevelType w:val="hybridMultilevel"/>
    <w:tmpl w:val="FFB21E22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46114A19"/>
    <w:multiLevelType w:val="hybridMultilevel"/>
    <w:tmpl w:val="C04CBB32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4" w15:restartNumberingAfterBreak="0">
    <w:nsid w:val="4900505C"/>
    <w:multiLevelType w:val="hybridMultilevel"/>
    <w:tmpl w:val="4B8EDA42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5" w15:restartNumberingAfterBreak="0">
    <w:nsid w:val="4A487ED9"/>
    <w:multiLevelType w:val="hybridMultilevel"/>
    <w:tmpl w:val="50F07048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6" w15:restartNumberingAfterBreak="0">
    <w:nsid w:val="4B454BF3"/>
    <w:multiLevelType w:val="hybridMultilevel"/>
    <w:tmpl w:val="CD62CE50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7" w15:restartNumberingAfterBreak="0">
    <w:nsid w:val="4DD107C4"/>
    <w:multiLevelType w:val="hybridMultilevel"/>
    <w:tmpl w:val="1A66FC58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8" w15:restartNumberingAfterBreak="0">
    <w:nsid w:val="4DDD6F26"/>
    <w:multiLevelType w:val="hybridMultilevel"/>
    <w:tmpl w:val="87DED7CC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9" w15:restartNumberingAfterBreak="0">
    <w:nsid w:val="50406773"/>
    <w:multiLevelType w:val="hybridMultilevel"/>
    <w:tmpl w:val="01E4E8B4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0" w15:restartNumberingAfterBreak="0">
    <w:nsid w:val="506F050E"/>
    <w:multiLevelType w:val="hybridMultilevel"/>
    <w:tmpl w:val="3B522C0E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1" w15:restartNumberingAfterBreak="0">
    <w:nsid w:val="50952ABE"/>
    <w:multiLevelType w:val="hybridMultilevel"/>
    <w:tmpl w:val="F5F8B99A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2" w15:restartNumberingAfterBreak="0">
    <w:nsid w:val="53BE60D9"/>
    <w:multiLevelType w:val="hybridMultilevel"/>
    <w:tmpl w:val="60CE1F88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3" w15:restartNumberingAfterBreak="0">
    <w:nsid w:val="55B30A07"/>
    <w:multiLevelType w:val="hybridMultilevel"/>
    <w:tmpl w:val="B43E3FA6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4" w15:restartNumberingAfterBreak="0">
    <w:nsid w:val="57134285"/>
    <w:multiLevelType w:val="hybridMultilevel"/>
    <w:tmpl w:val="4E603C9E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5" w15:restartNumberingAfterBreak="0">
    <w:nsid w:val="598475F9"/>
    <w:multiLevelType w:val="hybridMultilevel"/>
    <w:tmpl w:val="3A04372C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6" w15:restartNumberingAfterBreak="0">
    <w:nsid w:val="5AD9046A"/>
    <w:multiLevelType w:val="hybridMultilevel"/>
    <w:tmpl w:val="058E60EC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7" w15:restartNumberingAfterBreak="0">
    <w:nsid w:val="5DC5090B"/>
    <w:multiLevelType w:val="hybridMultilevel"/>
    <w:tmpl w:val="271A7656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8" w15:restartNumberingAfterBreak="0">
    <w:nsid w:val="5F0C2405"/>
    <w:multiLevelType w:val="hybridMultilevel"/>
    <w:tmpl w:val="0152F676"/>
    <w:lvl w:ilvl="0" w:tplc="A328DFF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39E43BF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A67C71F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7F7C573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E77AD91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FCB8ED5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B290BF0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DD68735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5F7465A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49" w15:restartNumberingAfterBreak="0">
    <w:nsid w:val="5F422F20"/>
    <w:multiLevelType w:val="hybridMultilevel"/>
    <w:tmpl w:val="5BA67416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0" w15:restartNumberingAfterBreak="0">
    <w:nsid w:val="64AE390F"/>
    <w:multiLevelType w:val="hybridMultilevel"/>
    <w:tmpl w:val="5FA6CAFA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1" w15:restartNumberingAfterBreak="0">
    <w:nsid w:val="67211F16"/>
    <w:multiLevelType w:val="hybridMultilevel"/>
    <w:tmpl w:val="791A5236"/>
    <w:lvl w:ilvl="0" w:tplc="47469F5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7BCA73C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58BA31F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3112FC0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302A396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0794380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B7001B3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B7F0149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B2B67A6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52" w15:restartNumberingAfterBreak="0">
    <w:nsid w:val="6BB41F4E"/>
    <w:multiLevelType w:val="hybridMultilevel"/>
    <w:tmpl w:val="347845EC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53" w15:restartNumberingAfterBreak="0">
    <w:nsid w:val="6CA262CB"/>
    <w:multiLevelType w:val="hybridMultilevel"/>
    <w:tmpl w:val="B1D84FA0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4" w15:restartNumberingAfterBreak="0">
    <w:nsid w:val="77F40F23"/>
    <w:multiLevelType w:val="hybridMultilevel"/>
    <w:tmpl w:val="D4EA9D54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5" w15:restartNumberingAfterBreak="0">
    <w:nsid w:val="7919798C"/>
    <w:multiLevelType w:val="hybridMultilevel"/>
    <w:tmpl w:val="96DAB3F0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6" w15:restartNumberingAfterBreak="0">
    <w:nsid w:val="79B26D88"/>
    <w:multiLevelType w:val="hybridMultilevel"/>
    <w:tmpl w:val="766EF1F4"/>
    <w:lvl w:ilvl="0" w:tplc="E896489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6D584F0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7EA6134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FD6A8EB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B36CD88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1B5CED7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1E04EB4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E53A85D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44C0E63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57" w15:restartNumberingAfterBreak="0">
    <w:nsid w:val="7F3E5025"/>
    <w:multiLevelType w:val="hybridMultilevel"/>
    <w:tmpl w:val="9F4EF998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59">
    <w:abstractNumId w:val="58"/>
  </w:num>
  <w:num w:numId="1" w16cid:durableId="1703434664">
    <w:abstractNumId w:val="28"/>
  </w:num>
  <w:num w:numId="2" w16cid:durableId="1105534916">
    <w:abstractNumId w:val="46"/>
  </w:num>
  <w:num w:numId="3" w16cid:durableId="579339851">
    <w:abstractNumId w:val="16"/>
  </w:num>
  <w:num w:numId="4" w16cid:durableId="1206064133">
    <w:abstractNumId w:val="21"/>
  </w:num>
  <w:num w:numId="5" w16cid:durableId="1606690974">
    <w:abstractNumId w:val="50"/>
  </w:num>
  <w:num w:numId="6" w16cid:durableId="1100639176">
    <w:abstractNumId w:val="11"/>
  </w:num>
  <w:num w:numId="7" w16cid:durableId="383676947">
    <w:abstractNumId w:val="6"/>
  </w:num>
  <w:num w:numId="8" w16cid:durableId="1292904048">
    <w:abstractNumId w:val="45"/>
  </w:num>
  <w:num w:numId="9" w16cid:durableId="1345016374">
    <w:abstractNumId w:val="15"/>
  </w:num>
  <w:num w:numId="10" w16cid:durableId="1428505985">
    <w:abstractNumId w:val="25"/>
  </w:num>
  <w:num w:numId="11" w16cid:durableId="828597602">
    <w:abstractNumId w:val="17"/>
  </w:num>
  <w:num w:numId="12" w16cid:durableId="814639761">
    <w:abstractNumId w:val="4"/>
  </w:num>
  <w:num w:numId="13" w16cid:durableId="1776830170">
    <w:abstractNumId w:val="52"/>
  </w:num>
  <w:num w:numId="14" w16cid:durableId="1475831458">
    <w:abstractNumId w:val="12"/>
  </w:num>
  <w:num w:numId="15" w16cid:durableId="1401715523">
    <w:abstractNumId w:val="2"/>
  </w:num>
  <w:num w:numId="16" w16cid:durableId="1762337946">
    <w:abstractNumId w:val="47"/>
  </w:num>
  <w:num w:numId="17" w16cid:durableId="1585412128">
    <w:abstractNumId w:val="19"/>
  </w:num>
  <w:num w:numId="18" w16cid:durableId="1540894513">
    <w:abstractNumId w:val="20"/>
  </w:num>
  <w:num w:numId="19" w16cid:durableId="242877921">
    <w:abstractNumId w:val="36"/>
  </w:num>
  <w:num w:numId="20" w16cid:durableId="1538664207">
    <w:abstractNumId w:val="24"/>
  </w:num>
  <w:num w:numId="21" w16cid:durableId="1841577506">
    <w:abstractNumId w:val="40"/>
  </w:num>
  <w:num w:numId="22" w16cid:durableId="1743289564">
    <w:abstractNumId w:val="37"/>
  </w:num>
  <w:num w:numId="23" w16cid:durableId="537595862">
    <w:abstractNumId w:val="23"/>
  </w:num>
  <w:num w:numId="24" w16cid:durableId="418523714">
    <w:abstractNumId w:val="43"/>
  </w:num>
  <w:num w:numId="25" w16cid:durableId="1165973711">
    <w:abstractNumId w:val="30"/>
  </w:num>
  <w:num w:numId="26" w16cid:durableId="1805928550">
    <w:abstractNumId w:val="27"/>
  </w:num>
  <w:num w:numId="27" w16cid:durableId="201137462">
    <w:abstractNumId w:val="38"/>
  </w:num>
  <w:num w:numId="28" w16cid:durableId="131287362">
    <w:abstractNumId w:val="14"/>
  </w:num>
  <w:num w:numId="29" w16cid:durableId="130246438">
    <w:abstractNumId w:val="49"/>
  </w:num>
  <w:num w:numId="30" w16cid:durableId="2128159863">
    <w:abstractNumId w:val="10"/>
  </w:num>
  <w:num w:numId="31" w16cid:durableId="1056977386">
    <w:abstractNumId w:val="13"/>
  </w:num>
  <w:num w:numId="32" w16cid:durableId="2091846069">
    <w:abstractNumId w:val="7"/>
  </w:num>
  <w:num w:numId="33" w16cid:durableId="425884252">
    <w:abstractNumId w:val="53"/>
  </w:num>
  <w:num w:numId="34" w16cid:durableId="1472165295">
    <w:abstractNumId w:val="5"/>
  </w:num>
  <w:num w:numId="35" w16cid:durableId="1986011584">
    <w:abstractNumId w:val="0"/>
  </w:num>
  <w:num w:numId="36" w16cid:durableId="404649826">
    <w:abstractNumId w:val="29"/>
  </w:num>
  <w:num w:numId="37" w16cid:durableId="2006664824">
    <w:abstractNumId w:val="31"/>
  </w:num>
  <w:num w:numId="38" w16cid:durableId="1786927282">
    <w:abstractNumId w:val="57"/>
  </w:num>
  <w:num w:numId="39" w16cid:durableId="1590194929">
    <w:abstractNumId w:val="41"/>
  </w:num>
  <w:num w:numId="40" w16cid:durableId="1321738911">
    <w:abstractNumId w:val="44"/>
  </w:num>
  <w:num w:numId="41" w16cid:durableId="502815375">
    <w:abstractNumId w:val="55"/>
  </w:num>
  <w:num w:numId="42" w16cid:durableId="1100881002">
    <w:abstractNumId w:val="42"/>
  </w:num>
  <w:num w:numId="43" w16cid:durableId="577248309">
    <w:abstractNumId w:val="34"/>
  </w:num>
  <w:num w:numId="44" w16cid:durableId="1552376853">
    <w:abstractNumId w:val="32"/>
  </w:num>
  <w:num w:numId="45" w16cid:durableId="1490169663">
    <w:abstractNumId w:val="33"/>
  </w:num>
  <w:num w:numId="46" w16cid:durableId="908226838">
    <w:abstractNumId w:val="9"/>
  </w:num>
  <w:num w:numId="47" w16cid:durableId="1846286213">
    <w:abstractNumId w:val="1"/>
  </w:num>
  <w:num w:numId="48" w16cid:durableId="1315186326">
    <w:abstractNumId w:val="3"/>
  </w:num>
  <w:num w:numId="49" w16cid:durableId="1605840581">
    <w:abstractNumId w:val="54"/>
  </w:num>
  <w:num w:numId="50" w16cid:durableId="44110009">
    <w:abstractNumId w:val="35"/>
  </w:num>
  <w:num w:numId="51" w16cid:durableId="449667382">
    <w:abstractNumId w:val="22"/>
  </w:num>
  <w:num w:numId="52" w16cid:durableId="592251781">
    <w:abstractNumId w:val="48"/>
  </w:num>
  <w:num w:numId="53" w16cid:durableId="19744124">
    <w:abstractNumId w:val="56"/>
  </w:num>
  <w:num w:numId="54" w16cid:durableId="1653408673">
    <w:abstractNumId w:val="18"/>
  </w:num>
  <w:num w:numId="55" w16cid:durableId="1060328533">
    <w:abstractNumId w:val="8"/>
  </w:num>
  <w:num w:numId="56" w16cid:durableId="1719670717">
    <w:abstractNumId w:val="39"/>
  </w:num>
  <w:num w:numId="57" w16cid:durableId="942690680">
    <w:abstractNumId w:val="51"/>
  </w:num>
  <w:num w:numId="58" w16cid:durableId="1087994851">
    <w:abstractNumId w:val="26"/>
  </w:num>
  <w:numIdMacAtCleanup w:val="51"/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8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UxMjM2MjYwMDAyM7JU0lEKTi0uzszPAykwrwUAQ2/7OSwAAAA="/>
  </w:docVars>
  <w:rsids>
    <w:rsidRoot w:val="00B77A09"/>
    <w:rsid w:val="00000E56"/>
    <w:rsid w:val="000018EA"/>
    <w:rsid w:val="00007C10"/>
    <w:rsid w:val="000109BD"/>
    <w:rsid w:val="00011F44"/>
    <w:rsid w:val="00012165"/>
    <w:rsid w:val="00013C53"/>
    <w:rsid w:val="00022525"/>
    <w:rsid w:val="0002310D"/>
    <w:rsid w:val="00023834"/>
    <w:rsid w:val="00023D20"/>
    <w:rsid w:val="00027C9F"/>
    <w:rsid w:val="00031C0F"/>
    <w:rsid w:val="00034935"/>
    <w:rsid w:val="00035688"/>
    <w:rsid w:val="000438DD"/>
    <w:rsid w:val="00046C67"/>
    <w:rsid w:val="00053959"/>
    <w:rsid w:val="000557BE"/>
    <w:rsid w:val="0006262A"/>
    <w:rsid w:val="00063FA4"/>
    <w:rsid w:val="00064F59"/>
    <w:rsid w:val="000679C4"/>
    <w:rsid w:val="00071F33"/>
    <w:rsid w:val="00072B29"/>
    <w:rsid w:val="0007529E"/>
    <w:rsid w:val="000779D1"/>
    <w:rsid w:val="00077BA8"/>
    <w:rsid w:val="000816AC"/>
    <w:rsid w:val="00081760"/>
    <w:rsid w:val="000846A9"/>
    <w:rsid w:val="00091CBA"/>
    <w:rsid w:val="0009756A"/>
    <w:rsid w:val="000A0BDA"/>
    <w:rsid w:val="000A76BC"/>
    <w:rsid w:val="000B1D29"/>
    <w:rsid w:val="000B585B"/>
    <w:rsid w:val="000B6EDB"/>
    <w:rsid w:val="000C2A78"/>
    <w:rsid w:val="000D26A4"/>
    <w:rsid w:val="000D3E00"/>
    <w:rsid w:val="000D5C70"/>
    <w:rsid w:val="000E0C21"/>
    <w:rsid w:val="000E157E"/>
    <w:rsid w:val="000E614D"/>
    <w:rsid w:val="000F5031"/>
    <w:rsid w:val="000F76C4"/>
    <w:rsid w:val="0010488E"/>
    <w:rsid w:val="00105131"/>
    <w:rsid w:val="001064B4"/>
    <w:rsid w:val="00107796"/>
    <w:rsid w:val="00110559"/>
    <w:rsid w:val="001124B1"/>
    <w:rsid w:val="00115B1C"/>
    <w:rsid w:val="00120F34"/>
    <w:rsid w:val="00134CDE"/>
    <w:rsid w:val="001369D8"/>
    <w:rsid w:val="00137202"/>
    <w:rsid w:val="00142758"/>
    <w:rsid w:val="00145623"/>
    <w:rsid w:val="00145B8C"/>
    <w:rsid w:val="00153015"/>
    <w:rsid w:val="0015428B"/>
    <w:rsid w:val="00155096"/>
    <w:rsid w:val="0016504B"/>
    <w:rsid w:val="001652A5"/>
    <w:rsid w:val="00167EE5"/>
    <w:rsid w:val="001706D5"/>
    <w:rsid w:val="00170841"/>
    <w:rsid w:val="00172C12"/>
    <w:rsid w:val="00174203"/>
    <w:rsid w:val="00177FA5"/>
    <w:rsid w:val="00179F33"/>
    <w:rsid w:val="00180471"/>
    <w:rsid w:val="00180664"/>
    <w:rsid w:val="001869E1"/>
    <w:rsid w:val="001934C4"/>
    <w:rsid w:val="001A4A3A"/>
    <w:rsid w:val="001A5A5B"/>
    <w:rsid w:val="001A7E69"/>
    <w:rsid w:val="001B214F"/>
    <w:rsid w:val="001B4E79"/>
    <w:rsid w:val="001B7488"/>
    <w:rsid w:val="001C5409"/>
    <w:rsid w:val="001C5917"/>
    <w:rsid w:val="001C6769"/>
    <w:rsid w:val="001C751E"/>
    <w:rsid w:val="001D32AB"/>
    <w:rsid w:val="001D35C2"/>
    <w:rsid w:val="001D3E1F"/>
    <w:rsid w:val="001D4BC0"/>
    <w:rsid w:val="001E19A1"/>
    <w:rsid w:val="001E33F2"/>
    <w:rsid w:val="001F1F6D"/>
    <w:rsid w:val="001F56E5"/>
    <w:rsid w:val="0020092E"/>
    <w:rsid w:val="00202656"/>
    <w:rsid w:val="00204A9F"/>
    <w:rsid w:val="00205E66"/>
    <w:rsid w:val="002121BC"/>
    <w:rsid w:val="00217922"/>
    <w:rsid w:val="00221DC8"/>
    <w:rsid w:val="002246F7"/>
    <w:rsid w:val="00231627"/>
    <w:rsid w:val="00232B01"/>
    <w:rsid w:val="00232D11"/>
    <w:rsid w:val="0023372D"/>
    <w:rsid w:val="00234FE5"/>
    <w:rsid w:val="00237720"/>
    <w:rsid w:val="00237796"/>
    <w:rsid w:val="002402A0"/>
    <w:rsid w:val="002416FE"/>
    <w:rsid w:val="0024274D"/>
    <w:rsid w:val="0024414D"/>
    <w:rsid w:val="0024697A"/>
    <w:rsid w:val="002500A7"/>
    <w:rsid w:val="00250CBE"/>
    <w:rsid w:val="00251FFA"/>
    <w:rsid w:val="0025269E"/>
    <w:rsid w:val="002553B4"/>
    <w:rsid w:val="00257416"/>
    <w:rsid w:val="0025791B"/>
    <w:rsid w:val="002614DC"/>
    <w:rsid w:val="002632EE"/>
    <w:rsid w:val="00265D7E"/>
    <w:rsid w:val="00281073"/>
    <w:rsid w:val="00290E39"/>
    <w:rsid w:val="00294AC8"/>
    <w:rsid w:val="00295629"/>
    <w:rsid w:val="00296110"/>
    <w:rsid w:val="002A5679"/>
    <w:rsid w:val="002A5A44"/>
    <w:rsid w:val="002A6A0D"/>
    <w:rsid w:val="002B2590"/>
    <w:rsid w:val="002B490A"/>
    <w:rsid w:val="002B717E"/>
    <w:rsid w:val="002B7BC1"/>
    <w:rsid w:val="002B7C64"/>
    <w:rsid w:val="002C0180"/>
    <w:rsid w:val="002C1652"/>
    <w:rsid w:val="002C35F2"/>
    <w:rsid w:val="002C406E"/>
    <w:rsid w:val="002C473F"/>
    <w:rsid w:val="002C6F4A"/>
    <w:rsid w:val="002D1EB0"/>
    <w:rsid w:val="002D5C3D"/>
    <w:rsid w:val="002D68E8"/>
    <w:rsid w:val="002E5227"/>
    <w:rsid w:val="002E532B"/>
    <w:rsid w:val="002F14E3"/>
    <w:rsid w:val="00300B00"/>
    <w:rsid w:val="00304D6F"/>
    <w:rsid w:val="00310612"/>
    <w:rsid w:val="00310EDE"/>
    <w:rsid w:val="00315EF5"/>
    <w:rsid w:val="00321195"/>
    <w:rsid w:val="00321472"/>
    <w:rsid w:val="00322A92"/>
    <w:rsid w:val="00334769"/>
    <w:rsid w:val="00335E23"/>
    <w:rsid w:val="00341515"/>
    <w:rsid w:val="00341EA9"/>
    <w:rsid w:val="0034553F"/>
    <w:rsid w:val="0034567E"/>
    <w:rsid w:val="00353276"/>
    <w:rsid w:val="00354927"/>
    <w:rsid w:val="003639FC"/>
    <w:rsid w:val="003705DC"/>
    <w:rsid w:val="00370CA8"/>
    <w:rsid w:val="003716CC"/>
    <w:rsid w:val="00372A61"/>
    <w:rsid w:val="00375DE3"/>
    <w:rsid w:val="00375F9D"/>
    <w:rsid w:val="00377536"/>
    <w:rsid w:val="00381366"/>
    <w:rsid w:val="00381BE0"/>
    <w:rsid w:val="00385AB9"/>
    <w:rsid w:val="00390388"/>
    <w:rsid w:val="0039095A"/>
    <w:rsid w:val="0039198B"/>
    <w:rsid w:val="00393CC1"/>
    <w:rsid w:val="003957AC"/>
    <w:rsid w:val="00395DAD"/>
    <w:rsid w:val="00395EBA"/>
    <w:rsid w:val="003A00A9"/>
    <w:rsid w:val="003A3EE4"/>
    <w:rsid w:val="003A5D2C"/>
    <w:rsid w:val="003B6C94"/>
    <w:rsid w:val="003B6EC3"/>
    <w:rsid w:val="003B7F78"/>
    <w:rsid w:val="003C2958"/>
    <w:rsid w:val="003C7FEB"/>
    <w:rsid w:val="003D0382"/>
    <w:rsid w:val="003D0B07"/>
    <w:rsid w:val="003D0F15"/>
    <w:rsid w:val="003D4BF8"/>
    <w:rsid w:val="003D585E"/>
    <w:rsid w:val="003E0ECA"/>
    <w:rsid w:val="003E3493"/>
    <w:rsid w:val="003E4AA2"/>
    <w:rsid w:val="003E4F29"/>
    <w:rsid w:val="003F04FD"/>
    <w:rsid w:val="003F38D1"/>
    <w:rsid w:val="003F3CE8"/>
    <w:rsid w:val="003F43EB"/>
    <w:rsid w:val="003F5AF6"/>
    <w:rsid w:val="003F5F47"/>
    <w:rsid w:val="003F790B"/>
    <w:rsid w:val="00400DDD"/>
    <w:rsid w:val="004069EA"/>
    <w:rsid w:val="00407F57"/>
    <w:rsid w:val="00412207"/>
    <w:rsid w:val="00415075"/>
    <w:rsid w:val="00416322"/>
    <w:rsid w:val="004163A3"/>
    <w:rsid w:val="00417C5E"/>
    <w:rsid w:val="0042717B"/>
    <w:rsid w:val="00427B6D"/>
    <w:rsid w:val="004300DE"/>
    <w:rsid w:val="0043046D"/>
    <w:rsid w:val="0043203F"/>
    <w:rsid w:val="00437CF2"/>
    <w:rsid w:val="00441444"/>
    <w:rsid w:val="004434EF"/>
    <w:rsid w:val="00447B71"/>
    <w:rsid w:val="00454690"/>
    <w:rsid w:val="00463DB9"/>
    <w:rsid w:val="00464049"/>
    <w:rsid w:val="0046501D"/>
    <w:rsid w:val="00466606"/>
    <w:rsid w:val="0047091A"/>
    <w:rsid w:val="004720D4"/>
    <w:rsid w:val="004740D3"/>
    <w:rsid w:val="00474FFC"/>
    <w:rsid w:val="00475E9C"/>
    <w:rsid w:val="00480E87"/>
    <w:rsid w:val="0048119F"/>
    <w:rsid w:val="00485B4D"/>
    <w:rsid w:val="00486C8C"/>
    <w:rsid w:val="00492B55"/>
    <w:rsid w:val="004932F5"/>
    <w:rsid w:val="00493656"/>
    <w:rsid w:val="00494F6D"/>
    <w:rsid w:val="004A381F"/>
    <w:rsid w:val="004B59DF"/>
    <w:rsid w:val="004B7B5D"/>
    <w:rsid w:val="004C3D5A"/>
    <w:rsid w:val="004C7DA0"/>
    <w:rsid w:val="004D36E1"/>
    <w:rsid w:val="004D4CCF"/>
    <w:rsid w:val="004D4E00"/>
    <w:rsid w:val="004E3726"/>
    <w:rsid w:val="004E6350"/>
    <w:rsid w:val="004E783B"/>
    <w:rsid w:val="004F3E27"/>
    <w:rsid w:val="005001EA"/>
    <w:rsid w:val="005004F4"/>
    <w:rsid w:val="00501087"/>
    <w:rsid w:val="00501D61"/>
    <w:rsid w:val="00517FBA"/>
    <w:rsid w:val="005205C8"/>
    <w:rsid w:val="00520D7D"/>
    <w:rsid w:val="00521729"/>
    <w:rsid w:val="00532F1E"/>
    <w:rsid w:val="005360FC"/>
    <w:rsid w:val="005370C4"/>
    <w:rsid w:val="00541254"/>
    <w:rsid w:val="00546BEC"/>
    <w:rsid w:val="00547A76"/>
    <w:rsid w:val="00551F5C"/>
    <w:rsid w:val="00552BB9"/>
    <w:rsid w:val="00553C3C"/>
    <w:rsid w:val="00561ADF"/>
    <w:rsid w:val="005647EB"/>
    <w:rsid w:val="0057042D"/>
    <w:rsid w:val="0057223F"/>
    <w:rsid w:val="00573F0E"/>
    <w:rsid w:val="0057537A"/>
    <w:rsid w:val="00576CCD"/>
    <w:rsid w:val="00582E53"/>
    <w:rsid w:val="00584211"/>
    <w:rsid w:val="00584F57"/>
    <w:rsid w:val="005914F8"/>
    <w:rsid w:val="00593168"/>
    <w:rsid w:val="005974F6"/>
    <w:rsid w:val="005A39B1"/>
    <w:rsid w:val="005B0972"/>
    <w:rsid w:val="005B1259"/>
    <w:rsid w:val="005B35EE"/>
    <w:rsid w:val="005B4349"/>
    <w:rsid w:val="005B61A2"/>
    <w:rsid w:val="005C1242"/>
    <w:rsid w:val="005C1E71"/>
    <w:rsid w:val="005C42BF"/>
    <w:rsid w:val="005C7ABA"/>
    <w:rsid w:val="005D2E6C"/>
    <w:rsid w:val="005E1355"/>
    <w:rsid w:val="005E4615"/>
    <w:rsid w:val="005E71AE"/>
    <w:rsid w:val="005E77EA"/>
    <w:rsid w:val="005F07EA"/>
    <w:rsid w:val="005F0CC8"/>
    <w:rsid w:val="005F0D28"/>
    <w:rsid w:val="005F10A8"/>
    <w:rsid w:val="005F4B4B"/>
    <w:rsid w:val="005F5C05"/>
    <w:rsid w:val="006036C9"/>
    <w:rsid w:val="00605B49"/>
    <w:rsid w:val="00612DEA"/>
    <w:rsid w:val="00613989"/>
    <w:rsid w:val="00614480"/>
    <w:rsid w:val="00616C7C"/>
    <w:rsid w:val="00624379"/>
    <w:rsid w:val="006268C4"/>
    <w:rsid w:val="0063317B"/>
    <w:rsid w:val="00634D2A"/>
    <w:rsid w:val="00636204"/>
    <w:rsid w:val="00641E77"/>
    <w:rsid w:val="00642895"/>
    <w:rsid w:val="00644872"/>
    <w:rsid w:val="00646BB0"/>
    <w:rsid w:val="0065043E"/>
    <w:rsid w:val="00653F9A"/>
    <w:rsid w:val="0065476E"/>
    <w:rsid w:val="00667217"/>
    <w:rsid w:val="00670A76"/>
    <w:rsid w:val="00671678"/>
    <w:rsid w:val="00680C59"/>
    <w:rsid w:val="00681211"/>
    <w:rsid w:val="006817F5"/>
    <w:rsid w:val="006843D0"/>
    <w:rsid w:val="006852A5"/>
    <w:rsid w:val="0068549B"/>
    <w:rsid w:val="0069028C"/>
    <w:rsid w:val="0069314E"/>
    <w:rsid w:val="00694192"/>
    <w:rsid w:val="00694C2D"/>
    <w:rsid w:val="00695687"/>
    <w:rsid w:val="006A247E"/>
    <w:rsid w:val="006A503C"/>
    <w:rsid w:val="006A6119"/>
    <w:rsid w:val="006B07EF"/>
    <w:rsid w:val="006B1630"/>
    <w:rsid w:val="006B1C3C"/>
    <w:rsid w:val="006B234E"/>
    <w:rsid w:val="006B4C60"/>
    <w:rsid w:val="006B7D39"/>
    <w:rsid w:val="006C1AF9"/>
    <w:rsid w:val="006C68CA"/>
    <w:rsid w:val="006D2D7E"/>
    <w:rsid w:val="006D2FA7"/>
    <w:rsid w:val="006D43A7"/>
    <w:rsid w:val="006D6C04"/>
    <w:rsid w:val="006D75E4"/>
    <w:rsid w:val="006E4A87"/>
    <w:rsid w:val="006F1316"/>
    <w:rsid w:val="006F53C2"/>
    <w:rsid w:val="00701995"/>
    <w:rsid w:val="007027D8"/>
    <w:rsid w:val="00704631"/>
    <w:rsid w:val="00705121"/>
    <w:rsid w:val="00705A61"/>
    <w:rsid w:val="00705E05"/>
    <w:rsid w:val="007073EB"/>
    <w:rsid w:val="007076B7"/>
    <w:rsid w:val="00710B22"/>
    <w:rsid w:val="007117EC"/>
    <w:rsid w:val="00717082"/>
    <w:rsid w:val="00717B76"/>
    <w:rsid w:val="0073153A"/>
    <w:rsid w:val="00732AA7"/>
    <w:rsid w:val="00734ABF"/>
    <w:rsid w:val="00745D10"/>
    <w:rsid w:val="007463BE"/>
    <w:rsid w:val="007532A8"/>
    <w:rsid w:val="0075348A"/>
    <w:rsid w:val="00755C1A"/>
    <w:rsid w:val="00756484"/>
    <w:rsid w:val="00757011"/>
    <w:rsid w:val="007629A7"/>
    <w:rsid w:val="007645AE"/>
    <w:rsid w:val="007733EE"/>
    <w:rsid w:val="00782DFB"/>
    <w:rsid w:val="00783809"/>
    <w:rsid w:val="00787618"/>
    <w:rsid w:val="00790BEE"/>
    <w:rsid w:val="00794C09"/>
    <w:rsid w:val="007A1B26"/>
    <w:rsid w:val="007A3BA4"/>
    <w:rsid w:val="007A5EDE"/>
    <w:rsid w:val="007A645D"/>
    <w:rsid w:val="007B0DF4"/>
    <w:rsid w:val="007B2335"/>
    <w:rsid w:val="007C3847"/>
    <w:rsid w:val="007C38FD"/>
    <w:rsid w:val="007C515D"/>
    <w:rsid w:val="007C51B5"/>
    <w:rsid w:val="007D076A"/>
    <w:rsid w:val="007D1FE6"/>
    <w:rsid w:val="007D46B0"/>
    <w:rsid w:val="007D616D"/>
    <w:rsid w:val="007D7426"/>
    <w:rsid w:val="007E72AD"/>
    <w:rsid w:val="007E7AA2"/>
    <w:rsid w:val="007E7F29"/>
    <w:rsid w:val="007F31B7"/>
    <w:rsid w:val="007F63CB"/>
    <w:rsid w:val="00807FF8"/>
    <w:rsid w:val="00812BD6"/>
    <w:rsid w:val="00812C94"/>
    <w:rsid w:val="00813EBF"/>
    <w:rsid w:val="008143DB"/>
    <w:rsid w:val="00814E92"/>
    <w:rsid w:val="008175E8"/>
    <w:rsid w:val="0082033B"/>
    <w:rsid w:val="008206E6"/>
    <w:rsid w:val="008209B8"/>
    <w:rsid w:val="008301F2"/>
    <w:rsid w:val="008329EB"/>
    <w:rsid w:val="00832F9F"/>
    <w:rsid w:val="00833466"/>
    <w:rsid w:val="00835146"/>
    <w:rsid w:val="0084230B"/>
    <w:rsid w:val="00851C5C"/>
    <w:rsid w:val="00854CD7"/>
    <w:rsid w:val="00864846"/>
    <w:rsid w:val="00867F63"/>
    <w:rsid w:val="00870E25"/>
    <w:rsid w:val="00872A30"/>
    <w:rsid w:val="00872D84"/>
    <w:rsid w:val="00873043"/>
    <w:rsid w:val="00882BB6"/>
    <w:rsid w:val="0088557B"/>
    <w:rsid w:val="0088642B"/>
    <w:rsid w:val="008878D5"/>
    <w:rsid w:val="008941AF"/>
    <w:rsid w:val="00895953"/>
    <w:rsid w:val="00895E17"/>
    <w:rsid w:val="008A0706"/>
    <w:rsid w:val="008A1BE3"/>
    <w:rsid w:val="008A2749"/>
    <w:rsid w:val="008A3840"/>
    <w:rsid w:val="008A685D"/>
    <w:rsid w:val="008B07F3"/>
    <w:rsid w:val="008B5699"/>
    <w:rsid w:val="008B5DA8"/>
    <w:rsid w:val="008C4D8C"/>
    <w:rsid w:val="008C5162"/>
    <w:rsid w:val="008D4593"/>
    <w:rsid w:val="008D6F65"/>
    <w:rsid w:val="008E028E"/>
    <w:rsid w:val="008E220D"/>
    <w:rsid w:val="008E32EE"/>
    <w:rsid w:val="008E37D6"/>
    <w:rsid w:val="008E4506"/>
    <w:rsid w:val="008E4CA2"/>
    <w:rsid w:val="008F7EFE"/>
    <w:rsid w:val="00903359"/>
    <w:rsid w:val="00903644"/>
    <w:rsid w:val="009078E1"/>
    <w:rsid w:val="00907C06"/>
    <w:rsid w:val="009101D1"/>
    <w:rsid w:val="009108F5"/>
    <w:rsid w:val="00911909"/>
    <w:rsid w:val="00914996"/>
    <w:rsid w:val="00916037"/>
    <w:rsid w:val="00920BA4"/>
    <w:rsid w:val="0092508E"/>
    <w:rsid w:val="009477C7"/>
    <w:rsid w:val="00947F0F"/>
    <w:rsid w:val="00952543"/>
    <w:rsid w:val="00954492"/>
    <w:rsid w:val="00954FEC"/>
    <w:rsid w:val="00960AA1"/>
    <w:rsid w:val="009615BA"/>
    <w:rsid w:val="009622EC"/>
    <w:rsid w:val="00962F66"/>
    <w:rsid w:val="0096573C"/>
    <w:rsid w:val="0096598B"/>
    <w:rsid w:val="00966728"/>
    <w:rsid w:val="00971E70"/>
    <w:rsid w:val="00972338"/>
    <w:rsid w:val="00973AE7"/>
    <w:rsid w:val="00977342"/>
    <w:rsid w:val="00981E63"/>
    <w:rsid w:val="00982B91"/>
    <w:rsid w:val="00983A02"/>
    <w:rsid w:val="00987C45"/>
    <w:rsid w:val="00992D01"/>
    <w:rsid w:val="00993961"/>
    <w:rsid w:val="0099563A"/>
    <w:rsid w:val="009A438F"/>
    <w:rsid w:val="009C0191"/>
    <w:rsid w:val="009C143F"/>
    <w:rsid w:val="009C34AD"/>
    <w:rsid w:val="009C352C"/>
    <w:rsid w:val="009C786E"/>
    <w:rsid w:val="009C7A0A"/>
    <w:rsid w:val="009D206E"/>
    <w:rsid w:val="009D242D"/>
    <w:rsid w:val="009D3B51"/>
    <w:rsid w:val="009E0733"/>
    <w:rsid w:val="009E2829"/>
    <w:rsid w:val="009F1E32"/>
    <w:rsid w:val="009F2F9B"/>
    <w:rsid w:val="009F3490"/>
    <w:rsid w:val="009F4844"/>
    <w:rsid w:val="009F7B0A"/>
    <w:rsid w:val="00A03EC1"/>
    <w:rsid w:val="00A06596"/>
    <w:rsid w:val="00A12DD6"/>
    <w:rsid w:val="00A20376"/>
    <w:rsid w:val="00A21B48"/>
    <w:rsid w:val="00A22A6A"/>
    <w:rsid w:val="00A24FD3"/>
    <w:rsid w:val="00A25DFC"/>
    <w:rsid w:val="00A26988"/>
    <w:rsid w:val="00A35105"/>
    <w:rsid w:val="00A357DE"/>
    <w:rsid w:val="00A365B8"/>
    <w:rsid w:val="00A41644"/>
    <w:rsid w:val="00A448A6"/>
    <w:rsid w:val="00A45224"/>
    <w:rsid w:val="00A467E3"/>
    <w:rsid w:val="00A467F9"/>
    <w:rsid w:val="00A53A74"/>
    <w:rsid w:val="00A54949"/>
    <w:rsid w:val="00A57A86"/>
    <w:rsid w:val="00A57C54"/>
    <w:rsid w:val="00A61EB1"/>
    <w:rsid w:val="00A65D6B"/>
    <w:rsid w:val="00A65FE5"/>
    <w:rsid w:val="00A67482"/>
    <w:rsid w:val="00A743BC"/>
    <w:rsid w:val="00A76918"/>
    <w:rsid w:val="00A82637"/>
    <w:rsid w:val="00A83C1F"/>
    <w:rsid w:val="00A840FF"/>
    <w:rsid w:val="00A86D30"/>
    <w:rsid w:val="00A87CA7"/>
    <w:rsid w:val="00A90919"/>
    <w:rsid w:val="00A911B8"/>
    <w:rsid w:val="00A9778C"/>
    <w:rsid w:val="00AA0045"/>
    <w:rsid w:val="00AA2AE7"/>
    <w:rsid w:val="00AA4ED2"/>
    <w:rsid w:val="00AA5638"/>
    <w:rsid w:val="00AB48EF"/>
    <w:rsid w:val="00AC506C"/>
    <w:rsid w:val="00AD053D"/>
    <w:rsid w:val="00AD18EB"/>
    <w:rsid w:val="00AD28BB"/>
    <w:rsid w:val="00AE1BDD"/>
    <w:rsid w:val="00AE27AD"/>
    <w:rsid w:val="00AE7A4B"/>
    <w:rsid w:val="00AE7C43"/>
    <w:rsid w:val="00AF348D"/>
    <w:rsid w:val="00AF3CA4"/>
    <w:rsid w:val="00B00E0C"/>
    <w:rsid w:val="00B03004"/>
    <w:rsid w:val="00B10539"/>
    <w:rsid w:val="00B13628"/>
    <w:rsid w:val="00B1421D"/>
    <w:rsid w:val="00B16E44"/>
    <w:rsid w:val="00B22430"/>
    <w:rsid w:val="00B24CC3"/>
    <w:rsid w:val="00B26188"/>
    <w:rsid w:val="00B3009C"/>
    <w:rsid w:val="00B30D16"/>
    <w:rsid w:val="00B331B9"/>
    <w:rsid w:val="00B36FEB"/>
    <w:rsid w:val="00B428BC"/>
    <w:rsid w:val="00B43FF7"/>
    <w:rsid w:val="00B45784"/>
    <w:rsid w:val="00B506B3"/>
    <w:rsid w:val="00B53E06"/>
    <w:rsid w:val="00B549ED"/>
    <w:rsid w:val="00B56B81"/>
    <w:rsid w:val="00B57600"/>
    <w:rsid w:val="00B6106C"/>
    <w:rsid w:val="00B61F60"/>
    <w:rsid w:val="00B62374"/>
    <w:rsid w:val="00B63B1A"/>
    <w:rsid w:val="00B641E7"/>
    <w:rsid w:val="00B67A8B"/>
    <w:rsid w:val="00B75B1E"/>
    <w:rsid w:val="00B767F0"/>
    <w:rsid w:val="00B77A09"/>
    <w:rsid w:val="00B8307C"/>
    <w:rsid w:val="00B83D63"/>
    <w:rsid w:val="00B871A5"/>
    <w:rsid w:val="00B94230"/>
    <w:rsid w:val="00B94892"/>
    <w:rsid w:val="00B96FB4"/>
    <w:rsid w:val="00BA1036"/>
    <w:rsid w:val="00BA6217"/>
    <w:rsid w:val="00BB41B3"/>
    <w:rsid w:val="00BB6105"/>
    <w:rsid w:val="00BC1882"/>
    <w:rsid w:val="00BC1F7E"/>
    <w:rsid w:val="00BC3D57"/>
    <w:rsid w:val="00BC739B"/>
    <w:rsid w:val="00BC78C5"/>
    <w:rsid w:val="00BE23E5"/>
    <w:rsid w:val="00BE2DD0"/>
    <w:rsid w:val="00BE306C"/>
    <w:rsid w:val="00BF1383"/>
    <w:rsid w:val="00C013EC"/>
    <w:rsid w:val="00C01765"/>
    <w:rsid w:val="00C04F03"/>
    <w:rsid w:val="00C05EE1"/>
    <w:rsid w:val="00C12D87"/>
    <w:rsid w:val="00C13DBC"/>
    <w:rsid w:val="00C15A65"/>
    <w:rsid w:val="00C160F6"/>
    <w:rsid w:val="00C16BD7"/>
    <w:rsid w:val="00C2220C"/>
    <w:rsid w:val="00C24A5E"/>
    <w:rsid w:val="00C303E4"/>
    <w:rsid w:val="00C31308"/>
    <w:rsid w:val="00C313BD"/>
    <w:rsid w:val="00C31F51"/>
    <w:rsid w:val="00C34414"/>
    <w:rsid w:val="00C3725F"/>
    <w:rsid w:val="00C4098E"/>
    <w:rsid w:val="00C4477A"/>
    <w:rsid w:val="00C473B8"/>
    <w:rsid w:val="00C508AD"/>
    <w:rsid w:val="00C5149B"/>
    <w:rsid w:val="00C522DD"/>
    <w:rsid w:val="00C559F8"/>
    <w:rsid w:val="00C6007F"/>
    <w:rsid w:val="00C622E6"/>
    <w:rsid w:val="00C62B73"/>
    <w:rsid w:val="00C642B0"/>
    <w:rsid w:val="00C64403"/>
    <w:rsid w:val="00C713FD"/>
    <w:rsid w:val="00C72D11"/>
    <w:rsid w:val="00C74410"/>
    <w:rsid w:val="00C76E71"/>
    <w:rsid w:val="00C80A8A"/>
    <w:rsid w:val="00C81593"/>
    <w:rsid w:val="00C824EA"/>
    <w:rsid w:val="00C83990"/>
    <w:rsid w:val="00C8420B"/>
    <w:rsid w:val="00C86E8E"/>
    <w:rsid w:val="00C90864"/>
    <w:rsid w:val="00C9114E"/>
    <w:rsid w:val="00C93F07"/>
    <w:rsid w:val="00C95416"/>
    <w:rsid w:val="00C95F9E"/>
    <w:rsid w:val="00CA036D"/>
    <w:rsid w:val="00CA1F63"/>
    <w:rsid w:val="00CA62A5"/>
    <w:rsid w:val="00CB050E"/>
    <w:rsid w:val="00CB3203"/>
    <w:rsid w:val="00CB42AB"/>
    <w:rsid w:val="00CB67A8"/>
    <w:rsid w:val="00CB7260"/>
    <w:rsid w:val="00CB7DC8"/>
    <w:rsid w:val="00CC0D19"/>
    <w:rsid w:val="00CC3BD0"/>
    <w:rsid w:val="00CC79D4"/>
    <w:rsid w:val="00CC7B0B"/>
    <w:rsid w:val="00CD2CC0"/>
    <w:rsid w:val="00CD7243"/>
    <w:rsid w:val="00CE00BD"/>
    <w:rsid w:val="00CE249C"/>
    <w:rsid w:val="00CE531E"/>
    <w:rsid w:val="00CE6DE4"/>
    <w:rsid w:val="00CF201B"/>
    <w:rsid w:val="00CF3E83"/>
    <w:rsid w:val="00CF57A2"/>
    <w:rsid w:val="00D00DA5"/>
    <w:rsid w:val="00D01D88"/>
    <w:rsid w:val="00D03FCB"/>
    <w:rsid w:val="00D07896"/>
    <w:rsid w:val="00D140E0"/>
    <w:rsid w:val="00D1529A"/>
    <w:rsid w:val="00D155D1"/>
    <w:rsid w:val="00D1742E"/>
    <w:rsid w:val="00D22C03"/>
    <w:rsid w:val="00D31E5F"/>
    <w:rsid w:val="00D3296B"/>
    <w:rsid w:val="00D36B29"/>
    <w:rsid w:val="00D374C9"/>
    <w:rsid w:val="00D40B2A"/>
    <w:rsid w:val="00D444FE"/>
    <w:rsid w:val="00D44991"/>
    <w:rsid w:val="00D467C4"/>
    <w:rsid w:val="00D47D6E"/>
    <w:rsid w:val="00D5214C"/>
    <w:rsid w:val="00D53BD5"/>
    <w:rsid w:val="00D54C08"/>
    <w:rsid w:val="00D60119"/>
    <w:rsid w:val="00D60DC4"/>
    <w:rsid w:val="00D6222A"/>
    <w:rsid w:val="00D65A28"/>
    <w:rsid w:val="00D67B5D"/>
    <w:rsid w:val="00D77A09"/>
    <w:rsid w:val="00D8311F"/>
    <w:rsid w:val="00D8502A"/>
    <w:rsid w:val="00D901B3"/>
    <w:rsid w:val="00D94690"/>
    <w:rsid w:val="00D951DF"/>
    <w:rsid w:val="00D97D77"/>
    <w:rsid w:val="00DA5545"/>
    <w:rsid w:val="00DA6C4C"/>
    <w:rsid w:val="00DB0199"/>
    <w:rsid w:val="00DB075F"/>
    <w:rsid w:val="00DB1C8F"/>
    <w:rsid w:val="00DB270D"/>
    <w:rsid w:val="00DB2902"/>
    <w:rsid w:val="00DB5A8C"/>
    <w:rsid w:val="00DC4369"/>
    <w:rsid w:val="00DC4BF5"/>
    <w:rsid w:val="00DD1713"/>
    <w:rsid w:val="00DD1F89"/>
    <w:rsid w:val="00DD22E0"/>
    <w:rsid w:val="00DD3598"/>
    <w:rsid w:val="00DD481E"/>
    <w:rsid w:val="00DD54EC"/>
    <w:rsid w:val="00DD6FE7"/>
    <w:rsid w:val="00DE3EE1"/>
    <w:rsid w:val="00DF0E0B"/>
    <w:rsid w:val="00DF1DF9"/>
    <w:rsid w:val="00DF6300"/>
    <w:rsid w:val="00DF6950"/>
    <w:rsid w:val="00DF73F0"/>
    <w:rsid w:val="00E02260"/>
    <w:rsid w:val="00E03A53"/>
    <w:rsid w:val="00E0721F"/>
    <w:rsid w:val="00E073D8"/>
    <w:rsid w:val="00E107B7"/>
    <w:rsid w:val="00E112D6"/>
    <w:rsid w:val="00E15030"/>
    <w:rsid w:val="00E17984"/>
    <w:rsid w:val="00E20339"/>
    <w:rsid w:val="00E21484"/>
    <w:rsid w:val="00E23009"/>
    <w:rsid w:val="00E255BB"/>
    <w:rsid w:val="00E26B44"/>
    <w:rsid w:val="00E26FD2"/>
    <w:rsid w:val="00E30033"/>
    <w:rsid w:val="00E31173"/>
    <w:rsid w:val="00E321D3"/>
    <w:rsid w:val="00E32461"/>
    <w:rsid w:val="00E33B47"/>
    <w:rsid w:val="00E34D24"/>
    <w:rsid w:val="00E36A04"/>
    <w:rsid w:val="00E41390"/>
    <w:rsid w:val="00E444E5"/>
    <w:rsid w:val="00E46958"/>
    <w:rsid w:val="00E56190"/>
    <w:rsid w:val="00E60C58"/>
    <w:rsid w:val="00E709D4"/>
    <w:rsid w:val="00E70A28"/>
    <w:rsid w:val="00E71F2E"/>
    <w:rsid w:val="00E750DD"/>
    <w:rsid w:val="00E758F4"/>
    <w:rsid w:val="00E817EA"/>
    <w:rsid w:val="00E85DAA"/>
    <w:rsid w:val="00E9197E"/>
    <w:rsid w:val="00E92664"/>
    <w:rsid w:val="00E92E19"/>
    <w:rsid w:val="00E95AB4"/>
    <w:rsid w:val="00EA0771"/>
    <w:rsid w:val="00EA0DA5"/>
    <w:rsid w:val="00EA2E78"/>
    <w:rsid w:val="00EA42A6"/>
    <w:rsid w:val="00EB038A"/>
    <w:rsid w:val="00EC1F1B"/>
    <w:rsid w:val="00EC3852"/>
    <w:rsid w:val="00EC4BE7"/>
    <w:rsid w:val="00ED0449"/>
    <w:rsid w:val="00ED0FFF"/>
    <w:rsid w:val="00ED3CCF"/>
    <w:rsid w:val="00ED4CE3"/>
    <w:rsid w:val="00ED68FF"/>
    <w:rsid w:val="00EE008E"/>
    <w:rsid w:val="00EE446B"/>
    <w:rsid w:val="00EE65A3"/>
    <w:rsid w:val="00EE7C51"/>
    <w:rsid w:val="00EF0F65"/>
    <w:rsid w:val="00EF6EC1"/>
    <w:rsid w:val="00F000D3"/>
    <w:rsid w:val="00F0019E"/>
    <w:rsid w:val="00F0081C"/>
    <w:rsid w:val="00F02FB5"/>
    <w:rsid w:val="00F12327"/>
    <w:rsid w:val="00F12A46"/>
    <w:rsid w:val="00F12D08"/>
    <w:rsid w:val="00F15FF1"/>
    <w:rsid w:val="00F17A86"/>
    <w:rsid w:val="00F2296E"/>
    <w:rsid w:val="00F27B8C"/>
    <w:rsid w:val="00F309FD"/>
    <w:rsid w:val="00F363BB"/>
    <w:rsid w:val="00F43952"/>
    <w:rsid w:val="00F451A6"/>
    <w:rsid w:val="00F60546"/>
    <w:rsid w:val="00F67F93"/>
    <w:rsid w:val="00F70681"/>
    <w:rsid w:val="00F722E4"/>
    <w:rsid w:val="00F7285A"/>
    <w:rsid w:val="00F72CC9"/>
    <w:rsid w:val="00F7577E"/>
    <w:rsid w:val="00F94EFD"/>
    <w:rsid w:val="00F96BF0"/>
    <w:rsid w:val="00FA3BE6"/>
    <w:rsid w:val="00FA5394"/>
    <w:rsid w:val="00FB0462"/>
    <w:rsid w:val="00FB493C"/>
    <w:rsid w:val="00FB579F"/>
    <w:rsid w:val="00FB7CF1"/>
    <w:rsid w:val="00FC254E"/>
    <w:rsid w:val="00FC2671"/>
    <w:rsid w:val="00FC493A"/>
    <w:rsid w:val="00FC5BB1"/>
    <w:rsid w:val="00FC73CA"/>
    <w:rsid w:val="00FD6D6D"/>
    <w:rsid w:val="00FE0E3F"/>
    <w:rsid w:val="00FE12B6"/>
    <w:rsid w:val="00FE3252"/>
    <w:rsid w:val="00FE3BF8"/>
    <w:rsid w:val="00FE3C82"/>
    <w:rsid w:val="00FE7E0F"/>
    <w:rsid w:val="00FF00B6"/>
    <w:rsid w:val="00FF3261"/>
    <w:rsid w:val="00FF6075"/>
    <w:rsid w:val="00FF6F4B"/>
    <w:rsid w:val="00FF74C3"/>
    <w:rsid w:val="00FF7D69"/>
    <w:rsid w:val="01D15333"/>
    <w:rsid w:val="02A759E3"/>
    <w:rsid w:val="03AF30B4"/>
    <w:rsid w:val="0455CE34"/>
    <w:rsid w:val="06A7895B"/>
    <w:rsid w:val="07D3ECEE"/>
    <w:rsid w:val="086124F7"/>
    <w:rsid w:val="096D2BEA"/>
    <w:rsid w:val="0C8D56AA"/>
    <w:rsid w:val="0D8E08CF"/>
    <w:rsid w:val="0DD69E5B"/>
    <w:rsid w:val="0F7F165E"/>
    <w:rsid w:val="0FA9E947"/>
    <w:rsid w:val="1038D7FB"/>
    <w:rsid w:val="113681D4"/>
    <w:rsid w:val="11702313"/>
    <w:rsid w:val="132EDD7C"/>
    <w:rsid w:val="135E2CD0"/>
    <w:rsid w:val="13B35E83"/>
    <w:rsid w:val="179ED660"/>
    <w:rsid w:val="17A734FD"/>
    <w:rsid w:val="17B8C7FA"/>
    <w:rsid w:val="17B8C7FA"/>
    <w:rsid w:val="17BBDB31"/>
    <w:rsid w:val="1890DCA1"/>
    <w:rsid w:val="18F61FC8"/>
    <w:rsid w:val="19AD24B4"/>
    <w:rsid w:val="19F52C69"/>
    <w:rsid w:val="1AF256DF"/>
    <w:rsid w:val="1D1C3349"/>
    <w:rsid w:val="2043A2E2"/>
    <w:rsid w:val="213A5059"/>
    <w:rsid w:val="234BF6C7"/>
    <w:rsid w:val="251ECE08"/>
    <w:rsid w:val="255FA516"/>
    <w:rsid w:val="279A11C2"/>
    <w:rsid w:val="2899D5F4"/>
    <w:rsid w:val="2A8F4E53"/>
    <w:rsid w:val="2A95DD45"/>
    <w:rsid w:val="2C179324"/>
    <w:rsid w:val="2C839BB0"/>
    <w:rsid w:val="2D5171EE"/>
    <w:rsid w:val="2DC59CFD"/>
    <w:rsid w:val="2E46655D"/>
    <w:rsid w:val="2E4F77F5"/>
    <w:rsid w:val="3040D372"/>
    <w:rsid w:val="34AB2B96"/>
    <w:rsid w:val="35263D37"/>
    <w:rsid w:val="362BF66E"/>
    <w:rsid w:val="36900759"/>
    <w:rsid w:val="377CD62E"/>
    <w:rsid w:val="37B3C686"/>
    <w:rsid w:val="3C16C0FB"/>
    <w:rsid w:val="3C350624"/>
    <w:rsid w:val="3D0A8BFA"/>
    <w:rsid w:val="3D12828F"/>
    <w:rsid w:val="3D25523B"/>
    <w:rsid w:val="3D9CA931"/>
    <w:rsid w:val="3F4C00D3"/>
    <w:rsid w:val="3FC80B17"/>
    <w:rsid w:val="406B756B"/>
    <w:rsid w:val="40704CED"/>
    <w:rsid w:val="42EB791C"/>
    <w:rsid w:val="437BA378"/>
    <w:rsid w:val="44100A33"/>
    <w:rsid w:val="44B48F1E"/>
    <w:rsid w:val="45F7B244"/>
    <w:rsid w:val="463DF066"/>
    <w:rsid w:val="4662C6AC"/>
    <w:rsid w:val="491A63B2"/>
    <w:rsid w:val="496F1B66"/>
    <w:rsid w:val="4B40FA34"/>
    <w:rsid w:val="4CB30D84"/>
    <w:rsid w:val="4E3220E9"/>
    <w:rsid w:val="4F366355"/>
    <w:rsid w:val="4F7891E8"/>
    <w:rsid w:val="4FB14E0E"/>
    <w:rsid w:val="4FE5BB97"/>
    <w:rsid w:val="4FEE167D"/>
    <w:rsid w:val="50D6AF8B"/>
    <w:rsid w:val="51C85E0E"/>
    <w:rsid w:val="51FA889E"/>
    <w:rsid w:val="522CE9FD"/>
    <w:rsid w:val="54668339"/>
    <w:rsid w:val="557906FD"/>
    <w:rsid w:val="55DA7E73"/>
    <w:rsid w:val="55F6F93A"/>
    <w:rsid w:val="58551A63"/>
    <w:rsid w:val="586AB295"/>
    <w:rsid w:val="5881D289"/>
    <w:rsid w:val="5C029622"/>
    <w:rsid w:val="5C2C182E"/>
    <w:rsid w:val="5C415259"/>
    <w:rsid w:val="5D80463E"/>
    <w:rsid w:val="5E045B68"/>
    <w:rsid w:val="60DF7B12"/>
    <w:rsid w:val="61E91601"/>
    <w:rsid w:val="62E7A420"/>
    <w:rsid w:val="64433ADE"/>
    <w:rsid w:val="66BA563D"/>
    <w:rsid w:val="673CC0CC"/>
    <w:rsid w:val="684D3D05"/>
    <w:rsid w:val="68927716"/>
    <w:rsid w:val="68B82312"/>
    <w:rsid w:val="691369E2"/>
    <w:rsid w:val="69756998"/>
    <w:rsid w:val="6AF5FC7A"/>
    <w:rsid w:val="6B87F3F0"/>
    <w:rsid w:val="6BB43D71"/>
    <w:rsid w:val="6BD3627B"/>
    <w:rsid w:val="6DCB6D41"/>
    <w:rsid w:val="6E55062E"/>
    <w:rsid w:val="6E96A19D"/>
    <w:rsid w:val="6EBB966E"/>
    <w:rsid w:val="70ED7872"/>
    <w:rsid w:val="71AE52CC"/>
    <w:rsid w:val="71F8D785"/>
    <w:rsid w:val="73AE858C"/>
    <w:rsid w:val="762B0023"/>
    <w:rsid w:val="762C6653"/>
    <w:rsid w:val="7C6FEDD9"/>
    <w:rsid w:val="7D0DCDD9"/>
    <w:rsid w:val="7E62A9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7939C2"/>
  <w15:chartTrackingRefBased/>
  <w15:docId w15:val="{24E8D63F-0C6E-45D2-A56F-4E1AF3CDE8DA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Theme="minorHAnsi" w:hAnsiTheme="minorHAnsi" w:eastAsia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B77A09"/>
  </w:style>
  <w:style w:type="paragraph" w:styleId="Heading1">
    <w:name w:val="heading 1"/>
    <w:basedOn w:val="Normal"/>
    <w:next w:val="Normal"/>
    <w:link w:val="Heading1Char"/>
    <w:uiPriority w:val="9"/>
    <w:qFormat/>
    <w:rsid w:val="00B77A09"/>
    <w:pPr>
      <w:keepNext/>
      <w:keepLines/>
      <w:spacing w:before="360" w:after="80"/>
      <w:outlineLvl w:val="0"/>
    </w:pPr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77A09"/>
    <w:pPr>
      <w:keepNext/>
      <w:keepLines/>
      <w:spacing w:before="160" w:after="80"/>
      <w:outlineLvl w:val="1"/>
    </w:pPr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77A0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77A0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7A0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77A0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77A0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77A0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77A0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B77A09"/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rsid w:val="00B77A09"/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B77A09"/>
    <w:rPr>
      <w:rFonts w:eastAsiaTheme="majorEastAsia" w:cstheme="majorBidi"/>
      <w:color w:val="0F4761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B77A09"/>
    <w:rPr>
      <w:rFonts w:eastAsiaTheme="majorEastAsia" w:cstheme="majorBidi"/>
      <w:i/>
      <w:iCs/>
      <w:color w:val="0F4761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B77A09"/>
    <w:rPr>
      <w:rFonts w:eastAsiaTheme="majorEastAsia" w:cstheme="majorBidi"/>
      <w:color w:val="0F4761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B77A09"/>
    <w:rPr>
      <w:rFonts w:eastAsiaTheme="majorEastAsia" w:cstheme="majorBidi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B77A09"/>
    <w:rPr>
      <w:rFonts w:eastAsiaTheme="majorEastAsia" w:cstheme="majorBidi"/>
      <w:color w:val="595959" w:themeColor="text1" w:themeTint="A6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B77A09"/>
    <w:rPr>
      <w:rFonts w:eastAsiaTheme="majorEastAsia" w:cstheme="majorBidi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B77A0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77A09"/>
    <w:pPr>
      <w:spacing w:after="8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B77A09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77A0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styleId="SubtitleChar" w:customStyle="1">
    <w:name w:val="Subtitle Char"/>
    <w:basedOn w:val="DefaultParagraphFont"/>
    <w:link w:val="Subtitle"/>
    <w:uiPriority w:val="11"/>
    <w:rsid w:val="00B77A0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77A09"/>
    <w:pPr>
      <w:spacing w:before="160"/>
      <w:jc w:val="center"/>
    </w:pPr>
    <w:rPr>
      <w:i/>
      <w:iCs/>
      <w:color w:val="404040" w:themeColor="text1" w:themeTint="BF"/>
    </w:rPr>
  </w:style>
  <w:style w:type="character" w:styleId="QuoteChar" w:customStyle="1">
    <w:name w:val="Quote Char"/>
    <w:basedOn w:val="DefaultParagraphFont"/>
    <w:link w:val="Quote"/>
    <w:uiPriority w:val="29"/>
    <w:rsid w:val="00B77A0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77A0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77A0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77A09"/>
    <w:pPr>
      <w:pBdr>
        <w:top w:val="single" w:color="0F4761" w:themeColor="accent1" w:themeShade="BF" w:sz="4" w:space="10"/>
        <w:bottom w:val="single" w:color="0F4761" w:themeColor="accent1" w:themeShade="BF" w:sz="4" w:space="10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B77A0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77A09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C4477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D07896"/>
    <w:pPr>
      <w:spacing w:before="240" w:after="0" w:line="259" w:lineRule="auto"/>
      <w:outlineLvl w:val="9"/>
    </w:pPr>
    <w:rPr>
      <w:kern w:val="0"/>
      <w:sz w:val="32"/>
      <w:szCs w:val="32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A22A6A"/>
    <w:pPr>
      <w:tabs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07896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D07896"/>
    <w:rPr>
      <w:color w:val="467886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05E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05E66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205E6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5E66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205E66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B4E7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B4E79"/>
  </w:style>
  <w:style w:type="paragraph" w:styleId="Footer">
    <w:name w:val="footer"/>
    <w:basedOn w:val="Normal"/>
    <w:link w:val="FooterChar"/>
    <w:uiPriority w:val="99"/>
    <w:unhideWhenUsed/>
    <w:rsid w:val="001B4E7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1B4E79"/>
  </w:style>
  <w:style w:type="paragraph" w:styleId="Revision">
    <w:name w:val="Revision"/>
    <w:hidden/>
    <w:uiPriority w:val="99"/>
    <w:semiHidden/>
    <w:rsid w:val="00F12327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A57C54"/>
    <w:rPr>
      <w:color w:val="605E5C"/>
      <w:shd w:val="clear" w:color="auto" w:fill="E1DFDD"/>
    </w:rPr>
  </w:style>
  <w:style w:type="paragraph" w:styleId="pf0" w:customStyle="1">
    <w:name w:val="pf0"/>
    <w:basedOn w:val="Normal"/>
    <w:rsid w:val="00011F44"/>
    <w:pPr>
      <w:spacing w:before="100" w:beforeAutospacing="1" w:after="100" w:afterAutospacing="1" w:line="240" w:lineRule="auto"/>
      <w:ind w:left="720"/>
    </w:pPr>
    <w:rPr>
      <w:rFonts w:ascii="Times New Roman" w:hAnsi="Times New Roman" w:eastAsia="Times New Roman" w:cs="Times New Roman"/>
      <w:kern w:val="0"/>
      <w14:ligatures w14:val="none"/>
    </w:rPr>
  </w:style>
  <w:style w:type="character" w:styleId="cf01" w:customStyle="1">
    <w:name w:val="cf01"/>
    <w:basedOn w:val="DefaultParagraphFont"/>
    <w:rsid w:val="00011F44"/>
    <w:rPr>
      <w:rFonts w:hint="default"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685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23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microsoft.com/office/2016/09/relationships/commentsIds" Target="commentsIds.xml" Id="rId13" /><Relationship Type="http://schemas.openxmlformats.org/officeDocument/2006/relationships/fontTable" Target="fontTable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microsoft.com/office/2011/relationships/commentsExtended" Target="commentsExtended.xml" Id="rId12" /><Relationship Type="http://schemas.openxmlformats.org/officeDocument/2006/relationships/hyperlink" Target="https://www.nyc.gov/site/olr/wellness/wellnesshome.page" TargetMode="External" Id="rId17" /><Relationship Type="http://schemas.openxmlformats.org/officeDocument/2006/relationships/customXml" Target="../customXml/item2.xml" Id="rId2" /><Relationship Type="http://schemas.openxmlformats.org/officeDocument/2006/relationships/footer" Target="footer2.xml" Id="rId16" /><Relationship Type="http://schemas.openxmlformats.org/officeDocument/2006/relationships/theme" Target="theme/theme1.xm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footer" Target="footer1.xml" Id="rId15" /><Relationship Type="http://schemas.openxmlformats.org/officeDocument/2006/relationships/endnotes" Target="endnotes.xml" Id="rId10" /><Relationship Type="http://schemas.microsoft.com/office/2011/relationships/people" Target="people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yperlink" Target="mailto:pria.islam@olr.nyc.gov" TargetMode="External" Id="R0e7aacb5d57943cb" /><Relationship Type="http://schemas.openxmlformats.org/officeDocument/2006/relationships/hyperlink" Target="https://us02web.zoom.us/rec/play/DC5i-LpLev6GX8OyXj6jqb8NvvBXosCf6v6sJjsmZ7Q_dbqWIOPPAMjBMqumVEcEic0DNqwlm3XaDYfF.WwAwycf7WbkoAt50?startTime=1636045224000" TargetMode="External" Id="Re3e1eaa22e9b4a8d" /><Relationship Type="http://schemas.openxmlformats.org/officeDocument/2006/relationships/hyperlink" Target="https://www.wwnycambassador.com/_files/ugd/02d4c9_ce692a9cafc042f3a20587082889d179.pdf" TargetMode="External" Id="R76f98b2cf1a64343" /><Relationship Type="http://schemas.openxmlformats.org/officeDocument/2006/relationships/hyperlink" Target="https://aapor.org/standards-and-ethics/best-practices/" TargetMode="External" Id="R28679d8838014872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d48fc08-8eb9-4933-a82c-08ab552028c8">
      <Terms xmlns="http://schemas.microsoft.com/office/infopath/2007/PartnerControls"/>
    </lcf76f155ced4ddcb4097134ff3c332f>
    <TaxCatchAll xmlns="5c48bbd8-4357-41a9-b923-63792583a3ac" xsi:nil="true"/>
    <_x006a_qc1 xmlns="ed48fc08-8eb9-4933-a82c-08ab552028c8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E563ADEAA12040AE1FF23F3496FBAC" ma:contentTypeVersion="26" ma:contentTypeDescription="Create a new document." ma:contentTypeScope="" ma:versionID="05cd6291453a48fe0541addf0f4e3ada">
  <xsd:schema xmlns:xsd="http://www.w3.org/2001/XMLSchema" xmlns:xs="http://www.w3.org/2001/XMLSchema" xmlns:p="http://schemas.microsoft.com/office/2006/metadata/properties" xmlns:ns2="ed48fc08-8eb9-4933-a82c-08ab552028c8" xmlns:ns3="5c48bbd8-4357-41a9-b923-63792583a3ac" targetNamespace="http://schemas.microsoft.com/office/2006/metadata/properties" ma:root="true" ma:fieldsID="a21ba3ab388a07ecc06b989c4142e31b" ns2:_="" ns3:_="">
    <xsd:import namespace="ed48fc08-8eb9-4933-a82c-08ab552028c8"/>
    <xsd:import namespace="5c48bbd8-4357-41a9-b923-63792583a3a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x006a_qc1" minOccurs="0"/>
                <xsd:element ref="ns2:d7193e5b-a8cf-4eab-ab7f-e470aad359deCountryOrRegion" minOccurs="0"/>
                <xsd:element ref="ns2:d7193e5b-a8cf-4eab-ab7f-e470aad359deState" minOccurs="0"/>
                <xsd:element ref="ns2:d7193e5b-a8cf-4eab-ab7f-e470aad359deCity" minOccurs="0"/>
                <xsd:element ref="ns2:d7193e5b-a8cf-4eab-ab7f-e470aad359dePostalCode" minOccurs="0"/>
                <xsd:element ref="ns2:d7193e5b-a8cf-4eab-ab7f-e470aad359deStreet" minOccurs="0"/>
                <xsd:element ref="ns2:d7193e5b-a8cf-4eab-ab7f-e470aad359deGeoLoc" minOccurs="0"/>
                <xsd:element ref="ns2:d7193e5b-a8cf-4eab-ab7f-e470aad359deDispName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48fc08-8eb9-4933-a82c-08ab552028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_x006a_qc1" ma:index="19" nillable="true" ma:displayName="Location" ma:internalName="_x006a_qc1">
      <xsd:simpleType>
        <xsd:restriction base="dms:Unknown"/>
      </xsd:simpleType>
    </xsd:element>
    <xsd:element name="d7193e5b-a8cf-4eab-ab7f-e470aad359deCountryOrRegion" ma:index="20" nillable="true" ma:displayName="Location: Country/Region" ma:internalName="CountryOrRegion" ma:readOnly="true">
      <xsd:simpleType>
        <xsd:restriction base="dms:Text"/>
      </xsd:simpleType>
    </xsd:element>
    <xsd:element name="d7193e5b-a8cf-4eab-ab7f-e470aad359deState" ma:index="21" nillable="true" ma:displayName="Location: State" ma:internalName="State" ma:readOnly="true">
      <xsd:simpleType>
        <xsd:restriction base="dms:Text"/>
      </xsd:simpleType>
    </xsd:element>
    <xsd:element name="d7193e5b-a8cf-4eab-ab7f-e470aad359deCity" ma:index="22" nillable="true" ma:displayName="Location: City" ma:internalName="City" ma:readOnly="true">
      <xsd:simpleType>
        <xsd:restriction base="dms:Text"/>
      </xsd:simpleType>
    </xsd:element>
    <xsd:element name="d7193e5b-a8cf-4eab-ab7f-e470aad359dePostalCode" ma:index="23" nillable="true" ma:displayName="Location: Postal Code" ma:internalName="PostalCode" ma:readOnly="true">
      <xsd:simpleType>
        <xsd:restriction base="dms:Text"/>
      </xsd:simpleType>
    </xsd:element>
    <xsd:element name="d7193e5b-a8cf-4eab-ab7f-e470aad359deStreet" ma:index="24" nillable="true" ma:displayName="Location: Street" ma:internalName="Street" ma:readOnly="true">
      <xsd:simpleType>
        <xsd:restriction base="dms:Text"/>
      </xsd:simpleType>
    </xsd:element>
    <xsd:element name="d7193e5b-a8cf-4eab-ab7f-e470aad359deGeoLoc" ma:index="25" nillable="true" ma:displayName="Location: Coordinates" ma:internalName="GeoLoc" ma:readOnly="true">
      <xsd:simpleType>
        <xsd:restriction base="dms:Unknown"/>
      </xsd:simpleType>
    </xsd:element>
    <xsd:element name="d7193e5b-a8cf-4eab-ab7f-e470aad359deDispName" ma:index="26" nillable="true" ma:displayName="Location: Name" ma:internalName="DispName" ma:readOnly="true">
      <xsd:simpleType>
        <xsd:restriction base="dms:Text"/>
      </xsd:simpleType>
    </xsd:element>
    <xsd:element name="MediaServiceLocation" ma:index="27" nillable="true" ma:displayName="Location" ma:internalName="MediaServiceLocation" ma:readOnly="true">
      <xsd:simpleType>
        <xsd:restriction base="dms:Text"/>
      </xsd:simpleType>
    </xsd:element>
    <xsd:element name="MediaLengthInSeconds" ma:index="2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30" nillable="true" ma:taxonomy="true" ma:internalName="lcf76f155ced4ddcb4097134ff3c332f" ma:taxonomyFieldName="MediaServiceImageTags" ma:displayName="Image Tags" ma:readOnly="false" ma:fieldId="{5cf76f15-5ced-4ddc-b409-7134ff3c332f}" ma:taxonomyMulti="true" ma:sspId="f03fd283-154e-4b71-beee-612c6b19732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3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3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48bbd8-4357-41a9-b923-63792583a3a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31" nillable="true" ma:displayName="Taxonomy Catch All Column" ma:hidden="true" ma:list="{1c8adaa0-6bbc-41f6-b0f0-503f2530e98e}" ma:internalName="TaxCatchAll" ma:showField="CatchAllData" ma:web="5c48bbd8-4357-41a9-b923-63792583a3a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2CAF907-6D24-44E1-8C50-FE9C87FA13C6}">
  <ds:schemaRefs>
    <ds:schemaRef ds:uri="http://schemas.microsoft.com/office/2006/metadata/properties"/>
    <ds:schemaRef ds:uri="http://schemas.microsoft.com/office/infopath/2007/PartnerControls"/>
    <ds:schemaRef ds:uri="ed48fc08-8eb9-4933-a82c-08ab552028c8"/>
    <ds:schemaRef ds:uri="5c48bbd8-4357-41a9-b923-63792583a3ac"/>
  </ds:schemaRefs>
</ds:datastoreItem>
</file>

<file path=customXml/itemProps2.xml><?xml version="1.0" encoding="utf-8"?>
<ds:datastoreItem xmlns:ds="http://schemas.openxmlformats.org/officeDocument/2006/customXml" ds:itemID="{E9568B9D-C17D-4F9D-B777-E8C1A09A231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DE353AD-DD50-4AE2-B85B-D7A8FEF473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48fc08-8eb9-4933-a82c-08ab552028c8"/>
    <ds:schemaRef ds:uri="5c48bbd8-4357-41a9-b923-63792583a3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F3444D2-038B-4DBB-BE8B-993422542DF6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Foram Jasani</dc:creator>
  <keywords/>
  <dc:description/>
  <lastModifiedBy>Ayana Mbonu (OLR)</lastModifiedBy>
  <revision>54</revision>
  <dcterms:created xsi:type="dcterms:W3CDTF">2025-10-21T19:54:00.0000000Z</dcterms:created>
  <dcterms:modified xsi:type="dcterms:W3CDTF">2025-10-31T18:50:13.785191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51E563ADEAA12040AE1FF23F3496FBAC</vt:lpwstr>
  </property>
</Properties>
</file>